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69A50" w14:textId="77777777" w:rsidR="008A06FD" w:rsidRPr="008E5501" w:rsidRDefault="00E17040" w:rsidP="008E5501">
      <w:pPr>
        <w:spacing w:after="0"/>
        <w:divId w:val="1913932212"/>
        <w:rPr>
          <w:rFonts w:ascii="Arial" w:eastAsia="Times New Roman" w:hAnsi="Arial" w:cs="Arial"/>
          <w:b/>
          <w:bCs/>
          <w:sz w:val="30"/>
          <w:szCs w:val="30"/>
          <w:lang w:val="en"/>
        </w:rPr>
      </w:pPr>
      <w:r w:rsidRPr="008E5501">
        <w:rPr>
          <w:rFonts w:ascii="Arial" w:eastAsia="Times New Roman" w:hAnsi="Arial" w:cs="Arial"/>
          <w:b/>
          <w:bCs/>
          <w:sz w:val="30"/>
          <w:szCs w:val="30"/>
          <w:lang w:val="en"/>
        </w:rPr>
        <w:t>Protocol for the Examination of Myeloid and Mixed / Ambiguous Lineage Neoplasms</w:t>
      </w:r>
    </w:p>
    <w:p w14:paraId="0E2AC48F" w14:textId="77777777" w:rsidR="008A06FD" w:rsidRPr="008E5501" w:rsidRDefault="008A06FD" w:rsidP="008E5501">
      <w:pPr>
        <w:spacing w:after="0"/>
        <w:divId w:val="368385552"/>
        <w:rPr>
          <w:rFonts w:ascii="Arial" w:eastAsia="Times New Roman" w:hAnsi="Arial" w:cs="Arial"/>
          <w:sz w:val="20"/>
          <w:szCs w:val="20"/>
          <w:lang w:val="en"/>
        </w:rPr>
      </w:pPr>
    </w:p>
    <w:p w14:paraId="19C35F18" w14:textId="77777777" w:rsidR="008A06FD" w:rsidRPr="008E5501" w:rsidRDefault="00E17040" w:rsidP="008E5501">
      <w:pPr>
        <w:spacing w:after="0"/>
        <w:divId w:val="735511213"/>
        <w:rPr>
          <w:rFonts w:ascii="Arial" w:eastAsia="Times New Roman" w:hAnsi="Arial" w:cs="Arial"/>
          <w:sz w:val="20"/>
          <w:szCs w:val="20"/>
          <w:lang w:val="en"/>
        </w:rPr>
      </w:pPr>
      <w:r w:rsidRPr="008E5501">
        <w:rPr>
          <w:rFonts w:ascii="Arial" w:eastAsia="Times New Roman" w:hAnsi="Arial" w:cs="Arial"/>
          <w:b/>
          <w:bCs/>
          <w:sz w:val="20"/>
          <w:szCs w:val="20"/>
          <w:lang w:val="en"/>
        </w:rPr>
        <w:t xml:space="preserve">Version: </w:t>
      </w:r>
      <w:r w:rsidRPr="008E5501">
        <w:rPr>
          <w:rFonts w:ascii="Arial" w:eastAsia="Times New Roman" w:hAnsi="Arial" w:cs="Arial"/>
          <w:sz w:val="20"/>
          <w:szCs w:val="20"/>
          <w:lang w:val="en"/>
        </w:rPr>
        <w:t>1.0.0.0</w:t>
      </w:r>
    </w:p>
    <w:p w14:paraId="7723D795" w14:textId="77777777" w:rsidR="008A06FD" w:rsidRPr="008E5501" w:rsidRDefault="00E17040" w:rsidP="008E5501">
      <w:pPr>
        <w:spacing w:after="0"/>
        <w:divId w:val="739867621"/>
        <w:rPr>
          <w:rFonts w:ascii="Arial" w:eastAsia="Times New Roman" w:hAnsi="Arial" w:cs="Arial"/>
          <w:sz w:val="20"/>
          <w:szCs w:val="20"/>
          <w:lang w:val="en"/>
        </w:rPr>
      </w:pPr>
      <w:r w:rsidRPr="008E5501">
        <w:rPr>
          <w:rFonts w:ascii="Arial" w:eastAsia="Times New Roman" w:hAnsi="Arial" w:cs="Arial"/>
          <w:b/>
          <w:bCs/>
          <w:sz w:val="20"/>
          <w:szCs w:val="20"/>
          <w:lang w:val="en"/>
        </w:rPr>
        <w:t xml:space="preserve">Protocol Posting Date: </w:t>
      </w:r>
      <w:r w:rsidRPr="008E5501">
        <w:rPr>
          <w:rFonts w:ascii="Arial" w:eastAsia="Times New Roman" w:hAnsi="Arial" w:cs="Arial"/>
          <w:sz w:val="20"/>
          <w:szCs w:val="20"/>
          <w:lang w:val="en"/>
        </w:rPr>
        <w:t xml:space="preserve">September 2023 </w:t>
      </w:r>
    </w:p>
    <w:p w14:paraId="3512745A" w14:textId="77777777" w:rsidR="008A06FD" w:rsidRPr="008E5501" w:rsidRDefault="00E17040" w:rsidP="008E5501">
      <w:pPr>
        <w:spacing w:after="0"/>
        <w:divId w:val="742607916"/>
        <w:rPr>
          <w:rFonts w:ascii="Arial" w:eastAsia="Times New Roman" w:hAnsi="Arial" w:cs="Arial"/>
          <w:sz w:val="20"/>
          <w:szCs w:val="20"/>
          <w:lang w:val="en"/>
        </w:rPr>
      </w:pPr>
      <w:r w:rsidRPr="008E5501">
        <w:rPr>
          <w:rFonts w:ascii="Arial" w:eastAsia="Times New Roman" w:hAnsi="Arial" w:cs="Arial"/>
          <w:sz w:val="20"/>
          <w:szCs w:val="20"/>
          <w:lang w:val="en"/>
        </w:rPr>
        <w:t>The use of this protocol is recommended for clinical care purposes but is not required for accreditation purposes.</w:t>
      </w:r>
    </w:p>
    <w:p w14:paraId="2006790A" w14:textId="59678594" w:rsidR="008A06FD" w:rsidRPr="008E5501" w:rsidRDefault="00E17040" w:rsidP="008E5501">
      <w:pPr>
        <w:pStyle w:val="NormalWeb"/>
        <w:spacing w:before="0" w:beforeAutospacing="0" w:after="0" w:afterAutospacing="0" w:line="259" w:lineRule="auto"/>
        <w:divId w:val="527303624"/>
        <w:rPr>
          <w:rFonts w:ascii="Arial" w:hAnsi="Arial" w:cs="Arial"/>
          <w:sz w:val="20"/>
          <w:szCs w:val="20"/>
          <w:lang w:val="en"/>
        </w:rPr>
      </w:pPr>
      <w:r w:rsidRPr="008E5501">
        <w:rPr>
          <w:rFonts w:ascii="Arial" w:hAnsi="Arial" w:cs="Arial"/>
          <w:sz w:val="20"/>
          <w:szCs w:val="20"/>
          <w:lang w:val="en"/>
        </w:rPr>
        <w:t>This protocol applies to Myeloid and Mixed/Ambiguous Lineage Neoplasms involving bone marrow, blood, cutaneous, extranodal/mucosal</w:t>
      </w:r>
      <w:r w:rsidR="007C5EC3" w:rsidRPr="008E5501">
        <w:rPr>
          <w:rFonts w:ascii="Arial" w:hAnsi="Arial" w:cs="Arial"/>
          <w:sz w:val="20"/>
          <w:szCs w:val="20"/>
          <w:lang w:val="en"/>
        </w:rPr>
        <w:t>,</w:t>
      </w:r>
      <w:r w:rsidRPr="008E5501">
        <w:rPr>
          <w:rFonts w:ascii="Arial" w:hAnsi="Arial" w:cs="Arial"/>
          <w:sz w:val="20"/>
          <w:szCs w:val="20"/>
          <w:lang w:val="en"/>
        </w:rPr>
        <w:t xml:space="preserve"> or any other anatomic site.</w:t>
      </w:r>
    </w:p>
    <w:p w14:paraId="335E2E07" w14:textId="77777777" w:rsidR="008A06FD" w:rsidRPr="008E5501" w:rsidRDefault="00E17040" w:rsidP="008E5501">
      <w:pPr>
        <w:spacing w:after="0"/>
        <w:divId w:val="527303624"/>
        <w:rPr>
          <w:rFonts w:ascii="Arial" w:hAnsi="Arial" w:cs="Arial"/>
          <w:sz w:val="20"/>
          <w:szCs w:val="20"/>
          <w:lang w:val="en"/>
        </w:rPr>
      </w:pPr>
      <w:r w:rsidRPr="008E5501">
        <w:rPr>
          <w:rStyle w:val="Strong"/>
          <w:rFonts w:ascii="Arial" w:eastAsia="Calibri" w:hAnsi="Arial" w:cs="Arial"/>
          <w:kern w:val="18"/>
          <w:sz w:val="20"/>
          <w:szCs w:val="20"/>
          <w:lang w:val="en"/>
        </w:rPr>
        <w:t>The following tumor types should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8A06FD" w:rsidRPr="008E5501" w14:paraId="2EFD6439"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F18A1A1" w14:textId="77777777" w:rsidR="008A06FD" w:rsidRPr="008E5501" w:rsidRDefault="00E17040" w:rsidP="008E5501">
            <w:pPr>
              <w:spacing w:after="0"/>
              <w:rPr>
                <w:rFonts w:ascii="Arial" w:hAnsi="Arial" w:cs="Arial"/>
                <w:sz w:val="18"/>
                <w:szCs w:val="18"/>
              </w:rPr>
            </w:pPr>
            <w:r w:rsidRPr="008E5501">
              <w:rPr>
                <w:rStyle w:val="Strong"/>
                <w:rFonts w:ascii="Arial" w:hAnsi="Arial" w:cs="Arial"/>
                <w:sz w:val="18"/>
                <w:szCs w:val="18"/>
              </w:rPr>
              <w:t>Tumor Type</w:t>
            </w:r>
          </w:p>
        </w:tc>
      </w:tr>
      <w:tr w:rsidR="008A06FD" w:rsidRPr="008E5501" w14:paraId="2F78C7B6"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49FAA42A"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 xml:space="preserve">Myeloid precursor lesions  </w:t>
            </w:r>
          </w:p>
        </w:tc>
      </w:tr>
      <w:tr w:rsidR="008A06FD" w:rsidRPr="008E5501" w14:paraId="528EFF2E"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47924C89"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Myeloproliferative neoplasms</w:t>
            </w:r>
          </w:p>
        </w:tc>
      </w:tr>
      <w:tr w:rsidR="008A06FD" w:rsidRPr="008E5501" w14:paraId="08808811"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52E078A1"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Mastocytosis</w:t>
            </w:r>
          </w:p>
        </w:tc>
      </w:tr>
      <w:tr w:rsidR="008A06FD" w:rsidRPr="008E5501" w14:paraId="3BCCC9CF"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45F0A3E8"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 xml:space="preserve">Myelodysplastic neoplasms with defining genetic abnormalities  </w:t>
            </w:r>
          </w:p>
        </w:tc>
      </w:tr>
      <w:tr w:rsidR="008A06FD" w:rsidRPr="008E5501" w14:paraId="14984FBA"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3A66CB76"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Myelodysplastic neoplasms, morphologically defined</w:t>
            </w:r>
          </w:p>
        </w:tc>
      </w:tr>
      <w:tr w:rsidR="008A06FD" w:rsidRPr="008E5501" w14:paraId="0ECEBD4B"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32374E97"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 xml:space="preserve">Myelodysplastic neoplasms of childhood  </w:t>
            </w:r>
          </w:p>
        </w:tc>
      </w:tr>
      <w:tr w:rsidR="008A06FD" w:rsidRPr="008E5501" w14:paraId="43DAB0F3"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2C408FD5"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Myelodysplastic / myeloproliferative neoplasms</w:t>
            </w:r>
          </w:p>
        </w:tc>
      </w:tr>
      <w:tr w:rsidR="008A06FD" w:rsidRPr="008E5501" w14:paraId="57AA6972"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37C33A90"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 xml:space="preserve">Acute myeloid leukemias with defining genetic abnormalities  </w:t>
            </w:r>
          </w:p>
        </w:tc>
      </w:tr>
      <w:tr w:rsidR="008A06FD" w:rsidRPr="008E5501" w14:paraId="6611A19F"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3F9C3107"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 xml:space="preserve">Acute myeloid leukemias, defined by differentiation  </w:t>
            </w:r>
          </w:p>
        </w:tc>
      </w:tr>
      <w:tr w:rsidR="008A06FD" w:rsidRPr="008E5501" w14:paraId="3417B6BC"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4D7246EC"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 xml:space="preserve">Myeloid sarcoma  </w:t>
            </w:r>
          </w:p>
        </w:tc>
      </w:tr>
      <w:tr w:rsidR="008A06FD" w:rsidRPr="008E5501" w14:paraId="3E4CCD41"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0CCA0C76"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 xml:space="preserve">Myeloid / lymphoid neoplasms with eosinophilia and defining gene rearrangement  </w:t>
            </w:r>
          </w:p>
        </w:tc>
      </w:tr>
      <w:tr w:rsidR="008A06FD" w:rsidRPr="008E5501" w14:paraId="5D014835"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236B0DE8"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Acute leukemias of mixed or ambiguous lineage</w:t>
            </w:r>
          </w:p>
        </w:tc>
      </w:tr>
      <w:tr w:rsidR="008A06FD" w:rsidRPr="008E5501" w14:paraId="3B9886F9"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153C0BAC"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 xml:space="preserve">Plasmacytoid dendritic cell neoplasms  </w:t>
            </w:r>
          </w:p>
        </w:tc>
      </w:tr>
    </w:tbl>
    <w:p w14:paraId="7365172D" w14:textId="77777777" w:rsidR="008E5501" w:rsidRDefault="008E5501" w:rsidP="008E5501">
      <w:pPr>
        <w:spacing w:after="0"/>
        <w:divId w:val="527303624"/>
        <w:rPr>
          <w:rStyle w:val="Strong"/>
          <w:rFonts w:ascii="Arial" w:eastAsia="Calibri" w:hAnsi="Arial" w:cs="Arial"/>
          <w:kern w:val="18"/>
          <w:sz w:val="20"/>
          <w:szCs w:val="20"/>
          <w:lang w:val="en"/>
        </w:rPr>
      </w:pPr>
    </w:p>
    <w:p w14:paraId="4CD27D93" w14:textId="601727F7" w:rsidR="008A06FD" w:rsidRPr="008E5501" w:rsidRDefault="00E17040" w:rsidP="008E5501">
      <w:pPr>
        <w:spacing w:after="0"/>
        <w:divId w:val="527303624"/>
        <w:rPr>
          <w:rFonts w:ascii="Arial" w:hAnsi="Arial" w:cs="Arial"/>
          <w:sz w:val="20"/>
          <w:szCs w:val="20"/>
          <w:lang w:val="en"/>
        </w:rPr>
      </w:pPr>
      <w:r w:rsidRPr="008E5501">
        <w:rPr>
          <w:rStyle w:val="Strong"/>
          <w:rFonts w:ascii="Arial" w:eastAsia="Calibri" w:hAnsi="Arial" w:cs="Arial"/>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8A06FD" w:rsidRPr="008E5501" w14:paraId="21B75B8A"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2285E53" w14:textId="77777777" w:rsidR="008A06FD" w:rsidRPr="008E5501" w:rsidRDefault="00E17040" w:rsidP="008E5501">
            <w:pPr>
              <w:spacing w:after="0"/>
              <w:rPr>
                <w:rFonts w:ascii="Arial" w:hAnsi="Arial" w:cs="Arial"/>
                <w:sz w:val="18"/>
                <w:szCs w:val="18"/>
              </w:rPr>
            </w:pPr>
            <w:r w:rsidRPr="008E5501">
              <w:rPr>
                <w:rStyle w:val="Strong"/>
                <w:rFonts w:ascii="Arial" w:hAnsi="Arial" w:cs="Arial"/>
                <w:sz w:val="18"/>
                <w:szCs w:val="18"/>
              </w:rPr>
              <w:t>Tumor Type</w:t>
            </w:r>
          </w:p>
        </w:tc>
      </w:tr>
      <w:tr w:rsidR="008A06FD" w:rsidRPr="008E5501" w14:paraId="27F51527"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123F7841" w14:textId="345FCCE7" w:rsidR="008A06FD" w:rsidRPr="008E5501" w:rsidRDefault="00B37F25" w:rsidP="008E5501">
            <w:pPr>
              <w:spacing w:after="0"/>
              <w:rPr>
                <w:rFonts w:ascii="Arial" w:hAnsi="Arial" w:cs="Arial"/>
                <w:sz w:val="18"/>
                <w:szCs w:val="18"/>
              </w:rPr>
            </w:pPr>
            <w:r w:rsidRPr="008E5501">
              <w:rPr>
                <w:rFonts w:ascii="Arial" w:hAnsi="Arial" w:cs="Arial"/>
                <w:sz w:val="18"/>
                <w:szCs w:val="18"/>
              </w:rPr>
              <w:t>Precursor</w:t>
            </w:r>
            <w:r w:rsidR="00E17040" w:rsidRPr="008E5501">
              <w:rPr>
                <w:rFonts w:ascii="Arial" w:hAnsi="Arial" w:cs="Arial"/>
                <w:sz w:val="18"/>
                <w:szCs w:val="18"/>
              </w:rPr>
              <w:t xml:space="preserve"> lymphoid malignancies including B-lymphoblastic leukemia/lymphoma and precursor T-cell neoplasms (use Precursor and Mature Lymphoid Malignancies Protocol)</w:t>
            </w:r>
          </w:p>
        </w:tc>
      </w:tr>
      <w:tr w:rsidR="008A06FD" w:rsidRPr="008E5501" w14:paraId="32604355"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00395436"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Langerhans cells neoplasms</w:t>
            </w:r>
          </w:p>
        </w:tc>
      </w:tr>
      <w:tr w:rsidR="008A06FD" w:rsidRPr="008E5501" w14:paraId="57907C45"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3203D1B3"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Indeterminate dendritic cell tumor</w:t>
            </w:r>
          </w:p>
        </w:tc>
      </w:tr>
      <w:tr w:rsidR="008A06FD" w:rsidRPr="008E5501" w14:paraId="53F2DF5E"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5CFC3E67"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Interdigitating dendritic cell sarcoma</w:t>
            </w:r>
          </w:p>
        </w:tc>
      </w:tr>
      <w:tr w:rsidR="008A06FD" w:rsidRPr="008E5501" w14:paraId="0BDDF031"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276FECD8"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Histiocytic neoplasms including Juvenile xanthogranuloma, Erdheim-Chester disease, Rosai-Dorfman disease, ALK-positive histiocytosis, Histiocytic sarcoma</w:t>
            </w:r>
          </w:p>
        </w:tc>
      </w:tr>
      <w:tr w:rsidR="008A06FD" w:rsidRPr="008E5501" w14:paraId="2547F1EB"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5C54337C"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Follicular dendritic cell neoplasms</w:t>
            </w:r>
          </w:p>
        </w:tc>
      </w:tr>
      <w:tr w:rsidR="008A06FD" w:rsidRPr="008E5501" w14:paraId="4AA646E6"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54187DFD"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Myofibroblastic tumor</w:t>
            </w:r>
          </w:p>
        </w:tc>
      </w:tr>
      <w:tr w:rsidR="008A06FD" w:rsidRPr="008E5501" w14:paraId="1A95CB78" w14:textId="77777777" w:rsidTr="008E5501">
        <w:trPr>
          <w:divId w:val="527303624"/>
        </w:trPr>
        <w:tc>
          <w:tcPr>
            <w:tcW w:w="5000" w:type="pct"/>
            <w:tcBorders>
              <w:top w:val="single" w:sz="4" w:space="0" w:color="auto"/>
              <w:left w:val="single" w:sz="4" w:space="0" w:color="auto"/>
              <w:bottom w:val="single" w:sz="4" w:space="0" w:color="auto"/>
              <w:right w:val="single" w:sz="4" w:space="0" w:color="auto"/>
            </w:tcBorders>
            <w:hideMark/>
          </w:tcPr>
          <w:p w14:paraId="67FAC649" w14:textId="77777777" w:rsidR="008A06FD" w:rsidRPr="008E5501" w:rsidRDefault="00E17040" w:rsidP="008E5501">
            <w:pPr>
              <w:spacing w:after="0"/>
              <w:rPr>
                <w:rFonts w:ascii="Arial" w:hAnsi="Arial" w:cs="Arial"/>
                <w:sz w:val="18"/>
                <w:szCs w:val="18"/>
              </w:rPr>
            </w:pPr>
            <w:r w:rsidRPr="008E5501">
              <w:rPr>
                <w:rFonts w:ascii="Arial" w:hAnsi="Arial" w:cs="Arial"/>
                <w:sz w:val="18"/>
                <w:szCs w:val="18"/>
              </w:rPr>
              <w:t>Splenic vascular stromal tumors</w:t>
            </w:r>
          </w:p>
        </w:tc>
      </w:tr>
    </w:tbl>
    <w:p w14:paraId="460CBA43" w14:textId="77777777" w:rsidR="008E5501" w:rsidRDefault="008E5501" w:rsidP="008E5501">
      <w:pPr>
        <w:spacing w:after="0"/>
        <w:divId w:val="729307038"/>
        <w:rPr>
          <w:rFonts w:ascii="Arial" w:eastAsia="Times New Roman" w:hAnsi="Arial" w:cs="Arial"/>
          <w:b/>
          <w:bCs/>
          <w:sz w:val="20"/>
          <w:szCs w:val="20"/>
          <w:lang w:val="en"/>
        </w:rPr>
      </w:pPr>
    </w:p>
    <w:p w14:paraId="729D6333" w14:textId="77777777" w:rsidR="008E5501" w:rsidRDefault="00E17040" w:rsidP="008E5501">
      <w:pPr>
        <w:spacing w:after="0"/>
        <w:divId w:val="729307038"/>
        <w:rPr>
          <w:rFonts w:ascii="Arial" w:eastAsia="Times New Roman" w:hAnsi="Arial" w:cs="Arial"/>
          <w:b/>
          <w:bCs/>
          <w:sz w:val="20"/>
          <w:szCs w:val="20"/>
          <w:lang w:val="en"/>
        </w:rPr>
      </w:pPr>
      <w:r w:rsidRPr="008E5501">
        <w:rPr>
          <w:rFonts w:ascii="Arial" w:eastAsia="Times New Roman" w:hAnsi="Arial" w:cs="Arial"/>
          <w:b/>
          <w:bCs/>
          <w:sz w:val="20"/>
          <w:szCs w:val="20"/>
          <w:lang w:val="en"/>
        </w:rPr>
        <w:t>Authors</w:t>
      </w:r>
    </w:p>
    <w:p w14:paraId="35C2B731" w14:textId="7ED7B975" w:rsidR="008A06FD" w:rsidRPr="008E5501" w:rsidRDefault="00E17040" w:rsidP="008E5501">
      <w:pPr>
        <w:spacing w:after="0"/>
        <w:divId w:val="729307038"/>
        <w:rPr>
          <w:rFonts w:ascii="Arial" w:eastAsia="Times New Roman" w:hAnsi="Arial" w:cs="Arial"/>
          <w:b/>
          <w:bCs/>
          <w:sz w:val="20"/>
          <w:szCs w:val="20"/>
          <w:lang w:val="en"/>
        </w:rPr>
      </w:pPr>
      <w:r w:rsidRPr="008E5501">
        <w:rPr>
          <w:rFonts w:ascii="Arial" w:eastAsia="Times New Roman" w:hAnsi="Arial" w:cs="Arial"/>
          <w:sz w:val="20"/>
          <w:szCs w:val="20"/>
          <w:lang w:val="en"/>
        </w:rPr>
        <w:t>Robert W. Allan, MD*; L. Jeffrey Medeiros, MD; Robert S</w:t>
      </w:r>
      <w:r w:rsidR="0076760E">
        <w:rPr>
          <w:rFonts w:ascii="Arial" w:eastAsia="Times New Roman" w:hAnsi="Arial" w:cs="Arial"/>
          <w:sz w:val="20"/>
          <w:szCs w:val="20"/>
          <w:lang w:val="en"/>
        </w:rPr>
        <w:t>ei</w:t>
      </w:r>
      <w:r w:rsidRPr="008E5501">
        <w:rPr>
          <w:rFonts w:ascii="Arial" w:eastAsia="Times New Roman" w:hAnsi="Arial" w:cs="Arial"/>
          <w:sz w:val="20"/>
          <w:szCs w:val="20"/>
          <w:lang w:val="en"/>
        </w:rPr>
        <w:t>fert, MD; Claudio A. Mosse, MD, PhD; Samer Z. Al-Quran, MD; Joseph D. Khoury, MD.</w:t>
      </w:r>
      <w:r w:rsidRPr="008E5501">
        <w:rPr>
          <w:rFonts w:ascii="Arial" w:eastAsia="Times New Roman" w:hAnsi="Arial" w:cs="Arial"/>
          <w:sz w:val="20"/>
          <w:szCs w:val="20"/>
          <w:lang w:val="en"/>
        </w:rPr>
        <w:br/>
        <w:t>With guidance from the CAP Cancer and CAP Pathology Electronic Reporting Committees.</w:t>
      </w:r>
      <w:r w:rsidRPr="008E5501">
        <w:rPr>
          <w:rFonts w:ascii="Arial" w:eastAsia="Times New Roman" w:hAnsi="Arial" w:cs="Arial"/>
          <w:sz w:val="20"/>
          <w:szCs w:val="20"/>
          <w:lang w:val="en"/>
        </w:rPr>
        <w:br/>
      </w:r>
      <w:r w:rsidRPr="008E5501">
        <w:rPr>
          <w:rFonts w:ascii="Arial" w:eastAsia="Times New Roman" w:hAnsi="Arial" w:cs="Arial"/>
          <w:sz w:val="16"/>
          <w:szCs w:val="16"/>
          <w:lang w:val="en"/>
        </w:rPr>
        <w:t>* Denotes primary author.</w:t>
      </w:r>
    </w:p>
    <w:p w14:paraId="09FA9A83" w14:textId="77777777" w:rsidR="008A06FD" w:rsidRPr="008E5501" w:rsidRDefault="008A06FD" w:rsidP="008E5501">
      <w:pPr>
        <w:spacing w:after="0"/>
        <w:divId w:val="368385552"/>
        <w:rPr>
          <w:rFonts w:ascii="Arial" w:eastAsia="Times New Roman" w:hAnsi="Arial" w:cs="Arial"/>
          <w:sz w:val="20"/>
          <w:szCs w:val="20"/>
          <w:lang w:val="en"/>
        </w:rPr>
      </w:pPr>
    </w:p>
    <w:p w14:paraId="6E06408B" w14:textId="77777777" w:rsidR="008A06FD" w:rsidRPr="008E5501" w:rsidRDefault="00E17040" w:rsidP="008E5501">
      <w:pPr>
        <w:spacing w:after="0"/>
        <w:divId w:val="546068468"/>
        <w:rPr>
          <w:rFonts w:ascii="Arial" w:eastAsia="Times New Roman" w:hAnsi="Arial" w:cs="Arial"/>
          <w:b/>
          <w:bCs/>
          <w:sz w:val="20"/>
          <w:szCs w:val="20"/>
          <w:lang w:val="en"/>
        </w:rPr>
      </w:pPr>
      <w:r w:rsidRPr="008E5501">
        <w:rPr>
          <w:rFonts w:ascii="Arial" w:eastAsia="Times New Roman" w:hAnsi="Arial" w:cs="Arial"/>
          <w:b/>
          <w:bCs/>
          <w:sz w:val="20"/>
          <w:szCs w:val="20"/>
          <w:lang w:val="en"/>
        </w:rPr>
        <w:t>Accreditation Requirements</w:t>
      </w:r>
    </w:p>
    <w:p w14:paraId="00E7141A" w14:textId="77777777" w:rsidR="008A06FD" w:rsidRPr="008E5501" w:rsidRDefault="00E17040" w:rsidP="00C03790">
      <w:pPr>
        <w:pStyle w:val="NormalWeb"/>
        <w:spacing w:before="0" w:beforeAutospacing="0" w:after="0" w:afterAutospacing="0" w:line="259" w:lineRule="auto"/>
        <w:jc w:val="both"/>
        <w:divId w:val="1592425525"/>
        <w:rPr>
          <w:rFonts w:ascii="Arial" w:hAnsi="Arial" w:cs="Arial"/>
          <w:sz w:val="20"/>
          <w:szCs w:val="20"/>
          <w:lang w:val="en"/>
        </w:rPr>
      </w:pPr>
      <w:r w:rsidRPr="008E5501">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3BFAE9CF" w14:textId="77777777" w:rsidR="008A06FD" w:rsidRPr="008E5501" w:rsidRDefault="008A06FD" w:rsidP="008E5501">
      <w:pPr>
        <w:spacing w:after="0"/>
        <w:divId w:val="368385552"/>
        <w:rPr>
          <w:rFonts w:ascii="Arial" w:eastAsia="Times New Roman" w:hAnsi="Arial" w:cs="Arial"/>
          <w:sz w:val="20"/>
          <w:szCs w:val="20"/>
          <w:lang w:val="en"/>
        </w:rPr>
      </w:pPr>
    </w:p>
    <w:p w14:paraId="0D7C6B44" w14:textId="77777777" w:rsidR="008E5501" w:rsidRDefault="008E5501">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23E8852A" w14:textId="1AF393DE" w:rsidR="008A06FD" w:rsidRPr="008E5501" w:rsidRDefault="00E17040" w:rsidP="008E5501">
      <w:pPr>
        <w:spacing w:after="0"/>
        <w:divId w:val="774323454"/>
        <w:rPr>
          <w:rFonts w:ascii="Arial" w:eastAsia="Times New Roman" w:hAnsi="Arial" w:cs="Arial"/>
          <w:b/>
          <w:bCs/>
          <w:sz w:val="20"/>
          <w:szCs w:val="20"/>
          <w:u w:val="single"/>
          <w:lang w:val="en"/>
        </w:rPr>
      </w:pPr>
      <w:r w:rsidRPr="008E5501">
        <w:rPr>
          <w:rFonts w:ascii="Arial" w:eastAsia="Times New Roman" w:hAnsi="Arial" w:cs="Arial"/>
          <w:b/>
          <w:bCs/>
          <w:sz w:val="20"/>
          <w:szCs w:val="20"/>
          <w:u w:val="single"/>
          <w:lang w:val="en"/>
        </w:rPr>
        <w:lastRenderedPageBreak/>
        <w:t>Summary of Changes</w:t>
      </w:r>
    </w:p>
    <w:p w14:paraId="2A496ED5" w14:textId="77777777" w:rsidR="008A06FD" w:rsidRPr="008E5501" w:rsidRDefault="00E17040" w:rsidP="008E5501">
      <w:pPr>
        <w:spacing w:after="0"/>
        <w:divId w:val="1124808843"/>
        <w:rPr>
          <w:rFonts w:ascii="Arial" w:hAnsi="Arial" w:cs="Arial"/>
          <w:sz w:val="20"/>
          <w:szCs w:val="20"/>
          <w:lang w:val="en"/>
        </w:rPr>
      </w:pPr>
      <w:r w:rsidRPr="008E5501">
        <w:rPr>
          <w:rStyle w:val="Strong"/>
          <w:rFonts w:ascii="Arial" w:hAnsi="Arial" w:cs="Arial"/>
          <w:sz w:val="20"/>
          <w:szCs w:val="20"/>
          <w:lang w:val="en"/>
        </w:rPr>
        <w:t>v 1.0.0.0</w:t>
      </w:r>
    </w:p>
    <w:p w14:paraId="5E2D9B4C" w14:textId="77777777" w:rsidR="008A06FD" w:rsidRPr="008E5501" w:rsidRDefault="00E17040" w:rsidP="008E5501">
      <w:pPr>
        <w:numPr>
          <w:ilvl w:val="0"/>
          <w:numId w:val="1"/>
        </w:numPr>
        <w:spacing w:after="0"/>
        <w:ind w:left="750" w:right="30"/>
        <w:divId w:val="1124808843"/>
        <w:rPr>
          <w:rFonts w:ascii="Arial" w:eastAsia="Times New Roman" w:hAnsi="Arial" w:cs="Arial"/>
          <w:sz w:val="20"/>
          <w:szCs w:val="20"/>
          <w:lang w:val="en"/>
        </w:rPr>
      </w:pPr>
      <w:r w:rsidRPr="008E5501">
        <w:rPr>
          <w:rFonts w:ascii="Arial" w:eastAsia="Times New Roman" w:hAnsi="Arial" w:cs="Arial"/>
          <w:sz w:val="20"/>
          <w:szCs w:val="20"/>
          <w:lang w:val="en"/>
        </w:rPr>
        <w:t>New protocol replacing retired Bone Marrow protocol</w:t>
      </w:r>
    </w:p>
    <w:p w14:paraId="16AB9C1C" w14:textId="77777777" w:rsidR="008A06FD" w:rsidRPr="008E5501" w:rsidRDefault="00E17040" w:rsidP="008C1342">
      <w:pPr>
        <w:pageBreakBefore/>
        <w:pBdr>
          <w:bottom w:val="single" w:sz="4" w:space="1" w:color="auto"/>
        </w:pBd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lastRenderedPageBreak/>
        <w:t>Reporting Template</w:t>
      </w:r>
    </w:p>
    <w:p w14:paraId="5090AE6B"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Protocol Posting Date: September 2023 </w:t>
      </w:r>
    </w:p>
    <w:p w14:paraId="59802D50"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Select a single response unless otherwise indicated.</w:t>
      </w:r>
    </w:p>
    <w:p w14:paraId="25574C3A" w14:textId="77777777" w:rsidR="008A06FD" w:rsidRPr="008E5501" w:rsidRDefault="008A06FD" w:rsidP="008E5501">
      <w:pPr>
        <w:spacing w:after="0"/>
        <w:divId w:val="368385552"/>
        <w:rPr>
          <w:rFonts w:ascii="Arial" w:eastAsia="Times New Roman" w:hAnsi="Arial" w:cs="Arial"/>
          <w:sz w:val="20"/>
          <w:szCs w:val="20"/>
          <w:lang w:val="en"/>
        </w:rPr>
      </w:pPr>
    </w:p>
    <w:p w14:paraId="211411B5"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CASE SUMMARY: (MYELOID AND MIXED / AMBIGUOUS LINEAGE NEOPLASMS)  </w:t>
      </w:r>
    </w:p>
    <w:p w14:paraId="19F80EEB" w14:textId="77777777" w:rsidR="008A06FD" w:rsidRPr="008E5501" w:rsidRDefault="008A06FD" w:rsidP="008E5501">
      <w:pPr>
        <w:spacing w:after="0"/>
        <w:divId w:val="368385552"/>
        <w:rPr>
          <w:rFonts w:ascii="Arial" w:eastAsia="Times New Roman" w:hAnsi="Arial" w:cs="Arial"/>
          <w:sz w:val="20"/>
          <w:szCs w:val="20"/>
          <w:lang w:val="en"/>
        </w:rPr>
      </w:pPr>
    </w:p>
    <w:p w14:paraId="5C610FC2"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TUMOR (Note </w:t>
      </w:r>
      <w:hyperlink w:anchor="N11690" w:history="1">
        <w:r w:rsidRPr="008E5501">
          <w:rPr>
            <w:rStyle w:val="Hyperlink"/>
            <w:rFonts w:ascii="Arial" w:eastAsia="Times New Roman" w:hAnsi="Arial" w:cs="Arial"/>
            <w:b/>
            <w:bCs/>
            <w:sz w:val="20"/>
            <w:szCs w:val="20"/>
            <w:lang w:val="en"/>
          </w:rPr>
          <w:t>A</w:t>
        </w:r>
      </w:hyperlink>
      <w:r w:rsidRPr="008E5501">
        <w:rPr>
          <w:rFonts w:ascii="Arial" w:eastAsia="Times New Roman" w:hAnsi="Arial" w:cs="Arial"/>
          <w:b/>
          <w:bCs/>
          <w:sz w:val="20"/>
          <w:szCs w:val="20"/>
          <w:lang w:val="en"/>
        </w:rPr>
        <w:t xml:space="preserve">) </w:t>
      </w:r>
    </w:p>
    <w:p w14:paraId="12A65CC5" w14:textId="77777777" w:rsidR="008A06FD" w:rsidRPr="008E5501" w:rsidRDefault="008A06FD" w:rsidP="008E5501">
      <w:pPr>
        <w:spacing w:after="0"/>
        <w:divId w:val="368385552"/>
        <w:rPr>
          <w:rFonts w:ascii="Arial" w:eastAsia="Times New Roman" w:hAnsi="Arial" w:cs="Arial"/>
          <w:sz w:val="20"/>
          <w:szCs w:val="20"/>
          <w:lang w:val="en"/>
        </w:rPr>
      </w:pPr>
    </w:p>
    <w:p w14:paraId="1341BC7F"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Site of Tumor Involvement in Sample (select most involved site)  </w:t>
      </w:r>
    </w:p>
    <w:p w14:paraId="5BE92030"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Bone marrow  </w:t>
      </w:r>
    </w:p>
    <w:p w14:paraId="1984B94A" w14:textId="77777777" w:rsidR="008A06FD" w:rsidRPr="008E5501" w:rsidRDefault="00E17040" w:rsidP="008E5501">
      <w:pPr>
        <w:spacing w:after="0"/>
        <w:ind w:firstLine="240"/>
        <w:rPr>
          <w:rFonts w:ascii="Arial" w:eastAsia="Times New Roman" w:hAnsi="Arial" w:cs="Arial"/>
          <w:b/>
          <w:bCs/>
          <w:sz w:val="20"/>
          <w:szCs w:val="20"/>
          <w:lang w:val="en"/>
        </w:rPr>
      </w:pPr>
      <w:r w:rsidRPr="008E5501">
        <w:rPr>
          <w:rFonts w:ascii="Arial" w:eastAsia="Times New Roman" w:hAnsi="Arial" w:cs="Arial"/>
          <w:b/>
          <w:bCs/>
          <w:sz w:val="20"/>
          <w:szCs w:val="20"/>
          <w:lang w:val="en"/>
        </w:rPr>
        <w:t>Specify Percent Blasts / Blast Equivalents: _________________ %</w:t>
      </w:r>
    </w:p>
    <w:p w14:paraId="13C51C49" w14:textId="77777777" w:rsidR="008A06FD" w:rsidRPr="008E5501" w:rsidRDefault="00E17040" w:rsidP="008E5501">
      <w:pPr>
        <w:spacing w:after="0"/>
        <w:ind w:firstLine="240"/>
        <w:rPr>
          <w:rFonts w:ascii="Arial" w:eastAsia="Times New Roman" w:hAnsi="Arial" w:cs="Arial"/>
          <w:b/>
          <w:bCs/>
          <w:sz w:val="20"/>
          <w:szCs w:val="20"/>
          <w:lang w:val="en"/>
        </w:rPr>
      </w:pPr>
      <w:r w:rsidRPr="008E5501">
        <w:rPr>
          <w:rFonts w:ascii="Arial" w:eastAsia="Times New Roman" w:hAnsi="Arial" w:cs="Arial"/>
          <w:b/>
          <w:bCs/>
          <w:sz w:val="20"/>
          <w:szCs w:val="20"/>
          <w:lang w:val="en"/>
        </w:rPr>
        <w:t>Specify Percent Marrow Cellularity: _________________ %</w:t>
      </w:r>
    </w:p>
    <w:p w14:paraId="0BDACC2D"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Blood  </w:t>
      </w:r>
    </w:p>
    <w:p w14:paraId="63D7A1E7" w14:textId="77777777" w:rsidR="008A06FD" w:rsidRPr="008E5501" w:rsidRDefault="00E17040" w:rsidP="008E5501">
      <w:pPr>
        <w:spacing w:after="0"/>
        <w:ind w:firstLine="240"/>
        <w:rPr>
          <w:rFonts w:ascii="Arial" w:eastAsia="Times New Roman" w:hAnsi="Arial" w:cs="Arial"/>
          <w:b/>
          <w:bCs/>
          <w:sz w:val="20"/>
          <w:szCs w:val="20"/>
          <w:lang w:val="en"/>
        </w:rPr>
      </w:pPr>
      <w:r w:rsidRPr="008E5501">
        <w:rPr>
          <w:rFonts w:ascii="Arial" w:eastAsia="Times New Roman" w:hAnsi="Arial" w:cs="Arial"/>
          <w:b/>
          <w:bCs/>
          <w:sz w:val="20"/>
          <w:szCs w:val="20"/>
          <w:lang w:val="en"/>
        </w:rPr>
        <w:t>Specify Percent Blasts / Blast Equivalents: _________________ %</w:t>
      </w:r>
    </w:p>
    <w:p w14:paraId="626B06A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Anterior mediastinum  </w:t>
      </w:r>
    </w:p>
    <w:p w14:paraId="3EEB893D"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Lymph node  </w:t>
      </w:r>
    </w:p>
    <w:p w14:paraId="6CFCCF0F"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Cutaneous  </w:t>
      </w:r>
    </w:p>
    <w:p w14:paraId="39A073D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Extranodal / mucosal site  </w:t>
      </w:r>
    </w:p>
    <w:p w14:paraId="5B894058"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specify): _________________ </w:t>
      </w:r>
    </w:p>
    <w:p w14:paraId="3B765B1E" w14:textId="77777777" w:rsidR="008A06FD" w:rsidRPr="008E5501" w:rsidRDefault="008A06FD" w:rsidP="008E5501">
      <w:pPr>
        <w:spacing w:after="0"/>
        <w:divId w:val="368385552"/>
        <w:rPr>
          <w:rFonts w:ascii="Arial" w:eastAsia="Times New Roman" w:hAnsi="Arial" w:cs="Arial"/>
          <w:sz w:val="20"/>
          <w:szCs w:val="20"/>
          <w:lang w:val="en"/>
        </w:rPr>
      </w:pPr>
    </w:p>
    <w:p w14:paraId="46925DFF"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Final Integrated Diagnosis (Note </w:t>
      </w:r>
      <w:hyperlink w:anchor="N11671" w:history="1">
        <w:r w:rsidRPr="008E5501">
          <w:rPr>
            <w:rStyle w:val="Hyperlink"/>
            <w:rFonts w:ascii="Arial" w:eastAsia="Times New Roman" w:hAnsi="Arial" w:cs="Arial"/>
            <w:b/>
            <w:bCs/>
            <w:sz w:val="20"/>
            <w:szCs w:val="20"/>
            <w:lang w:val="en"/>
          </w:rPr>
          <w:t>B</w:t>
        </w:r>
      </w:hyperlink>
      <w:r w:rsidRPr="008E5501">
        <w:rPr>
          <w:rFonts w:ascii="Arial" w:eastAsia="Times New Roman" w:hAnsi="Arial" w:cs="Arial"/>
          <w:b/>
          <w:bCs/>
          <w:sz w:val="20"/>
          <w:szCs w:val="20"/>
          <w:lang w:val="en"/>
        </w:rPr>
        <w:t xml:space="preserve">) </w:t>
      </w:r>
    </w:p>
    <w:p w14:paraId="782CE024" w14:textId="77777777" w:rsidR="008A06FD" w:rsidRPr="008E5501" w:rsidRDefault="00E17040" w:rsidP="008E5501">
      <w:pPr>
        <w:spacing w:after="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 The Myeloid and Mixed / Ambiguous Lineage Neoplasms Cancer Case Summary is not required to be completed for Myeloid precursor lesions.  </w:t>
      </w:r>
    </w:p>
    <w:p w14:paraId="6C9FC37B"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precursor lesions#  </w:t>
      </w:r>
    </w:p>
    <w:p w14:paraId="481B3002"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Clonal hematopoiesis of indeterminate potential (CHIP)  </w:t>
      </w:r>
    </w:p>
    <w:p w14:paraId="560D8CF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Clonal cytopenias of undetermined significance (CCUS)  </w:t>
      </w:r>
    </w:p>
    <w:p w14:paraId="60E61AE6"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myeloid precursor lesion (specify): _________________ </w:t>
      </w:r>
    </w:p>
    <w:p w14:paraId="76A2DFB7"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proliferative neoplasms  </w:t>
      </w:r>
    </w:p>
    <w:p w14:paraId="616D5A7A"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Chronic myeloid leukemia, chronic phase  </w:t>
      </w:r>
    </w:p>
    <w:p w14:paraId="3B34E2D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Chronic myeloid leukemia, blast phase  </w:t>
      </w:r>
    </w:p>
    <w:p w14:paraId="76EF6137"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Chronic neutrophilic leukemia  </w:t>
      </w:r>
    </w:p>
    <w:p w14:paraId="587178A2"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Chronic eosinophilic leukemia  </w:t>
      </w:r>
    </w:p>
    <w:p w14:paraId="142DD03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Polycythemia vera  </w:t>
      </w:r>
    </w:p>
    <w:p w14:paraId="3C99C75D"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Essential thrombocythemia  </w:t>
      </w:r>
    </w:p>
    <w:p w14:paraId="72821E83"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Primary myelofibrosis, pre-fibrotic  </w:t>
      </w:r>
    </w:p>
    <w:p w14:paraId="04D97EBB"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Primary myelofibrosis, fibrotic  </w:t>
      </w:r>
    </w:p>
    <w:p w14:paraId="26DF7838"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Juvenile myelomonocytic leukemia  </w:t>
      </w:r>
    </w:p>
    <w:p w14:paraId="6613BD3B"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proliferative neoplasm, NOS  </w:t>
      </w:r>
    </w:p>
    <w:p w14:paraId="1E4F65D0"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myeloproliferative neoplasm (specify): _________________ </w:t>
      </w:r>
    </w:p>
    <w:p w14:paraId="6701AD2F"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astocytosis  </w:t>
      </w:r>
    </w:p>
    <w:p w14:paraId="465DCEFF"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Bone marrow mastocytosis  </w:t>
      </w:r>
    </w:p>
    <w:p w14:paraId="17DAEE32"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Indolent systemic mastocytosis  </w:t>
      </w:r>
    </w:p>
    <w:p w14:paraId="44F0BAAC"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Smoldering systemic mastocytosis  </w:t>
      </w:r>
    </w:p>
    <w:p w14:paraId="62362F66"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ggressive systemic mastocytosis  </w:t>
      </w:r>
    </w:p>
    <w:p w14:paraId="53C550DE"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Systemic mastocytosis with an associated hematologic neoplasm  </w:t>
      </w:r>
    </w:p>
    <w:p w14:paraId="53BC354E"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ast cell leukemia  </w:t>
      </w:r>
    </w:p>
    <w:p w14:paraId="7655D74F"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ast cell sarcoma  </w:t>
      </w:r>
    </w:p>
    <w:p w14:paraId="5631FA11"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mastocytosis (specify): _________________ </w:t>
      </w:r>
    </w:p>
    <w:p w14:paraId="56534E7E"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s  </w:t>
      </w:r>
    </w:p>
    <w:p w14:paraId="54F71C54" w14:textId="77777777" w:rsidR="008A06FD" w:rsidRPr="008E5501" w:rsidRDefault="00E17040" w:rsidP="008E5501">
      <w:pPr>
        <w:spacing w:after="0"/>
        <w:ind w:firstLine="24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Myelodysplastic neoplasms with defining genetic abnormalities  </w:t>
      </w:r>
    </w:p>
    <w:p w14:paraId="27069337"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lastRenderedPageBreak/>
        <w:t xml:space="preserve">___ Myelodysplastic neoplasm with low blasts and 5q deletion  </w:t>
      </w:r>
    </w:p>
    <w:p w14:paraId="424A7082"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with low blasts and SF3B1 mutation  </w:t>
      </w:r>
    </w:p>
    <w:p w14:paraId="3CCB08AA"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with biallelic TP53 inactivation  </w:t>
      </w:r>
    </w:p>
    <w:p w14:paraId="541828A4" w14:textId="77777777" w:rsidR="008A06FD" w:rsidRPr="008E5501" w:rsidRDefault="00E17040" w:rsidP="008E5501">
      <w:pPr>
        <w:spacing w:after="0"/>
        <w:ind w:firstLine="24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Myelodysplastic neoplasms, morphologically defined  </w:t>
      </w:r>
    </w:p>
    <w:p w14:paraId="3DDBEEF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with low blasts  </w:t>
      </w:r>
    </w:p>
    <w:p w14:paraId="396BA6AA"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hypoplastic  </w:t>
      </w:r>
    </w:p>
    <w:p w14:paraId="71E5AA4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with increased blasts-1 (MDS-IB1)  </w:t>
      </w:r>
    </w:p>
    <w:p w14:paraId="12C2AD41"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with increased blasts-2 (MDS-IB2)  </w:t>
      </w:r>
    </w:p>
    <w:p w14:paraId="517D5E78"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with increased blasts and fibrosis (MDS-F)  </w:t>
      </w:r>
    </w:p>
    <w:p w14:paraId="519E02DA"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myelodysplastic neoplasm (specify): _________________ </w:t>
      </w:r>
    </w:p>
    <w:p w14:paraId="35E03632" w14:textId="77777777" w:rsidR="008A06FD" w:rsidRPr="008E5501" w:rsidRDefault="00E17040" w:rsidP="008E5501">
      <w:pPr>
        <w:spacing w:after="0"/>
        <w:ind w:firstLine="24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Myelodysplastic neoplasms of childhood  </w:t>
      </w:r>
    </w:p>
    <w:p w14:paraId="758BDD33"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Childhood myelodysplastic neoplasm with low blasts  </w:t>
      </w:r>
    </w:p>
    <w:p w14:paraId="11B1E0D8"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Childhood myelodysplastic neoplasm with increased blasts  </w:t>
      </w:r>
    </w:p>
    <w:p w14:paraId="700B86EC"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myelodysplastic neoplasm of childhood (specify): _________________ </w:t>
      </w:r>
    </w:p>
    <w:p w14:paraId="0543FE61" w14:textId="77777777" w:rsidR="008A06FD" w:rsidRPr="008E5501" w:rsidRDefault="00E17040" w:rsidP="008E5501">
      <w:pPr>
        <w:spacing w:after="0"/>
        <w:ind w:firstLine="24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Myelodysplastic / myeloproliferative neoplasms  </w:t>
      </w:r>
    </w:p>
    <w:p w14:paraId="1C827F6B"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chronic myelomonocytic leukemia (MD-CMML), CMML-1  </w:t>
      </w:r>
    </w:p>
    <w:p w14:paraId="555EFDD7"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chronic myelomonocytic leukemia (MD-CMML), CMML-2  </w:t>
      </w:r>
    </w:p>
    <w:p w14:paraId="383D165E"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proliferative chronic myelomonocytic leukemia (MP-CMML), CMML-1  </w:t>
      </w:r>
    </w:p>
    <w:p w14:paraId="1A8FF841"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proliferative chronic myelomonocytic leukemia (MP-CMML), CMML-2  </w:t>
      </w:r>
    </w:p>
    <w:p w14:paraId="2033A2DE"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with neutrophilia  </w:t>
      </w:r>
    </w:p>
    <w:p w14:paraId="77FBDC8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with SF3B1 mutation and thrombocytosis  </w:t>
      </w:r>
    </w:p>
    <w:p w14:paraId="14487553"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dysplastic neoplasm, NOS  </w:t>
      </w:r>
    </w:p>
    <w:p w14:paraId="3AC9A6E0"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myelodysplastic / myeloproliferative neoplasm (specify): _________________ </w:t>
      </w:r>
    </w:p>
    <w:p w14:paraId="6513C247"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s  </w:t>
      </w:r>
    </w:p>
    <w:p w14:paraId="42111501" w14:textId="77777777" w:rsidR="008A06FD" w:rsidRPr="008E5501" w:rsidRDefault="00E17040" w:rsidP="008E5501">
      <w:pPr>
        <w:spacing w:after="0"/>
        <w:ind w:firstLine="24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Acute myeloid leukemias with defining genetic abnormalities  </w:t>
      </w:r>
    </w:p>
    <w:p w14:paraId="245FA0D4"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promyelocytic leukemia with PML::RARA fusion  </w:t>
      </w:r>
    </w:p>
    <w:p w14:paraId="03A9BA37"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RUNX1::RUNX1T1 fusion  </w:t>
      </w:r>
    </w:p>
    <w:p w14:paraId="21597140"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CBFB::MYH11 fusion  </w:t>
      </w:r>
    </w:p>
    <w:p w14:paraId="7F5A709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DEK::NUP214 fusion  </w:t>
      </w:r>
    </w:p>
    <w:p w14:paraId="4B9EA14E"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RBM15::MRTFA fusion  </w:t>
      </w:r>
    </w:p>
    <w:p w14:paraId="1F9F13C4"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BCR::ABL1 fusion  </w:t>
      </w:r>
    </w:p>
    <w:p w14:paraId="34C6054B"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KMT2A rearrangement  </w:t>
      </w:r>
    </w:p>
    <w:p w14:paraId="2BC5E5D7"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MECOM rearrangement  </w:t>
      </w:r>
    </w:p>
    <w:p w14:paraId="620F298B"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NUP98 rearrangement  </w:t>
      </w:r>
    </w:p>
    <w:p w14:paraId="7AB99B6D"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NPM1 mutation  </w:t>
      </w:r>
    </w:p>
    <w:p w14:paraId="3D8C8DF3"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CEBPA mutation  </w:t>
      </w:r>
    </w:p>
    <w:p w14:paraId="542E65BD"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myelodysplasia-related  </w:t>
      </w:r>
    </w:p>
    <w:p w14:paraId="590A4861" w14:textId="77777777" w:rsidR="0022573B"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___ Acute myeloid leukemia with other defined genetic alterations (specify, if possible):</w:t>
      </w:r>
    </w:p>
    <w:p w14:paraId="1301E1EC" w14:textId="7D468A22" w:rsidR="008A06FD" w:rsidRPr="008E5501" w:rsidRDefault="0022573B"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      </w:t>
      </w:r>
      <w:r w:rsidR="00E17040" w:rsidRPr="008E5501">
        <w:rPr>
          <w:rFonts w:ascii="Arial" w:eastAsia="Times New Roman" w:hAnsi="Arial" w:cs="Arial"/>
          <w:sz w:val="20"/>
          <w:szCs w:val="20"/>
          <w:lang w:val="en"/>
        </w:rPr>
        <w:t xml:space="preserve"> _________________ </w:t>
      </w:r>
    </w:p>
    <w:p w14:paraId="4A44E18B" w14:textId="77777777" w:rsidR="008A06FD" w:rsidRPr="008E5501" w:rsidRDefault="00E17040" w:rsidP="008E5501">
      <w:pPr>
        <w:spacing w:after="0"/>
        <w:ind w:firstLine="24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Acute myeloid leukemias, defined by differentiation  </w:t>
      </w:r>
    </w:p>
    <w:p w14:paraId="4F8D5DEC"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minimal differentiation  </w:t>
      </w:r>
    </w:p>
    <w:p w14:paraId="7D590B0F"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out maturation  </w:t>
      </w:r>
    </w:p>
    <w:p w14:paraId="5C0A46F8"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id leukemia with maturation  </w:t>
      </w:r>
    </w:p>
    <w:p w14:paraId="11517023"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basophilic leukemia  </w:t>
      </w:r>
    </w:p>
    <w:p w14:paraId="7C47B29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yelomonocytic leukemia  </w:t>
      </w:r>
    </w:p>
    <w:p w14:paraId="659B8726"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onocytic leukemia  </w:t>
      </w:r>
    </w:p>
    <w:p w14:paraId="1A9CA87B"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Pure erythroid leukemia  </w:t>
      </w:r>
    </w:p>
    <w:p w14:paraId="06F82AD6"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megakaryoblastic leukemia  </w:t>
      </w:r>
    </w:p>
    <w:p w14:paraId="045B846D" w14:textId="792BCB58" w:rsidR="0022573B"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acute myeloid leukemia (specify): _________________ </w:t>
      </w:r>
    </w:p>
    <w:p w14:paraId="27DEA515" w14:textId="162E2C05" w:rsidR="008A06FD" w:rsidRPr="008E5501" w:rsidRDefault="00E17040" w:rsidP="008E5501">
      <w:pPr>
        <w:spacing w:after="0"/>
        <w:ind w:firstLine="24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Myeloid sarcoma  </w:t>
      </w:r>
    </w:p>
    <w:p w14:paraId="236FE861"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sarcoma (specify myeloid neoplasm): _________________ </w:t>
      </w:r>
    </w:p>
    <w:p w14:paraId="17328B3C"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lastRenderedPageBreak/>
        <w:t xml:space="preserve">___ Myeloid neoplasms and proliferations associated with antecedent or predisposing conditions  </w:t>
      </w:r>
    </w:p>
    <w:p w14:paraId="3C4EF2EE" w14:textId="77777777" w:rsidR="0022573B"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___ Myeloid neoplasm post cytotoxic therapy (specify neoplasm and cytotoxic therapy, if possible):</w:t>
      </w:r>
    </w:p>
    <w:p w14:paraId="091446E8" w14:textId="6DDE0D73" w:rsidR="008A06FD" w:rsidRPr="008E5501" w:rsidRDefault="0022573B"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      </w:t>
      </w:r>
      <w:r w:rsidR="00E17040" w:rsidRPr="008E5501">
        <w:rPr>
          <w:rFonts w:ascii="Arial" w:eastAsia="Times New Roman" w:hAnsi="Arial" w:cs="Arial"/>
          <w:sz w:val="20"/>
          <w:szCs w:val="20"/>
          <w:lang w:val="en"/>
        </w:rPr>
        <w:t xml:space="preserve"> _________________ </w:t>
      </w:r>
    </w:p>
    <w:p w14:paraId="542C7D9B" w14:textId="77777777" w:rsidR="0022573B"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___ Myeloid neoplasm associated with germline predisposition (specify neoplasm and germline</w:t>
      </w:r>
    </w:p>
    <w:p w14:paraId="69F0D80B" w14:textId="1257952D" w:rsidR="008A06FD" w:rsidRPr="008E5501" w:rsidRDefault="0022573B"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      </w:t>
      </w:r>
      <w:r w:rsidR="00E17040" w:rsidRPr="008E5501">
        <w:rPr>
          <w:rFonts w:ascii="Arial" w:eastAsia="Times New Roman" w:hAnsi="Arial" w:cs="Arial"/>
          <w:sz w:val="20"/>
          <w:szCs w:val="20"/>
          <w:lang w:val="en"/>
        </w:rPr>
        <w:t xml:space="preserve"> predisposition, if possible): _________________ </w:t>
      </w:r>
    </w:p>
    <w:p w14:paraId="579D0CD0"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Transient abnormal myelopoiesis associated with Down syndrome  </w:t>
      </w:r>
    </w:p>
    <w:p w14:paraId="3F017A34"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leukemia associated with Down syndrome  </w:t>
      </w:r>
    </w:p>
    <w:p w14:paraId="11A1997B" w14:textId="77777777" w:rsidR="0022573B"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___ Other myeloid neoplasm and / or proliferation associated with antecedent or predisposing</w:t>
      </w:r>
    </w:p>
    <w:p w14:paraId="36B9F349" w14:textId="031B8898" w:rsidR="008A06FD" w:rsidRPr="008E5501" w:rsidRDefault="0022573B"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      </w:t>
      </w:r>
      <w:r w:rsidR="00E17040" w:rsidRPr="008E5501">
        <w:rPr>
          <w:rFonts w:ascii="Arial" w:eastAsia="Times New Roman" w:hAnsi="Arial" w:cs="Arial"/>
          <w:sz w:val="20"/>
          <w:szCs w:val="20"/>
          <w:lang w:val="en"/>
        </w:rPr>
        <w:t xml:space="preserve"> condition (specify): _________________ </w:t>
      </w:r>
    </w:p>
    <w:p w14:paraId="16B6FB8F"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 lymphoid neoplasms  </w:t>
      </w:r>
    </w:p>
    <w:p w14:paraId="04DD4DBB" w14:textId="77777777" w:rsidR="008A06FD" w:rsidRPr="008E5501" w:rsidRDefault="00E17040" w:rsidP="008E5501">
      <w:pPr>
        <w:spacing w:after="0"/>
        <w:ind w:firstLine="24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Myeloid / lymphoid neoplasms with eosinophilia and defining gene rearrangement  </w:t>
      </w:r>
    </w:p>
    <w:p w14:paraId="38FBBBED"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 lymphoid neoplasm with PDGFRA rearrangement  </w:t>
      </w:r>
    </w:p>
    <w:p w14:paraId="2C654765"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 lymphoid neoplasm with PDGFRB rearrangement  </w:t>
      </w:r>
    </w:p>
    <w:p w14:paraId="4470AE6E"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 lymphoid neoplasm with FGFR1 rearrangement  </w:t>
      </w:r>
    </w:p>
    <w:p w14:paraId="31E08967"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 lymphoid neoplasm with JAK2 rearrangement  </w:t>
      </w:r>
    </w:p>
    <w:p w14:paraId="0E040D4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 lymphoid neoplasm with FLT3 rearrangement  </w:t>
      </w:r>
    </w:p>
    <w:p w14:paraId="4C7E6D54"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 lymphoid neoplasm with ETV6::ABL1 fusion  </w:t>
      </w:r>
    </w:p>
    <w:p w14:paraId="2935181E"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yeloid / lymphoid neoplasms with other tyrosine kinase fusion genes  </w:t>
      </w:r>
    </w:p>
    <w:p w14:paraId="74EB0040"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myeloid / lymphoid neoplasm (specify): _________________ </w:t>
      </w:r>
    </w:p>
    <w:p w14:paraId="767590C8"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leukemias of mixed or ambiguous lineage  </w:t>
      </w:r>
    </w:p>
    <w:p w14:paraId="17403A7A"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ixed-phenotype acute leukemia with BCR::ABL1 fusion  </w:t>
      </w:r>
    </w:p>
    <w:p w14:paraId="16100A81"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ixed-phenotype acute leukemia with KMT2A rearrangement  </w:t>
      </w:r>
    </w:p>
    <w:p w14:paraId="006FA27A"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leukemia of ambiguous lineage with other defined genetic alterations  </w:t>
      </w:r>
    </w:p>
    <w:p w14:paraId="55B8CADB"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ixed-phenotype acute leukemia, B / myeloid  </w:t>
      </w:r>
    </w:p>
    <w:p w14:paraId="2D4B17AA"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ixed-phenotype acute leukemia, T / myeloid  </w:t>
      </w:r>
    </w:p>
    <w:p w14:paraId="34D7AD79"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Mixed-phenotype acute leukemia, rare types  </w:t>
      </w:r>
    </w:p>
    <w:p w14:paraId="5126D731"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leukemia of ambiguous lineage, NOS  </w:t>
      </w:r>
    </w:p>
    <w:p w14:paraId="5A1A63A4"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Acute undifferentiated leukemia  </w:t>
      </w:r>
    </w:p>
    <w:p w14:paraId="416D798C"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acute leukemia of mixed or ambiguous lineage (specify): _________________ </w:t>
      </w:r>
    </w:p>
    <w:p w14:paraId="1FDCCA13"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lasmacytoid dendritic cell neoplasms  </w:t>
      </w:r>
    </w:p>
    <w:p w14:paraId="7441090D"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Blastic plasmacytoid dendritic cell neoplasm (BPDCN)  </w:t>
      </w:r>
    </w:p>
    <w:p w14:paraId="7E0522DE" w14:textId="77777777" w:rsidR="008A06FD" w:rsidRPr="008E5501" w:rsidRDefault="00E17040" w:rsidP="008E5501">
      <w:pPr>
        <w:spacing w:after="0"/>
        <w:ind w:firstLine="24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plasmacytoid dendritic cell neoplasm (specify): _________________ </w:t>
      </w:r>
    </w:p>
    <w:p w14:paraId="26179543" w14:textId="77777777" w:rsidR="008A06FD" w:rsidRPr="008E5501" w:rsidRDefault="008A06FD" w:rsidP="008E5501">
      <w:pPr>
        <w:spacing w:after="0"/>
        <w:divId w:val="368385552"/>
        <w:rPr>
          <w:rFonts w:ascii="Arial" w:eastAsia="Times New Roman" w:hAnsi="Arial" w:cs="Arial"/>
          <w:sz w:val="20"/>
          <w:szCs w:val="20"/>
          <w:lang w:val="en"/>
        </w:rPr>
      </w:pPr>
    </w:p>
    <w:p w14:paraId="71C5F37E"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Dysplasia#  (select all that apply) </w:t>
      </w:r>
    </w:p>
    <w:p w14:paraId="521B25E7" w14:textId="77777777" w:rsidR="008A06FD" w:rsidRPr="008E5501" w:rsidRDefault="00E17040" w:rsidP="008E5501">
      <w:pPr>
        <w:spacing w:after="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 Applicable only for myeloid malignancies  </w:t>
      </w:r>
    </w:p>
    <w:p w14:paraId="7689F5F1"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t applicable  </w:t>
      </w:r>
    </w:p>
    <w:p w14:paraId="25AD156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Absent  </w:t>
      </w:r>
    </w:p>
    <w:p w14:paraId="7C1A5419"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Erythroid  </w:t>
      </w:r>
    </w:p>
    <w:p w14:paraId="19193AD2"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Granulocytic  </w:t>
      </w:r>
    </w:p>
    <w:p w14:paraId="77F247F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egakaryocytic  </w:t>
      </w:r>
    </w:p>
    <w:p w14:paraId="24BF484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Cannot be determined (explain): _________________ </w:t>
      </w:r>
    </w:p>
    <w:p w14:paraId="5945010B" w14:textId="77777777" w:rsidR="008A06FD" w:rsidRPr="008E5501" w:rsidRDefault="008A06FD" w:rsidP="008E5501">
      <w:pPr>
        <w:spacing w:after="0"/>
        <w:divId w:val="368385552"/>
        <w:rPr>
          <w:rFonts w:ascii="Arial" w:eastAsia="Times New Roman" w:hAnsi="Arial" w:cs="Arial"/>
          <w:sz w:val="20"/>
          <w:szCs w:val="20"/>
          <w:lang w:val="en"/>
        </w:rPr>
      </w:pPr>
    </w:p>
    <w:p w14:paraId="4745EBBF"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SPECIAL STUDIES (Note </w:t>
      </w:r>
      <w:hyperlink w:anchor="N11691" w:history="1">
        <w:r w:rsidRPr="008E5501">
          <w:rPr>
            <w:rStyle w:val="Hyperlink"/>
            <w:rFonts w:ascii="Arial" w:eastAsia="Times New Roman" w:hAnsi="Arial" w:cs="Arial"/>
            <w:b/>
            <w:bCs/>
            <w:sz w:val="20"/>
            <w:szCs w:val="20"/>
            <w:lang w:val="en"/>
          </w:rPr>
          <w:t>C</w:t>
        </w:r>
      </w:hyperlink>
      <w:r w:rsidRPr="008E5501">
        <w:rPr>
          <w:rFonts w:ascii="Arial" w:eastAsia="Times New Roman" w:hAnsi="Arial" w:cs="Arial"/>
          <w:b/>
          <w:bCs/>
          <w:sz w:val="20"/>
          <w:szCs w:val="20"/>
          <w:lang w:val="en"/>
        </w:rPr>
        <w:t xml:space="preserve">) </w:t>
      </w:r>
    </w:p>
    <w:p w14:paraId="6071D5AD" w14:textId="77777777" w:rsidR="008A06FD" w:rsidRPr="008E5501" w:rsidRDefault="008A06FD" w:rsidP="008E5501">
      <w:pPr>
        <w:spacing w:after="0"/>
        <w:divId w:val="368385552"/>
        <w:rPr>
          <w:rFonts w:ascii="Arial" w:eastAsia="Times New Roman" w:hAnsi="Arial" w:cs="Arial"/>
          <w:sz w:val="20"/>
          <w:szCs w:val="20"/>
          <w:lang w:val="en"/>
        </w:rPr>
      </w:pPr>
    </w:p>
    <w:p w14:paraId="0A1F3F25"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Ring Sideroblasts / Iron Stain  </w:t>
      </w:r>
    </w:p>
    <w:p w14:paraId="6BC61421"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t applicable / not performed  </w:t>
      </w:r>
    </w:p>
    <w:p w14:paraId="28FF1DD7"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t evaluable  </w:t>
      </w:r>
    </w:p>
    <w:p w14:paraId="5E2891A7"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 ring sideroblasts seen on iron stain  </w:t>
      </w:r>
    </w:p>
    <w:p w14:paraId="5568979F"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ositive for ring sideroblasts on iron stain (less than 15%)  </w:t>
      </w:r>
    </w:p>
    <w:p w14:paraId="288D9471"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ositive for ring sideroblasts on iron stain (greater than or equal to 15%)  </w:t>
      </w:r>
    </w:p>
    <w:p w14:paraId="5A84792F" w14:textId="77777777" w:rsidR="008A06FD" w:rsidRPr="008E5501" w:rsidRDefault="008A06FD" w:rsidP="008E5501">
      <w:pPr>
        <w:spacing w:after="0"/>
        <w:divId w:val="368385552"/>
        <w:rPr>
          <w:rFonts w:ascii="Arial" w:eastAsia="Times New Roman" w:hAnsi="Arial" w:cs="Arial"/>
          <w:sz w:val="20"/>
          <w:szCs w:val="20"/>
          <w:lang w:val="en"/>
        </w:rPr>
      </w:pPr>
    </w:p>
    <w:p w14:paraId="2729DA84"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Bone Marrow Fibrosis Grade  </w:t>
      </w:r>
    </w:p>
    <w:p w14:paraId="0BB0B6A6"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t applicable / not performed  </w:t>
      </w:r>
    </w:p>
    <w:p w14:paraId="155BB6BB"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F-0  </w:t>
      </w:r>
    </w:p>
    <w:p w14:paraId="7A7DCEC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F-1  </w:t>
      </w:r>
    </w:p>
    <w:p w14:paraId="477317B0"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F-2  </w:t>
      </w:r>
    </w:p>
    <w:p w14:paraId="2560A1F7"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F-3  </w:t>
      </w:r>
    </w:p>
    <w:p w14:paraId="07325135" w14:textId="77777777" w:rsidR="008A06FD" w:rsidRPr="008E5501" w:rsidRDefault="008A06FD" w:rsidP="008E5501">
      <w:pPr>
        <w:spacing w:after="0"/>
        <w:divId w:val="368385552"/>
        <w:rPr>
          <w:rFonts w:ascii="Arial" w:eastAsia="Times New Roman" w:hAnsi="Arial" w:cs="Arial"/>
          <w:sz w:val="20"/>
          <w:szCs w:val="20"/>
          <w:lang w:val="en"/>
        </w:rPr>
      </w:pPr>
    </w:p>
    <w:p w14:paraId="306214E1"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Flow Cytometry  </w:t>
      </w:r>
    </w:p>
    <w:p w14:paraId="3DC7BF2D"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t performed  </w:t>
      </w:r>
    </w:p>
    <w:p w14:paraId="32FDE71B"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 aberrancy detected at level of sensitivity of assay  </w:t>
      </w:r>
    </w:p>
    <w:p w14:paraId="5197D4C5"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Abnormal population (specify immunophenotype, if possible): _________________ </w:t>
      </w:r>
    </w:p>
    <w:p w14:paraId="48CA5ADD"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ending  </w:t>
      </w:r>
    </w:p>
    <w:p w14:paraId="160CAD33" w14:textId="77777777" w:rsidR="008A06FD" w:rsidRPr="008E5501" w:rsidRDefault="008A06FD" w:rsidP="008E5501">
      <w:pPr>
        <w:spacing w:after="0"/>
        <w:divId w:val="368385552"/>
        <w:rPr>
          <w:rFonts w:ascii="Arial" w:eastAsia="Times New Roman" w:hAnsi="Arial" w:cs="Arial"/>
          <w:sz w:val="20"/>
          <w:szCs w:val="20"/>
          <w:lang w:val="en"/>
        </w:rPr>
      </w:pPr>
    </w:p>
    <w:p w14:paraId="7F5D39FE"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Conventional Cytogenetics  </w:t>
      </w:r>
    </w:p>
    <w:p w14:paraId="3686B58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t performed  </w:t>
      </w:r>
    </w:p>
    <w:p w14:paraId="68EE66B0"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rmal diploid karyotype  </w:t>
      </w:r>
    </w:p>
    <w:p w14:paraId="1CE650B2"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Abnormal karyotype (specify, if possible): _________________ </w:t>
      </w:r>
    </w:p>
    <w:p w14:paraId="4AB27F93"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ending  </w:t>
      </w:r>
    </w:p>
    <w:p w14:paraId="3CD50C1C" w14:textId="77777777" w:rsidR="008A06FD" w:rsidRPr="008E5501" w:rsidRDefault="008A06FD" w:rsidP="008E5501">
      <w:pPr>
        <w:spacing w:after="0"/>
        <w:divId w:val="368385552"/>
        <w:rPr>
          <w:rFonts w:ascii="Arial" w:eastAsia="Times New Roman" w:hAnsi="Arial" w:cs="Arial"/>
          <w:sz w:val="20"/>
          <w:szCs w:val="20"/>
          <w:lang w:val="en"/>
        </w:rPr>
      </w:pPr>
    </w:p>
    <w:p w14:paraId="543E629D"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Fluorescence in situ Hybridization  (select all that apply) </w:t>
      </w:r>
    </w:p>
    <w:p w14:paraId="785A1612"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t performed  </w:t>
      </w:r>
    </w:p>
    <w:p w14:paraId="330DA61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rmal probes (specify loci tested): _________________ </w:t>
      </w:r>
    </w:p>
    <w:p w14:paraId="2DAA0D23"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Abnormal probes (specify loci tested): _________________ </w:t>
      </w:r>
    </w:p>
    <w:p w14:paraId="6FC6BB73"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ending  </w:t>
      </w:r>
    </w:p>
    <w:p w14:paraId="36120C69" w14:textId="77777777" w:rsidR="008A06FD" w:rsidRPr="008E5501" w:rsidRDefault="008A06FD" w:rsidP="008E5501">
      <w:pPr>
        <w:spacing w:after="0"/>
        <w:divId w:val="368385552"/>
        <w:rPr>
          <w:rFonts w:ascii="Arial" w:eastAsia="Times New Roman" w:hAnsi="Arial" w:cs="Arial"/>
          <w:sz w:val="20"/>
          <w:szCs w:val="20"/>
          <w:lang w:val="en"/>
        </w:rPr>
      </w:pPr>
    </w:p>
    <w:p w14:paraId="6D72E5B1"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Molecular Alterations Detected#  (select all that apply) </w:t>
      </w:r>
    </w:p>
    <w:p w14:paraId="6BE2B76D" w14:textId="77777777" w:rsidR="008A06FD" w:rsidRPr="008E5501" w:rsidRDefault="00E17040" w:rsidP="008E5501">
      <w:pPr>
        <w:spacing w:after="0"/>
        <w:rPr>
          <w:rFonts w:ascii="Arial" w:eastAsia="Times New Roman" w:hAnsi="Arial" w:cs="Arial"/>
          <w:i/>
          <w:iCs/>
          <w:sz w:val="16"/>
          <w:szCs w:val="16"/>
          <w:lang w:val="en"/>
        </w:rPr>
      </w:pPr>
      <w:r w:rsidRPr="008E5501">
        <w:rPr>
          <w:rFonts w:ascii="Arial" w:eastAsia="Times New Roman" w:hAnsi="Arial" w:cs="Arial"/>
          <w:i/>
          <w:iCs/>
          <w:sz w:val="16"/>
          <w:szCs w:val="16"/>
          <w:lang w:val="en"/>
        </w:rPr>
        <w:t xml:space="preserve"># Select all those with significant mutations  </w:t>
      </w:r>
    </w:p>
    <w:p w14:paraId="73A3C1D0"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ASXL1 mutation (specify): _________________ </w:t>
      </w:r>
    </w:p>
    <w:p w14:paraId="6C4F3415"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BCOR mutation (specify): _________________ </w:t>
      </w:r>
    </w:p>
    <w:p w14:paraId="358DFCA5"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BCORL1 mutation (specify): _________________ </w:t>
      </w:r>
    </w:p>
    <w:p w14:paraId="232218E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BCR::ABL1 p190 fusion transcript (specify): _________________ </w:t>
      </w:r>
    </w:p>
    <w:p w14:paraId="6E219939"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BCR::ABL1 p210 fusion transcript (specify): _________________ </w:t>
      </w:r>
    </w:p>
    <w:p w14:paraId="1A001AF7"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BCR::ABL1, unspecified transcript (specify): _________________ </w:t>
      </w:r>
    </w:p>
    <w:p w14:paraId="111747EE"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BRAF mutation (specify): _________________ </w:t>
      </w:r>
    </w:p>
    <w:p w14:paraId="452F32E7"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CALR mutation (specify): _________________ </w:t>
      </w:r>
    </w:p>
    <w:p w14:paraId="3EC09FA9"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CBFB::MYH11 fusion (specify): _________________ </w:t>
      </w:r>
    </w:p>
    <w:p w14:paraId="7EB9E4C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CEBPA (mono-allelic) mutation (specify): _________________ </w:t>
      </w:r>
    </w:p>
    <w:p w14:paraId="3C8A3342"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CBL mutation (specify): _________________ </w:t>
      </w:r>
    </w:p>
    <w:p w14:paraId="1CDD2EC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CTCF mutation (specify): _________________ </w:t>
      </w:r>
    </w:p>
    <w:p w14:paraId="6C58BD9E"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CSF3R mutation (specify): _________________ </w:t>
      </w:r>
    </w:p>
    <w:p w14:paraId="236F461E"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DEK::NUP214 fusion (specify): _________________ </w:t>
      </w:r>
    </w:p>
    <w:p w14:paraId="7EE1C02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DNMT3A mutation (specify): _________________ </w:t>
      </w:r>
    </w:p>
    <w:p w14:paraId="35951DB7"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ETV6 mutation (specify): _________________ </w:t>
      </w:r>
    </w:p>
    <w:p w14:paraId="34A1BA0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ETV6::RUNX1 fusion (specify): _________________ </w:t>
      </w:r>
    </w:p>
    <w:p w14:paraId="3B6AF331"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EZH2 mutation (specify): _________________ </w:t>
      </w:r>
    </w:p>
    <w:p w14:paraId="11006550"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FGFR1 rearrangement (specify): _________________ </w:t>
      </w:r>
    </w:p>
    <w:p w14:paraId="573B5E9D"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FLT3 interim tandem duplication (ITD) (specify): _________________ </w:t>
      </w:r>
    </w:p>
    <w:p w14:paraId="1BA9A1D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FLT3 p.D865 tyrosine kinase domain (specify): _________________ </w:t>
      </w:r>
    </w:p>
    <w:p w14:paraId="55B2E27D"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GATA2 mutation (specify): _________________ </w:t>
      </w:r>
    </w:p>
    <w:p w14:paraId="4AA7BB63"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lastRenderedPageBreak/>
        <w:t xml:space="preserve">___ GNAS mutation (specify): _________________ </w:t>
      </w:r>
    </w:p>
    <w:p w14:paraId="1FCCA6F9"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HRAS mutation (specify): _________________ </w:t>
      </w:r>
    </w:p>
    <w:p w14:paraId="092E686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IDH1 mutation (specify): _________________ </w:t>
      </w:r>
    </w:p>
    <w:p w14:paraId="546868B3"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IDH2 mutation (specify): _________________ </w:t>
      </w:r>
    </w:p>
    <w:p w14:paraId="44856BB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IGH::IL3 rearrangement (specify): _________________ </w:t>
      </w:r>
    </w:p>
    <w:p w14:paraId="4D828A19"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IKZF1 mutation (specify): _________________ </w:t>
      </w:r>
    </w:p>
    <w:p w14:paraId="23F8BE85"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JAK2 mutation (specify): _________________ </w:t>
      </w:r>
    </w:p>
    <w:p w14:paraId="18B1BB3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JAK3 mutation (specify): _________________ </w:t>
      </w:r>
    </w:p>
    <w:p w14:paraId="756766EB"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KIT mutation (specify): _________________ </w:t>
      </w:r>
    </w:p>
    <w:p w14:paraId="1AE44BF2"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KMT2A rearrangement (specify): _________________ </w:t>
      </w:r>
    </w:p>
    <w:p w14:paraId="43423F15"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KRAS mutation (specify): _________________ </w:t>
      </w:r>
    </w:p>
    <w:p w14:paraId="5F7ADCFF"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ECOM rearrangement (specify): _________________ </w:t>
      </w:r>
    </w:p>
    <w:p w14:paraId="077D10B6"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PL mutation (specify): _________________ </w:t>
      </w:r>
    </w:p>
    <w:p w14:paraId="63F6C313"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MYD88 mutation (specify): _________________ </w:t>
      </w:r>
    </w:p>
    <w:p w14:paraId="0CA68925"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F1 mutation (specify): _________________ </w:t>
      </w:r>
    </w:p>
    <w:p w14:paraId="6BE810B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OTCH1 mutation (specify): _________________ </w:t>
      </w:r>
    </w:p>
    <w:p w14:paraId="40D6A9EE"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PM1 mutation (specify): _________________ </w:t>
      </w:r>
    </w:p>
    <w:p w14:paraId="0641DAC5"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RAS mutation (specify): _________________ </w:t>
      </w:r>
    </w:p>
    <w:p w14:paraId="277259BC"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NUP98 rearrangement (specify): _________________ </w:t>
      </w:r>
    </w:p>
    <w:p w14:paraId="68E9548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DGFRA rearrangement (specify): _________________ </w:t>
      </w:r>
    </w:p>
    <w:p w14:paraId="5A5D2AC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DGFRB rearrangement (specify): _________________ </w:t>
      </w:r>
    </w:p>
    <w:p w14:paraId="433E8BF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CM1::JAK2 fusion (specify): _________________ </w:t>
      </w:r>
    </w:p>
    <w:p w14:paraId="518CC971"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HF6 mutation (specify): _________________ </w:t>
      </w:r>
    </w:p>
    <w:p w14:paraId="2118C2CD"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ML::RARA fusion (specify): _________________ </w:t>
      </w:r>
    </w:p>
    <w:p w14:paraId="4DF608A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TEN mutation (specify): _________________ </w:t>
      </w:r>
    </w:p>
    <w:p w14:paraId="72B65112"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TPN11 mutation (specify): _________________ </w:t>
      </w:r>
    </w:p>
    <w:p w14:paraId="5751030B"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RPF8 mutation (specify): _________________ </w:t>
      </w:r>
    </w:p>
    <w:p w14:paraId="59EE9F3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RB1 mutation (specify): _________________ </w:t>
      </w:r>
    </w:p>
    <w:p w14:paraId="325F52EE"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RBM15::MKL1 fusion (specify): _________________ </w:t>
      </w:r>
    </w:p>
    <w:p w14:paraId="0DFD4CA8"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RUNX1 mutation (specify): _________________ </w:t>
      </w:r>
    </w:p>
    <w:p w14:paraId="4972747D"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RUNX1::RUNX1T1 fusion (specify): _________________ </w:t>
      </w:r>
    </w:p>
    <w:p w14:paraId="46EBC6BC"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SETBP1 mutation (specify): _________________ </w:t>
      </w:r>
    </w:p>
    <w:p w14:paraId="5E3406A4"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SH2B3 mutation (specify): _________________ </w:t>
      </w:r>
    </w:p>
    <w:p w14:paraId="0CEFB472"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SF3B1 mutation (specify): _________________ </w:t>
      </w:r>
    </w:p>
    <w:p w14:paraId="62EA3E59"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SRSF2 mutation (specify): _________________ </w:t>
      </w:r>
    </w:p>
    <w:p w14:paraId="4F66BA5E"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STAG2 mutation (specify): _________________ </w:t>
      </w:r>
    </w:p>
    <w:p w14:paraId="3308806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TET2 mutation (specify): _________________ </w:t>
      </w:r>
    </w:p>
    <w:p w14:paraId="68333B4C"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TCF3::PBX1 rearrangement (specify): _________________ </w:t>
      </w:r>
    </w:p>
    <w:p w14:paraId="1076B5D1"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TCF3::HLF fusion rearrangement (specify): _________________ </w:t>
      </w:r>
    </w:p>
    <w:p w14:paraId="3529D949"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TP53 mutation (specify): _________________ </w:t>
      </w:r>
    </w:p>
    <w:p w14:paraId="21818E80"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U2AF1 mutation (specify): _________________ </w:t>
      </w:r>
    </w:p>
    <w:p w14:paraId="02449B32"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WT1 mutation (specify): _________________ </w:t>
      </w:r>
    </w:p>
    <w:p w14:paraId="1D0286B6"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ZRSR2 mutation (specify): _________________ </w:t>
      </w:r>
    </w:p>
    <w:p w14:paraId="04F6BAC8"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Other alterations detected (specify): _________________ </w:t>
      </w:r>
    </w:p>
    <w:p w14:paraId="086839CA" w14:textId="77777777" w:rsidR="008A06FD" w:rsidRPr="008E5501" w:rsidRDefault="00E17040" w:rsidP="008E5501">
      <w:pPr>
        <w:spacing w:after="0"/>
        <w:rPr>
          <w:rFonts w:ascii="Arial" w:eastAsia="Times New Roman" w:hAnsi="Arial" w:cs="Arial"/>
          <w:sz w:val="20"/>
          <w:szCs w:val="20"/>
          <w:lang w:val="en"/>
        </w:rPr>
      </w:pPr>
      <w:r w:rsidRPr="008E5501">
        <w:rPr>
          <w:rFonts w:ascii="Arial" w:eastAsia="Times New Roman" w:hAnsi="Arial" w:cs="Arial"/>
          <w:sz w:val="20"/>
          <w:szCs w:val="20"/>
          <w:lang w:val="en"/>
        </w:rPr>
        <w:t xml:space="preserve">___ Pending: _________________ </w:t>
      </w:r>
    </w:p>
    <w:p w14:paraId="217DB787" w14:textId="77777777" w:rsidR="008A06FD" w:rsidRPr="008E5501" w:rsidRDefault="008A06FD" w:rsidP="008E5501">
      <w:pPr>
        <w:spacing w:after="0"/>
        <w:divId w:val="368385552"/>
        <w:rPr>
          <w:rFonts w:ascii="Arial" w:eastAsia="Times New Roman" w:hAnsi="Arial" w:cs="Arial"/>
          <w:sz w:val="20"/>
          <w:szCs w:val="20"/>
          <w:lang w:val="en"/>
        </w:rPr>
      </w:pPr>
    </w:p>
    <w:p w14:paraId="6EF671E8"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Specify Molecular Alterations Assayed: _________________ </w:t>
      </w:r>
    </w:p>
    <w:p w14:paraId="7F7CD680" w14:textId="77777777" w:rsidR="008A06FD" w:rsidRPr="008E5501" w:rsidRDefault="008A06FD" w:rsidP="008E5501">
      <w:pPr>
        <w:spacing w:after="0"/>
        <w:divId w:val="368385552"/>
        <w:rPr>
          <w:rFonts w:ascii="Arial" w:eastAsia="Times New Roman" w:hAnsi="Arial" w:cs="Arial"/>
          <w:sz w:val="20"/>
          <w:szCs w:val="20"/>
          <w:lang w:val="en"/>
        </w:rPr>
      </w:pPr>
    </w:p>
    <w:p w14:paraId="733DEB33" w14:textId="77777777"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t xml:space="preserve">COMMENTS  </w:t>
      </w:r>
    </w:p>
    <w:p w14:paraId="297509BA" w14:textId="77777777" w:rsidR="008A06FD" w:rsidRPr="008E5501" w:rsidRDefault="008A06FD" w:rsidP="008E5501">
      <w:pPr>
        <w:spacing w:after="0"/>
        <w:divId w:val="368385552"/>
        <w:rPr>
          <w:rFonts w:ascii="Arial" w:eastAsia="Times New Roman" w:hAnsi="Arial" w:cs="Arial"/>
          <w:sz w:val="20"/>
          <w:szCs w:val="20"/>
          <w:lang w:val="en"/>
        </w:rPr>
      </w:pPr>
    </w:p>
    <w:p w14:paraId="2BFE80D3" w14:textId="2024DF4A" w:rsidR="008A06FD" w:rsidRPr="008E5501" w:rsidRDefault="00E17040" w:rsidP="008E5501">
      <w:pP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lastRenderedPageBreak/>
        <w:t xml:space="preserve">Comment(s): _________________ </w:t>
      </w:r>
    </w:p>
    <w:p w14:paraId="5DA0E05D" w14:textId="77777777" w:rsidR="008A06FD" w:rsidRPr="008E5501" w:rsidRDefault="00E17040" w:rsidP="008C1342">
      <w:pPr>
        <w:pageBreakBefore/>
        <w:pBdr>
          <w:bottom w:val="single" w:sz="4" w:space="1" w:color="auto"/>
        </w:pBdr>
        <w:spacing w:after="0"/>
        <w:rPr>
          <w:rFonts w:ascii="Arial" w:eastAsia="Times New Roman" w:hAnsi="Arial" w:cs="Arial"/>
          <w:b/>
          <w:bCs/>
          <w:sz w:val="20"/>
          <w:szCs w:val="20"/>
          <w:lang w:val="en"/>
        </w:rPr>
      </w:pPr>
      <w:r w:rsidRPr="008E5501">
        <w:rPr>
          <w:rFonts w:ascii="Arial" w:eastAsia="Times New Roman" w:hAnsi="Arial" w:cs="Arial"/>
          <w:b/>
          <w:bCs/>
          <w:sz w:val="20"/>
          <w:szCs w:val="20"/>
          <w:lang w:val="en"/>
        </w:rPr>
        <w:lastRenderedPageBreak/>
        <w:t>Explanatory Notes</w:t>
      </w:r>
    </w:p>
    <w:p w14:paraId="52EF0178" w14:textId="77777777" w:rsidR="008E5501" w:rsidRDefault="008E5501" w:rsidP="008E5501">
      <w:pPr>
        <w:spacing w:after="0"/>
        <w:rPr>
          <w:rFonts w:ascii="Arial" w:eastAsia="Times New Roman" w:hAnsi="Arial" w:cs="Arial"/>
          <w:b/>
          <w:bCs/>
          <w:sz w:val="20"/>
          <w:szCs w:val="20"/>
          <w:lang w:val="en"/>
        </w:rPr>
      </w:pPr>
      <w:bookmarkStart w:id="0" w:name="N11690"/>
    </w:p>
    <w:p w14:paraId="0D0B1FF2" w14:textId="77777777" w:rsidR="008E5501" w:rsidRDefault="00E17040" w:rsidP="00917BC7">
      <w:pPr>
        <w:spacing w:after="0"/>
        <w:jc w:val="both"/>
        <w:rPr>
          <w:rFonts w:ascii="Arial" w:eastAsia="Times New Roman" w:hAnsi="Arial" w:cs="Arial"/>
          <w:b/>
          <w:bCs/>
          <w:sz w:val="20"/>
          <w:szCs w:val="20"/>
          <w:lang w:val="en"/>
        </w:rPr>
      </w:pPr>
      <w:r w:rsidRPr="008E5501">
        <w:rPr>
          <w:rFonts w:ascii="Arial" w:eastAsia="Times New Roman" w:hAnsi="Arial" w:cs="Arial"/>
          <w:b/>
          <w:bCs/>
          <w:sz w:val="20"/>
          <w:szCs w:val="20"/>
          <w:lang w:val="en"/>
        </w:rPr>
        <w:t>A. Site of Involvement in Sample</w:t>
      </w:r>
      <w:bookmarkEnd w:id="0"/>
    </w:p>
    <w:p w14:paraId="0F1BD6CC" w14:textId="77777777" w:rsidR="008E5501" w:rsidRDefault="00E17040" w:rsidP="00917BC7">
      <w:pPr>
        <w:spacing w:after="0"/>
        <w:jc w:val="both"/>
        <w:rPr>
          <w:rFonts w:ascii="Arial" w:hAnsi="Arial" w:cs="Arial"/>
          <w:sz w:val="20"/>
          <w:szCs w:val="20"/>
          <w:lang w:val="en"/>
        </w:rPr>
      </w:pPr>
      <w:r w:rsidRPr="008E5501">
        <w:rPr>
          <w:rFonts w:ascii="Arial" w:hAnsi="Arial" w:cs="Arial"/>
          <w:sz w:val="20"/>
          <w:szCs w:val="20"/>
          <w:lang w:val="en"/>
        </w:rPr>
        <w:t>Select the most significantly involved site of involvement in the sample as a single select choice. If both bone marrow and blood are involved, as is often the case, select bone marrow and report the bone marrow blast/blast equivalent percentage and the bone marrow cellularity. If the sample is blood or if the percentage of blasts is higher in the blood compared to bone marrow (i.e., more significant), select the option of blood and specify the blasts/blast equivalents.</w:t>
      </w:r>
    </w:p>
    <w:p w14:paraId="7C200A12" w14:textId="77777777" w:rsidR="008E5501" w:rsidRDefault="008E5501" w:rsidP="00917BC7">
      <w:pPr>
        <w:spacing w:after="0"/>
        <w:jc w:val="both"/>
        <w:rPr>
          <w:rFonts w:ascii="Arial" w:hAnsi="Arial" w:cs="Arial"/>
          <w:sz w:val="20"/>
          <w:szCs w:val="20"/>
          <w:lang w:val="en"/>
        </w:rPr>
      </w:pPr>
    </w:p>
    <w:p w14:paraId="362399F4" w14:textId="77777777" w:rsidR="008E5501" w:rsidRDefault="00E17040" w:rsidP="00917BC7">
      <w:pPr>
        <w:spacing w:after="0"/>
        <w:jc w:val="both"/>
        <w:rPr>
          <w:rFonts w:ascii="Arial" w:hAnsi="Arial" w:cs="Arial"/>
          <w:sz w:val="20"/>
          <w:szCs w:val="20"/>
          <w:lang w:val="en"/>
        </w:rPr>
      </w:pPr>
      <w:r w:rsidRPr="008E5501">
        <w:rPr>
          <w:rFonts w:ascii="Arial" w:hAnsi="Arial" w:cs="Arial"/>
          <w:sz w:val="20"/>
          <w:szCs w:val="20"/>
          <w:lang w:val="en"/>
        </w:rPr>
        <w:t>For bone marrow samples, bone marrow aspirate smears stained with Wright-Giemsa or May-Grunwald-Giemsa should be used to perform a cell differential count to enumerate blasts and other nucleated cells in the bone marrow sample. While a 500-cell differential count is the traditional number used; studies indicate that 300-cell differential counts give similar results.</w:t>
      </w:r>
      <w:hyperlink w:anchor="R53253" w:tooltip="Ahmed A Abdulrahman, MD, Kirtesh H Patel, MD, Tong Yang, MD, David D Koch, PhD, Sarah M Sivers, MLS (ASCP)CM, Geoffrey H Smith, MD, David L Jaye, MD, Is a 500-Cell Count Necessary for Bone Marrow Differentials? A Proposed Analytical Method for Validating a Low" w:history="1">
        <w:r w:rsidRPr="008E5501">
          <w:rPr>
            <w:rStyle w:val="Hyperlink"/>
            <w:rFonts w:ascii="Arial" w:hAnsi="Arial" w:cs="Arial"/>
            <w:sz w:val="20"/>
            <w:szCs w:val="20"/>
            <w:vertAlign w:val="superscript"/>
            <w:lang w:val="en"/>
          </w:rPr>
          <w:t>1</w:t>
        </w:r>
      </w:hyperlink>
      <w:r w:rsidRPr="008E5501">
        <w:rPr>
          <w:rFonts w:ascii="Arial" w:hAnsi="Arial" w:cs="Arial"/>
          <w:sz w:val="20"/>
          <w:szCs w:val="20"/>
          <w:lang w:val="en"/>
        </w:rPr>
        <w:t> It is important to avoid hemodiluted areas that may not reflect bone marrow cellularity when performing the differential count. In those instances where the sample adequacy does not permit an adequate manual count, the best estimate of blasts can be given based on ancillary studies, typically immunohistochemistry for CD34 or other appropriate blast marker based on the known phenotype of the blast cells.</w:t>
      </w:r>
    </w:p>
    <w:p w14:paraId="4132D4D1" w14:textId="77777777" w:rsidR="008E5501" w:rsidRDefault="008E5501" w:rsidP="00917BC7">
      <w:pPr>
        <w:spacing w:after="0"/>
        <w:jc w:val="both"/>
        <w:rPr>
          <w:rFonts w:ascii="Arial" w:hAnsi="Arial" w:cs="Arial"/>
          <w:sz w:val="20"/>
          <w:szCs w:val="20"/>
          <w:lang w:val="en"/>
        </w:rPr>
      </w:pPr>
    </w:p>
    <w:p w14:paraId="0CE2CC4E" w14:textId="77777777" w:rsidR="008E5501" w:rsidRDefault="00E17040" w:rsidP="00917BC7">
      <w:pPr>
        <w:spacing w:after="0"/>
        <w:jc w:val="both"/>
        <w:rPr>
          <w:rFonts w:ascii="Arial" w:eastAsia="Times New Roman" w:hAnsi="Arial" w:cs="Arial"/>
          <w:b/>
          <w:bCs/>
          <w:sz w:val="20"/>
          <w:szCs w:val="20"/>
          <w:lang w:val="en"/>
        </w:rPr>
      </w:pPr>
      <w:r w:rsidRPr="008E5501">
        <w:rPr>
          <w:rFonts w:ascii="Arial" w:hAnsi="Arial" w:cs="Arial"/>
          <w:sz w:val="20"/>
          <w:szCs w:val="20"/>
          <w:lang w:val="en"/>
        </w:rPr>
        <w:t>In addition, the overall bone marrow cellularity should be reported based on the area of hematopoietic bone marrow relative to the area of adipose tissue. This may be estimated on the bone marrow core biopsy specimen or intact areas of the bone marrow clot section. Bone marrow cellularity varies with age, but it is also important to note that cellularity may be lower in subcortical areas of bone marrow or may show significant heterogeneity and thus not be accurate in small samples.</w:t>
      </w:r>
    </w:p>
    <w:p w14:paraId="55429668" w14:textId="77777777" w:rsidR="008E5501" w:rsidRDefault="008E5501" w:rsidP="00917BC7">
      <w:pPr>
        <w:spacing w:after="0"/>
        <w:jc w:val="both"/>
        <w:rPr>
          <w:rFonts w:ascii="Arial" w:eastAsia="Times New Roman" w:hAnsi="Arial" w:cs="Arial"/>
          <w:b/>
          <w:bCs/>
          <w:sz w:val="20"/>
          <w:szCs w:val="20"/>
          <w:lang w:val="en"/>
        </w:rPr>
      </w:pPr>
    </w:p>
    <w:p w14:paraId="3CE411D1" w14:textId="77777777" w:rsidR="008E5501" w:rsidRDefault="00E17040" w:rsidP="00917BC7">
      <w:pPr>
        <w:spacing w:after="0"/>
        <w:jc w:val="both"/>
        <w:rPr>
          <w:rFonts w:ascii="Arial" w:eastAsia="Times New Roman" w:hAnsi="Arial" w:cs="Arial"/>
          <w:b/>
          <w:bCs/>
          <w:sz w:val="20"/>
          <w:szCs w:val="20"/>
          <w:lang w:val="en"/>
        </w:rPr>
      </w:pPr>
      <w:r w:rsidRPr="008E5501">
        <w:rPr>
          <w:rFonts w:ascii="Arial" w:eastAsia="Times New Roman" w:hAnsi="Arial" w:cs="Arial"/>
          <w:sz w:val="20"/>
          <w:szCs w:val="20"/>
          <w:lang w:val="en"/>
        </w:rPr>
        <w:t>References</w:t>
      </w:r>
      <w:bookmarkStart w:id="1" w:name="R53253"/>
    </w:p>
    <w:p w14:paraId="59D2DD07" w14:textId="0AF688B5" w:rsidR="008E5501" w:rsidRPr="008E5501" w:rsidRDefault="00E17040" w:rsidP="00917BC7">
      <w:pPr>
        <w:pStyle w:val="ListParagraph"/>
        <w:numPr>
          <w:ilvl w:val="0"/>
          <w:numId w:val="38"/>
        </w:numPr>
        <w:spacing w:before="0" w:beforeAutospacing="0" w:after="0" w:afterAutospacing="0" w:line="259" w:lineRule="auto"/>
        <w:jc w:val="both"/>
        <w:rPr>
          <w:rFonts w:ascii="Arial" w:eastAsia="Times New Roman" w:hAnsi="Arial" w:cs="Arial"/>
          <w:b/>
          <w:bCs/>
          <w:sz w:val="20"/>
          <w:szCs w:val="20"/>
          <w:lang w:val="en"/>
        </w:rPr>
      </w:pPr>
      <w:r w:rsidRPr="008E5501">
        <w:rPr>
          <w:rFonts w:ascii="Arial" w:eastAsia="Times New Roman" w:hAnsi="Arial" w:cs="Arial"/>
          <w:sz w:val="20"/>
          <w:szCs w:val="20"/>
          <w:lang w:val="en"/>
        </w:rPr>
        <w:t xml:space="preserve">Ahmed A Abdulrahman, MD, Kirtesh H Patel, MD, Tong Yang, MD, David D Koch, PhD, Sarah M Sivers, MLS (ASCP)CM, Geoffrey H Smith, MD, David L Jaye, MD, Is a 500-Cell Count Necessary for Bone Marrow Differentials? A Proposed Analytical Method for Validating a Lower Cutoff, </w:t>
      </w:r>
      <w:r w:rsidRPr="008E5501">
        <w:rPr>
          <w:rStyle w:val="Emphasis"/>
          <w:rFonts w:ascii="Arial" w:eastAsia="Times New Roman" w:hAnsi="Arial" w:cs="Arial"/>
          <w:sz w:val="20"/>
          <w:szCs w:val="20"/>
          <w:lang w:val="en"/>
        </w:rPr>
        <w:t>American Journal of Clinical Pathology</w:t>
      </w:r>
      <w:r w:rsidRPr="008E5501">
        <w:rPr>
          <w:rFonts w:ascii="Arial" w:eastAsia="Times New Roman" w:hAnsi="Arial" w:cs="Arial"/>
          <w:sz w:val="20"/>
          <w:szCs w:val="20"/>
          <w:lang w:val="en"/>
        </w:rPr>
        <w:t xml:space="preserve">, Volume 150, Issue 1, July 2018, Pages 84–91, </w:t>
      </w:r>
      <w:r w:rsidR="008E5501" w:rsidRPr="008E5501">
        <w:rPr>
          <w:rFonts w:ascii="Arial" w:eastAsia="Times New Roman" w:hAnsi="Arial" w:cs="Arial"/>
          <w:sz w:val="20"/>
          <w:szCs w:val="20"/>
          <w:lang w:val="en"/>
        </w:rPr>
        <w:t>https://doi.org/10.1093/ajcp/aqy034</w:t>
      </w:r>
      <w:r w:rsidRPr="008E5501">
        <w:rPr>
          <w:rFonts w:ascii="Arial" w:eastAsia="Times New Roman" w:hAnsi="Arial" w:cs="Arial"/>
          <w:sz w:val="20"/>
          <w:szCs w:val="20"/>
          <w:lang w:val="en"/>
        </w:rPr>
        <w:t>.</w:t>
      </w:r>
      <w:bookmarkStart w:id="2" w:name="N11671"/>
      <w:bookmarkEnd w:id="1"/>
    </w:p>
    <w:p w14:paraId="74F2699D" w14:textId="77777777" w:rsidR="008E5501" w:rsidRDefault="008E5501" w:rsidP="00917BC7">
      <w:pPr>
        <w:spacing w:after="0"/>
        <w:jc w:val="both"/>
        <w:rPr>
          <w:rFonts w:ascii="Arial" w:eastAsia="Times New Roman" w:hAnsi="Arial" w:cs="Arial"/>
          <w:b/>
          <w:bCs/>
          <w:sz w:val="20"/>
          <w:szCs w:val="20"/>
          <w:lang w:val="en"/>
        </w:rPr>
      </w:pPr>
    </w:p>
    <w:p w14:paraId="0C6F3403" w14:textId="77777777" w:rsidR="008E5501" w:rsidRDefault="00E17040" w:rsidP="00917BC7">
      <w:pPr>
        <w:spacing w:after="0"/>
        <w:jc w:val="both"/>
        <w:rPr>
          <w:rFonts w:ascii="Arial" w:eastAsia="Times New Roman" w:hAnsi="Arial" w:cs="Arial"/>
          <w:b/>
          <w:bCs/>
          <w:sz w:val="20"/>
          <w:szCs w:val="20"/>
          <w:lang w:val="en"/>
        </w:rPr>
      </w:pPr>
      <w:r w:rsidRPr="008E5501">
        <w:rPr>
          <w:rFonts w:ascii="Arial" w:eastAsia="Times New Roman" w:hAnsi="Arial" w:cs="Arial"/>
          <w:b/>
          <w:bCs/>
          <w:sz w:val="20"/>
          <w:szCs w:val="20"/>
          <w:lang w:val="en"/>
        </w:rPr>
        <w:t>B. Final Integrated Diagnosis</w:t>
      </w:r>
      <w:bookmarkEnd w:id="2"/>
    </w:p>
    <w:p w14:paraId="1B499BA8" w14:textId="025B87A3" w:rsidR="008A06FD" w:rsidRPr="008E5501" w:rsidRDefault="00E17040" w:rsidP="00917BC7">
      <w:pPr>
        <w:spacing w:after="0"/>
        <w:jc w:val="both"/>
        <w:rPr>
          <w:rFonts w:ascii="Arial" w:eastAsia="Times New Roman" w:hAnsi="Arial" w:cs="Arial"/>
          <w:b/>
          <w:bCs/>
          <w:sz w:val="20"/>
          <w:szCs w:val="20"/>
          <w:lang w:val="en"/>
        </w:rPr>
      </w:pPr>
      <w:r w:rsidRPr="008E5501">
        <w:rPr>
          <w:rFonts w:ascii="Arial" w:hAnsi="Arial" w:cs="Arial"/>
          <w:sz w:val="20"/>
          <w:szCs w:val="20"/>
          <w:lang w:val="en"/>
        </w:rPr>
        <w:t>The final integrated diagnoses for the myeloid neoplasms are derived from the WHO 5</w:t>
      </w:r>
      <w:r w:rsidRPr="008E5501">
        <w:rPr>
          <w:rFonts w:ascii="Arial" w:hAnsi="Arial" w:cs="Arial"/>
          <w:sz w:val="20"/>
          <w:szCs w:val="20"/>
          <w:vertAlign w:val="superscript"/>
          <w:lang w:val="en"/>
        </w:rPr>
        <w:t xml:space="preserve">th </w:t>
      </w:r>
      <w:r w:rsidRPr="008E5501">
        <w:rPr>
          <w:rFonts w:ascii="Arial" w:hAnsi="Arial" w:cs="Arial"/>
          <w:sz w:val="20"/>
          <w:szCs w:val="20"/>
          <w:lang w:val="en"/>
        </w:rPr>
        <w:t>edition of Haematolymphoid Tumors.</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r w:rsidRPr="008E5501">
        <w:rPr>
          <w:rFonts w:ascii="Arial" w:hAnsi="Arial" w:cs="Arial"/>
          <w:sz w:val="20"/>
          <w:szCs w:val="20"/>
          <w:lang w:val="en"/>
        </w:rPr>
        <w:t> This represents an update since the last revision of the WHO 4</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in 2017 and reflects updates in the diagnostic criteria and increasing reliance of ancillary studies such as conventional karyotyping, fluorescence in-situ hybridization (FISH), and molecular genetic profiling- the latter increasingly utilizing large multigene interrogations utilizing next-generation sequencing with abilities to detect point mutations, insertions, deletions, copy number alterations, and gene rearrangements. </w:t>
      </w:r>
    </w:p>
    <w:p w14:paraId="359A232D"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e final integrated diagnosis is categorized into the major subsections of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including myeloid precursor lesions, myeloproliferative neoplasms, mastocytosis, myelodysplastic neoplasms, myelodysplastic/myeloproliferative neoplasms, acute myeloid leukemia, myeloid neoplasms, secondary, myeloid/lymphoid neoplasms, acute leukemias of mixed or ambiguous lineage and blastic plasmacytoid dendritic cell neoplasm. Leukemias of mixed lineage and ambiguous lineage are included in the myeloid neoplasm cancer case summary for ease of reporting, as these neoplasms will share more elements with myeloid neoplasms and more frequently contain a myeloid component in addition to a lymphoid component.</w:t>
      </w:r>
    </w:p>
    <w:p w14:paraId="559978E6" w14:textId="77777777" w:rsidR="008E5501" w:rsidRDefault="008E5501" w:rsidP="00917BC7">
      <w:pPr>
        <w:pStyle w:val="NormalWeb"/>
        <w:spacing w:before="0" w:beforeAutospacing="0" w:after="0" w:afterAutospacing="0" w:line="259" w:lineRule="auto"/>
        <w:jc w:val="both"/>
        <w:rPr>
          <w:rFonts w:ascii="Arial" w:hAnsi="Arial" w:cs="Arial"/>
          <w:sz w:val="20"/>
          <w:szCs w:val="20"/>
          <w:lang w:val="en"/>
        </w:rPr>
      </w:pPr>
    </w:p>
    <w:p w14:paraId="09F85A27"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Histiocytic/dendritic cell neoplasms with the exception of blastic plasmacytoid dendritic cell neoplasm, are excluded from the protocol due to infrequent involvement of blood and bone marrow and distinct clinicopathologic features; these include neoplasms of Langerhans cells (Langerhans cell histiocytosis, </w:t>
      </w:r>
      <w:r w:rsidRPr="008E5501">
        <w:rPr>
          <w:rFonts w:ascii="Arial" w:hAnsi="Arial" w:cs="Arial"/>
          <w:sz w:val="20"/>
          <w:szCs w:val="20"/>
          <w:lang w:val="en"/>
        </w:rPr>
        <w:lastRenderedPageBreak/>
        <w:t>Langerhans cell sarcoma), indeterminate dendritic cell tumor, interdigitating dendritic cell sarcoma and histiocytic neoplasms (Juvenile xanthogranuloma, Erdheim-Chester disease, Rosai-Dorfman disease, ALK-positive histiocytosis, and histiocytic sarcoma).</w:t>
      </w:r>
    </w:p>
    <w:p w14:paraId="08BAB4AC" w14:textId="77777777" w:rsidR="008E5501" w:rsidRDefault="008E5501" w:rsidP="00917BC7">
      <w:pPr>
        <w:pStyle w:val="NormalWeb"/>
        <w:spacing w:before="0" w:beforeAutospacing="0" w:after="0" w:afterAutospacing="0" w:line="259" w:lineRule="auto"/>
        <w:jc w:val="both"/>
        <w:rPr>
          <w:rFonts w:ascii="Arial" w:hAnsi="Arial" w:cs="Arial"/>
          <w:sz w:val="20"/>
          <w:szCs w:val="20"/>
          <w:lang w:val="en"/>
        </w:rPr>
      </w:pPr>
    </w:p>
    <w:p w14:paraId="3A48A085"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Precursor myeloid lesions, clonal hematopoiesis of indeterminate potential (CHIP), and clonal cytopenia of undetermined significance (CCUS) are included as optional elements. These may have utility for some institutions for longitudinal tracking and documentation of pre-neoplastic states.</w:t>
      </w:r>
    </w:p>
    <w:p w14:paraId="159A4F27" w14:textId="77777777" w:rsidR="008E5501" w:rsidRDefault="008E5501" w:rsidP="00917BC7">
      <w:pPr>
        <w:pStyle w:val="NormalWeb"/>
        <w:spacing w:before="0" w:beforeAutospacing="0" w:after="0" w:afterAutospacing="0" w:line="259" w:lineRule="auto"/>
        <w:jc w:val="both"/>
        <w:rPr>
          <w:rFonts w:ascii="Arial" w:hAnsi="Arial" w:cs="Arial"/>
          <w:sz w:val="20"/>
          <w:szCs w:val="20"/>
          <w:lang w:val="en"/>
        </w:rPr>
      </w:pPr>
    </w:p>
    <w:p w14:paraId="573B5BEB"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is cancer case summary contains certain common subtypes as the initial reporting option and includes staging/phase information as the primary diagnostic selection to emphasize its importance for these conditions and to ease reporting by minimizing additional deprecated selections. For example, chronic myeloid leukemia, chronic phase, and chronic myeloid leukemia, blast phase are listed as diagnostic choices instead of chronic myeloid leukemia with the option to further select chronic or blast phase (deprecated selections). Chronic myelomonocytic leukemia (CMML) includes both the subtype (myelodysplastic subtype vs. myeloproliferative subtype) and grading information (CMML-1 vs. CMML-2) as the primary choice (Myelodysplastic chronic myelomonocytic leukemia (MD-CMML), CMML-1).</w:t>
      </w:r>
    </w:p>
    <w:p w14:paraId="51C3B5D5" w14:textId="77777777" w:rsidR="008E5501" w:rsidRDefault="008E5501" w:rsidP="00917BC7">
      <w:pPr>
        <w:pStyle w:val="NormalWeb"/>
        <w:spacing w:before="0" w:beforeAutospacing="0" w:after="0" w:afterAutospacing="0" w:line="259" w:lineRule="auto"/>
        <w:jc w:val="both"/>
        <w:rPr>
          <w:rFonts w:ascii="Arial" w:hAnsi="Arial" w:cs="Arial"/>
          <w:sz w:val="20"/>
          <w:szCs w:val="20"/>
          <w:lang w:val="en"/>
        </w:rPr>
      </w:pPr>
    </w:p>
    <w:p w14:paraId="2B14B9FE" w14:textId="7DF0DC6F"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is cancer case summary is designed to be used when a complete, integrated diagnosis can be rendered, including ancillary immunophenotypic, cytogenetic, and molecular results that are increasingly utilized to refine the diagnostic category. There may be some who wish to use this cancer summary to render a preliminary diagnosis prior to receipt of all pending ancillary studies; ideally, this approach would be used when a cancer case summary can be updated/addended/amended, or a new complete cancer protocol can be issued. To accommodate that use, one can use the “Other” category included as a diagnostic choice in each of the major sections of the cancer case summary. If using the “Other” option for cases pending further ancillary studies, it is strongly recommended to update the cancer case summary.</w:t>
      </w:r>
    </w:p>
    <w:p w14:paraId="30A53E8A" w14:textId="77777777" w:rsidR="008E5501" w:rsidRDefault="008E5501" w:rsidP="00917BC7">
      <w:pPr>
        <w:pStyle w:val="NormalWeb"/>
        <w:spacing w:before="0" w:beforeAutospacing="0" w:after="0" w:afterAutospacing="0" w:line="259" w:lineRule="auto"/>
        <w:jc w:val="both"/>
        <w:rPr>
          <w:rFonts w:ascii="Arial" w:hAnsi="Arial" w:cs="Arial"/>
          <w:sz w:val="20"/>
          <w:szCs w:val="20"/>
          <w:lang w:val="en"/>
        </w:rPr>
      </w:pPr>
    </w:p>
    <w:p w14:paraId="2EF10964"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e full diagnostic criteria for the diagnostic categories in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are well summarized in the WHO monograph and beyond the scope of the explanatory notes. Essential diagnostic information is included in the explanatory notes to serve as a quick reference. Specific categories that may benefit from additional explanation, particularly regarding use of the cancer case summary, are discussed.</w:t>
      </w:r>
    </w:p>
    <w:p w14:paraId="350E75E0" w14:textId="77777777" w:rsidR="008E5501" w:rsidRDefault="008E5501" w:rsidP="00917BC7">
      <w:pPr>
        <w:pStyle w:val="NormalWeb"/>
        <w:spacing w:before="0" w:beforeAutospacing="0" w:after="0" w:afterAutospacing="0" w:line="259" w:lineRule="auto"/>
        <w:jc w:val="both"/>
        <w:rPr>
          <w:rFonts w:ascii="Arial" w:hAnsi="Arial" w:cs="Arial"/>
          <w:sz w:val="20"/>
          <w:szCs w:val="20"/>
          <w:lang w:val="en"/>
        </w:rPr>
      </w:pPr>
    </w:p>
    <w:p w14:paraId="49C931C3"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Myeloid precursor lesions</w:t>
      </w:r>
    </w:p>
    <w:p w14:paraId="32F06325"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introduces clonal hematopoiesis (CH)/clonal hematopoiesis of indeterminate potential (CHIP) and clonal cytopenias of undetermined significance (CCUS) as putative myeloid precursor lesions. Clonal hematopoiesis (CH) refers to the clonal expansion of a mutated hematopoietic progenitor cells. Clonal hematopoiesis of indeterminate potential (CHIP) is defined as CH that harbors myeloid malignancy associated genes detected in blood or bone marrow at variant allele frequency (VAF) ≥2% (≥4% for X-linked gene mutations in males) in individuals without cytopenia or other diagnosed hematologic disorder. Clonal hematopoiesis of undetermined significance (CCUS) is diagnosed when CHIP criteria are accompanied by clinical cytopenia (Hgb &lt;13g/dL males, &lt;12g/dL females, absolute neutrophil count &lt;1.8x10</w:t>
      </w:r>
      <w:r w:rsidRPr="008E5501">
        <w:rPr>
          <w:rFonts w:ascii="Arial" w:hAnsi="Arial" w:cs="Arial"/>
          <w:sz w:val="20"/>
          <w:szCs w:val="20"/>
          <w:vertAlign w:val="superscript"/>
          <w:lang w:val="en"/>
        </w:rPr>
        <w:t>9</w:t>
      </w:r>
      <w:r w:rsidRPr="008E5501">
        <w:rPr>
          <w:rFonts w:ascii="Arial" w:hAnsi="Arial" w:cs="Arial"/>
          <w:sz w:val="20"/>
          <w:szCs w:val="20"/>
          <w:lang w:val="en"/>
        </w:rPr>
        <w:t>/L, platelet count &lt;150x10</w:t>
      </w:r>
      <w:r w:rsidRPr="008E5501">
        <w:rPr>
          <w:rFonts w:ascii="Arial" w:hAnsi="Arial" w:cs="Arial"/>
          <w:sz w:val="20"/>
          <w:szCs w:val="20"/>
          <w:vertAlign w:val="superscript"/>
          <w:lang w:val="en"/>
        </w:rPr>
        <w:t>9</w:t>
      </w:r>
      <w:r w:rsidRPr="008E5501">
        <w:rPr>
          <w:rFonts w:ascii="Arial" w:hAnsi="Arial" w:cs="Arial"/>
          <w:sz w:val="20"/>
          <w:szCs w:val="20"/>
          <w:lang w:val="en"/>
        </w:rPr>
        <w:t>/L) without evidence of diagnostic myeloid neoplasm. Reporting of CHIP or CCUS using the cancer case summary is optional.</w:t>
      </w:r>
    </w:p>
    <w:p w14:paraId="7C49397C" w14:textId="77777777" w:rsidR="008E5501" w:rsidRDefault="008E5501" w:rsidP="00917BC7">
      <w:pPr>
        <w:pStyle w:val="NormalWeb"/>
        <w:spacing w:before="0" w:beforeAutospacing="0" w:after="0" w:afterAutospacing="0" w:line="259" w:lineRule="auto"/>
        <w:jc w:val="both"/>
        <w:rPr>
          <w:rFonts w:ascii="Arial" w:hAnsi="Arial" w:cs="Arial"/>
          <w:sz w:val="20"/>
          <w:szCs w:val="20"/>
          <w:lang w:val="en"/>
        </w:rPr>
      </w:pPr>
    </w:p>
    <w:p w14:paraId="38186FA8"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Myeloid neoplasms, chronic</w:t>
      </w:r>
    </w:p>
    <w:p w14:paraId="22876C36"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Myeloproliferative neoplasms</w:t>
      </w:r>
    </w:p>
    <w:p w14:paraId="0798EA29"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yeloproliferative neoplasms represent a group of myeloid neoplasms characterized by the abnormal proliferation of one or more terminally differentiated myeloid cell lines, sometimes with increased bone marrow reticulin or collagen fibrosis.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retains the framework of the revised WHO 4</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for diagnostic entities with minor changes. Chronic myeloid leukemia (CML) accelerated phase </w:t>
      </w:r>
      <w:r w:rsidRPr="008E5501">
        <w:rPr>
          <w:rFonts w:ascii="Arial" w:hAnsi="Arial" w:cs="Arial"/>
          <w:sz w:val="20"/>
          <w:szCs w:val="20"/>
          <w:lang w:val="en"/>
        </w:rPr>
        <w:lastRenderedPageBreak/>
        <w:t>(AP) has been removed as its relevance in the era of highly effective targeted tyrosine kinase inhibitors makes determination of ABL1 kinase resistance mutations, cytogenetic progression, and overt blast phase drive treatment decisions.</w:t>
      </w:r>
      <w:hyperlink w:anchor="R53258" w:tooltip="Wang W, Cortes JE, Tang G, Khoury JD, Wang S, Bueso-Ramos CE, et al. Risk stratification of chromosomal abnormalities in chronic myelogenous leukemia in the era of tyrosine kinase inhibitor therapy. Blood. 2016;127:2742–50." w:history="1">
        <w:r w:rsidRPr="008E5501">
          <w:rPr>
            <w:rStyle w:val="Hyperlink"/>
            <w:rFonts w:ascii="Arial" w:hAnsi="Arial" w:cs="Arial"/>
            <w:sz w:val="20"/>
            <w:szCs w:val="20"/>
            <w:vertAlign w:val="superscript"/>
            <w:lang w:val="en"/>
          </w:rPr>
          <w:t>2</w:t>
        </w:r>
      </w:hyperlink>
    </w:p>
    <w:p w14:paraId="305C2E99" w14:textId="77777777" w:rsidR="008E5501" w:rsidRDefault="008E5501" w:rsidP="00917BC7">
      <w:pPr>
        <w:pStyle w:val="NormalWeb"/>
        <w:spacing w:before="0" w:beforeAutospacing="0" w:after="0" w:afterAutospacing="0" w:line="259" w:lineRule="auto"/>
        <w:jc w:val="both"/>
        <w:rPr>
          <w:rFonts w:ascii="Arial" w:hAnsi="Arial" w:cs="Arial"/>
          <w:sz w:val="20"/>
          <w:szCs w:val="20"/>
          <w:lang w:val="en"/>
        </w:rPr>
      </w:pPr>
    </w:p>
    <w:p w14:paraId="59003970" w14:textId="77777777" w:rsid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e diagnostic criteria for chronic eosinophilic leukemia have been updated as follows: (1) the time interval required to define sustained hypereosinophilia is reduced from 6 months to 4 weeks; (2) addition of requirement for both clonality and abnormal bone marrow morphology (e.g., megakaryocytic, or erythroid dysplasia); and (3) elimination of increased blasts (≥2% in blood or 5-19% in bone marrow) as an alternative to clonality.</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r w:rsidRPr="008E5501">
        <w:rPr>
          <w:rFonts w:ascii="Arial" w:hAnsi="Arial" w:cs="Arial"/>
          <w:sz w:val="20"/>
          <w:szCs w:val="20"/>
          <w:lang w:val="en"/>
        </w:rPr>
        <w:t> Diagnostic criteria for chronic myeloproliferative neoplasms are summarized in Table 1.</w:t>
      </w:r>
    </w:p>
    <w:p w14:paraId="7099A087" w14:textId="77777777" w:rsidR="008E5501" w:rsidRDefault="008E5501" w:rsidP="00917BC7">
      <w:pPr>
        <w:pStyle w:val="NormalWeb"/>
        <w:spacing w:before="0" w:beforeAutospacing="0" w:after="0" w:afterAutospacing="0" w:line="259" w:lineRule="auto"/>
        <w:jc w:val="both"/>
        <w:rPr>
          <w:rStyle w:val="Strong"/>
          <w:rFonts w:ascii="Arial" w:hAnsi="Arial" w:cs="Arial"/>
          <w:sz w:val="20"/>
          <w:szCs w:val="20"/>
          <w:lang w:val="en"/>
        </w:rPr>
      </w:pPr>
    </w:p>
    <w:p w14:paraId="178FD18E" w14:textId="78A86E3A" w:rsidR="008A06FD" w:rsidRP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1. SUMMARY OF DIAGNOSTIC FEATURES FOR CATEGORY OF CHRONIC MYELOPROLIFERATIVE NEOPLASMS</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1777"/>
        <w:gridCol w:w="4752"/>
        <w:gridCol w:w="3047"/>
      </w:tblGrid>
      <w:tr w:rsidR="008A06FD" w:rsidRPr="008E5501" w14:paraId="3A6AD9D5" w14:textId="77777777" w:rsidTr="008E5501">
        <w:tc>
          <w:tcPr>
            <w:tcW w:w="931" w:type="pct"/>
            <w:tcBorders>
              <w:top w:val="single" w:sz="4" w:space="0" w:color="000000"/>
              <w:left w:val="single" w:sz="4" w:space="0" w:color="000000"/>
              <w:bottom w:val="single" w:sz="4" w:space="0" w:color="000000"/>
              <w:right w:val="single" w:sz="4" w:space="0" w:color="000000"/>
            </w:tcBorders>
            <w:shd w:val="clear" w:color="auto" w:fill="D9D9D9"/>
            <w:hideMark/>
          </w:tcPr>
          <w:p w14:paraId="0366F614" w14:textId="77777777" w:rsidR="008A06FD" w:rsidRPr="008E5501" w:rsidRDefault="00E17040" w:rsidP="00C03790">
            <w:pPr>
              <w:spacing w:after="0"/>
              <w:rPr>
                <w:rFonts w:ascii="Arial" w:hAnsi="Arial" w:cs="Arial"/>
                <w:sz w:val="18"/>
                <w:szCs w:val="18"/>
              </w:rPr>
            </w:pPr>
            <w:r w:rsidRPr="008E5501">
              <w:rPr>
                <w:rStyle w:val="Strong"/>
                <w:rFonts w:ascii="Arial" w:hAnsi="Arial" w:cs="Arial"/>
                <w:sz w:val="18"/>
                <w:szCs w:val="18"/>
              </w:rPr>
              <w:t>Diagnosis</w:t>
            </w:r>
          </w:p>
        </w:tc>
        <w:tc>
          <w:tcPr>
            <w:tcW w:w="2484" w:type="pct"/>
            <w:tcBorders>
              <w:top w:val="single" w:sz="4" w:space="0" w:color="000000"/>
              <w:left w:val="single" w:sz="4" w:space="0" w:color="000000"/>
              <w:bottom w:val="single" w:sz="4" w:space="0" w:color="000000"/>
              <w:right w:val="single" w:sz="4" w:space="0" w:color="000000"/>
            </w:tcBorders>
            <w:shd w:val="clear" w:color="auto" w:fill="D9D9D9"/>
            <w:hideMark/>
          </w:tcPr>
          <w:p w14:paraId="1FFB074D" w14:textId="77777777" w:rsidR="008A06FD" w:rsidRPr="008E5501" w:rsidRDefault="00E17040" w:rsidP="00C03790">
            <w:pPr>
              <w:spacing w:after="0"/>
              <w:rPr>
                <w:rFonts w:ascii="Arial" w:hAnsi="Arial" w:cs="Arial"/>
                <w:sz w:val="18"/>
                <w:szCs w:val="18"/>
              </w:rPr>
            </w:pPr>
            <w:r w:rsidRPr="008E5501">
              <w:rPr>
                <w:rStyle w:val="Strong"/>
                <w:rFonts w:ascii="Arial" w:hAnsi="Arial" w:cs="Arial"/>
                <w:sz w:val="18"/>
                <w:szCs w:val="18"/>
              </w:rPr>
              <w:t>Essential Diagnostic Features</w:t>
            </w:r>
          </w:p>
        </w:tc>
        <w:tc>
          <w:tcPr>
            <w:tcW w:w="1584" w:type="pct"/>
            <w:tcBorders>
              <w:top w:val="single" w:sz="4" w:space="0" w:color="000000"/>
              <w:left w:val="single" w:sz="4" w:space="0" w:color="000000"/>
              <w:bottom w:val="single" w:sz="4" w:space="0" w:color="000000"/>
              <w:right w:val="single" w:sz="4" w:space="0" w:color="000000"/>
            </w:tcBorders>
            <w:shd w:val="clear" w:color="auto" w:fill="D9D9D9"/>
            <w:hideMark/>
          </w:tcPr>
          <w:p w14:paraId="7C53EAFD" w14:textId="77777777" w:rsidR="008A06FD" w:rsidRPr="008E5501" w:rsidRDefault="00E17040" w:rsidP="00C03790">
            <w:pPr>
              <w:spacing w:after="0"/>
              <w:rPr>
                <w:rFonts w:ascii="Arial" w:hAnsi="Arial" w:cs="Arial"/>
                <w:sz w:val="18"/>
                <w:szCs w:val="18"/>
              </w:rPr>
            </w:pPr>
            <w:r w:rsidRPr="008E5501">
              <w:rPr>
                <w:rStyle w:val="Strong"/>
                <w:rFonts w:ascii="Arial" w:hAnsi="Arial" w:cs="Arial"/>
                <w:sz w:val="18"/>
                <w:szCs w:val="18"/>
              </w:rPr>
              <w:t>Post-fibrotic diagnostic features</w:t>
            </w:r>
          </w:p>
        </w:tc>
      </w:tr>
      <w:tr w:rsidR="008A06FD" w:rsidRPr="008E5501" w14:paraId="517BC6C5" w14:textId="77777777" w:rsidTr="008E5501">
        <w:tc>
          <w:tcPr>
            <w:tcW w:w="931" w:type="pct"/>
            <w:tcBorders>
              <w:top w:val="single" w:sz="4" w:space="0" w:color="000000"/>
              <w:left w:val="single" w:sz="4" w:space="0" w:color="000000"/>
              <w:bottom w:val="single" w:sz="4" w:space="0" w:color="000000"/>
              <w:right w:val="single" w:sz="4" w:space="0" w:color="000000"/>
            </w:tcBorders>
            <w:hideMark/>
          </w:tcPr>
          <w:p w14:paraId="303385D7"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Chronic myeloid leukemia (CML)</w:t>
            </w:r>
          </w:p>
        </w:tc>
        <w:tc>
          <w:tcPr>
            <w:tcW w:w="2484" w:type="pct"/>
            <w:tcBorders>
              <w:top w:val="single" w:sz="4" w:space="0" w:color="000000"/>
              <w:left w:val="single" w:sz="4" w:space="0" w:color="000000"/>
              <w:bottom w:val="single" w:sz="4" w:space="0" w:color="000000"/>
              <w:right w:val="single" w:sz="4" w:space="0" w:color="000000"/>
            </w:tcBorders>
            <w:hideMark/>
          </w:tcPr>
          <w:p w14:paraId="5527C17D" w14:textId="77777777" w:rsidR="00917BC7" w:rsidRDefault="00E17040" w:rsidP="00C03790">
            <w:pPr>
              <w:spacing w:after="0"/>
              <w:rPr>
                <w:rFonts w:ascii="Arial" w:hAnsi="Arial" w:cs="Arial"/>
                <w:sz w:val="18"/>
                <w:szCs w:val="18"/>
              </w:rPr>
            </w:pPr>
            <w:r w:rsidRPr="008E5501">
              <w:rPr>
                <w:rFonts w:ascii="Arial" w:hAnsi="Arial" w:cs="Arial"/>
                <w:sz w:val="18"/>
                <w:szCs w:val="18"/>
              </w:rPr>
              <w:t>CML (chronic phase) criteria:</w:t>
            </w:r>
          </w:p>
          <w:p w14:paraId="5D872961" w14:textId="77777777" w:rsidR="00917BC7" w:rsidRDefault="00E17040" w:rsidP="00C03790">
            <w:pPr>
              <w:pStyle w:val="ListParagraph"/>
              <w:numPr>
                <w:ilvl w:val="0"/>
                <w:numId w:val="78"/>
              </w:numPr>
              <w:spacing w:before="0" w:beforeAutospacing="0" w:after="0" w:afterAutospacing="0" w:line="259" w:lineRule="auto"/>
              <w:rPr>
                <w:rFonts w:ascii="Arial" w:hAnsi="Arial" w:cs="Arial"/>
                <w:sz w:val="18"/>
                <w:szCs w:val="18"/>
              </w:rPr>
            </w:pPr>
            <w:r w:rsidRPr="00917BC7">
              <w:rPr>
                <w:rFonts w:ascii="Arial" w:hAnsi="Arial" w:cs="Arial"/>
                <w:sz w:val="18"/>
                <w:szCs w:val="18"/>
              </w:rPr>
              <w:t>Blood leukocytosis</w:t>
            </w:r>
          </w:p>
          <w:p w14:paraId="3850B2AF" w14:textId="77777777" w:rsidR="00917BC7" w:rsidRDefault="00E17040" w:rsidP="00C03790">
            <w:pPr>
              <w:pStyle w:val="ListParagraph"/>
              <w:numPr>
                <w:ilvl w:val="0"/>
                <w:numId w:val="78"/>
              </w:numPr>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Detection of Ph chromosome and/or </w:t>
            </w:r>
            <w:r w:rsidRPr="00917BC7">
              <w:rPr>
                <w:rStyle w:val="Emphasis"/>
                <w:rFonts w:ascii="Arial" w:hAnsi="Arial" w:cs="Arial"/>
                <w:sz w:val="18"/>
                <w:szCs w:val="18"/>
              </w:rPr>
              <w:t>BCR::ABL1</w:t>
            </w:r>
            <w:r w:rsidRPr="00917BC7">
              <w:rPr>
                <w:rFonts w:ascii="Arial" w:hAnsi="Arial" w:cs="Arial"/>
                <w:sz w:val="18"/>
                <w:szCs w:val="18"/>
              </w:rPr>
              <w:t xml:space="preserve"> by cytogenetic and/or appropriate molecular genetic techniques</w:t>
            </w:r>
          </w:p>
          <w:p w14:paraId="559CEA0C" w14:textId="49BED07A" w:rsidR="008A06FD" w:rsidRPr="00917BC7" w:rsidRDefault="00E17040" w:rsidP="00C03790">
            <w:pPr>
              <w:pStyle w:val="ListParagraph"/>
              <w:numPr>
                <w:ilvl w:val="0"/>
                <w:numId w:val="78"/>
              </w:numPr>
              <w:spacing w:before="0" w:beforeAutospacing="0" w:after="0" w:afterAutospacing="0" w:line="259" w:lineRule="auto"/>
              <w:rPr>
                <w:rFonts w:ascii="Arial" w:hAnsi="Arial" w:cs="Arial"/>
                <w:sz w:val="18"/>
                <w:szCs w:val="18"/>
              </w:rPr>
            </w:pPr>
            <w:r w:rsidRPr="00917BC7">
              <w:rPr>
                <w:rFonts w:ascii="Arial" w:hAnsi="Arial" w:cs="Arial"/>
                <w:sz w:val="18"/>
                <w:szCs w:val="18"/>
              </w:rPr>
              <w:t>Do not meet criteria for blast phase</w:t>
            </w:r>
          </w:p>
          <w:p w14:paraId="7FCBC44B"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p w14:paraId="5553FF68" w14:textId="77777777" w:rsidR="00917BC7" w:rsidRDefault="00E17040" w:rsidP="00C03790">
            <w:pPr>
              <w:spacing w:after="0"/>
              <w:rPr>
                <w:rFonts w:ascii="Arial" w:hAnsi="Arial" w:cs="Arial"/>
                <w:sz w:val="18"/>
                <w:szCs w:val="18"/>
              </w:rPr>
            </w:pPr>
            <w:r w:rsidRPr="008E5501">
              <w:rPr>
                <w:rFonts w:ascii="Arial" w:hAnsi="Arial" w:cs="Arial"/>
                <w:sz w:val="18"/>
                <w:szCs w:val="18"/>
              </w:rPr>
              <w:t>CML</w:t>
            </w:r>
            <w:r w:rsidR="00EE2CF5">
              <w:rPr>
                <w:rFonts w:ascii="Arial" w:hAnsi="Arial" w:cs="Arial"/>
                <w:sz w:val="18"/>
                <w:szCs w:val="18"/>
              </w:rPr>
              <w:t xml:space="preserve"> </w:t>
            </w:r>
            <w:r w:rsidRPr="008E5501">
              <w:rPr>
                <w:rFonts w:ascii="Arial" w:hAnsi="Arial" w:cs="Arial"/>
                <w:sz w:val="18"/>
                <w:szCs w:val="18"/>
              </w:rPr>
              <w:t>(blast phase) criteria:</w:t>
            </w:r>
          </w:p>
          <w:p w14:paraId="7BB0E0E7" w14:textId="77777777" w:rsidR="00917BC7" w:rsidRDefault="00E17040" w:rsidP="00C03790">
            <w:pPr>
              <w:pStyle w:val="ListParagraph"/>
              <w:numPr>
                <w:ilvl w:val="0"/>
                <w:numId w:val="79"/>
              </w:numPr>
              <w:spacing w:before="0" w:beforeAutospacing="0" w:after="0" w:afterAutospacing="0" w:line="259" w:lineRule="auto"/>
              <w:rPr>
                <w:rFonts w:ascii="Arial" w:hAnsi="Arial" w:cs="Arial"/>
                <w:sz w:val="18"/>
                <w:szCs w:val="18"/>
              </w:rPr>
            </w:pPr>
            <w:r w:rsidRPr="00917BC7">
              <w:rPr>
                <w:rFonts w:ascii="Arial" w:hAnsi="Arial" w:cs="Arial"/>
                <w:sz w:val="18"/>
                <w:szCs w:val="18"/>
              </w:rPr>
              <w:t>≥20% blasts in the blood or bone marrow</w:t>
            </w:r>
          </w:p>
          <w:p w14:paraId="50C11588" w14:textId="0EE0B5F4" w:rsidR="00917BC7" w:rsidRDefault="00917BC7" w:rsidP="00C03790">
            <w:pPr>
              <w:pStyle w:val="ListParagraph"/>
              <w:spacing w:before="0" w:beforeAutospacing="0" w:after="0" w:afterAutospacing="0" w:line="259" w:lineRule="auto"/>
              <w:ind w:left="720"/>
              <w:rPr>
                <w:rFonts w:ascii="Arial" w:hAnsi="Arial" w:cs="Arial"/>
                <w:sz w:val="18"/>
                <w:szCs w:val="18"/>
              </w:rPr>
            </w:pPr>
            <w:r>
              <w:rPr>
                <w:rFonts w:ascii="Arial" w:hAnsi="Arial" w:cs="Arial"/>
                <w:sz w:val="18"/>
                <w:szCs w:val="18"/>
              </w:rPr>
              <w:t>o</w:t>
            </w:r>
            <w:r w:rsidR="00E17040" w:rsidRPr="00917BC7">
              <w:rPr>
                <w:rFonts w:ascii="Arial" w:hAnsi="Arial" w:cs="Arial"/>
                <w:sz w:val="18"/>
                <w:szCs w:val="18"/>
              </w:rPr>
              <w:t>r</w:t>
            </w:r>
          </w:p>
          <w:p w14:paraId="41EE1023" w14:textId="77777777" w:rsidR="00917BC7" w:rsidRDefault="00E17040" w:rsidP="00C03790">
            <w:pPr>
              <w:pStyle w:val="ListParagraph"/>
              <w:numPr>
                <w:ilvl w:val="0"/>
                <w:numId w:val="79"/>
              </w:numPr>
              <w:spacing w:before="0" w:beforeAutospacing="0" w:after="0" w:afterAutospacing="0" w:line="259" w:lineRule="auto"/>
              <w:rPr>
                <w:rFonts w:ascii="Arial" w:hAnsi="Arial" w:cs="Arial"/>
                <w:sz w:val="18"/>
                <w:szCs w:val="18"/>
              </w:rPr>
            </w:pPr>
            <w:r w:rsidRPr="00917BC7">
              <w:rPr>
                <w:rFonts w:ascii="Arial" w:hAnsi="Arial" w:cs="Arial"/>
                <w:sz w:val="18"/>
                <w:szCs w:val="18"/>
              </w:rPr>
              <w:t>Presence of an extramedullary proliferation of blasts</w:t>
            </w:r>
          </w:p>
          <w:p w14:paraId="1E4BE1DB" w14:textId="51FB5448" w:rsidR="00917BC7" w:rsidRDefault="00917BC7" w:rsidP="00C03790">
            <w:pPr>
              <w:pStyle w:val="ListParagraph"/>
              <w:spacing w:before="0" w:beforeAutospacing="0" w:after="0" w:afterAutospacing="0" w:line="259" w:lineRule="auto"/>
              <w:ind w:left="720"/>
              <w:rPr>
                <w:rFonts w:ascii="Arial" w:hAnsi="Arial" w:cs="Arial"/>
                <w:sz w:val="18"/>
                <w:szCs w:val="18"/>
              </w:rPr>
            </w:pPr>
            <w:r>
              <w:rPr>
                <w:rFonts w:ascii="Arial" w:hAnsi="Arial" w:cs="Arial"/>
                <w:sz w:val="18"/>
                <w:szCs w:val="18"/>
              </w:rPr>
              <w:t>o</w:t>
            </w:r>
            <w:r w:rsidR="00E17040" w:rsidRPr="00917BC7">
              <w:rPr>
                <w:rFonts w:ascii="Arial" w:hAnsi="Arial" w:cs="Arial"/>
                <w:sz w:val="18"/>
                <w:szCs w:val="18"/>
              </w:rPr>
              <w:t>r</w:t>
            </w:r>
          </w:p>
          <w:p w14:paraId="77E536AA" w14:textId="40EB4F3E" w:rsidR="00EE2CF5" w:rsidRPr="00917BC7" w:rsidRDefault="00E17040" w:rsidP="00C03790">
            <w:pPr>
              <w:pStyle w:val="ListParagraph"/>
              <w:numPr>
                <w:ilvl w:val="0"/>
                <w:numId w:val="79"/>
              </w:numPr>
              <w:spacing w:before="0" w:beforeAutospacing="0" w:after="0" w:afterAutospacing="0" w:line="259" w:lineRule="auto"/>
              <w:rPr>
                <w:rFonts w:ascii="Arial" w:hAnsi="Arial" w:cs="Arial"/>
                <w:sz w:val="18"/>
                <w:szCs w:val="18"/>
              </w:rPr>
            </w:pPr>
            <w:r w:rsidRPr="00917BC7">
              <w:rPr>
                <w:rFonts w:ascii="Arial" w:hAnsi="Arial" w:cs="Arial"/>
                <w:sz w:val="18"/>
                <w:szCs w:val="18"/>
              </w:rPr>
              <w:t>Presence of bona fide lymphoblasts in the blood or bone marrow (even if &lt;10%)</w:t>
            </w:r>
          </w:p>
        </w:tc>
        <w:tc>
          <w:tcPr>
            <w:tcW w:w="1584" w:type="pct"/>
            <w:tcBorders>
              <w:top w:val="single" w:sz="4" w:space="0" w:color="000000"/>
              <w:left w:val="single" w:sz="4" w:space="0" w:color="000000"/>
              <w:bottom w:val="single" w:sz="4" w:space="0" w:color="000000"/>
              <w:right w:val="single" w:sz="4" w:space="0" w:color="000000"/>
            </w:tcBorders>
            <w:hideMark/>
          </w:tcPr>
          <w:p w14:paraId="2F6F0767"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tc>
      </w:tr>
      <w:tr w:rsidR="008A06FD" w:rsidRPr="008E5501" w14:paraId="77FD6ACC" w14:textId="77777777" w:rsidTr="008E5501">
        <w:tc>
          <w:tcPr>
            <w:tcW w:w="931" w:type="pct"/>
            <w:tcBorders>
              <w:top w:val="single" w:sz="4" w:space="0" w:color="000000"/>
              <w:left w:val="single" w:sz="4" w:space="0" w:color="000000"/>
              <w:bottom w:val="single" w:sz="4" w:space="0" w:color="000000"/>
              <w:right w:val="single" w:sz="4" w:space="0" w:color="000000"/>
            </w:tcBorders>
            <w:hideMark/>
          </w:tcPr>
          <w:p w14:paraId="148550EE" w14:textId="77777777" w:rsidR="008A06FD" w:rsidRPr="008E5501" w:rsidRDefault="00E17040" w:rsidP="00C03790">
            <w:pPr>
              <w:keepNext/>
              <w:keepLines/>
              <w:shd w:val="clear" w:color="auto" w:fill="FFFFFF"/>
              <w:spacing w:after="0"/>
              <w:outlineLvl w:val="3"/>
              <w:rPr>
                <w:rFonts w:ascii="Arial" w:hAnsi="Arial" w:cs="Arial"/>
                <w:sz w:val="18"/>
                <w:szCs w:val="18"/>
              </w:rPr>
            </w:pPr>
            <w:r w:rsidRPr="008E5501">
              <w:rPr>
                <w:rFonts w:ascii="Arial" w:hAnsi="Arial" w:cs="Arial"/>
                <w:sz w:val="18"/>
                <w:szCs w:val="18"/>
              </w:rPr>
              <w:lastRenderedPageBreak/>
              <w:t>Chronic neutrophilic leukemia (CNL)</w:t>
            </w:r>
          </w:p>
          <w:p w14:paraId="597E7A60"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tc>
        <w:tc>
          <w:tcPr>
            <w:tcW w:w="2484" w:type="pct"/>
            <w:tcBorders>
              <w:top w:val="single" w:sz="4" w:space="0" w:color="000000"/>
              <w:left w:val="single" w:sz="4" w:space="0" w:color="000000"/>
              <w:bottom w:val="single" w:sz="4" w:space="0" w:color="000000"/>
              <w:right w:val="single" w:sz="4" w:space="0" w:color="000000"/>
            </w:tcBorders>
            <w:hideMark/>
          </w:tcPr>
          <w:p w14:paraId="725F4FA6" w14:textId="77777777" w:rsidR="00917BC7" w:rsidRDefault="00E17040" w:rsidP="00C03790">
            <w:pPr>
              <w:spacing w:after="0"/>
              <w:rPr>
                <w:rFonts w:ascii="Arial" w:hAnsi="Arial" w:cs="Arial"/>
                <w:sz w:val="18"/>
                <w:szCs w:val="18"/>
              </w:rPr>
            </w:pPr>
            <w:r w:rsidRPr="008E5501">
              <w:rPr>
                <w:rFonts w:ascii="Arial" w:hAnsi="Arial" w:cs="Arial"/>
                <w:sz w:val="18"/>
                <w:szCs w:val="18"/>
              </w:rPr>
              <w:t>The diagnosis requires exclusion of reactive neutrophilia and other myeloproliferative and myelodysplastic/​myeloproliferative neoplasms:</w:t>
            </w:r>
          </w:p>
          <w:p w14:paraId="73303E4C" w14:textId="77777777" w:rsidR="00917BC7" w:rsidRDefault="00E17040" w:rsidP="00C03790">
            <w:pPr>
              <w:pStyle w:val="ListParagraph"/>
              <w:numPr>
                <w:ilvl w:val="0"/>
                <w:numId w:val="80"/>
              </w:numPr>
              <w:spacing w:before="0" w:beforeAutospacing="0" w:after="0" w:afterAutospacing="0" w:line="259" w:lineRule="auto"/>
              <w:rPr>
                <w:rFonts w:ascii="Arial" w:hAnsi="Arial" w:cs="Arial"/>
                <w:sz w:val="18"/>
                <w:szCs w:val="18"/>
              </w:rPr>
            </w:pPr>
            <w:r w:rsidRPr="00917BC7">
              <w:rPr>
                <w:rFonts w:ascii="Arial" w:hAnsi="Arial" w:cs="Arial"/>
                <w:sz w:val="18"/>
                <w:szCs w:val="18"/>
              </w:rPr>
              <w:t>Blood white blood cell count ≥25×10</w:t>
            </w:r>
            <w:r w:rsidRPr="00917BC7">
              <w:rPr>
                <w:rFonts w:ascii="Arial" w:hAnsi="Arial" w:cs="Arial"/>
                <w:sz w:val="18"/>
                <w:szCs w:val="18"/>
                <w:vertAlign w:val="superscript"/>
              </w:rPr>
              <w:t>9</w:t>
            </w:r>
            <w:r w:rsidRPr="00917BC7">
              <w:rPr>
                <w:rFonts w:ascii="Arial" w:hAnsi="Arial" w:cs="Arial"/>
                <w:sz w:val="18"/>
                <w:szCs w:val="18"/>
              </w:rPr>
              <w:t>/ L-  Segmented neutrophils plus banded neutrophils constitute ≥ 80% of the white blood cells-  Neutrophil precursors (promyelocytes, myelocytes, and metamyelocytes) constitute &lt;10% of the white blood cells- Myeloblasts rarely observed-  Monocytes constitute &lt;10% of blood leukocytes; absolute monocytosis not  meeting criteria for CMML- No dysgranulopoiesis</w:t>
            </w:r>
          </w:p>
          <w:p w14:paraId="08BACBA4" w14:textId="77777777" w:rsidR="00917BC7" w:rsidRDefault="00E17040" w:rsidP="00C03790">
            <w:pPr>
              <w:pStyle w:val="ListParagraph"/>
              <w:numPr>
                <w:ilvl w:val="0"/>
                <w:numId w:val="80"/>
              </w:numPr>
              <w:spacing w:before="0" w:beforeAutospacing="0" w:after="0" w:afterAutospacing="0" w:line="259" w:lineRule="auto"/>
              <w:rPr>
                <w:rFonts w:ascii="Arial" w:hAnsi="Arial" w:cs="Arial"/>
                <w:sz w:val="18"/>
                <w:szCs w:val="18"/>
              </w:rPr>
            </w:pPr>
            <w:r w:rsidRPr="00917BC7">
              <w:rPr>
                <w:rFonts w:ascii="Arial" w:hAnsi="Arial" w:cs="Arial"/>
                <w:sz w:val="18"/>
                <w:szCs w:val="18"/>
              </w:rPr>
              <w:t>Hypercellular bone marrow- Neutrophil granulocytes increased in percentage and number- Neutrophil maturation appears normal- Myeloblasts constitute &lt; 5% of the nucleated cells</w:t>
            </w:r>
          </w:p>
          <w:p w14:paraId="6252B1CA" w14:textId="77777777" w:rsidR="00917BC7" w:rsidRDefault="00E17040" w:rsidP="00C03790">
            <w:pPr>
              <w:pStyle w:val="ListParagraph"/>
              <w:numPr>
                <w:ilvl w:val="0"/>
                <w:numId w:val="80"/>
              </w:numPr>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Not meeting WHO criteria for </w:t>
            </w:r>
            <w:r w:rsidRPr="00917BC7">
              <w:rPr>
                <w:rStyle w:val="Emphasis"/>
                <w:rFonts w:ascii="Arial" w:hAnsi="Arial" w:cs="Arial"/>
                <w:sz w:val="18"/>
                <w:szCs w:val="18"/>
              </w:rPr>
              <w:t>BCR::ABL1</w:t>
            </w:r>
            <w:r w:rsidRPr="00917BC7">
              <w:rPr>
                <w:rFonts w:ascii="Arial" w:hAnsi="Arial" w:cs="Arial"/>
                <w:sz w:val="18"/>
                <w:szCs w:val="18"/>
              </w:rPr>
              <w:t>–positive chronic myeloid leukemia, polycythemia vera, essential thrombocythemia, or primary myelofibrosis</w:t>
            </w:r>
          </w:p>
          <w:p w14:paraId="39B4A302" w14:textId="77777777" w:rsidR="00917BC7" w:rsidRDefault="00E17040" w:rsidP="00C03790">
            <w:pPr>
              <w:pStyle w:val="ListParagraph"/>
              <w:numPr>
                <w:ilvl w:val="0"/>
                <w:numId w:val="80"/>
              </w:numPr>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No evidence of disease-defining gene rearrangements such as </w:t>
            </w:r>
            <w:r w:rsidRPr="00917BC7">
              <w:rPr>
                <w:rStyle w:val="Emphasis"/>
                <w:rFonts w:ascii="Arial" w:hAnsi="Arial" w:cs="Arial"/>
                <w:sz w:val="18"/>
                <w:szCs w:val="18"/>
              </w:rPr>
              <w:t>PDGFRA</w:t>
            </w:r>
            <w:r w:rsidRPr="00917BC7">
              <w:rPr>
                <w:rFonts w:ascii="Arial" w:hAnsi="Arial" w:cs="Arial"/>
                <w:sz w:val="18"/>
                <w:szCs w:val="18"/>
              </w:rPr>
              <w:t xml:space="preserve">, </w:t>
            </w:r>
            <w:r w:rsidRPr="00917BC7">
              <w:rPr>
                <w:rStyle w:val="Emphasis"/>
                <w:rFonts w:ascii="Arial" w:hAnsi="Arial" w:cs="Arial"/>
                <w:sz w:val="18"/>
                <w:szCs w:val="18"/>
              </w:rPr>
              <w:t>PDGFRB</w:t>
            </w:r>
            <w:r w:rsidRPr="00917BC7">
              <w:rPr>
                <w:rFonts w:ascii="Arial" w:hAnsi="Arial" w:cs="Arial"/>
                <w:sz w:val="18"/>
                <w:szCs w:val="18"/>
              </w:rPr>
              <w:t xml:space="preserve">, or </w:t>
            </w:r>
            <w:r w:rsidRPr="00917BC7">
              <w:rPr>
                <w:rStyle w:val="Emphasis"/>
                <w:rFonts w:ascii="Arial" w:hAnsi="Arial" w:cs="Arial"/>
                <w:sz w:val="18"/>
                <w:szCs w:val="18"/>
              </w:rPr>
              <w:t>FGFR1</w:t>
            </w:r>
            <w:r w:rsidRPr="00917BC7">
              <w:rPr>
                <w:rFonts w:ascii="Arial" w:hAnsi="Arial" w:cs="Arial"/>
                <w:sz w:val="18"/>
                <w:szCs w:val="18"/>
              </w:rPr>
              <w:t xml:space="preserve">, and no </w:t>
            </w:r>
            <w:r w:rsidRPr="00917BC7">
              <w:rPr>
                <w:rStyle w:val="Emphasis"/>
                <w:rFonts w:ascii="Arial" w:hAnsi="Arial" w:cs="Arial"/>
                <w:sz w:val="18"/>
                <w:szCs w:val="18"/>
              </w:rPr>
              <w:t>PCM1::JAK2</w:t>
            </w:r>
            <w:r w:rsidRPr="00917BC7">
              <w:rPr>
                <w:rFonts w:ascii="Arial" w:hAnsi="Arial" w:cs="Arial"/>
                <w:sz w:val="18"/>
                <w:szCs w:val="18"/>
              </w:rPr>
              <w:t xml:space="preserve"> fusion</w:t>
            </w:r>
          </w:p>
          <w:p w14:paraId="4FA35E53" w14:textId="7B990DD5" w:rsidR="008A06FD" w:rsidRPr="00917BC7" w:rsidRDefault="00E17040" w:rsidP="00C03790">
            <w:pPr>
              <w:pStyle w:val="ListParagraph"/>
              <w:numPr>
                <w:ilvl w:val="0"/>
                <w:numId w:val="80"/>
              </w:numPr>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Presence of </w:t>
            </w:r>
            <w:r w:rsidRPr="00917BC7">
              <w:rPr>
                <w:rStyle w:val="Emphasis"/>
                <w:rFonts w:ascii="Arial" w:hAnsi="Arial" w:cs="Arial"/>
                <w:sz w:val="18"/>
                <w:szCs w:val="18"/>
              </w:rPr>
              <w:t xml:space="preserve">CSF3R p.T618I </w:t>
            </w:r>
            <w:r w:rsidRPr="00917BC7">
              <w:rPr>
                <w:rFonts w:ascii="Arial" w:hAnsi="Arial" w:cs="Arial"/>
                <w:sz w:val="18"/>
                <w:szCs w:val="18"/>
              </w:rPr>
              <w:t xml:space="preserve">or another activating </w:t>
            </w:r>
            <w:r w:rsidRPr="00917BC7">
              <w:rPr>
                <w:rStyle w:val="Emphasis"/>
                <w:rFonts w:ascii="Arial" w:hAnsi="Arial" w:cs="Arial"/>
                <w:sz w:val="18"/>
                <w:szCs w:val="18"/>
              </w:rPr>
              <w:t>CSF3R</w:t>
            </w:r>
            <w:r w:rsidRPr="00917BC7">
              <w:rPr>
                <w:rFonts w:ascii="Arial" w:hAnsi="Arial" w:cs="Arial"/>
                <w:sz w:val="18"/>
                <w:szCs w:val="18"/>
              </w:rPr>
              <w:t xml:space="preserve"> mutation, OR Persistent neutrophilia (≥3 months), splenomegaly, and no identifiable cause of reactive neutrophilia including absence of a plasma cell neoplasm or, if a plasma cell neoplasm is present, demonstration of clonality of myeloid cells by cytogenetic or molecular studies</w:t>
            </w:r>
          </w:p>
        </w:tc>
        <w:tc>
          <w:tcPr>
            <w:tcW w:w="1584" w:type="pct"/>
            <w:tcBorders>
              <w:top w:val="single" w:sz="4" w:space="0" w:color="000000"/>
              <w:left w:val="single" w:sz="4" w:space="0" w:color="000000"/>
              <w:bottom w:val="single" w:sz="4" w:space="0" w:color="000000"/>
              <w:right w:val="single" w:sz="4" w:space="0" w:color="000000"/>
            </w:tcBorders>
            <w:hideMark/>
          </w:tcPr>
          <w:p w14:paraId="49666354"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tc>
      </w:tr>
      <w:tr w:rsidR="008A06FD" w:rsidRPr="008E5501" w14:paraId="21EFCF56" w14:textId="77777777" w:rsidTr="008E5501">
        <w:tc>
          <w:tcPr>
            <w:tcW w:w="931" w:type="pct"/>
            <w:tcBorders>
              <w:top w:val="single" w:sz="4" w:space="0" w:color="000000"/>
              <w:left w:val="single" w:sz="4" w:space="0" w:color="000000"/>
              <w:bottom w:val="single" w:sz="4" w:space="0" w:color="000000"/>
              <w:right w:val="single" w:sz="4" w:space="0" w:color="000000"/>
            </w:tcBorders>
            <w:hideMark/>
          </w:tcPr>
          <w:p w14:paraId="4FF719C8"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Chronic eosinophilic leukemia (CEL)</w:t>
            </w:r>
          </w:p>
        </w:tc>
        <w:tc>
          <w:tcPr>
            <w:tcW w:w="2484" w:type="pct"/>
            <w:tcBorders>
              <w:top w:val="single" w:sz="4" w:space="0" w:color="000000"/>
              <w:left w:val="single" w:sz="4" w:space="0" w:color="000000"/>
              <w:bottom w:val="single" w:sz="4" w:space="0" w:color="000000"/>
              <w:right w:val="single" w:sz="4" w:space="0" w:color="000000"/>
            </w:tcBorders>
            <w:hideMark/>
          </w:tcPr>
          <w:p w14:paraId="414DCFDF" w14:textId="77777777" w:rsidR="00917BC7" w:rsidRDefault="00E17040" w:rsidP="00C03790">
            <w:pPr>
              <w:pStyle w:val="NormalWeb"/>
              <w:numPr>
                <w:ilvl w:val="0"/>
                <w:numId w:val="81"/>
              </w:numPr>
              <w:spacing w:before="0" w:beforeAutospacing="0" w:after="0" w:afterAutospacing="0" w:line="259" w:lineRule="auto"/>
              <w:rPr>
                <w:rFonts w:ascii="Arial" w:hAnsi="Arial" w:cs="Arial"/>
                <w:sz w:val="18"/>
                <w:szCs w:val="18"/>
              </w:rPr>
            </w:pPr>
            <w:r w:rsidRPr="008E5501">
              <w:rPr>
                <w:rFonts w:ascii="Arial" w:hAnsi="Arial" w:cs="Arial"/>
                <w:sz w:val="18"/>
                <w:szCs w:val="18"/>
              </w:rPr>
              <w:t>Hypereosinophilia, defined as blood eosinophilia &gt;1.5x10</w:t>
            </w:r>
            <w:r w:rsidRPr="008E5501">
              <w:rPr>
                <w:rFonts w:ascii="Arial" w:hAnsi="Arial" w:cs="Arial"/>
                <w:sz w:val="18"/>
                <w:szCs w:val="18"/>
                <w:vertAlign w:val="superscript"/>
              </w:rPr>
              <w:t>9</w:t>
            </w:r>
            <w:r w:rsidRPr="008E5501">
              <w:rPr>
                <w:rFonts w:ascii="Arial" w:hAnsi="Arial" w:cs="Arial"/>
                <w:sz w:val="18"/>
                <w:szCs w:val="18"/>
              </w:rPr>
              <w:t>/L on at least 2 occasions over an interval of at least 4 weeks</w:t>
            </w:r>
          </w:p>
          <w:p w14:paraId="05FC9528" w14:textId="77777777" w:rsidR="00917BC7" w:rsidRDefault="00E17040" w:rsidP="00C03790">
            <w:pPr>
              <w:pStyle w:val="NormalWeb"/>
              <w:numPr>
                <w:ilvl w:val="0"/>
                <w:numId w:val="81"/>
              </w:numPr>
              <w:spacing w:before="0" w:beforeAutospacing="0" w:after="0" w:afterAutospacing="0" w:line="259" w:lineRule="auto"/>
              <w:rPr>
                <w:rFonts w:ascii="Arial" w:hAnsi="Arial" w:cs="Arial"/>
                <w:sz w:val="18"/>
                <w:szCs w:val="18"/>
              </w:rPr>
            </w:pPr>
            <w:r w:rsidRPr="00917BC7">
              <w:rPr>
                <w:rFonts w:ascii="Arial" w:hAnsi="Arial" w:cs="Arial"/>
                <w:sz w:val="18"/>
                <w:szCs w:val="18"/>
              </w:rPr>
              <w:t>Evidence of clonality, excluding the possibility of clonal hematopoiesis of indeterminate potential (CHIP)</w:t>
            </w:r>
          </w:p>
          <w:p w14:paraId="1DFAD181" w14:textId="77777777" w:rsidR="00917BC7" w:rsidRDefault="00E17040" w:rsidP="00C03790">
            <w:pPr>
              <w:pStyle w:val="NormalWeb"/>
              <w:numPr>
                <w:ilvl w:val="0"/>
                <w:numId w:val="81"/>
              </w:numPr>
              <w:spacing w:before="0" w:beforeAutospacing="0" w:after="0" w:afterAutospacing="0" w:line="259" w:lineRule="auto"/>
              <w:rPr>
                <w:rFonts w:ascii="Arial" w:hAnsi="Arial" w:cs="Arial"/>
                <w:sz w:val="18"/>
                <w:szCs w:val="18"/>
              </w:rPr>
            </w:pPr>
            <w:r w:rsidRPr="00917BC7">
              <w:rPr>
                <w:rFonts w:ascii="Arial" w:hAnsi="Arial" w:cs="Arial"/>
                <w:sz w:val="18"/>
                <w:szCs w:val="18"/>
              </w:rPr>
              <w:t>Abnormal bone marrow morphology typically hypercellularity with dysplastic megakaryocytes, increased eosinophils</w:t>
            </w:r>
          </w:p>
          <w:p w14:paraId="68157DF2" w14:textId="2358BA96" w:rsidR="008A06FD" w:rsidRPr="00917BC7" w:rsidRDefault="00E17040" w:rsidP="00C03790">
            <w:pPr>
              <w:pStyle w:val="NormalWeb"/>
              <w:numPr>
                <w:ilvl w:val="0"/>
                <w:numId w:val="81"/>
              </w:numPr>
              <w:spacing w:before="0" w:beforeAutospacing="0" w:after="0" w:afterAutospacing="0" w:line="259" w:lineRule="auto"/>
              <w:rPr>
                <w:rFonts w:ascii="Arial" w:hAnsi="Arial" w:cs="Arial"/>
                <w:sz w:val="18"/>
                <w:szCs w:val="18"/>
              </w:rPr>
            </w:pPr>
            <w:r w:rsidRPr="00917BC7">
              <w:rPr>
                <w:rFonts w:ascii="Arial" w:hAnsi="Arial" w:cs="Arial"/>
                <w:sz w:val="18"/>
                <w:szCs w:val="18"/>
              </w:rPr>
              <w:t>WHO criteria for other myeloid or lymphoid neoplasms not met, including MPN, MDS/MPN, MDS, MLN-eo, mastocytosis, AML</w:t>
            </w:r>
          </w:p>
        </w:tc>
        <w:tc>
          <w:tcPr>
            <w:tcW w:w="1584" w:type="pct"/>
            <w:tcBorders>
              <w:top w:val="single" w:sz="4" w:space="0" w:color="000000"/>
              <w:left w:val="single" w:sz="4" w:space="0" w:color="000000"/>
              <w:bottom w:val="single" w:sz="4" w:space="0" w:color="000000"/>
              <w:right w:val="single" w:sz="4" w:space="0" w:color="000000"/>
            </w:tcBorders>
            <w:hideMark/>
          </w:tcPr>
          <w:p w14:paraId="1B8D973D"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tc>
      </w:tr>
      <w:tr w:rsidR="008A06FD" w:rsidRPr="008E5501" w14:paraId="696CBECA" w14:textId="77777777" w:rsidTr="008E5501">
        <w:tc>
          <w:tcPr>
            <w:tcW w:w="931" w:type="pct"/>
            <w:tcBorders>
              <w:top w:val="single" w:sz="4" w:space="0" w:color="000000"/>
              <w:left w:val="single" w:sz="4" w:space="0" w:color="000000"/>
              <w:bottom w:val="single" w:sz="4" w:space="0" w:color="000000"/>
              <w:right w:val="single" w:sz="4" w:space="0" w:color="000000"/>
            </w:tcBorders>
            <w:hideMark/>
          </w:tcPr>
          <w:p w14:paraId="07F1D75C"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Polycythemia vera (PV)</w:t>
            </w:r>
          </w:p>
        </w:tc>
        <w:tc>
          <w:tcPr>
            <w:tcW w:w="2484" w:type="pct"/>
            <w:tcBorders>
              <w:top w:val="single" w:sz="4" w:space="0" w:color="000000"/>
              <w:left w:val="single" w:sz="4" w:space="0" w:color="000000"/>
              <w:bottom w:val="single" w:sz="4" w:space="0" w:color="000000"/>
              <w:right w:val="single" w:sz="4" w:space="0" w:color="000000"/>
            </w:tcBorders>
            <w:hideMark/>
          </w:tcPr>
          <w:p w14:paraId="63DF91FA" w14:textId="77777777" w:rsidR="008A06FD" w:rsidRPr="008E5501" w:rsidRDefault="00E17040" w:rsidP="00C03790">
            <w:pPr>
              <w:shd w:val="clear" w:color="auto" w:fill="FFFFFF"/>
              <w:spacing w:after="0"/>
              <w:rPr>
                <w:rFonts w:ascii="Arial" w:hAnsi="Arial" w:cs="Arial"/>
                <w:sz w:val="18"/>
                <w:szCs w:val="18"/>
              </w:rPr>
            </w:pPr>
            <w:r w:rsidRPr="008E5501">
              <w:rPr>
                <w:rFonts w:ascii="Arial" w:hAnsi="Arial" w:cs="Arial"/>
                <w:sz w:val="18"/>
                <w:szCs w:val="18"/>
              </w:rPr>
              <w:t>Diagnostic criteria of polycythemia vera</w:t>
            </w:r>
          </w:p>
          <w:p w14:paraId="12F00E72" w14:textId="77777777" w:rsidR="008A06FD" w:rsidRDefault="00E17040" w:rsidP="00C03790">
            <w:pPr>
              <w:shd w:val="clear" w:color="auto" w:fill="FFFFFF"/>
              <w:spacing w:after="0"/>
              <w:rPr>
                <w:rFonts w:ascii="Arial" w:hAnsi="Arial" w:cs="Arial"/>
                <w:sz w:val="18"/>
                <w:szCs w:val="18"/>
              </w:rPr>
            </w:pPr>
            <w:r w:rsidRPr="008E5501">
              <w:rPr>
                <w:rFonts w:ascii="Arial" w:hAnsi="Arial" w:cs="Arial"/>
                <w:sz w:val="18"/>
                <w:szCs w:val="18"/>
              </w:rPr>
              <w:t>The diagnosis of polycythemia vera requires either all 3 major criteria or the first 2 major criteria plus the minor criterion.</w:t>
            </w:r>
          </w:p>
          <w:p w14:paraId="05D13139" w14:textId="77777777" w:rsidR="00EE2CF5" w:rsidRPr="008E5501" w:rsidRDefault="00EE2CF5" w:rsidP="00C03790">
            <w:pPr>
              <w:shd w:val="clear" w:color="auto" w:fill="FFFFFF"/>
              <w:spacing w:after="0"/>
              <w:rPr>
                <w:rFonts w:ascii="Arial" w:hAnsi="Arial" w:cs="Arial"/>
                <w:sz w:val="18"/>
                <w:szCs w:val="18"/>
              </w:rPr>
            </w:pPr>
          </w:p>
          <w:p w14:paraId="3218EB9C"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t>Major criteria:</w:t>
            </w:r>
          </w:p>
          <w:p w14:paraId="20AD1745" w14:textId="77777777" w:rsidR="00917BC7" w:rsidRDefault="00E17040" w:rsidP="00C03790">
            <w:pPr>
              <w:pStyle w:val="ListParagraph"/>
              <w:numPr>
                <w:ilvl w:val="0"/>
                <w:numId w:val="82"/>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Elevated hemoglobin concentration (&gt;16.5 g/dL in men; &gt;16.0 g/dL in women) or elevated hematocrit (&gt;49% in men; &gt;48% in women)</w:t>
            </w:r>
          </w:p>
          <w:p w14:paraId="3AC3A440" w14:textId="77777777" w:rsidR="00917BC7" w:rsidRDefault="00E17040" w:rsidP="00C03790">
            <w:pPr>
              <w:pStyle w:val="ListParagraph"/>
              <w:numPr>
                <w:ilvl w:val="0"/>
                <w:numId w:val="82"/>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Bone marrow biopsy showing age-adjusted </w:t>
            </w:r>
            <w:r w:rsidRPr="00917BC7">
              <w:rPr>
                <w:rFonts w:ascii="Arial" w:hAnsi="Arial" w:cs="Arial"/>
                <w:sz w:val="18"/>
                <w:szCs w:val="18"/>
              </w:rPr>
              <w:lastRenderedPageBreak/>
              <w:t>hypercellularity with trilineage growth (panmyelosis), including prominent erythroid, granulocytic, and megakaryocytic proliferation with pleomorphic, mature megakaryocytes (differences in size)</w:t>
            </w:r>
          </w:p>
          <w:p w14:paraId="53ADD753" w14:textId="2E602DA3" w:rsidR="008A06FD" w:rsidRPr="00917BC7" w:rsidRDefault="00E17040" w:rsidP="00C03790">
            <w:pPr>
              <w:pStyle w:val="ListParagraph"/>
              <w:numPr>
                <w:ilvl w:val="0"/>
                <w:numId w:val="82"/>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Presence of </w:t>
            </w:r>
            <w:r w:rsidRPr="00917BC7">
              <w:rPr>
                <w:rStyle w:val="Emphasis"/>
                <w:rFonts w:ascii="Arial" w:hAnsi="Arial" w:cs="Arial"/>
                <w:sz w:val="18"/>
                <w:szCs w:val="18"/>
              </w:rPr>
              <w:t>JAK2 V617F</w:t>
            </w:r>
            <w:r w:rsidRPr="00917BC7">
              <w:rPr>
                <w:rFonts w:ascii="Arial" w:hAnsi="Arial" w:cs="Arial"/>
                <w:sz w:val="18"/>
                <w:szCs w:val="18"/>
              </w:rPr>
              <w:t xml:space="preserve"> or </w:t>
            </w:r>
            <w:r w:rsidRPr="00917BC7">
              <w:rPr>
                <w:rStyle w:val="Emphasis"/>
                <w:rFonts w:ascii="Arial" w:hAnsi="Arial" w:cs="Arial"/>
                <w:sz w:val="18"/>
                <w:szCs w:val="18"/>
              </w:rPr>
              <w:t>JAK2</w:t>
            </w:r>
            <w:r w:rsidRPr="00917BC7">
              <w:rPr>
                <w:rFonts w:ascii="Arial" w:hAnsi="Arial" w:cs="Arial"/>
                <w:sz w:val="18"/>
                <w:szCs w:val="18"/>
              </w:rPr>
              <w:t xml:space="preserve"> exon 12 mutation</w:t>
            </w:r>
          </w:p>
          <w:p w14:paraId="4F2A7181"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Fonts w:ascii="Arial" w:hAnsi="Arial" w:cs="Arial"/>
                <w:sz w:val="18"/>
                <w:szCs w:val="18"/>
              </w:rPr>
              <w:t> </w:t>
            </w:r>
          </w:p>
          <w:p w14:paraId="1A156278"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t>Minor criterion:</w:t>
            </w:r>
          </w:p>
          <w:p w14:paraId="0A1E720C" w14:textId="10685FD9" w:rsidR="008A06FD" w:rsidRPr="00917BC7" w:rsidRDefault="00E17040" w:rsidP="00C03790">
            <w:pPr>
              <w:pStyle w:val="ListParagraph"/>
              <w:numPr>
                <w:ilvl w:val="0"/>
                <w:numId w:val="83"/>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Subnormal serum erythropoietin level</w:t>
            </w:r>
          </w:p>
        </w:tc>
        <w:tc>
          <w:tcPr>
            <w:tcW w:w="1584" w:type="pct"/>
            <w:tcBorders>
              <w:top w:val="single" w:sz="4" w:space="0" w:color="000000"/>
              <w:left w:val="single" w:sz="4" w:space="0" w:color="000000"/>
              <w:bottom w:val="single" w:sz="4" w:space="0" w:color="000000"/>
              <w:right w:val="single" w:sz="4" w:space="0" w:color="000000"/>
            </w:tcBorders>
            <w:hideMark/>
          </w:tcPr>
          <w:p w14:paraId="4D09F66C"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lastRenderedPageBreak/>
              <w:t>Diagnostic criteria for post–polycythemia vera (PV) myelofibrosis</w:t>
            </w:r>
          </w:p>
          <w:p w14:paraId="123F72B1"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p w14:paraId="271FA188" w14:textId="77777777" w:rsidR="008A06FD" w:rsidRPr="008E5501" w:rsidRDefault="00E17040" w:rsidP="00C03790">
            <w:pPr>
              <w:shd w:val="clear" w:color="auto" w:fill="FFFFFF"/>
              <w:spacing w:after="0"/>
              <w:rPr>
                <w:rFonts w:ascii="Arial" w:hAnsi="Arial" w:cs="Arial"/>
                <w:sz w:val="18"/>
                <w:szCs w:val="18"/>
              </w:rPr>
            </w:pPr>
            <w:r w:rsidRPr="008E5501">
              <w:rPr>
                <w:rFonts w:ascii="Arial" w:hAnsi="Arial" w:cs="Arial"/>
                <w:sz w:val="18"/>
                <w:szCs w:val="18"/>
              </w:rPr>
              <w:t>Required criteria:</w:t>
            </w:r>
          </w:p>
          <w:p w14:paraId="03849ED9"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Documentation of a previous diagnosis of WHO-defined PV Bone marrow fibrosis of grade 2-3 on a 0–3 scale</w:t>
            </w:r>
          </w:p>
          <w:p w14:paraId="11CEA667"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p w14:paraId="449AC616"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lastRenderedPageBreak/>
              <w:t>Additional criteria (2 are required):</w:t>
            </w:r>
          </w:p>
          <w:p w14:paraId="5EDAECB0" w14:textId="77777777" w:rsidR="00917BC7" w:rsidRDefault="00E17040" w:rsidP="00C03790">
            <w:pPr>
              <w:pStyle w:val="ListParagraph"/>
              <w:numPr>
                <w:ilvl w:val="0"/>
                <w:numId w:val="84"/>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Anemia (i.e., below the reference range given age, sex, and altitude considerations) or sustained loss of requirement of either phlebotomy (in the absence of cytoreductive therapy) or cytoreductive treatment for erythrocytosis</w:t>
            </w:r>
          </w:p>
          <w:p w14:paraId="106B9622" w14:textId="77777777" w:rsidR="00917BC7" w:rsidRDefault="00E17040" w:rsidP="00C03790">
            <w:pPr>
              <w:pStyle w:val="ListParagraph"/>
              <w:numPr>
                <w:ilvl w:val="0"/>
                <w:numId w:val="84"/>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Leukoerythroblastosis</w:t>
            </w:r>
          </w:p>
          <w:p w14:paraId="076EED46" w14:textId="77777777" w:rsidR="00917BC7" w:rsidRDefault="00E17040" w:rsidP="00C03790">
            <w:pPr>
              <w:pStyle w:val="ListParagraph"/>
              <w:numPr>
                <w:ilvl w:val="0"/>
                <w:numId w:val="84"/>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Increasing splenomegaly, defined as either an increase in palpable splenomegaly of &gt;5 cm from baseline (distance from the left costal margin) or the development of a newly palpable splenomegaly</w:t>
            </w:r>
          </w:p>
          <w:p w14:paraId="49BCC209" w14:textId="54EF9D35" w:rsidR="008A06FD" w:rsidRPr="00917BC7" w:rsidRDefault="00E17040" w:rsidP="00C03790">
            <w:pPr>
              <w:pStyle w:val="ListParagraph"/>
              <w:numPr>
                <w:ilvl w:val="0"/>
                <w:numId w:val="84"/>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Development of any 2 (or all 3) of the following constitutional symptoms: &gt;10% weight loss in 6 months, night sweats, unexplained fever (&gt;37.5 °C)</w:t>
            </w:r>
          </w:p>
        </w:tc>
      </w:tr>
      <w:tr w:rsidR="008A06FD" w:rsidRPr="008E5501" w14:paraId="2A9A8332" w14:textId="77777777" w:rsidTr="008E5501">
        <w:tc>
          <w:tcPr>
            <w:tcW w:w="931" w:type="pct"/>
            <w:tcBorders>
              <w:top w:val="single" w:sz="4" w:space="0" w:color="000000"/>
              <w:left w:val="single" w:sz="4" w:space="0" w:color="000000"/>
              <w:bottom w:val="single" w:sz="4" w:space="0" w:color="000000"/>
              <w:right w:val="single" w:sz="4" w:space="0" w:color="000000"/>
            </w:tcBorders>
            <w:hideMark/>
          </w:tcPr>
          <w:p w14:paraId="0BE03E54"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lastRenderedPageBreak/>
              <w:t>Essential thrombocythemia</w:t>
            </w:r>
          </w:p>
        </w:tc>
        <w:tc>
          <w:tcPr>
            <w:tcW w:w="2484" w:type="pct"/>
            <w:tcBorders>
              <w:top w:val="single" w:sz="4" w:space="0" w:color="000000"/>
              <w:left w:val="single" w:sz="4" w:space="0" w:color="000000"/>
              <w:bottom w:val="single" w:sz="4" w:space="0" w:color="000000"/>
              <w:right w:val="single" w:sz="4" w:space="0" w:color="000000"/>
            </w:tcBorders>
            <w:hideMark/>
          </w:tcPr>
          <w:p w14:paraId="34C3C20E" w14:textId="77777777" w:rsidR="008A06FD" w:rsidRPr="008E5501" w:rsidRDefault="00E17040" w:rsidP="00C03790">
            <w:pPr>
              <w:shd w:val="clear" w:color="auto" w:fill="FFFFFF"/>
              <w:spacing w:after="0"/>
              <w:rPr>
                <w:rFonts w:ascii="Arial" w:hAnsi="Arial" w:cs="Arial"/>
                <w:sz w:val="18"/>
                <w:szCs w:val="18"/>
              </w:rPr>
            </w:pPr>
            <w:r w:rsidRPr="008E5501">
              <w:rPr>
                <w:rFonts w:ascii="Arial" w:hAnsi="Arial" w:cs="Arial"/>
                <w:sz w:val="18"/>
                <w:szCs w:val="18"/>
              </w:rPr>
              <w:t>Diagnostic criteria for essential thrombocythemia</w:t>
            </w:r>
          </w:p>
          <w:p w14:paraId="54F86D00"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The diagnosis of essential thrombocythemia requires that either all major criteria or the first 3 major criteria plus the minor criterion are met.</w:t>
            </w:r>
          </w:p>
          <w:p w14:paraId="597A71A4"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p w14:paraId="4DAD727D"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t>Major criteria:</w:t>
            </w:r>
          </w:p>
          <w:p w14:paraId="726D042F" w14:textId="77777777" w:rsidR="00917BC7" w:rsidRDefault="00E17040" w:rsidP="00C03790">
            <w:pPr>
              <w:pStyle w:val="ListParagraph"/>
              <w:numPr>
                <w:ilvl w:val="0"/>
                <w:numId w:val="85"/>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Platelet count ≥ 450×10</w:t>
            </w:r>
            <w:r w:rsidRPr="00917BC7">
              <w:rPr>
                <w:rFonts w:ascii="Arial" w:hAnsi="Arial" w:cs="Arial"/>
                <w:sz w:val="18"/>
                <w:szCs w:val="18"/>
                <w:vertAlign w:val="superscript"/>
              </w:rPr>
              <w:t>9</w:t>
            </w:r>
            <w:r w:rsidRPr="00917BC7">
              <w:rPr>
                <w:rFonts w:ascii="Arial" w:hAnsi="Arial" w:cs="Arial"/>
                <w:sz w:val="18"/>
                <w:szCs w:val="18"/>
              </w:rPr>
              <w:t>/ L</w:t>
            </w:r>
          </w:p>
          <w:p w14:paraId="753785C0" w14:textId="77777777" w:rsidR="00917BC7" w:rsidRDefault="00E17040" w:rsidP="00C03790">
            <w:pPr>
              <w:pStyle w:val="ListParagraph"/>
              <w:numPr>
                <w:ilvl w:val="0"/>
                <w:numId w:val="85"/>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Bone marrow biopsy showing proliferation mainly of the megakaryocytic lineage, with increased numbers of enlarged, mature megakaryocytes with hyperlobated nuclei; no significant increase or left shift in neutrophil granulopoiesis or erythropoiesis; very rarely a minor (grade 1) increase in reticulin fibers</w:t>
            </w:r>
          </w:p>
          <w:p w14:paraId="6D4D8E00" w14:textId="77777777" w:rsidR="00917BC7" w:rsidRDefault="00E17040" w:rsidP="00C03790">
            <w:pPr>
              <w:pStyle w:val="ListParagraph"/>
              <w:numPr>
                <w:ilvl w:val="0"/>
                <w:numId w:val="85"/>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WHO criteria for </w:t>
            </w:r>
            <w:r w:rsidRPr="00917BC7">
              <w:rPr>
                <w:rStyle w:val="Emphasis"/>
                <w:rFonts w:ascii="Arial" w:hAnsi="Arial" w:cs="Arial"/>
                <w:sz w:val="18"/>
                <w:szCs w:val="18"/>
              </w:rPr>
              <w:t>BCR::ABL1</w:t>
            </w:r>
            <w:r w:rsidRPr="00917BC7">
              <w:rPr>
                <w:rFonts w:ascii="Arial" w:hAnsi="Arial" w:cs="Arial"/>
                <w:sz w:val="18"/>
                <w:szCs w:val="18"/>
              </w:rPr>
              <w:t>–positive chronic myeloid leukemia, polycythemia vera, primary myelofibrosis, or other myeloid neoplasms are not met</w:t>
            </w:r>
          </w:p>
          <w:p w14:paraId="3ECBFB8C" w14:textId="0BFFBEF6" w:rsidR="008A06FD" w:rsidRPr="00917BC7" w:rsidRDefault="00E17040" w:rsidP="00C03790">
            <w:pPr>
              <w:pStyle w:val="ListParagraph"/>
              <w:numPr>
                <w:ilvl w:val="0"/>
                <w:numId w:val="85"/>
              </w:numPr>
              <w:shd w:val="clear" w:color="auto" w:fill="FFFFFF"/>
              <w:spacing w:before="0" w:beforeAutospacing="0" w:after="0" w:afterAutospacing="0" w:line="259" w:lineRule="auto"/>
              <w:rPr>
                <w:rFonts w:ascii="Arial" w:hAnsi="Arial" w:cs="Arial"/>
                <w:sz w:val="18"/>
                <w:szCs w:val="18"/>
              </w:rPr>
            </w:pPr>
            <w:r w:rsidRPr="00917BC7">
              <w:rPr>
                <w:rStyle w:val="Emphasis"/>
                <w:rFonts w:ascii="Arial" w:hAnsi="Arial" w:cs="Arial"/>
                <w:sz w:val="18"/>
                <w:szCs w:val="18"/>
              </w:rPr>
              <w:t>JAK2</w:t>
            </w:r>
            <w:r w:rsidRPr="00917BC7">
              <w:rPr>
                <w:rFonts w:ascii="Arial" w:hAnsi="Arial" w:cs="Arial"/>
                <w:sz w:val="18"/>
                <w:szCs w:val="18"/>
              </w:rPr>
              <w:t xml:space="preserve">, </w:t>
            </w:r>
            <w:r w:rsidRPr="00917BC7">
              <w:rPr>
                <w:rStyle w:val="Emphasis"/>
                <w:rFonts w:ascii="Arial" w:hAnsi="Arial" w:cs="Arial"/>
                <w:sz w:val="18"/>
                <w:szCs w:val="18"/>
              </w:rPr>
              <w:t>CALR</w:t>
            </w:r>
            <w:r w:rsidRPr="00917BC7">
              <w:rPr>
                <w:rFonts w:ascii="Arial" w:hAnsi="Arial" w:cs="Arial"/>
                <w:sz w:val="18"/>
                <w:szCs w:val="18"/>
              </w:rPr>
              <w:t xml:space="preserve">, or </w:t>
            </w:r>
            <w:r w:rsidRPr="00917BC7">
              <w:rPr>
                <w:rStyle w:val="Emphasis"/>
                <w:rFonts w:ascii="Arial" w:hAnsi="Arial" w:cs="Arial"/>
                <w:sz w:val="18"/>
                <w:szCs w:val="18"/>
              </w:rPr>
              <w:t>MPL</w:t>
            </w:r>
            <w:r w:rsidRPr="00917BC7">
              <w:rPr>
                <w:rFonts w:ascii="Arial" w:hAnsi="Arial" w:cs="Arial"/>
                <w:sz w:val="18"/>
                <w:szCs w:val="18"/>
              </w:rPr>
              <w:t xml:space="preserve"> mutation</w:t>
            </w:r>
          </w:p>
          <w:p w14:paraId="327DECEC"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p w14:paraId="259DB11E"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t>Minor criterion:</w:t>
            </w:r>
          </w:p>
          <w:p w14:paraId="67466C2E" w14:textId="77777777" w:rsidR="00917BC7" w:rsidRDefault="00E17040" w:rsidP="00C03790">
            <w:pPr>
              <w:pStyle w:val="ListParagraph"/>
              <w:numPr>
                <w:ilvl w:val="0"/>
                <w:numId w:val="86"/>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Presence of a clonal marker or</w:t>
            </w:r>
          </w:p>
          <w:p w14:paraId="4B70E874" w14:textId="004EBA1C" w:rsidR="008A06FD" w:rsidRPr="00917BC7" w:rsidRDefault="00E17040" w:rsidP="00C03790">
            <w:pPr>
              <w:pStyle w:val="ListParagraph"/>
              <w:numPr>
                <w:ilvl w:val="0"/>
                <w:numId w:val="86"/>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Exclusion of reactive thrombocytosis</w:t>
            </w:r>
          </w:p>
        </w:tc>
        <w:tc>
          <w:tcPr>
            <w:tcW w:w="1584" w:type="pct"/>
            <w:tcBorders>
              <w:top w:val="single" w:sz="4" w:space="0" w:color="000000"/>
              <w:left w:val="single" w:sz="4" w:space="0" w:color="000000"/>
              <w:bottom w:val="single" w:sz="4" w:space="0" w:color="000000"/>
              <w:right w:val="single" w:sz="4" w:space="0" w:color="000000"/>
            </w:tcBorders>
            <w:hideMark/>
          </w:tcPr>
          <w:p w14:paraId="459298A9" w14:textId="77777777" w:rsidR="008A06FD" w:rsidRPr="008E5501" w:rsidRDefault="00E17040" w:rsidP="00C03790">
            <w:pPr>
              <w:shd w:val="clear" w:color="auto" w:fill="FFFFFF"/>
              <w:spacing w:after="0"/>
              <w:rPr>
                <w:rFonts w:ascii="Arial" w:hAnsi="Arial" w:cs="Arial"/>
                <w:sz w:val="18"/>
                <w:szCs w:val="18"/>
              </w:rPr>
            </w:pPr>
            <w:r w:rsidRPr="008E5501">
              <w:rPr>
                <w:rFonts w:ascii="Arial" w:hAnsi="Arial" w:cs="Arial"/>
                <w:sz w:val="18"/>
                <w:szCs w:val="18"/>
              </w:rPr>
              <w:t>Diagnostic criteria for post–essential thrombocythemia (ET) myelofibrosis </w:t>
            </w:r>
          </w:p>
          <w:p w14:paraId="5D6446AC"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t>Required criteria:</w:t>
            </w:r>
          </w:p>
          <w:p w14:paraId="551F62F6" w14:textId="77777777" w:rsidR="00917BC7" w:rsidRDefault="00E17040" w:rsidP="00C03790">
            <w:pPr>
              <w:pStyle w:val="ListParagraph"/>
              <w:numPr>
                <w:ilvl w:val="0"/>
                <w:numId w:val="87"/>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Documentation of a previous diagnosis of WHO-defined ET</w:t>
            </w:r>
          </w:p>
          <w:p w14:paraId="434D5F77" w14:textId="42EB3A10" w:rsidR="008A06FD" w:rsidRPr="00917BC7" w:rsidRDefault="00E17040" w:rsidP="00C03790">
            <w:pPr>
              <w:pStyle w:val="ListParagraph"/>
              <w:numPr>
                <w:ilvl w:val="0"/>
                <w:numId w:val="87"/>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Bone marrow fibrosis of grade 2–3 on a 0–3 scale</w:t>
            </w:r>
          </w:p>
          <w:p w14:paraId="0A543D76"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Fonts w:ascii="Arial" w:hAnsi="Arial" w:cs="Arial"/>
                <w:sz w:val="18"/>
                <w:szCs w:val="18"/>
              </w:rPr>
              <w:t> </w:t>
            </w:r>
          </w:p>
          <w:p w14:paraId="6BFC7F1F"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t>Additional criteria (2 are required):</w:t>
            </w:r>
          </w:p>
          <w:p w14:paraId="419C0164" w14:textId="77777777" w:rsidR="00917BC7" w:rsidRDefault="00E17040" w:rsidP="00C03790">
            <w:pPr>
              <w:pStyle w:val="ListParagraph"/>
              <w:numPr>
                <w:ilvl w:val="0"/>
                <w:numId w:val="88"/>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Anemia (i.e., below the reference range given age, sex, and altitude considerations) and a &gt;2g/dL decrease from baseline hemoglobin concentration</w:t>
            </w:r>
          </w:p>
          <w:p w14:paraId="19CA3CF7" w14:textId="77777777" w:rsidR="00917BC7" w:rsidRDefault="00E17040" w:rsidP="00C03790">
            <w:pPr>
              <w:pStyle w:val="ListParagraph"/>
              <w:numPr>
                <w:ilvl w:val="0"/>
                <w:numId w:val="88"/>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Leukoerythroblastosis</w:t>
            </w:r>
          </w:p>
          <w:p w14:paraId="1A7BEE40" w14:textId="77777777" w:rsidR="00917BC7" w:rsidRDefault="00E17040" w:rsidP="00C03790">
            <w:pPr>
              <w:pStyle w:val="ListParagraph"/>
              <w:numPr>
                <w:ilvl w:val="0"/>
                <w:numId w:val="88"/>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Increasing splenomegaly, defined as either an increase in palpable splenomegaly of &gt;50 mm from baseline (distance from the left costal margin, or on imaging) or </w:t>
            </w:r>
            <w:r w:rsidRPr="00917BC7">
              <w:rPr>
                <w:rFonts w:ascii="Arial" w:hAnsi="Arial" w:cs="Arial"/>
                <w:sz w:val="18"/>
                <w:szCs w:val="18"/>
              </w:rPr>
              <w:lastRenderedPageBreak/>
              <w:t>the development of a newly palpable splenomegaly</w:t>
            </w:r>
          </w:p>
          <w:p w14:paraId="19EB9E04" w14:textId="77777777" w:rsidR="00917BC7" w:rsidRDefault="00E17040" w:rsidP="00C03790">
            <w:pPr>
              <w:pStyle w:val="ListParagraph"/>
              <w:numPr>
                <w:ilvl w:val="0"/>
                <w:numId w:val="88"/>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Elevated lactate dehydrogenase level (above the reference range)</w:t>
            </w:r>
          </w:p>
          <w:p w14:paraId="0666A37C" w14:textId="6EA3B88B" w:rsidR="008A06FD" w:rsidRPr="00917BC7" w:rsidRDefault="00E17040" w:rsidP="00C03790">
            <w:pPr>
              <w:pStyle w:val="ListParagraph"/>
              <w:numPr>
                <w:ilvl w:val="0"/>
                <w:numId w:val="88"/>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Development of any 2 (or all 3) of the following constitutional symptoms: &gt;10% weight loss in 6 months, night sweats, unexplained fever (&gt;37.5°C)</w:t>
            </w:r>
          </w:p>
        </w:tc>
      </w:tr>
      <w:tr w:rsidR="008A06FD" w:rsidRPr="008E5501" w14:paraId="13F81565" w14:textId="77777777" w:rsidTr="008E5501">
        <w:tc>
          <w:tcPr>
            <w:tcW w:w="931" w:type="pct"/>
            <w:tcBorders>
              <w:top w:val="single" w:sz="4" w:space="0" w:color="000000"/>
              <w:left w:val="single" w:sz="4" w:space="0" w:color="000000"/>
              <w:bottom w:val="single" w:sz="4" w:space="0" w:color="000000"/>
              <w:right w:val="single" w:sz="4" w:space="0" w:color="000000"/>
            </w:tcBorders>
            <w:hideMark/>
          </w:tcPr>
          <w:p w14:paraId="04A7E305"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lastRenderedPageBreak/>
              <w:t>Primary myelofibrosis</w:t>
            </w:r>
          </w:p>
        </w:tc>
        <w:tc>
          <w:tcPr>
            <w:tcW w:w="2484" w:type="pct"/>
            <w:tcBorders>
              <w:top w:val="single" w:sz="4" w:space="0" w:color="000000"/>
              <w:left w:val="single" w:sz="4" w:space="0" w:color="000000"/>
              <w:bottom w:val="single" w:sz="4" w:space="0" w:color="000000"/>
              <w:right w:val="single" w:sz="4" w:space="0" w:color="000000"/>
            </w:tcBorders>
            <w:hideMark/>
          </w:tcPr>
          <w:p w14:paraId="37BCDFBA" w14:textId="77777777" w:rsidR="008A06FD" w:rsidRPr="008E5501" w:rsidRDefault="00E17040" w:rsidP="00C03790">
            <w:pPr>
              <w:shd w:val="clear" w:color="auto" w:fill="FFFFFF"/>
              <w:spacing w:after="0"/>
              <w:rPr>
                <w:rFonts w:ascii="Arial" w:hAnsi="Arial" w:cs="Arial"/>
                <w:sz w:val="18"/>
                <w:szCs w:val="18"/>
              </w:rPr>
            </w:pPr>
            <w:r w:rsidRPr="008E5501">
              <w:rPr>
                <w:rFonts w:ascii="Arial" w:hAnsi="Arial" w:cs="Arial"/>
                <w:sz w:val="18"/>
                <w:szCs w:val="18"/>
              </w:rPr>
              <w:t>Diagnostic criteria for primary myelofibrosis, prefibrotic</w:t>
            </w:r>
          </w:p>
          <w:p w14:paraId="63DFC327"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The diagnosis of pre-fibrotic primary myelofibrosis requires that all 3 major criteria and at least 1 minor criterion are met.</w:t>
            </w:r>
          </w:p>
          <w:p w14:paraId="1A4E8E2E"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p w14:paraId="20431AC4"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t>Major criteria:</w:t>
            </w:r>
          </w:p>
          <w:p w14:paraId="631C7D6A" w14:textId="77777777" w:rsidR="00917BC7" w:rsidRDefault="00E17040" w:rsidP="00C03790">
            <w:pPr>
              <w:pStyle w:val="ListParagraph"/>
              <w:numPr>
                <w:ilvl w:val="0"/>
                <w:numId w:val="89"/>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Megakaryocytic proliferation and atypia, without reticulin fibrosis grade &gt;1, accompanied by increased age-adjusted bone marrow cellularity, granulocytic proliferation, and (often) decreased erythropoiesis</w:t>
            </w:r>
          </w:p>
          <w:p w14:paraId="5A64BF0C" w14:textId="77777777" w:rsidR="00917BC7" w:rsidRDefault="00E17040" w:rsidP="00C03790">
            <w:pPr>
              <w:pStyle w:val="ListParagraph"/>
              <w:numPr>
                <w:ilvl w:val="0"/>
                <w:numId w:val="89"/>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WHO criteria for </w:t>
            </w:r>
            <w:r w:rsidRPr="00917BC7">
              <w:rPr>
                <w:rStyle w:val="Emphasis"/>
                <w:rFonts w:ascii="Arial" w:hAnsi="Arial" w:cs="Arial"/>
                <w:sz w:val="18"/>
                <w:szCs w:val="18"/>
              </w:rPr>
              <w:t>BCR-ABL1</w:t>
            </w:r>
            <w:r w:rsidRPr="00917BC7">
              <w:rPr>
                <w:rFonts w:ascii="Arial" w:hAnsi="Arial" w:cs="Arial"/>
                <w:sz w:val="18"/>
                <w:szCs w:val="18"/>
              </w:rPr>
              <w:t>–positive chronic myeloid leukemia, polycythemia vera, essential thrombocythemia, myelodysplastic syndromes, or other myeloid neoplasms are not met</w:t>
            </w:r>
          </w:p>
          <w:p w14:paraId="4E2C03DE" w14:textId="0094754D" w:rsidR="008A06FD" w:rsidRPr="00917BC7" w:rsidRDefault="00E17040" w:rsidP="00C03790">
            <w:pPr>
              <w:pStyle w:val="ListParagraph"/>
              <w:numPr>
                <w:ilvl w:val="0"/>
                <w:numId w:val="89"/>
              </w:numPr>
              <w:shd w:val="clear" w:color="auto" w:fill="FFFFFF"/>
              <w:spacing w:before="0" w:beforeAutospacing="0" w:after="0" w:afterAutospacing="0" w:line="259" w:lineRule="auto"/>
              <w:rPr>
                <w:rFonts w:ascii="Arial" w:hAnsi="Arial" w:cs="Arial"/>
                <w:sz w:val="18"/>
                <w:szCs w:val="18"/>
              </w:rPr>
            </w:pPr>
            <w:r w:rsidRPr="00917BC7">
              <w:rPr>
                <w:rStyle w:val="Emphasis"/>
                <w:rFonts w:ascii="Arial" w:hAnsi="Arial" w:cs="Arial"/>
                <w:sz w:val="18"/>
                <w:szCs w:val="18"/>
              </w:rPr>
              <w:t>JAK2,</w:t>
            </w:r>
            <w:r w:rsidRPr="00917BC7">
              <w:rPr>
                <w:rFonts w:ascii="Arial" w:hAnsi="Arial" w:cs="Arial"/>
                <w:sz w:val="18"/>
                <w:szCs w:val="18"/>
              </w:rPr>
              <w:t xml:space="preserve"> </w:t>
            </w:r>
            <w:r w:rsidRPr="00917BC7">
              <w:rPr>
                <w:rStyle w:val="Emphasis"/>
                <w:rFonts w:ascii="Arial" w:hAnsi="Arial" w:cs="Arial"/>
                <w:sz w:val="18"/>
                <w:szCs w:val="18"/>
              </w:rPr>
              <w:t>CALR</w:t>
            </w:r>
            <w:r w:rsidRPr="00917BC7">
              <w:rPr>
                <w:rFonts w:ascii="Arial" w:hAnsi="Arial" w:cs="Arial"/>
                <w:sz w:val="18"/>
                <w:szCs w:val="18"/>
              </w:rPr>
              <w:t xml:space="preserve">, or </w:t>
            </w:r>
            <w:r w:rsidRPr="00917BC7">
              <w:rPr>
                <w:rStyle w:val="Emphasis"/>
                <w:rFonts w:ascii="Arial" w:hAnsi="Arial" w:cs="Arial"/>
                <w:sz w:val="18"/>
                <w:szCs w:val="18"/>
              </w:rPr>
              <w:t>MPL</w:t>
            </w:r>
            <w:r w:rsidRPr="00917BC7">
              <w:rPr>
                <w:rFonts w:ascii="Arial" w:hAnsi="Arial" w:cs="Arial"/>
                <w:sz w:val="18"/>
                <w:szCs w:val="18"/>
              </w:rPr>
              <w:t xml:space="preserve"> mutation </w:t>
            </w:r>
            <w:r w:rsidRPr="00917BC7">
              <w:rPr>
                <w:rFonts w:ascii="Arial" w:hAnsi="Arial" w:cs="Arial"/>
                <w:sz w:val="18"/>
                <w:szCs w:val="18"/>
                <w:u w:val="single"/>
              </w:rPr>
              <w:t>OR</w:t>
            </w:r>
          </w:p>
          <w:p w14:paraId="099D2C46"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Fonts w:ascii="Arial" w:hAnsi="Arial" w:cs="Arial"/>
                <w:sz w:val="18"/>
                <w:szCs w:val="18"/>
              </w:rPr>
              <w:t>Presence of another clonal marker </w:t>
            </w:r>
            <w:r w:rsidRPr="008E5501">
              <w:rPr>
                <w:rFonts w:ascii="Arial" w:hAnsi="Arial" w:cs="Arial"/>
                <w:sz w:val="18"/>
                <w:szCs w:val="18"/>
                <w:u w:val="single"/>
              </w:rPr>
              <w:t>OR</w:t>
            </w:r>
          </w:p>
          <w:p w14:paraId="6DB83DFD" w14:textId="77777777" w:rsidR="008A06FD" w:rsidRPr="008E5501" w:rsidRDefault="008A06FD" w:rsidP="00C03790">
            <w:pPr>
              <w:pStyle w:val="NormalWeb"/>
              <w:spacing w:before="0" w:beforeAutospacing="0" w:after="0" w:afterAutospacing="0" w:line="259" w:lineRule="auto"/>
              <w:rPr>
                <w:rFonts w:ascii="Arial" w:hAnsi="Arial" w:cs="Arial"/>
                <w:sz w:val="18"/>
                <w:szCs w:val="18"/>
              </w:rPr>
            </w:pPr>
          </w:p>
          <w:p w14:paraId="502EF477"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Fonts w:ascii="Arial" w:hAnsi="Arial" w:cs="Arial"/>
                <w:sz w:val="18"/>
                <w:szCs w:val="18"/>
              </w:rPr>
              <w:t>Absence of minor reactive bone marrow reticulin fibrosis</w:t>
            </w:r>
          </w:p>
          <w:p w14:paraId="34656641" w14:textId="2BDEAB11" w:rsidR="008A06FD" w:rsidRPr="008E5501" w:rsidRDefault="00E17040" w:rsidP="00C03790">
            <w:pPr>
              <w:spacing w:after="0"/>
              <w:rPr>
                <w:rFonts w:ascii="Arial" w:hAnsi="Arial" w:cs="Arial"/>
                <w:sz w:val="18"/>
                <w:szCs w:val="18"/>
              </w:rPr>
            </w:pPr>
            <w:r w:rsidRPr="008E5501">
              <w:rPr>
                <w:rStyle w:val="Strong"/>
                <w:rFonts w:ascii="Arial" w:hAnsi="Arial" w:cs="Arial"/>
                <w:sz w:val="18"/>
                <w:szCs w:val="18"/>
              </w:rPr>
              <w:t> </w:t>
            </w:r>
          </w:p>
          <w:p w14:paraId="31108A1B" w14:textId="185563AD" w:rsidR="008A06FD" w:rsidRPr="008E5501" w:rsidRDefault="00E17040" w:rsidP="00C03790">
            <w:pPr>
              <w:shd w:val="clear" w:color="auto" w:fill="FFFFFF"/>
              <w:spacing w:after="0"/>
              <w:rPr>
                <w:rFonts w:ascii="Arial" w:hAnsi="Arial" w:cs="Arial"/>
                <w:sz w:val="18"/>
                <w:szCs w:val="18"/>
              </w:rPr>
            </w:pPr>
            <w:r w:rsidRPr="008E5501">
              <w:rPr>
                <w:rFonts w:ascii="Arial" w:hAnsi="Arial" w:cs="Arial"/>
                <w:sz w:val="18"/>
                <w:szCs w:val="18"/>
              </w:rPr>
              <w:t>Minor criteria</w:t>
            </w:r>
            <w:r w:rsidR="00EE2CF5">
              <w:rPr>
                <w:rFonts w:ascii="Arial" w:hAnsi="Arial" w:cs="Arial"/>
                <w:sz w:val="18"/>
                <w:szCs w:val="18"/>
              </w:rPr>
              <w:t>:</w:t>
            </w:r>
          </w:p>
          <w:p w14:paraId="2D33340F" w14:textId="77777777" w:rsidR="00917BC7" w:rsidRDefault="00E17040" w:rsidP="00C03790">
            <w:pPr>
              <w:spacing w:after="0"/>
              <w:rPr>
                <w:rFonts w:ascii="Arial" w:hAnsi="Arial" w:cs="Arial"/>
                <w:sz w:val="18"/>
                <w:szCs w:val="18"/>
              </w:rPr>
            </w:pPr>
            <w:r w:rsidRPr="008E5501">
              <w:rPr>
                <w:rFonts w:ascii="Arial" w:hAnsi="Arial" w:cs="Arial"/>
                <w:sz w:val="18"/>
                <w:szCs w:val="18"/>
              </w:rPr>
              <w:t>Presence of at least one of the following, confirmed in 2 consecutive determinations:</w:t>
            </w:r>
          </w:p>
          <w:p w14:paraId="0098C9EE" w14:textId="77777777" w:rsidR="00917BC7" w:rsidRDefault="00E17040" w:rsidP="00C03790">
            <w:pPr>
              <w:pStyle w:val="ListParagraph"/>
              <w:numPr>
                <w:ilvl w:val="0"/>
                <w:numId w:val="90"/>
              </w:numPr>
              <w:spacing w:before="0" w:beforeAutospacing="0" w:after="0" w:afterAutospacing="0" w:line="259" w:lineRule="auto"/>
              <w:rPr>
                <w:rFonts w:ascii="Arial" w:hAnsi="Arial" w:cs="Arial"/>
                <w:sz w:val="18"/>
                <w:szCs w:val="18"/>
              </w:rPr>
            </w:pPr>
            <w:r w:rsidRPr="00917BC7">
              <w:rPr>
                <w:rFonts w:ascii="Arial" w:hAnsi="Arial" w:cs="Arial"/>
                <w:sz w:val="18"/>
                <w:szCs w:val="18"/>
              </w:rPr>
              <w:t>Anemia not attributed to a comorbid condition</w:t>
            </w:r>
          </w:p>
          <w:p w14:paraId="4B46F209" w14:textId="77777777" w:rsidR="00917BC7" w:rsidRDefault="00E17040" w:rsidP="00C03790">
            <w:pPr>
              <w:pStyle w:val="ListParagraph"/>
              <w:numPr>
                <w:ilvl w:val="0"/>
                <w:numId w:val="90"/>
              </w:numPr>
              <w:spacing w:before="0" w:beforeAutospacing="0" w:after="0" w:afterAutospacing="0" w:line="259" w:lineRule="auto"/>
              <w:rPr>
                <w:rFonts w:ascii="Arial" w:hAnsi="Arial" w:cs="Arial"/>
                <w:sz w:val="18"/>
                <w:szCs w:val="18"/>
              </w:rPr>
            </w:pPr>
            <w:r w:rsidRPr="00917BC7">
              <w:rPr>
                <w:rFonts w:ascii="Arial" w:hAnsi="Arial" w:cs="Arial"/>
                <w:sz w:val="18"/>
                <w:szCs w:val="18"/>
              </w:rPr>
              <w:t>Leukocytosis ≥11×10</w:t>
            </w:r>
            <w:r w:rsidRPr="00917BC7">
              <w:rPr>
                <w:rFonts w:ascii="Arial" w:hAnsi="Arial" w:cs="Arial"/>
                <w:sz w:val="18"/>
                <w:szCs w:val="18"/>
                <w:vertAlign w:val="superscript"/>
              </w:rPr>
              <w:t>9</w:t>
            </w:r>
            <w:r w:rsidRPr="00917BC7">
              <w:rPr>
                <w:rFonts w:ascii="Arial" w:hAnsi="Arial" w:cs="Arial"/>
                <w:sz w:val="18"/>
                <w:szCs w:val="18"/>
              </w:rPr>
              <w:t>/ L</w:t>
            </w:r>
          </w:p>
          <w:p w14:paraId="58393CB6" w14:textId="77777777" w:rsidR="00917BC7" w:rsidRDefault="00E17040" w:rsidP="00C03790">
            <w:pPr>
              <w:pStyle w:val="ListParagraph"/>
              <w:numPr>
                <w:ilvl w:val="0"/>
                <w:numId w:val="90"/>
              </w:numPr>
              <w:spacing w:before="0" w:beforeAutospacing="0" w:after="0" w:afterAutospacing="0" w:line="259" w:lineRule="auto"/>
              <w:rPr>
                <w:rFonts w:ascii="Arial" w:hAnsi="Arial" w:cs="Arial"/>
                <w:sz w:val="18"/>
                <w:szCs w:val="18"/>
              </w:rPr>
            </w:pPr>
            <w:r w:rsidRPr="00917BC7">
              <w:rPr>
                <w:rFonts w:ascii="Arial" w:hAnsi="Arial" w:cs="Arial"/>
                <w:sz w:val="18"/>
                <w:szCs w:val="18"/>
              </w:rPr>
              <w:t>Splenomegaly detected clinically and/or by imaging</w:t>
            </w:r>
          </w:p>
          <w:p w14:paraId="63DD9B04" w14:textId="77777777" w:rsidR="00917BC7" w:rsidRDefault="00E17040" w:rsidP="00C03790">
            <w:pPr>
              <w:pStyle w:val="ListParagraph"/>
              <w:numPr>
                <w:ilvl w:val="0"/>
                <w:numId w:val="90"/>
              </w:numPr>
              <w:spacing w:before="0" w:beforeAutospacing="0" w:after="0" w:afterAutospacing="0" w:line="259" w:lineRule="auto"/>
              <w:rPr>
                <w:rFonts w:ascii="Arial" w:hAnsi="Arial" w:cs="Arial"/>
                <w:sz w:val="18"/>
                <w:szCs w:val="18"/>
              </w:rPr>
            </w:pPr>
            <w:r w:rsidRPr="00917BC7">
              <w:rPr>
                <w:rFonts w:ascii="Arial" w:hAnsi="Arial" w:cs="Arial"/>
                <w:sz w:val="18"/>
                <w:szCs w:val="18"/>
              </w:rPr>
              <w:t>Lactate dehydrogenase level above the upper limit of the institutional reference range</w:t>
            </w:r>
          </w:p>
          <w:p w14:paraId="4C02FEFD" w14:textId="037969D4" w:rsidR="008A06FD" w:rsidRPr="00917BC7" w:rsidRDefault="00E17040" w:rsidP="00C03790">
            <w:pPr>
              <w:pStyle w:val="ListParagraph"/>
              <w:numPr>
                <w:ilvl w:val="0"/>
                <w:numId w:val="90"/>
              </w:numPr>
              <w:spacing w:before="0" w:beforeAutospacing="0" w:after="0" w:afterAutospacing="0" w:line="259" w:lineRule="auto"/>
              <w:rPr>
                <w:rFonts w:ascii="Arial" w:hAnsi="Arial" w:cs="Arial"/>
                <w:sz w:val="18"/>
                <w:szCs w:val="18"/>
              </w:rPr>
            </w:pPr>
            <w:r w:rsidRPr="00917BC7">
              <w:rPr>
                <w:rFonts w:ascii="Arial" w:hAnsi="Arial" w:cs="Arial"/>
                <w:sz w:val="18"/>
                <w:szCs w:val="18"/>
              </w:rPr>
              <w:t>Leukoerythroblastic</w:t>
            </w:r>
          </w:p>
        </w:tc>
        <w:tc>
          <w:tcPr>
            <w:tcW w:w="1584" w:type="pct"/>
            <w:tcBorders>
              <w:top w:val="single" w:sz="4" w:space="0" w:color="000000"/>
              <w:left w:val="single" w:sz="4" w:space="0" w:color="000000"/>
              <w:bottom w:val="single" w:sz="4" w:space="0" w:color="000000"/>
              <w:right w:val="single" w:sz="4" w:space="0" w:color="000000"/>
            </w:tcBorders>
            <w:hideMark/>
          </w:tcPr>
          <w:p w14:paraId="29FD0E2C"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Diagnostic criteria for primary myelofibrosis, fibrotic stage</w:t>
            </w:r>
          </w:p>
          <w:p w14:paraId="6C1574CA"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The diagnosis of overt primary myelofibrosis requires that all 3 major criteria and at least 1 minor criterion are met.</w:t>
            </w:r>
          </w:p>
          <w:p w14:paraId="0E2E5C2D"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p w14:paraId="586BAF82"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t>Major criteria:</w:t>
            </w:r>
          </w:p>
          <w:p w14:paraId="3DEA6F1C" w14:textId="77777777" w:rsidR="00917BC7" w:rsidRDefault="00E17040" w:rsidP="00C03790">
            <w:pPr>
              <w:pStyle w:val="ListParagraph"/>
              <w:numPr>
                <w:ilvl w:val="0"/>
                <w:numId w:val="91"/>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Megakaryocytic proliferation and atypia, accompanied by reticulin and/or collagen fibrosis grades 2 or 3</w:t>
            </w:r>
          </w:p>
          <w:p w14:paraId="076BEB1F" w14:textId="77777777" w:rsidR="00917BC7" w:rsidRDefault="00E17040" w:rsidP="00C03790">
            <w:pPr>
              <w:pStyle w:val="ListParagraph"/>
              <w:numPr>
                <w:ilvl w:val="0"/>
                <w:numId w:val="91"/>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WHO criteria for essential thrombocythemia, polycythemia vera, </w:t>
            </w:r>
            <w:r w:rsidRPr="00917BC7">
              <w:rPr>
                <w:rStyle w:val="Emphasis"/>
                <w:rFonts w:ascii="Arial" w:hAnsi="Arial" w:cs="Arial"/>
                <w:sz w:val="18"/>
                <w:szCs w:val="18"/>
              </w:rPr>
              <w:t>BCR-ABL1</w:t>
            </w:r>
            <w:r w:rsidRPr="00917BC7">
              <w:rPr>
                <w:rFonts w:ascii="Arial" w:hAnsi="Arial" w:cs="Arial"/>
                <w:sz w:val="18"/>
                <w:szCs w:val="18"/>
              </w:rPr>
              <w:t>–positive chronic, myeloid leukemia, myelodysplastic syndrome, or other myeloid neoplasms are not met</w:t>
            </w:r>
          </w:p>
          <w:p w14:paraId="4BFD451C" w14:textId="1EED0F2D" w:rsidR="008A06FD" w:rsidRPr="00917BC7" w:rsidRDefault="00E17040" w:rsidP="00C03790">
            <w:pPr>
              <w:pStyle w:val="ListParagraph"/>
              <w:numPr>
                <w:ilvl w:val="0"/>
                <w:numId w:val="91"/>
              </w:numPr>
              <w:shd w:val="clear" w:color="auto" w:fill="FFFFFF"/>
              <w:spacing w:before="0" w:beforeAutospacing="0" w:after="0" w:afterAutospacing="0" w:line="259" w:lineRule="auto"/>
              <w:rPr>
                <w:rFonts w:ascii="Arial" w:hAnsi="Arial" w:cs="Arial"/>
                <w:sz w:val="18"/>
                <w:szCs w:val="18"/>
              </w:rPr>
            </w:pPr>
            <w:r w:rsidRPr="00917BC7">
              <w:rPr>
                <w:rStyle w:val="Emphasis"/>
                <w:rFonts w:ascii="Arial" w:hAnsi="Arial" w:cs="Arial"/>
                <w:sz w:val="18"/>
                <w:szCs w:val="18"/>
              </w:rPr>
              <w:t>JAK2</w:t>
            </w:r>
            <w:r w:rsidRPr="00917BC7">
              <w:rPr>
                <w:rFonts w:ascii="Arial" w:hAnsi="Arial" w:cs="Arial"/>
                <w:sz w:val="18"/>
                <w:szCs w:val="18"/>
              </w:rPr>
              <w:t xml:space="preserve">, </w:t>
            </w:r>
            <w:r w:rsidRPr="00917BC7">
              <w:rPr>
                <w:rStyle w:val="Emphasis"/>
                <w:rFonts w:ascii="Arial" w:hAnsi="Arial" w:cs="Arial"/>
                <w:sz w:val="18"/>
                <w:szCs w:val="18"/>
              </w:rPr>
              <w:t>CALR</w:t>
            </w:r>
            <w:r w:rsidRPr="00917BC7">
              <w:rPr>
                <w:rFonts w:ascii="Arial" w:hAnsi="Arial" w:cs="Arial"/>
                <w:sz w:val="18"/>
                <w:szCs w:val="18"/>
              </w:rPr>
              <w:t xml:space="preserve">, or </w:t>
            </w:r>
            <w:r w:rsidRPr="00917BC7">
              <w:rPr>
                <w:rStyle w:val="Emphasis"/>
                <w:rFonts w:ascii="Arial" w:hAnsi="Arial" w:cs="Arial"/>
                <w:sz w:val="18"/>
                <w:szCs w:val="18"/>
              </w:rPr>
              <w:t>MPL</w:t>
            </w:r>
            <w:r w:rsidRPr="00917BC7">
              <w:rPr>
                <w:rFonts w:ascii="Arial" w:hAnsi="Arial" w:cs="Arial"/>
                <w:sz w:val="18"/>
                <w:szCs w:val="18"/>
              </w:rPr>
              <w:t xml:space="preserve"> mutation </w:t>
            </w:r>
            <w:r w:rsidRPr="00917BC7">
              <w:rPr>
                <w:rFonts w:ascii="Arial" w:hAnsi="Arial" w:cs="Arial"/>
                <w:sz w:val="18"/>
                <w:szCs w:val="18"/>
                <w:u w:val="single"/>
              </w:rPr>
              <w:t>OR</w:t>
            </w:r>
          </w:p>
          <w:p w14:paraId="4E51149E"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Style w:val="Strong"/>
                <w:rFonts w:ascii="Arial" w:hAnsi="Arial" w:cs="Arial"/>
                <w:sz w:val="18"/>
                <w:szCs w:val="18"/>
              </w:rPr>
              <w:t> </w:t>
            </w:r>
          </w:p>
          <w:p w14:paraId="1790DC40"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Fonts w:ascii="Arial" w:hAnsi="Arial" w:cs="Arial"/>
                <w:sz w:val="18"/>
                <w:szCs w:val="18"/>
              </w:rPr>
              <w:t>Presence of another clonal marker </w:t>
            </w:r>
            <w:r w:rsidRPr="008E5501">
              <w:rPr>
                <w:rFonts w:ascii="Arial" w:hAnsi="Arial" w:cs="Arial"/>
                <w:sz w:val="18"/>
                <w:szCs w:val="18"/>
                <w:u w:val="single"/>
              </w:rPr>
              <w:t>OR</w:t>
            </w:r>
          </w:p>
          <w:p w14:paraId="2B5E377A"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Fonts w:ascii="Arial" w:hAnsi="Arial" w:cs="Arial"/>
                <w:sz w:val="18"/>
                <w:szCs w:val="18"/>
              </w:rPr>
              <w:t> </w:t>
            </w:r>
          </w:p>
          <w:p w14:paraId="58830DF3"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Fonts w:ascii="Arial" w:hAnsi="Arial" w:cs="Arial"/>
                <w:sz w:val="18"/>
                <w:szCs w:val="18"/>
              </w:rPr>
              <w:t>Absence of reactive myelofibrosis</w:t>
            </w:r>
          </w:p>
          <w:p w14:paraId="36BAF9D2"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 </w:t>
            </w:r>
          </w:p>
          <w:p w14:paraId="3E0EBF43" w14:textId="77777777" w:rsidR="008A06FD" w:rsidRPr="008E5501" w:rsidRDefault="00E17040" w:rsidP="00C03790">
            <w:pPr>
              <w:shd w:val="clear" w:color="auto" w:fill="FFFFFF"/>
              <w:spacing w:after="0"/>
              <w:rPr>
                <w:rFonts w:ascii="Arial" w:hAnsi="Arial" w:cs="Arial"/>
                <w:sz w:val="18"/>
                <w:szCs w:val="18"/>
              </w:rPr>
            </w:pPr>
            <w:r w:rsidRPr="008E5501">
              <w:rPr>
                <w:rFonts w:ascii="Arial" w:hAnsi="Arial" w:cs="Arial"/>
                <w:sz w:val="18"/>
                <w:szCs w:val="18"/>
              </w:rPr>
              <w:t>Minor criteria:</w:t>
            </w:r>
          </w:p>
          <w:p w14:paraId="77B5DDD3" w14:textId="77777777" w:rsidR="00917BC7" w:rsidRDefault="00E17040" w:rsidP="00C03790">
            <w:pPr>
              <w:spacing w:after="0"/>
              <w:rPr>
                <w:rFonts w:ascii="Arial" w:hAnsi="Arial" w:cs="Arial"/>
                <w:sz w:val="18"/>
                <w:szCs w:val="18"/>
              </w:rPr>
            </w:pPr>
            <w:r w:rsidRPr="008E5501">
              <w:rPr>
                <w:rFonts w:ascii="Arial" w:hAnsi="Arial" w:cs="Arial"/>
                <w:sz w:val="18"/>
                <w:szCs w:val="18"/>
              </w:rPr>
              <w:t>Presence of at least one of the following, confirmed in 2 consecutive determinations:</w:t>
            </w:r>
          </w:p>
          <w:p w14:paraId="7AC366A4" w14:textId="77777777" w:rsidR="00917BC7" w:rsidRDefault="00E17040" w:rsidP="00C03790">
            <w:pPr>
              <w:pStyle w:val="ListParagraph"/>
              <w:numPr>
                <w:ilvl w:val="0"/>
                <w:numId w:val="92"/>
              </w:numPr>
              <w:spacing w:before="0" w:beforeAutospacing="0" w:after="0" w:afterAutospacing="0" w:line="259" w:lineRule="auto"/>
              <w:rPr>
                <w:rFonts w:ascii="Arial" w:hAnsi="Arial" w:cs="Arial"/>
                <w:sz w:val="18"/>
                <w:szCs w:val="18"/>
              </w:rPr>
            </w:pPr>
            <w:r w:rsidRPr="00917BC7">
              <w:rPr>
                <w:rFonts w:ascii="Arial" w:hAnsi="Arial" w:cs="Arial"/>
                <w:sz w:val="18"/>
                <w:szCs w:val="18"/>
              </w:rPr>
              <w:t>Anemia not attributed to a comorbid condition</w:t>
            </w:r>
          </w:p>
          <w:p w14:paraId="454D5F4A" w14:textId="77777777" w:rsidR="00917BC7" w:rsidRDefault="00E17040" w:rsidP="00C03790">
            <w:pPr>
              <w:pStyle w:val="ListParagraph"/>
              <w:numPr>
                <w:ilvl w:val="0"/>
                <w:numId w:val="92"/>
              </w:numPr>
              <w:spacing w:before="0" w:beforeAutospacing="0" w:after="0" w:afterAutospacing="0" w:line="259" w:lineRule="auto"/>
              <w:rPr>
                <w:rFonts w:ascii="Arial" w:hAnsi="Arial" w:cs="Arial"/>
                <w:sz w:val="18"/>
                <w:szCs w:val="18"/>
              </w:rPr>
            </w:pPr>
            <w:r w:rsidRPr="00917BC7">
              <w:rPr>
                <w:rFonts w:ascii="Arial" w:hAnsi="Arial" w:cs="Arial"/>
                <w:sz w:val="18"/>
                <w:szCs w:val="18"/>
              </w:rPr>
              <w:t>Leukocytosis ≥ 11×10</w:t>
            </w:r>
            <w:r w:rsidRPr="00917BC7">
              <w:rPr>
                <w:rFonts w:ascii="Arial" w:hAnsi="Arial" w:cs="Arial"/>
                <w:sz w:val="18"/>
                <w:szCs w:val="18"/>
                <w:vertAlign w:val="superscript"/>
              </w:rPr>
              <w:t>9</w:t>
            </w:r>
            <w:r w:rsidRPr="00917BC7">
              <w:rPr>
                <w:rFonts w:ascii="Arial" w:hAnsi="Arial" w:cs="Arial"/>
                <w:sz w:val="18"/>
                <w:szCs w:val="18"/>
              </w:rPr>
              <w:t>/ L</w:t>
            </w:r>
          </w:p>
          <w:p w14:paraId="57A5B8E6" w14:textId="77777777" w:rsidR="00917BC7" w:rsidRDefault="00E17040" w:rsidP="00C03790">
            <w:pPr>
              <w:pStyle w:val="ListParagraph"/>
              <w:numPr>
                <w:ilvl w:val="0"/>
                <w:numId w:val="92"/>
              </w:numPr>
              <w:spacing w:before="0" w:beforeAutospacing="0" w:after="0" w:afterAutospacing="0" w:line="259" w:lineRule="auto"/>
              <w:rPr>
                <w:rFonts w:ascii="Arial" w:hAnsi="Arial" w:cs="Arial"/>
                <w:sz w:val="18"/>
                <w:szCs w:val="18"/>
              </w:rPr>
            </w:pPr>
            <w:r w:rsidRPr="00917BC7">
              <w:rPr>
                <w:rFonts w:ascii="Arial" w:hAnsi="Arial" w:cs="Arial"/>
                <w:sz w:val="18"/>
                <w:szCs w:val="18"/>
              </w:rPr>
              <w:t>Splenomegaly detected clinically and/or by imaging</w:t>
            </w:r>
          </w:p>
          <w:p w14:paraId="3D179BF7" w14:textId="77777777" w:rsidR="00917BC7" w:rsidRDefault="00E17040" w:rsidP="00C03790">
            <w:pPr>
              <w:pStyle w:val="ListParagraph"/>
              <w:numPr>
                <w:ilvl w:val="0"/>
                <w:numId w:val="92"/>
              </w:numPr>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Lactate dehydrogenase </w:t>
            </w:r>
            <w:r w:rsidRPr="00917BC7">
              <w:rPr>
                <w:rFonts w:ascii="Arial" w:hAnsi="Arial" w:cs="Arial"/>
                <w:sz w:val="18"/>
                <w:szCs w:val="18"/>
              </w:rPr>
              <w:lastRenderedPageBreak/>
              <w:t>level above the upper limit of the institutional reference range</w:t>
            </w:r>
          </w:p>
          <w:p w14:paraId="6FF7E423" w14:textId="22840098" w:rsidR="008A06FD" w:rsidRPr="00917BC7" w:rsidRDefault="00E17040" w:rsidP="00C03790">
            <w:pPr>
              <w:pStyle w:val="ListParagraph"/>
              <w:numPr>
                <w:ilvl w:val="0"/>
                <w:numId w:val="92"/>
              </w:numPr>
              <w:spacing w:before="0" w:beforeAutospacing="0" w:after="0" w:afterAutospacing="0" w:line="259" w:lineRule="auto"/>
              <w:rPr>
                <w:rFonts w:ascii="Arial" w:hAnsi="Arial" w:cs="Arial"/>
                <w:sz w:val="18"/>
                <w:szCs w:val="18"/>
              </w:rPr>
            </w:pPr>
            <w:r w:rsidRPr="00917BC7">
              <w:rPr>
                <w:rFonts w:ascii="Arial" w:hAnsi="Arial" w:cs="Arial"/>
                <w:sz w:val="18"/>
                <w:szCs w:val="18"/>
              </w:rPr>
              <w:t>Leukoerythroblastosis</w:t>
            </w:r>
          </w:p>
        </w:tc>
      </w:tr>
      <w:tr w:rsidR="008A06FD" w:rsidRPr="008E5501" w14:paraId="6C794968" w14:textId="77777777" w:rsidTr="008E5501">
        <w:tc>
          <w:tcPr>
            <w:tcW w:w="931" w:type="pct"/>
            <w:tcBorders>
              <w:top w:val="single" w:sz="4" w:space="0" w:color="000000"/>
              <w:left w:val="single" w:sz="4" w:space="0" w:color="000000"/>
              <w:bottom w:val="single" w:sz="4" w:space="0" w:color="000000"/>
              <w:right w:val="single" w:sz="4" w:space="0" w:color="000000"/>
            </w:tcBorders>
            <w:hideMark/>
          </w:tcPr>
          <w:p w14:paraId="2F596EC7"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lastRenderedPageBreak/>
              <w:t>Juvenile myelomonocytic leukemia (JMML)</w:t>
            </w:r>
          </w:p>
        </w:tc>
        <w:tc>
          <w:tcPr>
            <w:tcW w:w="2484" w:type="pct"/>
            <w:tcBorders>
              <w:top w:val="single" w:sz="4" w:space="0" w:color="000000"/>
              <w:left w:val="single" w:sz="4" w:space="0" w:color="000000"/>
              <w:bottom w:val="single" w:sz="4" w:space="0" w:color="000000"/>
              <w:right w:val="single" w:sz="4" w:space="0" w:color="000000"/>
            </w:tcBorders>
            <w:hideMark/>
          </w:tcPr>
          <w:p w14:paraId="4545E835" w14:textId="77777777" w:rsidR="00917BC7" w:rsidRDefault="00E17040" w:rsidP="00C03790">
            <w:pPr>
              <w:shd w:val="clear" w:color="auto" w:fill="FFFFFF"/>
              <w:spacing w:after="0"/>
              <w:rPr>
                <w:rFonts w:ascii="Arial" w:hAnsi="Arial" w:cs="Arial"/>
                <w:sz w:val="18"/>
                <w:szCs w:val="18"/>
              </w:rPr>
            </w:pPr>
            <w:r w:rsidRPr="008E5501">
              <w:rPr>
                <w:rFonts w:ascii="Arial" w:hAnsi="Arial" w:cs="Arial"/>
                <w:sz w:val="18"/>
                <w:szCs w:val="18"/>
              </w:rPr>
              <w:t>Clinical, hematological, and laboratory criteria (all 5 criteria are required):</w:t>
            </w:r>
          </w:p>
          <w:p w14:paraId="1C24BD85" w14:textId="77777777" w:rsidR="00917BC7" w:rsidRDefault="00E17040" w:rsidP="00C03790">
            <w:pPr>
              <w:pStyle w:val="ListParagraph"/>
              <w:numPr>
                <w:ilvl w:val="0"/>
                <w:numId w:val="93"/>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Blood monocyte count ≥1x10</w:t>
            </w:r>
            <w:r w:rsidRPr="00917BC7">
              <w:rPr>
                <w:rFonts w:ascii="Arial" w:hAnsi="Arial" w:cs="Arial"/>
                <w:sz w:val="18"/>
                <w:szCs w:val="18"/>
                <w:vertAlign w:val="superscript"/>
              </w:rPr>
              <w:t>9</w:t>
            </w:r>
            <w:r w:rsidRPr="00917BC7">
              <w:rPr>
                <w:rFonts w:ascii="Arial" w:hAnsi="Arial" w:cs="Arial"/>
                <w:sz w:val="18"/>
                <w:szCs w:val="18"/>
              </w:rPr>
              <w:t>/L</w:t>
            </w:r>
          </w:p>
          <w:p w14:paraId="2BD0BF24" w14:textId="77777777" w:rsidR="00917BC7" w:rsidRDefault="00E17040" w:rsidP="00C03790">
            <w:pPr>
              <w:pStyle w:val="ListParagraph"/>
              <w:numPr>
                <w:ilvl w:val="0"/>
                <w:numId w:val="93"/>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Blast and promonocyte percentage in blood and bone marrow of &lt;20%</w:t>
            </w:r>
          </w:p>
          <w:p w14:paraId="645CC778" w14:textId="77777777" w:rsidR="00917BC7" w:rsidRDefault="00E17040" w:rsidP="00C03790">
            <w:pPr>
              <w:pStyle w:val="ListParagraph"/>
              <w:numPr>
                <w:ilvl w:val="0"/>
                <w:numId w:val="93"/>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Clinical evidence of organ infiltration, most commonly splenomegaly</w:t>
            </w:r>
          </w:p>
          <w:p w14:paraId="0BD4F6C6" w14:textId="77777777" w:rsidR="00917BC7" w:rsidRDefault="00E17040" w:rsidP="00C03790">
            <w:pPr>
              <w:pStyle w:val="ListParagraph"/>
              <w:numPr>
                <w:ilvl w:val="0"/>
                <w:numId w:val="93"/>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No Philadelphia (Ph) chromosome or </w:t>
            </w:r>
            <w:r w:rsidRPr="00917BC7">
              <w:rPr>
                <w:rStyle w:val="Emphasis"/>
                <w:rFonts w:ascii="Arial" w:hAnsi="Arial" w:cs="Arial"/>
                <w:sz w:val="18"/>
                <w:szCs w:val="18"/>
              </w:rPr>
              <w:t>BCR-ABL1</w:t>
            </w:r>
            <w:r w:rsidRPr="00917BC7">
              <w:rPr>
                <w:rFonts w:ascii="Arial" w:hAnsi="Arial" w:cs="Arial"/>
                <w:sz w:val="18"/>
                <w:szCs w:val="18"/>
              </w:rPr>
              <w:t xml:space="preserve"> fusion</w:t>
            </w:r>
          </w:p>
          <w:p w14:paraId="50A86A04" w14:textId="1A781547" w:rsidR="008A06FD" w:rsidRPr="00917BC7" w:rsidRDefault="00E17040" w:rsidP="00C03790">
            <w:pPr>
              <w:pStyle w:val="ListParagraph"/>
              <w:numPr>
                <w:ilvl w:val="0"/>
                <w:numId w:val="93"/>
              </w:numPr>
              <w:shd w:val="clear" w:color="auto" w:fill="FFFFFF"/>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No </w:t>
            </w:r>
            <w:r w:rsidRPr="00917BC7">
              <w:rPr>
                <w:rStyle w:val="Emphasis"/>
                <w:rFonts w:ascii="Arial" w:hAnsi="Arial" w:cs="Arial"/>
                <w:sz w:val="18"/>
                <w:szCs w:val="18"/>
              </w:rPr>
              <w:t xml:space="preserve">KMT2A </w:t>
            </w:r>
            <w:r w:rsidRPr="00917BC7">
              <w:rPr>
                <w:rFonts w:ascii="Arial" w:hAnsi="Arial" w:cs="Arial"/>
                <w:sz w:val="18"/>
                <w:szCs w:val="18"/>
              </w:rPr>
              <w:t>(</w:t>
            </w:r>
            <w:r w:rsidRPr="00917BC7">
              <w:rPr>
                <w:rStyle w:val="Emphasis"/>
                <w:rFonts w:ascii="Arial" w:hAnsi="Arial" w:cs="Arial"/>
                <w:sz w:val="18"/>
                <w:szCs w:val="18"/>
              </w:rPr>
              <w:t>MLL1</w:t>
            </w:r>
            <w:r w:rsidRPr="00917BC7">
              <w:rPr>
                <w:rFonts w:ascii="Arial" w:hAnsi="Arial" w:cs="Arial"/>
                <w:sz w:val="18"/>
                <w:szCs w:val="18"/>
              </w:rPr>
              <w:t>) gene rearrangement</w:t>
            </w:r>
          </w:p>
          <w:p w14:paraId="67F7FB6F" w14:textId="77777777" w:rsidR="008A06FD" w:rsidRPr="008E5501" w:rsidRDefault="00E17040" w:rsidP="00C03790">
            <w:pPr>
              <w:shd w:val="clear" w:color="auto" w:fill="FFFFFF"/>
              <w:spacing w:after="0"/>
              <w:rPr>
                <w:rFonts w:ascii="Arial" w:hAnsi="Arial" w:cs="Arial"/>
                <w:sz w:val="18"/>
                <w:szCs w:val="18"/>
              </w:rPr>
            </w:pPr>
            <w:r w:rsidRPr="008E5501">
              <w:rPr>
                <w:rFonts w:ascii="Arial" w:hAnsi="Arial" w:cs="Arial"/>
                <w:sz w:val="18"/>
                <w:szCs w:val="18"/>
              </w:rPr>
              <w:t>Genetic criteria (any 1 criterion is sufficient):</w:t>
            </w:r>
          </w:p>
          <w:p w14:paraId="2F75C551"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Fonts w:ascii="Arial" w:hAnsi="Arial" w:cs="Arial"/>
                <w:sz w:val="18"/>
                <w:szCs w:val="18"/>
              </w:rPr>
              <w:t xml:space="preserve">1- Mutation in a component or a regulator of the canonical </w:t>
            </w:r>
            <w:r w:rsidRPr="008E5501">
              <w:rPr>
                <w:rStyle w:val="Emphasis"/>
                <w:rFonts w:ascii="Arial" w:hAnsi="Arial" w:cs="Arial"/>
                <w:sz w:val="18"/>
                <w:szCs w:val="18"/>
              </w:rPr>
              <w:t>RAS</w:t>
            </w:r>
            <w:r w:rsidRPr="008E5501">
              <w:rPr>
                <w:rFonts w:ascii="Arial" w:hAnsi="Arial" w:cs="Arial"/>
                <w:sz w:val="18"/>
                <w:szCs w:val="18"/>
              </w:rPr>
              <w:t xml:space="preserve"> pathway:</w:t>
            </w:r>
          </w:p>
          <w:p w14:paraId="541F6ECB" w14:textId="77777777" w:rsidR="008A06FD" w:rsidRPr="008E5501" w:rsidRDefault="00E17040" w:rsidP="00C03790">
            <w:pPr>
              <w:numPr>
                <w:ilvl w:val="0"/>
                <w:numId w:val="2"/>
              </w:numPr>
              <w:spacing w:after="0"/>
              <w:rPr>
                <w:rFonts w:ascii="Arial" w:eastAsia="Times New Roman" w:hAnsi="Arial" w:cs="Arial"/>
                <w:sz w:val="18"/>
                <w:szCs w:val="18"/>
              </w:rPr>
            </w:pPr>
            <w:r w:rsidRPr="008E5501">
              <w:rPr>
                <w:rFonts w:ascii="Arial" w:eastAsia="Times New Roman" w:hAnsi="Arial" w:cs="Arial"/>
                <w:sz w:val="18"/>
                <w:szCs w:val="18"/>
              </w:rPr>
              <w:t xml:space="preserve">Clonal somatic mutation in </w:t>
            </w:r>
            <w:r w:rsidRPr="008E5501">
              <w:rPr>
                <w:rStyle w:val="Emphasis"/>
                <w:rFonts w:ascii="Arial" w:eastAsia="Times New Roman" w:hAnsi="Arial" w:cs="Arial"/>
                <w:sz w:val="18"/>
                <w:szCs w:val="18"/>
              </w:rPr>
              <w:t>PTPN11</w:t>
            </w:r>
            <w:r w:rsidRPr="008E5501">
              <w:rPr>
                <w:rFonts w:ascii="Arial" w:eastAsia="Times New Roman" w:hAnsi="Arial" w:cs="Arial"/>
                <w:sz w:val="18"/>
                <w:szCs w:val="18"/>
              </w:rPr>
              <w:t xml:space="preserve">, </w:t>
            </w:r>
            <w:r w:rsidRPr="008E5501">
              <w:rPr>
                <w:rStyle w:val="Emphasis"/>
                <w:rFonts w:ascii="Arial" w:eastAsia="Times New Roman" w:hAnsi="Arial" w:cs="Arial"/>
                <w:sz w:val="18"/>
                <w:szCs w:val="18"/>
              </w:rPr>
              <w:t>KRAS</w:t>
            </w:r>
            <w:r w:rsidRPr="008E5501">
              <w:rPr>
                <w:rFonts w:ascii="Arial" w:eastAsia="Times New Roman" w:hAnsi="Arial" w:cs="Arial"/>
                <w:sz w:val="18"/>
                <w:szCs w:val="18"/>
              </w:rPr>
              <w:t xml:space="preserve">, or </w:t>
            </w:r>
            <w:r w:rsidRPr="008E5501">
              <w:rPr>
                <w:rStyle w:val="Emphasis"/>
                <w:rFonts w:ascii="Arial" w:eastAsia="Times New Roman" w:hAnsi="Arial" w:cs="Arial"/>
                <w:sz w:val="18"/>
                <w:szCs w:val="18"/>
              </w:rPr>
              <w:t>NRAS</w:t>
            </w:r>
          </w:p>
          <w:p w14:paraId="54EA4EB1" w14:textId="77777777" w:rsidR="008A06FD" w:rsidRPr="008E5501" w:rsidRDefault="00E17040" w:rsidP="00C03790">
            <w:pPr>
              <w:numPr>
                <w:ilvl w:val="0"/>
                <w:numId w:val="2"/>
              </w:numPr>
              <w:spacing w:after="0"/>
              <w:rPr>
                <w:rFonts w:ascii="Arial" w:eastAsia="Times New Roman" w:hAnsi="Arial" w:cs="Arial"/>
                <w:sz w:val="18"/>
                <w:szCs w:val="18"/>
              </w:rPr>
            </w:pPr>
            <w:r w:rsidRPr="008E5501">
              <w:rPr>
                <w:rFonts w:ascii="Arial" w:eastAsia="Times New Roman" w:hAnsi="Arial" w:cs="Arial"/>
                <w:sz w:val="18"/>
                <w:szCs w:val="18"/>
              </w:rPr>
              <w:t xml:space="preserve">Clonal somatic or germline </w:t>
            </w:r>
            <w:r w:rsidRPr="008E5501">
              <w:rPr>
                <w:rStyle w:val="Emphasis"/>
                <w:rFonts w:ascii="Arial" w:eastAsia="Times New Roman" w:hAnsi="Arial" w:cs="Arial"/>
                <w:sz w:val="18"/>
                <w:szCs w:val="18"/>
              </w:rPr>
              <w:t>NF1</w:t>
            </w:r>
            <w:r w:rsidRPr="008E5501">
              <w:rPr>
                <w:rFonts w:ascii="Arial" w:eastAsia="Times New Roman" w:hAnsi="Arial" w:cs="Arial"/>
                <w:sz w:val="18"/>
                <w:szCs w:val="18"/>
              </w:rPr>
              <w:t xml:space="preserve"> mutation and loss of heterozygosity or compound heterozygosity of </w:t>
            </w:r>
            <w:r w:rsidRPr="008E5501">
              <w:rPr>
                <w:rStyle w:val="Emphasis"/>
                <w:rFonts w:ascii="Arial" w:eastAsia="Times New Roman" w:hAnsi="Arial" w:cs="Arial"/>
                <w:sz w:val="18"/>
                <w:szCs w:val="18"/>
              </w:rPr>
              <w:t>NF1</w:t>
            </w:r>
          </w:p>
          <w:p w14:paraId="3BD9BA30" w14:textId="77777777" w:rsidR="008A06FD" w:rsidRPr="008E5501" w:rsidRDefault="00E17040" w:rsidP="00C03790">
            <w:pPr>
              <w:numPr>
                <w:ilvl w:val="0"/>
                <w:numId w:val="2"/>
              </w:numPr>
              <w:spacing w:after="0"/>
              <w:rPr>
                <w:rFonts w:ascii="Arial" w:eastAsia="Times New Roman" w:hAnsi="Arial" w:cs="Arial"/>
                <w:sz w:val="18"/>
                <w:szCs w:val="18"/>
              </w:rPr>
            </w:pPr>
            <w:r w:rsidRPr="008E5501">
              <w:rPr>
                <w:rFonts w:ascii="Arial" w:eastAsia="Times New Roman" w:hAnsi="Arial" w:cs="Arial"/>
                <w:sz w:val="18"/>
                <w:szCs w:val="18"/>
              </w:rPr>
              <w:t xml:space="preserve">Clonal somatic or germline </w:t>
            </w:r>
            <w:r w:rsidRPr="008E5501">
              <w:rPr>
                <w:rStyle w:val="Emphasis"/>
                <w:rFonts w:ascii="Arial" w:eastAsia="Times New Roman" w:hAnsi="Arial" w:cs="Arial"/>
                <w:sz w:val="18"/>
                <w:szCs w:val="18"/>
              </w:rPr>
              <w:t>CBL</w:t>
            </w:r>
            <w:r w:rsidRPr="008E5501">
              <w:rPr>
                <w:rFonts w:ascii="Arial" w:eastAsia="Times New Roman" w:hAnsi="Arial" w:cs="Arial"/>
                <w:sz w:val="18"/>
                <w:szCs w:val="18"/>
              </w:rPr>
              <w:t xml:space="preserve"> mutation and loss of heterozygosity of </w:t>
            </w:r>
            <w:r w:rsidRPr="008E5501">
              <w:rPr>
                <w:rStyle w:val="Emphasis"/>
                <w:rFonts w:ascii="Arial" w:eastAsia="Times New Roman" w:hAnsi="Arial" w:cs="Arial"/>
                <w:sz w:val="18"/>
                <w:szCs w:val="18"/>
              </w:rPr>
              <w:t>CBL</w:t>
            </w:r>
          </w:p>
          <w:p w14:paraId="2AC88DC5" w14:textId="77777777" w:rsidR="008A06FD" w:rsidRPr="008E5501" w:rsidRDefault="00E17040" w:rsidP="00C03790">
            <w:pPr>
              <w:pStyle w:val="NormalWeb"/>
              <w:spacing w:before="0" w:beforeAutospacing="0" w:after="0" w:afterAutospacing="0" w:line="259" w:lineRule="auto"/>
              <w:rPr>
                <w:rFonts w:ascii="Arial" w:hAnsi="Arial" w:cs="Arial"/>
                <w:sz w:val="18"/>
                <w:szCs w:val="18"/>
              </w:rPr>
            </w:pPr>
            <w:r w:rsidRPr="008E5501">
              <w:rPr>
                <w:rFonts w:ascii="Arial" w:hAnsi="Arial" w:cs="Arial"/>
                <w:sz w:val="18"/>
                <w:szCs w:val="18"/>
              </w:rPr>
              <w:t xml:space="preserve">2- Non-canonical clonal </w:t>
            </w:r>
            <w:r w:rsidRPr="008E5501">
              <w:rPr>
                <w:rStyle w:val="Emphasis"/>
                <w:rFonts w:ascii="Arial" w:hAnsi="Arial" w:cs="Arial"/>
                <w:sz w:val="18"/>
                <w:szCs w:val="18"/>
              </w:rPr>
              <w:t>RAS</w:t>
            </w:r>
            <w:r w:rsidRPr="008E5501">
              <w:rPr>
                <w:rFonts w:ascii="Arial" w:hAnsi="Arial" w:cs="Arial"/>
                <w:sz w:val="18"/>
                <w:szCs w:val="18"/>
              </w:rPr>
              <w:t xml:space="preserve"> pathway pathogenic variant or fusions causing activation of genes upstream of the </w:t>
            </w:r>
            <w:r w:rsidRPr="008E5501">
              <w:rPr>
                <w:rStyle w:val="Emphasis"/>
                <w:rFonts w:ascii="Arial" w:hAnsi="Arial" w:cs="Arial"/>
                <w:sz w:val="18"/>
                <w:szCs w:val="18"/>
              </w:rPr>
              <w:t>RAS</w:t>
            </w:r>
            <w:r w:rsidRPr="008E5501">
              <w:rPr>
                <w:rFonts w:ascii="Arial" w:hAnsi="Arial" w:cs="Arial"/>
                <w:sz w:val="18"/>
                <w:szCs w:val="18"/>
              </w:rPr>
              <w:t xml:space="preserve"> pathway, such as </w:t>
            </w:r>
            <w:r w:rsidRPr="008E5501">
              <w:rPr>
                <w:rStyle w:val="Emphasis"/>
                <w:rFonts w:ascii="Arial" w:hAnsi="Arial" w:cs="Arial"/>
                <w:sz w:val="18"/>
                <w:szCs w:val="18"/>
              </w:rPr>
              <w:t>ALK, PDGFR-B, ROS1</w:t>
            </w:r>
            <w:r w:rsidRPr="008E5501">
              <w:rPr>
                <w:rFonts w:ascii="Arial" w:hAnsi="Arial" w:cs="Arial"/>
                <w:sz w:val="18"/>
                <w:szCs w:val="18"/>
              </w:rPr>
              <w:t>, among others</w:t>
            </w:r>
          </w:p>
          <w:p w14:paraId="6AF3793C" w14:textId="77777777" w:rsidR="008A06FD" w:rsidRPr="008E5501" w:rsidRDefault="00E17040" w:rsidP="00C03790">
            <w:pPr>
              <w:spacing w:after="0"/>
              <w:rPr>
                <w:rFonts w:ascii="Arial" w:hAnsi="Arial" w:cs="Arial"/>
                <w:sz w:val="18"/>
                <w:szCs w:val="18"/>
              </w:rPr>
            </w:pPr>
            <w:r w:rsidRPr="008E5501">
              <w:rPr>
                <w:rStyle w:val="Strong"/>
                <w:rFonts w:ascii="Arial" w:hAnsi="Arial" w:cs="Arial"/>
                <w:sz w:val="18"/>
                <w:szCs w:val="18"/>
              </w:rPr>
              <w:t> </w:t>
            </w:r>
          </w:p>
          <w:p w14:paraId="197ED541"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Other criteria</w:t>
            </w:r>
          </w:p>
          <w:p w14:paraId="31C7EC2A" w14:textId="77777777" w:rsidR="008A06FD" w:rsidRPr="008E5501" w:rsidRDefault="00E17040" w:rsidP="00C03790">
            <w:pPr>
              <w:spacing w:after="0"/>
              <w:rPr>
                <w:rFonts w:ascii="Arial" w:hAnsi="Arial" w:cs="Arial"/>
                <w:sz w:val="18"/>
                <w:szCs w:val="18"/>
              </w:rPr>
            </w:pPr>
            <w:r w:rsidRPr="008E5501">
              <w:rPr>
                <w:rStyle w:val="Strong"/>
                <w:rFonts w:ascii="Arial" w:hAnsi="Arial" w:cs="Arial"/>
                <w:sz w:val="18"/>
                <w:szCs w:val="18"/>
              </w:rPr>
              <w:t> </w:t>
            </w:r>
          </w:p>
          <w:p w14:paraId="61C94E45" w14:textId="77777777" w:rsidR="00C03790" w:rsidRDefault="00E17040" w:rsidP="00C03790">
            <w:pPr>
              <w:spacing w:after="0"/>
              <w:rPr>
                <w:rFonts w:ascii="Arial" w:hAnsi="Arial" w:cs="Arial"/>
                <w:sz w:val="18"/>
                <w:szCs w:val="18"/>
              </w:rPr>
            </w:pPr>
            <w:r w:rsidRPr="008E5501">
              <w:rPr>
                <w:rFonts w:ascii="Arial" w:hAnsi="Arial" w:cs="Arial"/>
                <w:sz w:val="18"/>
                <w:szCs w:val="18"/>
              </w:rPr>
              <w:t>Cases that do not meet any of the genetic criteria listed above (or in conditions where genetic testing is not available) must meet the following criteria in addition to the aforementioned clinical, hematological, and laboratory criteria above:</w:t>
            </w:r>
          </w:p>
          <w:p w14:paraId="7CA80C36" w14:textId="77777777" w:rsidR="00C03790" w:rsidRDefault="00C03790" w:rsidP="00C03790">
            <w:pPr>
              <w:spacing w:after="0"/>
              <w:rPr>
                <w:rFonts w:ascii="Arial" w:hAnsi="Arial" w:cs="Arial"/>
                <w:sz w:val="18"/>
                <w:szCs w:val="18"/>
              </w:rPr>
            </w:pPr>
          </w:p>
          <w:p w14:paraId="23E8549D" w14:textId="02CC8F74" w:rsidR="008A06FD" w:rsidRPr="008E5501" w:rsidRDefault="00E17040" w:rsidP="00C03790">
            <w:pPr>
              <w:spacing w:after="0"/>
              <w:rPr>
                <w:rFonts w:ascii="Arial" w:hAnsi="Arial" w:cs="Arial"/>
                <w:sz w:val="18"/>
                <w:szCs w:val="18"/>
              </w:rPr>
            </w:pPr>
            <w:r w:rsidRPr="008E5501">
              <w:rPr>
                <w:rFonts w:ascii="Arial" w:hAnsi="Arial" w:cs="Arial"/>
                <w:sz w:val="18"/>
                <w:szCs w:val="18"/>
              </w:rPr>
              <w:t>≥2 of the following:</w:t>
            </w:r>
          </w:p>
          <w:p w14:paraId="2302D8E3" w14:textId="204A249B" w:rsidR="008A06FD" w:rsidRPr="00C03790" w:rsidRDefault="00E17040" w:rsidP="00C03790">
            <w:pPr>
              <w:pStyle w:val="ListParagraph"/>
              <w:numPr>
                <w:ilvl w:val="0"/>
                <w:numId w:val="2"/>
              </w:numPr>
              <w:spacing w:before="0" w:beforeAutospacing="0" w:after="0" w:afterAutospacing="0" w:line="259" w:lineRule="auto"/>
              <w:contextualSpacing/>
              <w:rPr>
                <w:rFonts w:ascii="Arial" w:hAnsi="Arial" w:cs="Arial"/>
                <w:sz w:val="18"/>
                <w:szCs w:val="18"/>
              </w:rPr>
            </w:pPr>
            <w:r w:rsidRPr="00C03790">
              <w:rPr>
                <w:rFonts w:ascii="Arial" w:hAnsi="Arial" w:cs="Arial"/>
                <w:sz w:val="18"/>
                <w:szCs w:val="18"/>
              </w:rPr>
              <w:t>Increased hemoglobin F for age</w:t>
            </w:r>
          </w:p>
          <w:p w14:paraId="3F474BBD" w14:textId="3126BDE7" w:rsidR="008A06FD" w:rsidRPr="00C03790" w:rsidRDefault="00E17040" w:rsidP="00C03790">
            <w:pPr>
              <w:pStyle w:val="ListParagraph"/>
              <w:numPr>
                <w:ilvl w:val="0"/>
                <w:numId w:val="2"/>
              </w:numPr>
              <w:spacing w:before="0" w:beforeAutospacing="0" w:after="0" w:afterAutospacing="0" w:line="259" w:lineRule="auto"/>
              <w:contextualSpacing/>
              <w:rPr>
                <w:rFonts w:ascii="Arial" w:hAnsi="Arial" w:cs="Arial"/>
                <w:sz w:val="18"/>
                <w:szCs w:val="18"/>
              </w:rPr>
            </w:pPr>
            <w:r w:rsidRPr="00C03790">
              <w:rPr>
                <w:rFonts w:ascii="Arial" w:hAnsi="Arial" w:cs="Arial"/>
                <w:sz w:val="18"/>
                <w:szCs w:val="18"/>
              </w:rPr>
              <w:t>Myeloid (promyelocytes, myelocytes, metamyelocytes) and erythroid precursors on blood smear</w:t>
            </w:r>
          </w:p>
          <w:p w14:paraId="2D31723F" w14:textId="70749309" w:rsidR="008A06FD" w:rsidRPr="00C03790" w:rsidRDefault="00E17040" w:rsidP="00C03790">
            <w:pPr>
              <w:pStyle w:val="ListParagraph"/>
              <w:numPr>
                <w:ilvl w:val="0"/>
                <w:numId w:val="2"/>
              </w:numPr>
              <w:spacing w:before="0" w:beforeAutospacing="0" w:after="0" w:afterAutospacing="0" w:line="259" w:lineRule="auto"/>
              <w:contextualSpacing/>
              <w:rPr>
                <w:rFonts w:ascii="Arial" w:hAnsi="Arial" w:cs="Arial"/>
                <w:sz w:val="18"/>
                <w:szCs w:val="18"/>
              </w:rPr>
            </w:pPr>
            <w:r w:rsidRPr="00C03790">
              <w:rPr>
                <w:rFonts w:ascii="Arial" w:hAnsi="Arial" w:cs="Arial"/>
                <w:sz w:val="18"/>
                <w:szCs w:val="18"/>
              </w:rPr>
              <w:t>Thrombocytopenia with hypercellular marrow often showing decreased number of megakaryocytes. Dysplastic features may or may not be evident</w:t>
            </w:r>
          </w:p>
          <w:p w14:paraId="5CF89388" w14:textId="0F196750" w:rsidR="008A06FD" w:rsidRPr="00C03790" w:rsidRDefault="00E17040" w:rsidP="00C03790">
            <w:pPr>
              <w:pStyle w:val="ListParagraph"/>
              <w:numPr>
                <w:ilvl w:val="0"/>
                <w:numId w:val="2"/>
              </w:numPr>
              <w:spacing w:before="0" w:beforeAutospacing="0" w:after="0" w:afterAutospacing="0" w:line="259" w:lineRule="auto"/>
              <w:contextualSpacing/>
              <w:rPr>
                <w:rFonts w:ascii="Arial" w:hAnsi="Arial" w:cs="Arial"/>
                <w:sz w:val="18"/>
                <w:szCs w:val="18"/>
              </w:rPr>
            </w:pPr>
            <w:r w:rsidRPr="00C03790">
              <w:rPr>
                <w:rFonts w:ascii="Arial" w:hAnsi="Arial" w:cs="Arial"/>
                <w:sz w:val="18"/>
                <w:szCs w:val="18"/>
              </w:rPr>
              <w:t xml:space="preserve">Hypersensitivity of myeloid progenitors to GM-CSF as tested in clonogenic assays in methylcellulose or by measuring </w:t>
            </w:r>
            <w:r w:rsidRPr="00C03790">
              <w:rPr>
                <w:rStyle w:val="Emphasis"/>
                <w:rFonts w:ascii="Arial" w:hAnsi="Arial" w:cs="Arial"/>
                <w:sz w:val="18"/>
                <w:szCs w:val="18"/>
              </w:rPr>
              <w:t xml:space="preserve">STAT5 </w:t>
            </w:r>
            <w:r w:rsidRPr="00C03790">
              <w:rPr>
                <w:rFonts w:ascii="Arial" w:hAnsi="Arial" w:cs="Arial"/>
                <w:sz w:val="18"/>
                <w:szCs w:val="18"/>
              </w:rPr>
              <w:t>phosphorylation in the absence or with low dose of exogenous GM-CSF</w:t>
            </w:r>
          </w:p>
          <w:p w14:paraId="4740AE89" w14:textId="77777777" w:rsidR="008A06FD" w:rsidRPr="008E5501" w:rsidRDefault="00E17040" w:rsidP="00C03790">
            <w:pPr>
              <w:spacing w:after="0"/>
              <w:ind w:left="720" w:hanging="360"/>
              <w:contextualSpacing/>
              <w:rPr>
                <w:rFonts w:ascii="Arial" w:hAnsi="Arial" w:cs="Arial"/>
                <w:sz w:val="18"/>
                <w:szCs w:val="18"/>
              </w:rPr>
            </w:pPr>
            <w:r w:rsidRPr="008E5501">
              <w:rPr>
                <w:rStyle w:val="Strong"/>
                <w:rFonts w:ascii="Arial" w:hAnsi="Arial" w:cs="Arial"/>
                <w:sz w:val="18"/>
                <w:szCs w:val="18"/>
              </w:rPr>
              <w:t> </w:t>
            </w:r>
          </w:p>
        </w:tc>
        <w:tc>
          <w:tcPr>
            <w:tcW w:w="1584" w:type="pct"/>
            <w:tcBorders>
              <w:top w:val="single" w:sz="4" w:space="0" w:color="000000"/>
              <w:left w:val="single" w:sz="4" w:space="0" w:color="000000"/>
              <w:bottom w:val="single" w:sz="4" w:space="0" w:color="000000"/>
              <w:right w:val="single" w:sz="4" w:space="0" w:color="000000"/>
            </w:tcBorders>
            <w:hideMark/>
          </w:tcPr>
          <w:p w14:paraId="1774875A" w14:textId="77777777" w:rsidR="008A06FD" w:rsidRPr="008E5501" w:rsidRDefault="00E17040" w:rsidP="00C03790">
            <w:pPr>
              <w:spacing w:after="0"/>
              <w:rPr>
                <w:rFonts w:ascii="Arial" w:hAnsi="Arial" w:cs="Arial"/>
                <w:sz w:val="18"/>
                <w:szCs w:val="18"/>
              </w:rPr>
            </w:pPr>
            <w:r w:rsidRPr="008E5501">
              <w:rPr>
                <w:rStyle w:val="Strong"/>
                <w:rFonts w:ascii="Arial" w:hAnsi="Arial" w:cs="Arial"/>
                <w:sz w:val="18"/>
                <w:szCs w:val="18"/>
              </w:rPr>
              <w:t> </w:t>
            </w:r>
          </w:p>
        </w:tc>
      </w:tr>
      <w:tr w:rsidR="008A06FD" w:rsidRPr="008E5501" w14:paraId="5D0A42B9" w14:textId="77777777" w:rsidTr="008E5501">
        <w:tc>
          <w:tcPr>
            <w:tcW w:w="931" w:type="pct"/>
            <w:tcBorders>
              <w:top w:val="single" w:sz="4" w:space="0" w:color="000000"/>
              <w:left w:val="single" w:sz="4" w:space="0" w:color="000000"/>
              <w:bottom w:val="single" w:sz="4" w:space="0" w:color="000000"/>
              <w:right w:val="single" w:sz="4" w:space="0" w:color="000000"/>
            </w:tcBorders>
            <w:hideMark/>
          </w:tcPr>
          <w:p w14:paraId="04020017" w14:textId="77777777" w:rsidR="008A06FD" w:rsidRPr="008E5501" w:rsidRDefault="00E17040" w:rsidP="00C03790">
            <w:pPr>
              <w:spacing w:after="0"/>
              <w:rPr>
                <w:rFonts w:ascii="Arial" w:hAnsi="Arial" w:cs="Arial"/>
                <w:sz w:val="18"/>
                <w:szCs w:val="18"/>
              </w:rPr>
            </w:pPr>
            <w:r w:rsidRPr="008E5501">
              <w:rPr>
                <w:rFonts w:ascii="Arial" w:hAnsi="Arial" w:cs="Arial"/>
                <w:sz w:val="18"/>
                <w:szCs w:val="18"/>
              </w:rPr>
              <w:t>Myeloproliferative neoplasm, NOS</w:t>
            </w:r>
          </w:p>
        </w:tc>
        <w:tc>
          <w:tcPr>
            <w:tcW w:w="2484" w:type="pct"/>
            <w:tcBorders>
              <w:top w:val="single" w:sz="4" w:space="0" w:color="000000"/>
              <w:left w:val="single" w:sz="4" w:space="0" w:color="000000"/>
              <w:bottom w:val="single" w:sz="4" w:space="0" w:color="000000"/>
              <w:right w:val="single" w:sz="4" w:space="0" w:color="000000"/>
            </w:tcBorders>
            <w:hideMark/>
          </w:tcPr>
          <w:p w14:paraId="6628EE25" w14:textId="77777777" w:rsidR="00C03790" w:rsidRDefault="00E17040" w:rsidP="00C03790">
            <w:pPr>
              <w:spacing w:after="0"/>
              <w:rPr>
                <w:rFonts w:ascii="Arial" w:hAnsi="Arial" w:cs="Arial"/>
                <w:sz w:val="18"/>
                <w:szCs w:val="18"/>
              </w:rPr>
            </w:pPr>
            <w:r w:rsidRPr="008E5501">
              <w:rPr>
                <w:rFonts w:ascii="Arial" w:hAnsi="Arial" w:cs="Arial"/>
                <w:sz w:val="18"/>
                <w:szCs w:val="18"/>
              </w:rPr>
              <w:t>Most cases of MPN-NOS fall into one of these groups:</w:t>
            </w:r>
          </w:p>
          <w:p w14:paraId="05D72A56" w14:textId="77777777" w:rsidR="00C03790" w:rsidRPr="00C03790" w:rsidRDefault="00E17040" w:rsidP="00C03790">
            <w:pPr>
              <w:pStyle w:val="ListParagraph"/>
              <w:numPr>
                <w:ilvl w:val="0"/>
                <w:numId w:val="95"/>
              </w:numPr>
              <w:spacing w:before="0" w:beforeAutospacing="0" w:after="0" w:afterAutospacing="0" w:line="259" w:lineRule="auto"/>
              <w:rPr>
                <w:rFonts w:ascii="Arial" w:hAnsi="Arial" w:cs="Arial"/>
                <w:sz w:val="18"/>
                <w:szCs w:val="18"/>
              </w:rPr>
            </w:pPr>
            <w:r w:rsidRPr="00C03790">
              <w:rPr>
                <w:rFonts w:ascii="Arial" w:eastAsia="Times New Roman" w:hAnsi="Arial" w:cs="Arial"/>
                <w:sz w:val="18"/>
                <w:szCs w:val="18"/>
              </w:rPr>
              <w:t xml:space="preserve">Early presentations where the characteristic </w:t>
            </w:r>
            <w:r w:rsidRPr="00C03790">
              <w:rPr>
                <w:rFonts w:ascii="Arial" w:eastAsia="Times New Roman" w:hAnsi="Arial" w:cs="Arial"/>
                <w:sz w:val="18"/>
                <w:szCs w:val="18"/>
              </w:rPr>
              <w:lastRenderedPageBreak/>
              <w:t>features of specific subtypes are not yet fully developed</w:t>
            </w:r>
          </w:p>
          <w:p w14:paraId="255D9BE4" w14:textId="77777777" w:rsidR="00C03790" w:rsidRPr="00C03790" w:rsidRDefault="00E17040" w:rsidP="00C03790">
            <w:pPr>
              <w:pStyle w:val="ListParagraph"/>
              <w:numPr>
                <w:ilvl w:val="0"/>
                <w:numId w:val="95"/>
              </w:numPr>
              <w:spacing w:before="0" w:beforeAutospacing="0" w:after="0" w:afterAutospacing="0" w:line="259" w:lineRule="auto"/>
              <w:rPr>
                <w:rFonts w:ascii="Arial" w:hAnsi="Arial" w:cs="Arial"/>
                <w:sz w:val="18"/>
                <w:szCs w:val="18"/>
              </w:rPr>
            </w:pPr>
            <w:r w:rsidRPr="00C03790">
              <w:rPr>
                <w:rFonts w:ascii="Arial" w:eastAsia="Times New Roman" w:hAnsi="Arial" w:cs="Arial"/>
                <w:sz w:val="18"/>
                <w:szCs w:val="18"/>
              </w:rPr>
              <w:t>A proportion of cases presenting with a portal or splanchnic vein thrombosis that fail to meet the diagnostic criteria for any of the specific MPN entities may also be considered to belong in this group</w:t>
            </w:r>
          </w:p>
          <w:p w14:paraId="6197D460" w14:textId="77777777" w:rsidR="00C03790" w:rsidRPr="00C03790" w:rsidRDefault="00E17040" w:rsidP="00C03790">
            <w:pPr>
              <w:pStyle w:val="ListParagraph"/>
              <w:numPr>
                <w:ilvl w:val="0"/>
                <w:numId w:val="95"/>
              </w:numPr>
              <w:spacing w:before="0" w:beforeAutospacing="0" w:after="0" w:afterAutospacing="0" w:line="259" w:lineRule="auto"/>
              <w:rPr>
                <w:rFonts w:ascii="Arial" w:hAnsi="Arial" w:cs="Arial"/>
                <w:sz w:val="18"/>
                <w:szCs w:val="18"/>
              </w:rPr>
            </w:pPr>
            <w:r w:rsidRPr="00C03790">
              <w:rPr>
                <w:rFonts w:ascii="Arial" w:eastAsia="Times New Roman" w:hAnsi="Arial" w:cs="Arial"/>
                <w:sz w:val="18"/>
                <w:szCs w:val="18"/>
              </w:rPr>
              <w:t>Advanced-stage MPN, in which pronounced myelofibrosis, osteosclerosis, or transformation to a more aggressive stage with increased blast counts and/or myelodysplastic changes obscures the underlying disorder</w:t>
            </w:r>
          </w:p>
          <w:p w14:paraId="6B030CD5" w14:textId="1E9552D7" w:rsidR="008A06FD" w:rsidRPr="00C03790" w:rsidRDefault="00E17040" w:rsidP="00C03790">
            <w:pPr>
              <w:pStyle w:val="ListParagraph"/>
              <w:numPr>
                <w:ilvl w:val="0"/>
                <w:numId w:val="95"/>
              </w:numPr>
              <w:spacing w:before="0" w:beforeAutospacing="0" w:after="0" w:afterAutospacing="0" w:line="259" w:lineRule="auto"/>
              <w:rPr>
                <w:rFonts w:ascii="Arial" w:hAnsi="Arial" w:cs="Arial"/>
                <w:sz w:val="18"/>
                <w:szCs w:val="18"/>
              </w:rPr>
            </w:pPr>
            <w:r w:rsidRPr="00C03790">
              <w:rPr>
                <w:rFonts w:ascii="Arial" w:eastAsia="Times New Roman" w:hAnsi="Arial" w:cs="Arial"/>
                <w:sz w:val="18"/>
                <w:szCs w:val="18"/>
              </w:rPr>
              <w:t>Cases with convincing evidence of an MPN in which a coexisting neoplastic or inflammatory disorder obscures some of the usual diagnostic clinical and/or morphological features</w:t>
            </w:r>
          </w:p>
        </w:tc>
        <w:tc>
          <w:tcPr>
            <w:tcW w:w="1584" w:type="pct"/>
            <w:tcBorders>
              <w:top w:val="single" w:sz="4" w:space="0" w:color="000000"/>
              <w:left w:val="single" w:sz="4" w:space="0" w:color="000000"/>
              <w:bottom w:val="single" w:sz="4" w:space="0" w:color="000000"/>
              <w:right w:val="single" w:sz="4" w:space="0" w:color="000000"/>
            </w:tcBorders>
            <w:hideMark/>
          </w:tcPr>
          <w:p w14:paraId="6F103D3D" w14:textId="77777777" w:rsidR="008A06FD" w:rsidRPr="008E5501" w:rsidRDefault="00E17040" w:rsidP="00C03790">
            <w:pPr>
              <w:spacing w:after="0"/>
              <w:rPr>
                <w:rFonts w:ascii="Arial" w:hAnsi="Arial" w:cs="Arial"/>
                <w:sz w:val="18"/>
                <w:szCs w:val="18"/>
              </w:rPr>
            </w:pPr>
            <w:r w:rsidRPr="008E5501">
              <w:rPr>
                <w:rStyle w:val="Strong"/>
                <w:rFonts w:ascii="Arial" w:hAnsi="Arial" w:cs="Arial"/>
                <w:sz w:val="18"/>
                <w:szCs w:val="18"/>
              </w:rPr>
              <w:lastRenderedPageBreak/>
              <w:t> </w:t>
            </w:r>
          </w:p>
        </w:tc>
      </w:tr>
    </w:tbl>
    <w:p w14:paraId="5F8BC51E" w14:textId="77777777" w:rsidR="0022573B" w:rsidRPr="008E5501" w:rsidRDefault="0022573B" w:rsidP="00917BC7">
      <w:pPr>
        <w:pStyle w:val="NormalWeb"/>
        <w:spacing w:before="0" w:beforeAutospacing="0" w:after="0" w:afterAutospacing="0" w:line="259" w:lineRule="auto"/>
        <w:jc w:val="both"/>
        <w:rPr>
          <w:rStyle w:val="Strong"/>
          <w:rFonts w:ascii="Arial" w:hAnsi="Arial" w:cs="Arial"/>
          <w:sz w:val="20"/>
          <w:szCs w:val="20"/>
          <w:u w:val="single"/>
          <w:lang w:val="en"/>
        </w:rPr>
      </w:pPr>
    </w:p>
    <w:p w14:paraId="452CBC57" w14:textId="77777777" w:rsidR="00EE2CF5"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Mastocytosis</w:t>
      </w:r>
    </w:p>
    <w:p w14:paraId="5FF43812" w14:textId="77777777" w:rsidR="00EE2CF5"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Mastocytosis is an uncommon neoplasm with varying clinical presentation that is characterized by the abnormal accumulation of mast cells in various tissues, typically associated with mutations in </w:t>
      </w:r>
      <w:r w:rsidRPr="008E5501">
        <w:rPr>
          <w:rStyle w:val="Emphasis"/>
          <w:rFonts w:ascii="Arial" w:hAnsi="Arial" w:cs="Arial"/>
          <w:sz w:val="20"/>
          <w:szCs w:val="20"/>
          <w:lang w:val="en"/>
        </w:rPr>
        <w:t>KIT</w:t>
      </w:r>
      <w:r w:rsidRPr="008E5501">
        <w:rPr>
          <w:rFonts w:ascii="Arial" w:hAnsi="Arial" w:cs="Arial"/>
          <w:sz w:val="20"/>
          <w:szCs w:val="20"/>
          <w:lang w:val="en"/>
        </w:rPr>
        <w:t xml:space="preserve"> receptor that lead to constitutive activation. There have been updates to the minor diagnostic criteria of systemic mastocytosis in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including the expression of CD30 and any </w:t>
      </w:r>
      <w:r w:rsidRPr="008E5501">
        <w:rPr>
          <w:rStyle w:val="Emphasis"/>
          <w:rFonts w:ascii="Arial" w:hAnsi="Arial" w:cs="Arial"/>
          <w:sz w:val="20"/>
          <w:szCs w:val="20"/>
          <w:lang w:val="en"/>
        </w:rPr>
        <w:t>KIT</w:t>
      </w:r>
      <w:r w:rsidRPr="008E5501">
        <w:rPr>
          <w:rFonts w:ascii="Arial" w:hAnsi="Arial" w:cs="Arial"/>
          <w:sz w:val="20"/>
          <w:szCs w:val="20"/>
          <w:lang w:val="en"/>
        </w:rPr>
        <w:t xml:space="preserve"> mutation being a minor criterion. The subtype of systemic mastocytosis, bone marrow mastocytosis, has been added along with updates to the B- (burden of disease) criteria for subtyping systemic mastocytosis.</w:t>
      </w:r>
    </w:p>
    <w:p w14:paraId="2C087EBF" w14:textId="77777777" w:rsidR="00EE2CF5" w:rsidRDefault="00EE2CF5" w:rsidP="00917BC7">
      <w:pPr>
        <w:pStyle w:val="NormalWeb"/>
        <w:spacing w:before="0" w:beforeAutospacing="0" w:after="0" w:afterAutospacing="0" w:line="259" w:lineRule="auto"/>
        <w:jc w:val="both"/>
        <w:rPr>
          <w:rFonts w:ascii="Arial" w:hAnsi="Arial" w:cs="Arial"/>
          <w:sz w:val="20"/>
          <w:szCs w:val="20"/>
          <w:lang w:val="en"/>
        </w:rPr>
      </w:pPr>
    </w:p>
    <w:p w14:paraId="48E1F203" w14:textId="77777777" w:rsidR="00EE2CF5"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The cancer case summary </w:t>
      </w:r>
      <w:r w:rsidR="0022573B" w:rsidRPr="008E5501">
        <w:rPr>
          <w:rFonts w:ascii="Arial" w:hAnsi="Arial" w:cs="Arial"/>
          <w:sz w:val="20"/>
          <w:szCs w:val="20"/>
          <w:lang w:val="en"/>
        </w:rPr>
        <w:t>lists</w:t>
      </w:r>
      <w:r w:rsidRPr="008E5501">
        <w:rPr>
          <w:rFonts w:ascii="Arial" w:hAnsi="Arial" w:cs="Arial"/>
          <w:sz w:val="20"/>
          <w:szCs w:val="20"/>
          <w:lang w:val="en"/>
        </w:rPr>
        <w:t xml:space="preserve"> the subtypes of systemic mastocytosis as the diagnostic choices. The approach to subtyping requires first the establishment of the diagnosis of systemic mastocytosis (see Table 2 for diagnostic criteria), followed by the application of the criteria (see Table 3 for B- and C-findings required for subtypes) for each of the subtypes shown in Table 4. A rare morphologic pattern that is worth noting, but not a defined subtype, is well-differentiated systemic mastocytosis (WDSM) which is characterized by round and well-granulated mast cells that are usually negative for </w:t>
      </w:r>
      <w:r w:rsidRPr="008E5501">
        <w:rPr>
          <w:rStyle w:val="Emphasis"/>
          <w:rFonts w:ascii="Arial" w:hAnsi="Arial" w:cs="Arial"/>
          <w:sz w:val="20"/>
          <w:szCs w:val="20"/>
          <w:lang w:val="en"/>
        </w:rPr>
        <w:t>KIT</w:t>
      </w:r>
      <w:r w:rsidRPr="008E5501">
        <w:rPr>
          <w:rFonts w:ascii="Arial" w:hAnsi="Arial" w:cs="Arial"/>
          <w:sz w:val="20"/>
          <w:szCs w:val="20"/>
          <w:lang w:val="en"/>
        </w:rPr>
        <w:t xml:space="preserve"> codon 816 mutation (15% positive, may possess </w:t>
      </w:r>
      <w:r w:rsidRPr="008E5501">
        <w:rPr>
          <w:rStyle w:val="Emphasis"/>
          <w:rFonts w:ascii="Arial" w:hAnsi="Arial" w:cs="Arial"/>
          <w:sz w:val="20"/>
          <w:szCs w:val="20"/>
          <w:lang w:val="en"/>
        </w:rPr>
        <w:t>KIT</w:t>
      </w:r>
      <w:r w:rsidRPr="008E5501">
        <w:rPr>
          <w:rFonts w:ascii="Arial" w:hAnsi="Arial" w:cs="Arial"/>
          <w:sz w:val="20"/>
          <w:szCs w:val="20"/>
          <w:lang w:val="en"/>
        </w:rPr>
        <w:t xml:space="preserve"> mutations outside TK2 domain) and negative for CD2 and CD25, but positive for CD30.</w:t>
      </w:r>
      <w:hyperlink w:anchor="R53260" w:tooltip="Álvarez-Twose I, Jara-Acevedo M, Morgado JM, García-Montero A, Sánchez-Muñoz L, Teodósio C, Matito A, Mayado A, Caldas C, Mollejo M, Orfao A, Escribano L. Clinical, immunophenotypic, and molecular characteristics of well-differentiated systemic mastocytosis. J" w:history="1">
        <w:r w:rsidRPr="008E5501">
          <w:rPr>
            <w:rStyle w:val="Hyperlink"/>
            <w:rFonts w:ascii="Arial" w:hAnsi="Arial" w:cs="Arial"/>
            <w:sz w:val="20"/>
            <w:szCs w:val="20"/>
            <w:vertAlign w:val="superscript"/>
            <w:lang w:val="en"/>
          </w:rPr>
          <w:t>3</w:t>
        </w:r>
      </w:hyperlink>
    </w:p>
    <w:p w14:paraId="023DF908" w14:textId="77777777" w:rsidR="00EE2CF5" w:rsidRDefault="00EE2CF5" w:rsidP="00917BC7">
      <w:pPr>
        <w:pStyle w:val="NormalWeb"/>
        <w:spacing w:before="0" w:beforeAutospacing="0" w:after="0" w:afterAutospacing="0" w:line="259" w:lineRule="auto"/>
        <w:jc w:val="both"/>
        <w:rPr>
          <w:rFonts w:ascii="Arial" w:hAnsi="Arial" w:cs="Arial"/>
          <w:sz w:val="20"/>
          <w:szCs w:val="20"/>
          <w:lang w:val="en"/>
        </w:rPr>
      </w:pPr>
    </w:p>
    <w:p w14:paraId="78A05E77" w14:textId="77777777" w:rsidR="00EE2CF5"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Mast cell sarcoma is a very rare clinically aggressive form of mastocytosis characterized by the presence of atypical mast cells that results in a locally destructive lesion that typically express, similarly to systemic mastocytosis, CD2, CD25 and/or CD30. Unlike systemic mastocytosis, </w:t>
      </w:r>
      <w:r w:rsidRPr="008E5501">
        <w:rPr>
          <w:rStyle w:val="Emphasis"/>
          <w:rFonts w:ascii="Arial" w:hAnsi="Arial" w:cs="Arial"/>
          <w:sz w:val="20"/>
          <w:szCs w:val="20"/>
          <w:lang w:val="en"/>
        </w:rPr>
        <w:t>KIT p. D816V</w:t>
      </w:r>
      <w:r w:rsidRPr="008E5501">
        <w:rPr>
          <w:rFonts w:ascii="Arial" w:hAnsi="Arial" w:cs="Arial"/>
          <w:sz w:val="20"/>
          <w:szCs w:val="20"/>
          <w:lang w:val="en"/>
        </w:rPr>
        <w:t xml:space="preserve"> mutations are uncommon in de novo/classical mast cell sarcoma, suggesting a distinct origin from systemic mastocytosis. Mast cell sarcoma may exist as a transformation of a systemic mastocytosis.</w:t>
      </w:r>
      <w:hyperlink w:anchor="R53261" w:tooltip="Raymond LM, Funk T, Braziel RM, Fan G, Gatter K, Loriaux M, Dunlap J, Raess PW. Mast cell sarcoma with concurrent mast cell leukaemia. Br J Haematol. 2020 May;189(4):e160-e164. doi: 10.1111/bjh.16581. Epub 2020 Apr 3. PMID: 32242922." w:history="1">
        <w:r w:rsidRPr="008E5501">
          <w:rPr>
            <w:rStyle w:val="Hyperlink"/>
            <w:rFonts w:ascii="Arial" w:hAnsi="Arial" w:cs="Arial"/>
            <w:sz w:val="20"/>
            <w:szCs w:val="20"/>
            <w:vertAlign w:val="superscript"/>
            <w:lang w:val="en"/>
          </w:rPr>
          <w:t>4</w:t>
        </w:r>
      </w:hyperlink>
    </w:p>
    <w:p w14:paraId="45AEE98A" w14:textId="77777777" w:rsidR="00EE2CF5" w:rsidRDefault="00EE2CF5" w:rsidP="00917BC7">
      <w:pPr>
        <w:pStyle w:val="NormalWeb"/>
        <w:spacing w:before="0" w:beforeAutospacing="0" w:after="0" w:afterAutospacing="0" w:line="259" w:lineRule="auto"/>
        <w:jc w:val="both"/>
        <w:rPr>
          <w:rFonts w:ascii="Arial" w:hAnsi="Arial" w:cs="Arial"/>
          <w:sz w:val="20"/>
          <w:szCs w:val="20"/>
          <w:lang w:val="en"/>
        </w:rPr>
      </w:pPr>
    </w:p>
    <w:p w14:paraId="2AC804D1" w14:textId="77777777" w:rsidR="00EE2CF5"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Cutaneous mastocytosis (CM), a form of mastocytosis primarily affecting the skin is not included in the cancer case summary due to typically indolent behavior and need for correlation with clinical and pathologic signs for systemic mastocytosis that are often not available at time of evaluation of skin biopsy samples.</w:t>
      </w:r>
    </w:p>
    <w:p w14:paraId="42050883" w14:textId="77777777" w:rsidR="00EE2CF5" w:rsidRDefault="00EE2CF5" w:rsidP="00917BC7">
      <w:pPr>
        <w:pStyle w:val="NormalWeb"/>
        <w:spacing w:before="0" w:beforeAutospacing="0" w:after="0" w:afterAutospacing="0" w:line="259" w:lineRule="auto"/>
        <w:jc w:val="both"/>
        <w:rPr>
          <w:rStyle w:val="Strong"/>
          <w:rFonts w:ascii="Arial" w:hAnsi="Arial" w:cs="Arial"/>
          <w:sz w:val="20"/>
          <w:szCs w:val="20"/>
          <w:lang w:val="en"/>
        </w:rPr>
      </w:pPr>
    </w:p>
    <w:p w14:paraId="10E155ED" w14:textId="77777777" w:rsidR="00C03790" w:rsidRDefault="00C03790">
      <w:pPr>
        <w:rPr>
          <w:rStyle w:val="Strong"/>
          <w:rFonts w:ascii="Arial" w:hAnsi="Arial" w:cs="Arial"/>
          <w:sz w:val="20"/>
          <w:szCs w:val="20"/>
          <w:lang w:val="en"/>
        </w:rPr>
      </w:pPr>
      <w:r>
        <w:rPr>
          <w:rStyle w:val="Strong"/>
          <w:rFonts w:ascii="Arial" w:hAnsi="Arial" w:cs="Arial"/>
          <w:sz w:val="20"/>
          <w:szCs w:val="20"/>
          <w:lang w:val="en"/>
        </w:rPr>
        <w:br w:type="page"/>
      </w:r>
    </w:p>
    <w:p w14:paraId="6D6A5383" w14:textId="1A82396A" w:rsidR="008A06FD" w:rsidRPr="008E5501" w:rsidRDefault="00E17040" w:rsidP="00917BC7">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lastRenderedPageBreak/>
        <w:t>TABLE 2. SUMMARY OF ESSENTIAL DIAGNOSTIC FEATURES FOR SYSTEMIC MASTOCYTOSIS</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CellMar>
          <w:left w:w="0" w:type="dxa"/>
          <w:right w:w="0" w:type="dxa"/>
        </w:tblCellMar>
        <w:tblLook w:val="04A0" w:firstRow="1" w:lastRow="0" w:firstColumn="1" w:lastColumn="0" w:noHBand="0" w:noVBand="1"/>
      </w:tblPr>
      <w:tblGrid>
        <w:gridCol w:w="1394"/>
        <w:gridCol w:w="8182"/>
      </w:tblGrid>
      <w:tr w:rsidR="008A06FD" w:rsidRPr="00EE2CF5" w14:paraId="70EA930A" w14:textId="77777777" w:rsidTr="00F477D4">
        <w:trPr>
          <w:trHeight w:val="199"/>
        </w:trPr>
        <w:tc>
          <w:tcPr>
            <w:tcW w:w="728"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hideMark/>
          </w:tcPr>
          <w:p w14:paraId="2312BC6E" w14:textId="77777777" w:rsidR="008A06FD" w:rsidRPr="00EE2CF5" w:rsidRDefault="00E17040" w:rsidP="008E5501">
            <w:pPr>
              <w:spacing w:after="0"/>
              <w:rPr>
                <w:rFonts w:ascii="Arial" w:hAnsi="Arial" w:cs="Arial"/>
                <w:sz w:val="18"/>
                <w:szCs w:val="18"/>
              </w:rPr>
            </w:pPr>
            <w:r w:rsidRPr="00EE2CF5">
              <w:rPr>
                <w:rStyle w:val="Strong"/>
                <w:rFonts w:ascii="Arial" w:hAnsi="Arial" w:cs="Arial"/>
                <w:sz w:val="18"/>
                <w:szCs w:val="18"/>
                <w:shd w:val="clear" w:color="auto" w:fill="D9D9D9"/>
              </w:rPr>
              <w:t>Diagnosis</w:t>
            </w:r>
          </w:p>
        </w:tc>
        <w:tc>
          <w:tcPr>
            <w:tcW w:w="4272"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hideMark/>
          </w:tcPr>
          <w:p w14:paraId="20D39AE9" w14:textId="77777777" w:rsidR="008A06FD" w:rsidRPr="00EE2CF5" w:rsidRDefault="00E17040" w:rsidP="008E5501">
            <w:pPr>
              <w:spacing w:after="0"/>
              <w:rPr>
                <w:rFonts w:ascii="Arial" w:hAnsi="Arial" w:cs="Arial"/>
                <w:sz w:val="18"/>
                <w:szCs w:val="18"/>
              </w:rPr>
            </w:pPr>
            <w:r w:rsidRPr="00EE2CF5">
              <w:rPr>
                <w:rStyle w:val="Strong"/>
                <w:rFonts w:ascii="Arial" w:hAnsi="Arial" w:cs="Arial"/>
                <w:sz w:val="18"/>
                <w:szCs w:val="18"/>
                <w:shd w:val="clear" w:color="auto" w:fill="D9D9D9"/>
              </w:rPr>
              <w:t>Essential Diagnostic Features</w:t>
            </w:r>
          </w:p>
        </w:tc>
      </w:tr>
      <w:tr w:rsidR="008A06FD" w:rsidRPr="00EE2CF5" w14:paraId="6C01B635" w14:textId="77777777" w:rsidTr="00F477D4">
        <w:trPr>
          <w:trHeight w:val="3842"/>
        </w:trPr>
        <w:tc>
          <w:tcPr>
            <w:tcW w:w="728"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7E1E3" w14:textId="77777777" w:rsidR="008A06FD" w:rsidRPr="00EE2CF5" w:rsidRDefault="00E17040" w:rsidP="008E5501">
            <w:pPr>
              <w:spacing w:after="0"/>
              <w:rPr>
                <w:rFonts w:ascii="Arial" w:hAnsi="Arial" w:cs="Arial"/>
                <w:sz w:val="18"/>
                <w:szCs w:val="18"/>
              </w:rPr>
            </w:pPr>
            <w:r w:rsidRPr="00EE2CF5">
              <w:rPr>
                <w:rFonts w:ascii="Arial" w:hAnsi="Arial" w:cs="Arial"/>
                <w:sz w:val="18"/>
                <w:szCs w:val="18"/>
              </w:rPr>
              <w:t>Systemic Mastocytosis (SM)</w:t>
            </w:r>
          </w:p>
        </w:tc>
        <w:tc>
          <w:tcPr>
            <w:tcW w:w="4272"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41BA07" w14:textId="77777777" w:rsidR="008A06FD" w:rsidRPr="00EE2CF5" w:rsidRDefault="00E17040" w:rsidP="00917BC7">
            <w:pPr>
              <w:spacing w:after="0"/>
              <w:rPr>
                <w:rFonts w:ascii="Arial" w:hAnsi="Arial" w:cs="Arial"/>
                <w:sz w:val="18"/>
                <w:szCs w:val="18"/>
              </w:rPr>
            </w:pPr>
            <w:r w:rsidRPr="00EE2CF5">
              <w:rPr>
                <w:rFonts w:ascii="Arial" w:hAnsi="Arial" w:cs="Arial"/>
                <w:sz w:val="18"/>
                <w:szCs w:val="18"/>
              </w:rPr>
              <w:t>The diagnosis is SM if at least 1 major and 1 minor or 3 minor criteria are fulfilled.</w:t>
            </w:r>
          </w:p>
          <w:p w14:paraId="098A5C10" w14:textId="77777777" w:rsidR="008A06FD" w:rsidRPr="00EE2CF5" w:rsidRDefault="00E17040" w:rsidP="00917BC7">
            <w:pPr>
              <w:spacing w:after="0"/>
              <w:rPr>
                <w:rFonts w:ascii="Arial" w:hAnsi="Arial" w:cs="Arial"/>
                <w:sz w:val="18"/>
                <w:szCs w:val="18"/>
              </w:rPr>
            </w:pPr>
            <w:r w:rsidRPr="00EE2CF5">
              <w:rPr>
                <w:rFonts w:ascii="Arial" w:hAnsi="Arial" w:cs="Arial"/>
                <w:sz w:val="18"/>
                <w:szCs w:val="18"/>
              </w:rPr>
              <w:t> </w:t>
            </w:r>
          </w:p>
          <w:p w14:paraId="75931125" w14:textId="77989AD9" w:rsidR="008A06FD" w:rsidRPr="00EE2CF5" w:rsidRDefault="00E17040" w:rsidP="00917BC7">
            <w:pPr>
              <w:spacing w:after="0"/>
              <w:rPr>
                <w:rFonts w:ascii="Arial" w:hAnsi="Arial" w:cs="Arial"/>
                <w:sz w:val="18"/>
                <w:szCs w:val="18"/>
              </w:rPr>
            </w:pPr>
            <w:r w:rsidRPr="00EE2CF5">
              <w:rPr>
                <w:rFonts w:ascii="Arial" w:hAnsi="Arial" w:cs="Arial"/>
                <w:sz w:val="18"/>
                <w:szCs w:val="18"/>
              </w:rPr>
              <w:t>Major criterion:</w:t>
            </w:r>
          </w:p>
          <w:p w14:paraId="2605B8DF" w14:textId="77777777" w:rsidR="008A06FD" w:rsidRPr="00EE2CF5" w:rsidRDefault="00E17040" w:rsidP="00917BC7">
            <w:pPr>
              <w:spacing w:after="0"/>
              <w:rPr>
                <w:rFonts w:ascii="Arial" w:hAnsi="Arial" w:cs="Arial"/>
                <w:sz w:val="18"/>
                <w:szCs w:val="18"/>
              </w:rPr>
            </w:pPr>
            <w:r w:rsidRPr="00EE2CF5">
              <w:rPr>
                <w:rFonts w:ascii="Arial" w:hAnsi="Arial" w:cs="Arial"/>
                <w:sz w:val="18"/>
                <w:szCs w:val="18"/>
              </w:rPr>
              <w:t>Multifocal dense infiltrates of mast cells (≥15 mast cells in aggregates) detected in sections of bone marrow and/or other extracutaneous organ(s).</w:t>
            </w:r>
          </w:p>
          <w:p w14:paraId="44920360" w14:textId="77777777" w:rsidR="008A06FD" w:rsidRPr="00EE2CF5" w:rsidRDefault="00E17040" w:rsidP="00917BC7">
            <w:pPr>
              <w:spacing w:after="0"/>
              <w:rPr>
                <w:rFonts w:ascii="Arial" w:hAnsi="Arial" w:cs="Arial"/>
                <w:sz w:val="18"/>
                <w:szCs w:val="18"/>
              </w:rPr>
            </w:pPr>
            <w:r w:rsidRPr="00EE2CF5">
              <w:rPr>
                <w:rFonts w:ascii="Arial" w:hAnsi="Arial" w:cs="Arial"/>
                <w:sz w:val="18"/>
                <w:szCs w:val="18"/>
              </w:rPr>
              <w:t> </w:t>
            </w:r>
          </w:p>
          <w:p w14:paraId="6DEA33AF" w14:textId="77777777" w:rsidR="00917BC7" w:rsidRDefault="00E17040" w:rsidP="00917BC7">
            <w:pPr>
              <w:spacing w:after="0"/>
              <w:rPr>
                <w:rFonts w:ascii="Arial" w:hAnsi="Arial" w:cs="Arial"/>
                <w:sz w:val="18"/>
                <w:szCs w:val="18"/>
              </w:rPr>
            </w:pPr>
            <w:r w:rsidRPr="00EE2CF5">
              <w:rPr>
                <w:rFonts w:ascii="Arial" w:hAnsi="Arial" w:cs="Arial"/>
                <w:sz w:val="18"/>
                <w:szCs w:val="18"/>
              </w:rPr>
              <w:t>Minor criteria:</w:t>
            </w:r>
          </w:p>
          <w:p w14:paraId="76070600" w14:textId="77777777" w:rsidR="00917BC7" w:rsidRDefault="00E17040" w:rsidP="00917BC7">
            <w:pPr>
              <w:pStyle w:val="ListParagraph"/>
              <w:numPr>
                <w:ilvl w:val="0"/>
                <w:numId w:val="77"/>
              </w:numPr>
              <w:spacing w:before="0" w:beforeAutospacing="0" w:after="0" w:afterAutospacing="0" w:line="259" w:lineRule="auto"/>
              <w:rPr>
                <w:rFonts w:ascii="Arial" w:hAnsi="Arial" w:cs="Arial"/>
                <w:sz w:val="18"/>
                <w:szCs w:val="18"/>
              </w:rPr>
            </w:pPr>
            <w:r w:rsidRPr="00917BC7">
              <w:rPr>
                <w:rFonts w:ascii="Arial" w:hAnsi="Arial" w:cs="Arial"/>
                <w:sz w:val="18"/>
                <w:szCs w:val="18"/>
              </w:rPr>
              <w:t>&gt;25% of all mast cells are atypical cells on bone marrow smears or are spindle-shaped in dense and diffuse mast cell infiltrates in sections of BM or other extracutaneous organ(s)</w:t>
            </w:r>
          </w:p>
          <w:p w14:paraId="7AC9308C" w14:textId="77777777" w:rsidR="00917BC7" w:rsidRDefault="00E17040" w:rsidP="00917BC7">
            <w:pPr>
              <w:pStyle w:val="ListParagraph"/>
              <w:numPr>
                <w:ilvl w:val="0"/>
                <w:numId w:val="77"/>
              </w:numPr>
              <w:spacing w:before="0" w:beforeAutospacing="0" w:after="0" w:afterAutospacing="0" w:line="259" w:lineRule="auto"/>
              <w:rPr>
                <w:rFonts w:ascii="Arial" w:hAnsi="Arial" w:cs="Arial"/>
                <w:sz w:val="18"/>
                <w:szCs w:val="18"/>
              </w:rPr>
            </w:pPr>
            <w:r w:rsidRPr="00917BC7">
              <w:rPr>
                <w:rFonts w:ascii="Arial" w:hAnsi="Arial" w:cs="Arial"/>
                <w:sz w:val="18"/>
                <w:szCs w:val="18"/>
              </w:rPr>
              <w:t xml:space="preserve">Activating </w:t>
            </w:r>
            <w:r w:rsidRPr="00917BC7">
              <w:rPr>
                <w:rStyle w:val="Emphasis"/>
                <w:rFonts w:ascii="Arial" w:hAnsi="Arial" w:cs="Arial"/>
                <w:sz w:val="18"/>
                <w:szCs w:val="18"/>
              </w:rPr>
              <w:t>KIT</w:t>
            </w:r>
            <w:r w:rsidRPr="00917BC7">
              <w:rPr>
                <w:rFonts w:ascii="Arial" w:hAnsi="Arial" w:cs="Arial"/>
                <w:sz w:val="18"/>
                <w:szCs w:val="18"/>
              </w:rPr>
              <w:t xml:space="preserve"> point mutation(s) at codon 816 or in other critical regions of </w:t>
            </w:r>
            <w:r w:rsidRPr="00917BC7">
              <w:rPr>
                <w:rStyle w:val="Emphasis"/>
                <w:rFonts w:ascii="Arial" w:hAnsi="Arial" w:cs="Arial"/>
                <w:sz w:val="18"/>
                <w:szCs w:val="18"/>
              </w:rPr>
              <w:t>KIT</w:t>
            </w:r>
            <w:r w:rsidRPr="00917BC7">
              <w:rPr>
                <w:rFonts w:ascii="Arial" w:hAnsi="Arial" w:cs="Arial"/>
                <w:sz w:val="18"/>
                <w:szCs w:val="18"/>
              </w:rPr>
              <w:t xml:space="preserve"> in bone marrow or another extracutaneous organ(s)</w:t>
            </w:r>
          </w:p>
          <w:p w14:paraId="0F2B4631" w14:textId="77777777" w:rsidR="00917BC7" w:rsidRDefault="00E17040" w:rsidP="00917BC7">
            <w:pPr>
              <w:pStyle w:val="ListParagraph"/>
              <w:numPr>
                <w:ilvl w:val="0"/>
                <w:numId w:val="77"/>
              </w:numPr>
              <w:spacing w:before="0" w:beforeAutospacing="0" w:after="0" w:afterAutospacing="0" w:line="259" w:lineRule="auto"/>
              <w:rPr>
                <w:rFonts w:ascii="Arial" w:hAnsi="Arial" w:cs="Arial"/>
                <w:sz w:val="18"/>
                <w:szCs w:val="18"/>
              </w:rPr>
            </w:pPr>
            <w:r w:rsidRPr="00917BC7">
              <w:rPr>
                <w:rFonts w:ascii="Arial" w:hAnsi="Arial" w:cs="Arial"/>
                <w:sz w:val="18"/>
                <w:szCs w:val="18"/>
              </w:rPr>
              <w:t>Mast cells in bone marrow, blood, or another extracutaneous organ(s) aberrantly express one or more of the following antigens (flow cytometry or immunohistochemistry): CD2, CD25, CD30</w:t>
            </w:r>
          </w:p>
          <w:p w14:paraId="2548917A" w14:textId="45880B6E" w:rsidR="008A06FD" w:rsidRPr="00917BC7" w:rsidRDefault="00E17040" w:rsidP="00917BC7">
            <w:pPr>
              <w:pStyle w:val="ListParagraph"/>
              <w:numPr>
                <w:ilvl w:val="0"/>
                <w:numId w:val="77"/>
              </w:numPr>
              <w:spacing w:before="0" w:beforeAutospacing="0" w:after="0" w:afterAutospacing="0" w:line="259" w:lineRule="auto"/>
              <w:rPr>
                <w:rFonts w:ascii="Arial" w:hAnsi="Arial" w:cs="Arial"/>
                <w:sz w:val="18"/>
                <w:szCs w:val="18"/>
              </w:rPr>
            </w:pPr>
            <w:r w:rsidRPr="00917BC7">
              <w:rPr>
                <w:rFonts w:ascii="Arial" w:hAnsi="Arial" w:cs="Arial"/>
                <w:sz w:val="18"/>
                <w:szCs w:val="18"/>
              </w:rPr>
              <w:t>Baseline serum tryptase concentration &gt;20ng/mL in the absence of a myeloid associated hematologic neoplasm (AHN). In the case of a known hereditary alpha-tryptasemia (HαT), the tryptase level could be adjusted</w:t>
            </w:r>
            <w:hyperlink w:anchor="R53259" w:tooltip="Valent P, Akin C, Hartmann K, Alvarez-Twose I, Brockow K, Hermine O, Niedoszytko M, Schwaab J, Lyons JJ, Carter MC, Elberink HO, Butterfield JH, George TI, Greiner G, Ustun C, Bonadonna P, Sotlar K, Nilsson G, Jawhar M, Siebenhaar F, Broesby-Olsen S, Yavuz S, " w:history="1">
              <w:r w:rsidRPr="00917BC7">
                <w:rPr>
                  <w:rStyle w:val="Hyperlink"/>
                  <w:rFonts w:ascii="Arial" w:hAnsi="Arial" w:cs="Arial"/>
                  <w:sz w:val="18"/>
                  <w:szCs w:val="18"/>
                  <w:vertAlign w:val="superscript"/>
                </w:rPr>
                <w:t>5</w:t>
              </w:r>
            </w:hyperlink>
          </w:p>
        </w:tc>
      </w:tr>
    </w:tbl>
    <w:p w14:paraId="4DD75D77" w14:textId="77777777" w:rsidR="00F477D4" w:rsidRDefault="00F477D4" w:rsidP="008E5501">
      <w:pPr>
        <w:pStyle w:val="NormalWeb"/>
        <w:spacing w:before="0" w:beforeAutospacing="0" w:after="0" w:afterAutospacing="0" w:line="259" w:lineRule="auto"/>
        <w:rPr>
          <w:rStyle w:val="Strong"/>
          <w:rFonts w:ascii="Arial" w:hAnsi="Arial" w:cs="Arial"/>
          <w:sz w:val="20"/>
          <w:szCs w:val="20"/>
          <w:lang w:val="en"/>
        </w:rPr>
      </w:pPr>
    </w:p>
    <w:p w14:paraId="18B7F4A2" w14:textId="6848D9C6"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3. SYSTEMIC MASTOCYTOSIS B-FINDINGS (BURDEN OF DISEASE) AND C-FINDINGS (CYTOREDUCTION-REQUIRING</w:t>
      </w:r>
      <w:r w:rsidRPr="008E5501">
        <w:rPr>
          <w:rFonts w:ascii="Arial" w:hAnsi="Arial" w:cs="Arial"/>
          <w:sz w:val="20"/>
          <w:szCs w:val="20"/>
          <w:lang w:val="en"/>
        </w:rPr>
        <w:t>)</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CellMar>
          <w:left w:w="0" w:type="dxa"/>
          <w:right w:w="0" w:type="dxa"/>
        </w:tblCellMar>
        <w:tblLook w:val="04A0" w:firstRow="1" w:lastRow="0" w:firstColumn="1" w:lastColumn="0" w:noHBand="0" w:noVBand="1"/>
      </w:tblPr>
      <w:tblGrid>
        <w:gridCol w:w="1321"/>
        <w:gridCol w:w="8255"/>
      </w:tblGrid>
      <w:tr w:rsidR="008A06FD" w:rsidRPr="00F477D4" w14:paraId="28D63230" w14:textId="77777777" w:rsidTr="00F477D4">
        <w:trPr>
          <w:trHeight w:val="111"/>
        </w:trPr>
        <w:tc>
          <w:tcPr>
            <w:tcW w:w="690" w:type="pc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6430BB8C" w14:textId="77777777" w:rsidR="008A06FD" w:rsidRPr="00F477D4" w:rsidRDefault="00E17040" w:rsidP="008E5501">
            <w:pPr>
              <w:spacing w:after="0"/>
              <w:rPr>
                <w:rFonts w:ascii="Arial" w:hAnsi="Arial" w:cs="Arial"/>
                <w:sz w:val="18"/>
                <w:szCs w:val="18"/>
              </w:rPr>
            </w:pPr>
            <w:r w:rsidRPr="00F477D4">
              <w:rPr>
                <w:rStyle w:val="Strong"/>
                <w:rFonts w:ascii="Arial" w:hAnsi="Arial" w:cs="Arial"/>
                <w:sz w:val="18"/>
                <w:szCs w:val="18"/>
                <w:shd w:val="clear" w:color="auto" w:fill="D9D9D9"/>
              </w:rPr>
              <w:t>Diagnosis</w:t>
            </w:r>
          </w:p>
        </w:tc>
        <w:tc>
          <w:tcPr>
            <w:tcW w:w="4310" w:type="pc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hideMark/>
          </w:tcPr>
          <w:p w14:paraId="3C97DBC0" w14:textId="77777777" w:rsidR="008A06FD" w:rsidRPr="00F477D4" w:rsidRDefault="00E17040" w:rsidP="008E5501">
            <w:pPr>
              <w:spacing w:after="0"/>
              <w:rPr>
                <w:rFonts w:ascii="Arial" w:hAnsi="Arial" w:cs="Arial"/>
                <w:sz w:val="18"/>
                <w:szCs w:val="18"/>
              </w:rPr>
            </w:pPr>
            <w:r w:rsidRPr="00F477D4">
              <w:rPr>
                <w:rStyle w:val="Strong"/>
                <w:rFonts w:ascii="Arial" w:hAnsi="Arial" w:cs="Arial"/>
                <w:sz w:val="18"/>
                <w:szCs w:val="18"/>
                <w:shd w:val="clear" w:color="auto" w:fill="D9D9D9"/>
              </w:rPr>
              <w:t>Essential Diagnostic Features</w:t>
            </w:r>
          </w:p>
        </w:tc>
      </w:tr>
      <w:tr w:rsidR="008A06FD" w:rsidRPr="00F477D4" w14:paraId="0AAA864F" w14:textId="77777777" w:rsidTr="00917BC7">
        <w:trPr>
          <w:trHeight w:val="440"/>
        </w:trPr>
        <w:tc>
          <w:tcPr>
            <w:tcW w:w="6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02252"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t>B-findings</w:t>
            </w:r>
          </w:p>
        </w:tc>
        <w:tc>
          <w:tcPr>
            <w:tcW w:w="43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39135" w14:textId="77777777" w:rsidR="00A90145" w:rsidRDefault="00E17040" w:rsidP="008E5501">
            <w:pPr>
              <w:pStyle w:val="NormalWeb"/>
              <w:numPr>
                <w:ilvl w:val="0"/>
                <w:numId w:val="74"/>
              </w:numPr>
              <w:spacing w:before="0" w:beforeAutospacing="0" w:after="0" w:afterAutospacing="0" w:line="259" w:lineRule="auto"/>
              <w:rPr>
                <w:rFonts w:ascii="Arial" w:hAnsi="Arial" w:cs="Arial"/>
                <w:sz w:val="18"/>
                <w:szCs w:val="18"/>
              </w:rPr>
            </w:pPr>
            <w:r w:rsidRPr="00F477D4">
              <w:rPr>
                <w:rFonts w:ascii="Arial" w:hAnsi="Arial" w:cs="Arial"/>
                <w:sz w:val="18"/>
                <w:szCs w:val="18"/>
              </w:rPr>
              <w:t xml:space="preserve">High MC burden: infiltration grade (MC) in BM ≥30% in histology (IHC) and/or serum tryptase ≥200 ng/mL and/or </w:t>
            </w:r>
            <w:r w:rsidRPr="00F477D4">
              <w:rPr>
                <w:rStyle w:val="Emphasis"/>
                <w:rFonts w:ascii="Arial" w:hAnsi="Arial" w:cs="Arial"/>
                <w:sz w:val="18"/>
                <w:szCs w:val="18"/>
              </w:rPr>
              <w:t xml:space="preserve">KIT p.D816V </w:t>
            </w:r>
            <w:r w:rsidRPr="00F477D4">
              <w:rPr>
                <w:rFonts w:ascii="Arial" w:hAnsi="Arial" w:cs="Arial"/>
                <w:sz w:val="18"/>
                <w:szCs w:val="18"/>
              </w:rPr>
              <w:t>VAF ≥10% in BM or PB leukocytes</w:t>
            </w:r>
          </w:p>
          <w:p w14:paraId="6E620852" w14:textId="77777777" w:rsidR="00A90145" w:rsidRDefault="00E17040" w:rsidP="008E5501">
            <w:pPr>
              <w:pStyle w:val="NormalWeb"/>
              <w:numPr>
                <w:ilvl w:val="0"/>
                <w:numId w:val="74"/>
              </w:numPr>
              <w:spacing w:before="0" w:beforeAutospacing="0" w:after="0" w:afterAutospacing="0" w:line="259" w:lineRule="auto"/>
              <w:rPr>
                <w:rFonts w:ascii="Arial" w:hAnsi="Arial" w:cs="Arial"/>
                <w:sz w:val="18"/>
                <w:szCs w:val="18"/>
              </w:rPr>
            </w:pPr>
            <w:r w:rsidRPr="00A90145">
              <w:rPr>
                <w:rFonts w:ascii="Arial" w:hAnsi="Arial" w:cs="Arial"/>
                <w:sz w:val="18"/>
                <w:szCs w:val="18"/>
              </w:rPr>
              <w:t>Signs of myeloproliferation and/or myelodysplasia: hypercellular BM with loss of fat cells and prominent myelopoiesis ± left shift and eosinophilia ± leukocytosis and eosinophilia and/or discrete signs of myelodysplasia (&lt;10% neutrophils, erythrocytes, and megakaryocytes)</w:t>
            </w:r>
          </w:p>
          <w:p w14:paraId="28777AB0" w14:textId="05A6E313" w:rsidR="008A06FD" w:rsidRPr="00A90145" w:rsidRDefault="00E17040" w:rsidP="008E5501">
            <w:pPr>
              <w:pStyle w:val="NormalWeb"/>
              <w:numPr>
                <w:ilvl w:val="0"/>
                <w:numId w:val="74"/>
              </w:numPr>
              <w:spacing w:before="0" w:beforeAutospacing="0" w:after="0" w:afterAutospacing="0" w:line="259" w:lineRule="auto"/>
              <w:rPr>
                <w:rFonts w:ascii="Arial" w:hAnsi="Arial" w:cs="Arial"/>
                <w:sz w:val="18"/>
                <w:szCs w:val="18"/>
              </w:rPr>
            </w:pPr>
            <w:r w:rsidRPr="00A90145">
              <w:rPr>
                <w:rFonts w:ascii="Arial" w:hAnsi="Arial" w:cs="Arial"/>
                <w:sz w:val="18"/>
                <w:szCs w:val="18"/>
              </w:rPr>
              <w:t>Organomegaly: Palpable (or documented by US, CT, or MRI)  hepatomegaly without ascites or other signs of organ damage or/and palpable splenomegaly without hypersplenism and without weight loss or/and lymphadenopathy palpable or visceral LN-enlargement found in ULS or CT (&gt;20 mm)</w:t>
            </w:r>
          </w:p>
        </w:tc>
      </w:tr>
      <w:tr w:rsidR="008A06FD" w:rsidRPr="00F477D4" w14:paraId="08F3EBF5" w14:textId="77777777" w:rsidTr="00F477D4">
        <w:trPr>
          <w:trHeight w:val="1328"/>
        </w:trPr>
        <w:tc>
          <w:tcPr>
            <w:tcW w:w="69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F4C68"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t>C-findings</w:t>
            </w:r>
          </w:p>
        </w:tc>
        <w:tc>
          <w:tcPr>
            <w:tcW w:w="4310"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86FE3" w14:textId="77777777" w:rsidR="00A90145" w:rsidRDefault="00E17040" w:rsidP="00A90145">
            <w:pPr>
              <w:pStyle w:val="NormalWeb"/>
              <w:numPr>
                <w:ilvl w:val="0"/>
                <w:numId w:val="75"/>
              </w:numPr>
              <w:spacing w:before="0" w:beforeAutospacing="0" w:after="0" w:afterAutospacing="0" w:line="259" w:lineRule="auto"/>
              <w:rPr>
                <w:rFonts w:ascii="Arial" w:hAnsi="Arial" w:cs="Arial"/>
                <w:sz w:val="18"/>
                <w:szCs w:val="18"/>
              </w:rPr>
            </w:pPr>
            <w:r w:rsidRPr="00F477D4">
              <w:rPr>
                <w:rFonts w:ascii="Arial" w:hAnsi="Arial" w:cs="Arial"/>
                <w:sz w:val="18"/>
                <w:szCs w:val="18"/>
              </w:rPr>
              <w:t>Cytopenia/s (one or more found):</w:t>
            </w:r>
          </w:p>
          <w:p w14:paraId="67D0031F" w14:textId="77777777" w:rsidR="00A90145" w:rsidRPr="00A90145" w:rsidRDefault="00E17040" w:rsidP="00A90145">
            <w:pPr>
              <w:pStyle w:val="NormalWeb"/>
              <w:numPr>
                <w:ilvl w:val="0"/>
                <w:numId w:val="76"/>
              </w:numPr>
              <w:spacing w:before="0" w:beforeAutospacing="0" w:after="0" w:afterAutospacing="0" w:line="259" w:lineRule="auto"/>
              <w:rPr>
                <w:rFonts w:ascii="Arial" w:hAnsi="Arial" w:cs="Arial"/>
                <w:sz w:val="18"/>
                <w:szCs w:val="18"/>
              </w:rPr>
            </w:pPr>
            <w:r w:rsidRPr="00A90145">
              <w:rPr>
                <w:rFonts w:ascii="Arial" w:eastAsia="Times New Roman" w:hAnsi="Arial" w:cs="Arial"/>
                <w:sz w:val="18"/>
                <w:szCs w:val="18"/>
              </w:rPr>
              <w:t>ANC &lt;1x10</w:t>
            </w:r>
            <w:r w:rsidRPr="00A90145">
              <w:rPr>
                <w:rFonts w:ascii="Arial" w:eastAsia="Times New Roman" w:hAnsi="Arial" w:cs="Arial"/>
                <w:sz w:val="18"/>
                <w:szCs w:val="18"/>
                <w:vertAlign w:val="superscript"/>
              </w:rPr>
              <w:t>9</w:t>
            </w:r>
            <w:r w:rsidRPr="00A90145">
              <w:rPr>
                <w:rFonts w:ascii="Arial" w:eastAsia="Times New Roman" w:hAnsi="Arial" w:cs="Arial"/>
                <w:sz w:val="18"/>
                <w:szCs w:val="18"/>
              </w:rPr>
              <w:t>/L</w:t>
            </w:r>
          </w:p>
          <w:p w14:paraId="55CE8FDA" w14:textId="77777777" w:rsidR="00A90145" w:rsidRPr="00A90145" w:rsidRDefault="00E17040" w:rsidP="00A90145">
            <w:pPr>
              <w:pStyle w:val="NormalWeb"/>
              <w:numPr>
                <w:ilvl w:val="0"/>
                <w:numId w:val="76"/>
              </w:numPr>
              <w:spacing w:before="0" w:beforeAutospacing="0" w:after="0" w:afterAutospacing="0" w:line="259" w:lineRule="auto"/>
              <w:rPr>
                <w:rFonts w:ascii="Arial" w:hAnsi="Arial" w:cs="Arial"/>
                <w:sz w:val="18"/>
                <w:szCs w:val="18"/>
              </w:rPr>
            </w:pPr>
            <w:r w:rsidRPr="00A90145">
              <w:rPr>
                <w:rFonts w:ascii="Arial" w:eastAsia="Times New Roman" w:hAnsi="Arial" w:cs="Arial"/>
                <w:sz w:val="18"/>
                <w:szCs w:val="18"/>
              </w:rPr>
              <w:t>Hb &lt;10 g/dL</w:t>
            </w:r>
          </w:p>
          <w:p w14:paraId="12C5E8AE" w14:textId="77777777" w:rsidR="00A90145" w:rsidRPr="00A90145" w:rsidRDefault="00E17040" w:rsidP="008E5501">
            <w:pPr>
              <w:pStyle w:val="NormalWeb"/>
              <w:numPr>
                <w:ilvl w:val="0"/>
                <w:numId w:val="76"/>
              </w:numPr>
              <w:spacing w:before="0" w:beforeAutospacing="0" w:after="0" w:afterAutospacing="0" w:line="259" w:lineRule="auto"/>
              <w:rPr>
                <w:rFonts w:ascii="Arial" w:hAnsi="Arial" w:cs="Arial"/>
                <w:sz w:val="18"/>
                <w:szCs w:val="18"/>
              </w:rPr>
            </w:pPr>
            <w:r w:rsidRPr="00A90145">
              <w:rPr>
                <w:rFonts w:ascii="Arial" w:eastAsia="Times New Roman" w:hAnsi="Arial" w:cs="Arial"/>
                <w:sz w:val="18"/>
                <w:szCs w:val="18"/>
              </w:rPr>
              <w:t>PLT &lt;1.0x10</w:t>
            </w:r>
            <w:r w:rsidRPr="00A90145">
              <w:rPr>
                <w:rFonts w:ascii="Arial" w:eastAsia="Times New Roman" w:hAnsi="Arial" w:cs="Arial"/>
                <w:sz w:val="18"/>
                <w:szCs w:val="18"/>
                <w:vertAlign w:val="superscript"/>
              </w:rPr>
              <w:t>9</w:t>
            </w:r>
            <w:r w:rsidRPr="00A90145">
              <w:rPr>
                <w:rFonts w:ascii="Arial" w:eastAsia="Times New Roman" w:hAnsi="Arial" w:cs="Arial"/>
                <w:sz w:val="18"/>
                <w:szCs w:val="18"/>
              </w:rPr>
              <w:t>/L</w:t>
            </w:r>
          </w:p>
          <w:p w14:paraId="3D398E02" w14:textId="77777777" w:rsidR="00A90145" w:rsidRDefault="00E17040" w:rsidP="008E5501">
            <w:pPr>
              <w:pStyle w:val="NormalWeb"/>
              <w:numPr>
                <w:ilvl w:val="0"/>
                <w:numId w:val="75"/>
              </w:numPr>
              <w:spacing w:before="0" w:beforeAutospacing="0" w:after="0" w:afterAutospacing="0" w:line="259" w:lineRule="auto"/>
              <w:rPr>
                <w:rFonts w:ascii="Arial" w:hAnsi="Arial" w:cs="Arial"/>
                <w:sz w:val="18"/>
                <w:szCs w:val="18"/>
              </w:rPr>
            </w:pPr>
            <w:r w:rsidRPr="00A90145">
              <w:rPr>
                <w:rFonts w:ascii="Arial" w:hAnsi="Arial" w:cs="Arial"/>
                <w:sz w:val="18"/>
                <w:szCs w:val="18"/>
              </w:rPr>
              <w:t>Hepatopathy: ascites and elevated liver enzymes ± hepatomegaly or cirrhotic liver ± portal hypertension</w:t>
            </w:r>
          </w:p>
          <w:p w14:paraId="551C4718" w14:textId="77777777" w:rsidR="00A90145" w:rsidRDefault="00E17040" w:rsidP="008E5501">
            <w:pPr>
              <w:pStyle w:val="NormalWeb"/>
              <w:numPr>
                <w:ilvl w:val="0"/>
                <w:numId w:val="75"/>
              </w:numPr>
              <w:spacing w:before="0" w:beforeAutospacing="0" w:after="0" w:afterAutospacing="0" w:line="259" w:lineRule="auto"/>
              <w:rPr>
                <w:rFonts w:ascii="Arial" w:hAnsi="Arial" w:cs="Arial"/>
                <w:sz w:val="18"/>
                <w:szCs w:val="18"/>
              </w:rPr>
            </w:pPr>
            <w:r w:rsidRPr="00A90145">
              <w:rPr>
                <w:rFonts w:ascii="Arial" w:hAnsi="Arial" w:cs="Arial"/>
                <w:sz w:val="18"/>
                <w:szCs w:val="18"/>
              </w:rPr>
              <w:t>Spleen: palpable splenomegaly with hypersplenism ± weight loss ± hypalbuminemia</w:t>
            </w:r>
          </w:p>
          <w:p w14:paraId="066581F7" w14:textId="77777777" w:rsidR="00A90145" w:rsidRDefault="00E17040" w:rsidP="008E5501">
            <w:pPr>
              <w:pStyle w:val="NormalWeb"/>
              <w:numPr>
                <w:ilvl w:val="0"/>
                <w:numId w:val="75"/>
              </w:numPr>
              <w:spacing w:before="0" w:beforeAutospacing="0" w:after="0" w:afterAutospacing="0" w:line="259" w:lineRule="auto"/>
              <w:rPr>
                <w:rFonts w:ascii="Arial" w:hAnsi="Arial" w:cs="Arial"/>
                <w:sz w:val="18"/>
                <w:szCs w:val="18"/>
              </w:rPr>
            </w:pPr>
            <w:r w:rsidRPr="00A90145">
              <w:rPr>
                <w:rFonts w:ascii="Arial" w:hAnsi="Arial" w:cs="Arial"/>
                <w:sz w:val="18"/>
                <w:szCs w:val="18"/>
              </w:rPr>
              <w:t>GI tract: malabsorption with hypoalbuminemia ± weight loss</w:t>
            </w:r>
          </w:p>
          <w:p w14:paraId="30C82303" w14:textId="44F50249" w:rsidR="008A06FD" w:rsidRPr="00A90145" w:rsidRDefault="00E17040" w:rsidP="008E5501">
            <w:pPr>
              <w:pStyle w:val="NormalWeb"/>
              <w:numPr>
                <w:ilvl w:val="0"/>
                <w:numId w:val="75"/>
              </w:numPr>
              <w:spacing w:before="0" w:beforeAutospacing="0" w:after="0" w:afterAutospacing="0" w:line="259" w:lineRule="auto"/>
              <w:rPr>
                <w:rFonts w:ascii="Arial" w:hAnsi="Arial" w:cs="Arial"/>
                <w:sz w:val="18"/>
                <w:szCs w:val="18"/>
              </w:rPr>
            </w:pPr>
            <w:r w:rsidRPr="00A90145">
              <w:rPr>
                <w:rFonts w:ascii="Arial" w:hAnsi="Arial" w:cs="Arial"/>
                <w:sz w:val="18"/>
                <w:szCs w:val="18"/>
              </w:rPr>
              <w:t>Bone: large-sized osteolysis (≥20 mm) ± pathologic fracture ± bone pain</w:t>
            </w:r>
          </w:p>
        </w:tc>
      </w:tr>
    </w:tbl>
    <w:p w14:paraId="7468F5D0" w14:textId="77777777" w:rsidR="00F477D4" w:rsidRDefault="00F477D4" w:rsidP="008E5501">
      <w:pPr>
        <w:pStyle w:val="NormalWeb"/>
        <w:spacing w:before="0" w:beforeAutospacing="0" w:after="0" w:afterAutospacing="0" w:line="259" w:lineRule="auto"/>
        <w:rPr>
          <w:rStyle w:val="Strong"/>
          <w:rFonts w:ascii="Arial" w:hAnsi="Arial" w:cs="Arial"/>
          <w:sz w:val="20"/>
          <w:szCs w:val="20"/>
          <w:lang w:val="en"/>
        </w:rPr>
      </w:pPr>
    </w:p>
    <w:p w14:paraId="10AFBC85" w14:textId="1D6630C0"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4. SUMMARY OF SUBTYPES OF SYSTEMIC MASTOCYTOSIS</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59"/>
        <w:gridCol w:w="3242"/>
        <w:gridCol w:w="4775"/>
      </w:tblGrid>
      <w:tr w:rsidR="008A06FD" w:rsidRPr="00F477D4" w14:paraId="7416BE5A" w14:textId="77777777" w:rsidTr="00F477D4">
        <w:trPr>
          <w:trHeight w:val="259"/>
        </w:trPr>
        <w:tc>
          <w:tcPr>
            <w:tcW w:w="814" w:type="pct"/>
            <w:shd w:val="clear" w:color="auto" w:fill="D9D9D9"/>
            <w:tcMar>
              <w:top w:w="0" w:type="dxa"/>
              <w:left w:w="108" w:type="dxa"/>
              <w:bottom w:w="0" w:type="dxa"/>
              <w:right w:w="108" w:type="dxa"/>
            </w:tcMar>
            <w:hideMark/>
          </w:tcPr>
          <w:p w14:paraId="40DFFBBB" w14:textId="77777777" w:rsidR="008A06FD" w:rsidRPr="00F477D4" w:rsidRDefault="00E17040" w:rsidP="008E5501">
            <w:pPr>
              <w:spacing w:after="0"/>
              <w:rPr>
                <w:rFonts w:ascii="Arial" w:hAnsi="Arial" w:cs="Arial"/>
                <w:sz w:val="18"/>
                <w:szCs w:val="18"/>
              </w:rPr>
            </w:pPr>
            <w:r w:rsidRPr="00F477D4">
              <w:rPr>
                <w:rStyle w:val="Strong"/>
                <w:rFonts w:ascii="Arial" w:hAnsi="Arial" w:cs="Arial"/>
                <w:sz w:val="18"/>
                <w:szCs w:val="18"/>
              </w:rPr>
              <w:t>Subtype</w:t>
            </w:r>
          </w:p>
        </w:tc>
        <w:tc>
          <w:tcPr>
            <w:tcW w:w="1693" w:type="pct"/>
            <w:shd w:val="clear" w:color="auto" w:fill="D9D9D9"/>
            <w:tcMar>
              <w:top w:w="0" w:type="dxa"/>
              <w:left w:w="108" w:type="dxa"/>
              <w:bottom w:w="0" w:type="dxa"/>
              <w:right w:w="108" w:type="dxa"/>
            </w:tcMar>
            <w:hideMark/>
          </w:tcPr>
          <w:p w14:paraId="6BC8FE5C" w14:textId="77777777" w:rsidR="008A06FD" w:rsidRPr="00F477D4" w:rsidRDefault="00E17040" w:rsidP="008E5501">
            <w:pPr>
              <w:spacing w:after="0"/>
              <w:rPr>
                <w:rFonts w:ascii="Arial" w:hAnsi="Arial" w:cs="Arial"/>
                <w:sz w:val="18"/>
                <w:szCs w:val="18"/>
              </w:rPr>
            </w:pPr>
            <w:r w:rsidRPr="00F477D4">
              <w:rPr>
                <w:rStyle w:val="Strong"/>
                <w:rFonts w:ascii="Arial" w:hAnsi="Arial" w:cs="Arial"/>
                <w:sz w:val="18"/>
                <w:szCs w:val="18"/>
              </w:rPr>
              <w:t>Diagnostic criteria</w:t>
            </w:r>
          </w:p>
        </w:tc>
        <w:tc>
          <w:tcPr>
            <w:tcW w:w="2493" w:type="pct"/>
            <w:shd w:val="clear" w:color="auto" w:fill="D9D9D9"/>
            <w:tcMar>
              <w:top w:w="0" w:type="dxa"/>
              <w:left w:w="108" w:type="dxa"/>
              <w:bottom w:w="0" w:type="dxa"/>
              <w:right w:w="108" w:type="dxa"/>
            </w:tcMar>
            <w:hideMark/>
          </w:tcPr>
          <w:p w14:paraId="18D30FED" w14:textId="77777777" w:rsidR="008A06FD" w:rsidRPr="00F477D4" w:rsidRDefault="00E17040" w:rsidP="008E5501">
            <w:pPr>
              <w:spacing w:after="0"/>
              <w:rPr>
                <w:rFonts w:ascii="Arial" w:hAnsi="Arial" w:cs="Arial"/>
                <w:sz w:val="18"/>
                <w:szCs w:val="18"/>
              </w:rPr>
            </w:pPr>
            <w:r w:rsidRPr="00F477D4">
              <w:rPr>
                <w:rStyle w:val="Strong"/>
                <w:rFonts w:ascii="Arial" w:hAnsi="Arial" w:cs="Arial"/>
                <w:sz w:val="18"/>
                <w:szCs w:val="18"/>
              </w:rPr>
              <w:t>Morphologic features</w:t>
            </w:r>
          </w:p>
        </w:tc>
      </w:tr>
      <w:tr w:rsidR="008A06FD" w:rsidRPr="00F477D4" w14:paraId="6BA7E663" w14:textId="77777777" w:rsidTr="00F477D4">
        <w:trPr>
          <w:trHeight w:val="1759"/>
        </w:trPr>
        <w:tc>
          <w:tcPr>
            <w:tcW w:w="814" w:type="pct"/>
            <w:tcMar>
              <w:top w:w="0" w:type="dxa"/>
              <w:left w:w="108" w:type="dxa"/>
              <w:bottom w:w="0" w:type="dxa"/>
              <w:right w:w="108" w:type="dxa"/>
            </w:tcMar>
            <w:hideMark/>
          </w:tcPr>
          <w:p w14:paraId="279178EF"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t>Bone marrow mastocytosis (BMM)</w:t>
            </w:r>
          </w:p>
        </w:tc>
        <w:tc>
          <w:tcPr>
            <w:tcW w:w="1693" w:type="pct"/>
            <w:tcMar>
              <w:top w:w="0" w:type="dxa"/>
              <w:left w:w="108" w:type="dxa"/>
              <w:bottom w:w="0" w:type="dxa"/>
              <w:right w:w="108" w:type="dxa"/>
            </w:tcMar>
            <w:hideMark/>
          </w:tcPr>
          <w:p w14:paraId="2E5317A1" w14:textId="77777777" w:rsid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SM criteria fulfilled</w:t>
            </w:r>
          </w:p>
          <w:p w14:paraId="5A32519D" w14:textId="77777777" w:rsid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No skin lesions</w:t>
            </w:r>
          </w:p>
          <w:p w14:paraId="6D8BC8E9" w14:textId="77777777" w:rsid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No B-finding(s)</w:t>
            </w:r>
          </w:p>
          <w:p w14:paraId="6D49DE7D" w14:textId="77777777" w:rsid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Basal serum tryptase &lt;125ng/mL</w:t>
            </w:r>
          </w:p>
          <w:p w14:paraId="29A7F81E" w14:textId="4B789DC8" w:rsidR="008A06FD" w:rsidRP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No dense SM infiltrates in an extramedullary organ</w:t>
            </w:r>
          </w:p>
        </w:tc>
        <w:tc>
          <w:tcPr>
            <w:tcW w:w="2493" w:type="pct"/>
            <w:tcMar>
              <w:top w:w="0" w:type="dxa"/>
              <w:left w:w="108" w:type="dxa"/>
              <w:bottom w:w="0" w:type="dxa"/>
              <w:right w:w="108" w:type="dxa"/>
            </w:tcMar>
            <w:hideMark/>
          </w:tcPr>
          <w:p w14:paraId="2BE6620E" w14:textId="26185379" w:rsidR="008A06FD" w:rsidRP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Low to very low MC burden in the BM</w:t>
            </w:r>
          </w:p>
          <w:p w14:paraId="404C6DAE" w14:textId="4F197096" w:rsidR="008A06FD" w:rsidRP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Compact MC infiltrates &gt;70% of cases</w:t>
            </w:r>
          </w:p>
          <w:p w14:paraId="4F1887B3" w14:textId="094E0BB1" w:rsidR="008A06FD" w:rsidRP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Morphologic features otherwise as in ISM</w:t>
            </w:r>
          </w:p>
          <w:p w14:paraId="7B1AAF8C" w14:textId="00A9AABB" w:rsidR="008A06FD" w:rsidRP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WD morphology rarely observed</w:t>
            </w:r>
          </w:p>
          <w:p w14:paraId="49CD7FAD" w14:textId="23E866A2" w:rsidR="008A06FD" w:rsidRPr="00F477D4" w:rsidRDefault="008A06FD" w:rsidP="00F477D4">
            <w:pPr>
              <w:spacing w:after="0"/>
              <w:ind w:firstLine="48"/>
              <w:rPr>
                <w:rFonts w:ascii="Arial" w:hAnsi="Arial" w:cs="Arial"/>
                <w:sz w:val="18"/>
                <w:szCs w:val="18"/>
              </w:rPr>
            </w:pPr>
          </w:p>
        </w:tc>
      </w:tr>
      <w:tr w:rsidR="008A06FD" w:rsidRPr="00F477D4" w14:paraId="496E45CB" w14:textId="77777777" w:rsidTr="00F477D4">
        <w:trPr>
          <w:trHeight w:val="3286"/>
        </w:trPr>
        <w:tc>
          <w:tcPr>
            <w:tcW w:w="814" w:type="pct"/>
            <w:tcMar>
              <w:top w:w="0" w:type="dxa"/>
              <w:left w:w="108" w:type="dxa"/>
              <w:bottom w:w="0" w:type="dxa"/>
              <w:right w:w="108" w:type="dxa"/>
            </w:tcMar>
            <w:hideMark/>
          </w:tcPr>
          <w:p w14:paraId="233E5C4D"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lastRenderedPageBreak/>
              <w:t>Indolent Systemic Mastocytosis (ISM)</w:t>
            </w:r>
          </w:p>
        </w:tc>
        <w:tc>
          <w:tcPr>
            <w:tcW w:w="1693" w:type="pct"/>
            <w:tcMar>
              <w:top w:w="0" w:type="dxa"/>
              <w:left w:w="108" w:type="dxa"/>
              <w:bottom w:w="0" w:type="dxa"/>
              <w:right w:w="108" w:type="dxa"/>
            </w:tcMar>
            <w:hideMark/>
          </w:tcPr>
          <w:p w14:paraId="2A67C506" w14:textId="2C14FC99" w:rsidR="008A06FD" w:rsidRP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SM criteria fulfilled</w:t>
            </w:r>
          </w:p>
          <w:p w14:paraId="69FE42DB" w14:textId="0887AE7F" w:rsidR="008A06FD" w:rsidRP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Typical skin lesions</w:t>
            </w:r>
          </w:p>
          <w:p w14:paraId="5A57B6EE" w14:textId="0AAEFAC8" w:rsidR="008A06FD" w:rsidRPr="00F477D4" w:rsidRDefault="00E17040" w:rsidP="005B28AB">
            <w:pPr>
              <w:pStyle w:val="ListParagraph"/>
              <w:numPr>
                <w:ilvl w:val="0"/>
                <w:numId w:val="39"/>
              </w:numPr>
              <w:spacing w:after="0"/>
              <w:contextualSpacing/>
              <w:rPr>
                <w:rFonts w:ascii="Arial" w:hAnsi="Arial" w:cs="Arial"/>
                <w:sz w:val="18"/>
                <w:szCs w:val="18"/>
              </w:rPr>
            </w:pPr>
            <w:r w:rsidRPr="00F477D4">
              <w:rPr>
                <w:rFonts w:ascii="Arial" w:hAnsi="Arial" w:cs="Arial"/>
                <w:sz w:val="18"/>
                <w:szCs w:val="18"/>
              </w:rPr>
              <w:t>≤1 B-finding</w:t>
            </w:r>
          </w:p>
          <w:p w14:paraId="7211AD76" w14:textId="5C185B81"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ISM without skin lesions: ≤1 B finding and/or basal serum tryptase ≥125 ng/mL and/or dense SM infiltrates in an extramedullary organ</w:t>
            </w:r>
          </w:p>
        </w:tc>
        <w:tc>
          <w:tcPr>
            <w:tcW w:w="2493" w:type="pct"/>
            <w:tcMar>
              <w:top w:w="0" w:type="dxa"/>
              <w:left w:w="108" w:type="dxa"/>
              <w:bottom w:w="0" w:type="dxa"/>
              <w:right w:w="108" w:type="dxa"/>
            </w:tcMar>
            <w:hideMark/>
          </w:tcPr>
          <w:p w14:paraId="2B388260" w14:textId="6DDF49CF"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Low MC burden in the BM (usually &lt;5-10% of section area)</w:t>
            </w:r>
          </w:p>
          <w:p w14:paraId="31EE761E" w14:textId="243C861B"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Compact MC infiltrates &gt;70% of cases, typically of mixed morphology, containing numerous eosinophils, lymphocytes, fibroblasts and histiocytes in addition to neoplastic MC</w:t>
            </w:r>
          </w:p>
          <w:p w14:paraId="24361D30" w14:textId="6E041CF9"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Usually &gt;25% spindle-shaped MC</w:t>
            </w:r>
          </w:p>
          <w:p w14:paraId="4B0A8E6F" w14:textId="15579A32"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Hemopoiesis usually normal, mild reactive changes possible</w:t>
            </w:r>
          </w:p>
          <w:p w14:paraId="6F07038D" w14:textId="6261B48C"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Paratrabecular compact MC infiltrates often with prominent reticulin or collagen fibrosis and osteosclerotic changes in adjacent trabeculae</w:t>
            </w:r>
          </w:p>
          <w:p w14:paraId="7B202025" w14:textId="3F68CBEC"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In BM smears atypical MC (usually type I)</w:t>
            </w:r>
          </w:p>
          <w:p w14:paraId="1A7E2940" w14:textId="36046125"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WD morphology possible</w:t>
            </w:r>
          </w:p>
          <w:p w14:paraId="75012ED3" w14:textId="77777777" w:rsidR="008A06FD" w:rsidRPr="00F477D4" w:rsidRDefault="00E17040" w:rsidP="008E5501">
            <w:pPr>
              <w:spacing w:after="0"/>
              <w:ind w:left="360" w:hanging="360"/>
              <w:contextualSpacing/>
              <w:rPr>
                <w:rFonts w:ascii="Arial" w:hAnsi="Arial" w:cs="Arial"/>
                <w:sz w:val="18"/>
                <w:szCs w:val="18"/>
              </w:rPr>
            </w:pPr>
            <w:r w:rsidRPr="00F477D4">
              <w:rPr>
                <w:rFonts w:ascii="Arial" w:hAnsi="Arial" w:cs="Arial"/>
                <w:sz w:val="18"/>
                <w:szCs w:val="18"/>
              </w:rPr>
              <w:t> </w:t>
            </w:r>
          </w:p>
        </w:tc>
      </w:tr>
      <w:tr w:rsidR="008A06FD" w:rsidRPr="00F477D4" w14:paraId="56A01D54" w14:textId="77777777" w:rsidTr="00F477D4">
        <w:trPr>
          <w:trHeight w:val="2120"/>
        </w:trPr>
        <w:tc>
          <w:tcPr>
            <w:tcW w:w="814" w:type="pct"/>
            <w:tcMar>
              <w:top w:w="0" w:type="dxa"/>
              <w:left w:w="108" w:type="dxa"/>
              <w:bottom w:w="0" w:type="dxa"/>
              <w:right w:w="108" w:type="dxa"/>
            </w:tcMar>
            <w:hideMark/>
          </w:tcPr>
          <w:p w14:paraId="26786160"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t>Smoldering systemic mastocytosis (SSM)</w:t>
            </w:r>
          </w:p>
        </w:tc>
        <w:tc>
          <w:tcPr>
            <w:tcW w:w="1693" w:type="pct"/>
            <w:tcMar>
              <w:top w:w="0" w:type="dxa"/>
              <w:left w:w="108" w:type="dxa"/>
              <w:bottom w:w="0" w:type="dxa"/>
              <w:right w:w="108" w:type="dxa"/>
            </w:tcMar>
            <w:hideMark/>
          </w:tcPr>
          <w:p w14:paraId="733C778A" w14:textId="1D988FAB"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SM criteria fulfilled</w:t>
            </w:r>
          </w:p>
          <w:p w14:paraId="71C2D6E6" w14:textId="19368395"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2 B-findings</w:t>
            </w:r>
          </w:p>
          <w:p w14:paraId="5ABB39CD" w14:textId="5EB41877"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No C-finding</w:t>
            </w:r>
          </w:p>
        </w:tc>
        <w:tc>
          <w:tcPr>
            <w:tcW w:w="2493" w:type="pct"/>
            <w:tcMar>
              <w:top w:w="0" w:type="dxa"/>
              <w:left w:w="108" w:type="dxa"/>
              <w:bottom w:w="0" w:type="dxa"/>
              <w:right w:w="108" w:type="dxa"/>
            </w:tcMar>
            <w:hideMark/>
          </w:tcPr>
          <w:p w14:paraId="5BA55E3D" w14:textId="4CFC84AB"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High MC burden in the BM (usually &gt;30% of section area)</w:t>
            </w:r>
          </w:p>
          <w:p w14:paraId="721D3228" w14:textId="45EA8CC2"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Diffuse-compact MC infiltration pattern</w:t>
            </w:r>
          </w:p>
          <w:p w14:paraId="651A2D3A" w14:textId="3B45E43B"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Usually spindle-shaped MC embedded in a dense fibrotic stroma with pronounced osteosclerosis</w:t>
            </w:r>
          </w:p>
          <w:p w14:paraId="3845FE49" w14:textId="06A9FEDA"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Hemopoiesis often with mild dysplastic changes (not fulfilling WHO criteria for AHN)</w:t>
            </w:r>
          </w:p>
          <w:p w14:paraId="703905CB" w14:textId="6A904BDA"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WD morphology rarely observed</w:t>
            </w:r>
          </w:p>
        </w:tc>
      </w:tr>
      <w:tr w:rsidR="008A06FD" w:rsidRPr="00F477D4" w14:paraId="655BAAB6" w14:textId="77777777" w:rsidTr="00F477D4">
        <w:trPr>
          <w:trHeight w:val="2850"/>
        </w:trPr>
        <w:tc>
          <w:tcPr>
            <w:tcW w:w="814" w:type="pct"/>
            <w:tcMar>
              <w:top w:w="0" w:type="dxa"/>
              <w:left w:w="108" w:type="dxa"/>
              <w:bottom w:w="0" w:type="dxa"/>
              <w:right w:w="108" w:type="dxa"/>
            </w:tcMar>
            <w:hideMark/>
          </w:tcPr>
          <w:p w14:paraId="5791FE99"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t>Aggressive systemic mastocytosis (ASM)</w:t>
            </w:r>
          </w:p>
        </w:tc>
        <w:tc>
          <w:tcPr>
            <w:tcW w:w="1693" w:type="pct"/>
            <w:tcMar>
              <w:top w:w="0" w:type="dxa"/>
              <w:left w:w="108" w:type="dxa"/>
              <w:bottom w:w="0" w:type="dxa"/>
              <w:right w:w="108" w:type="dxa"/>
            </w:tcMar>
            <w:hideMark/>
          </w:tcPr>
          <w:p w14:paraId="16E120AE" w14:textId="4A39D3DC"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SM criteria fulfilled</w:t>
            </w:r>
          </w:p>
          <w:p w14:paraId="55AF78AB" w14:textId="339E647E"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1 C-finding</w:t>
            </w:r>
          </w:p>
        </w:tc>
        <w:tc>
          <w:tcPr>
            <w:tcW w:w="2493" w:type="pct"/>
            <w:tcMar>
              <w:top w:w="0" w:type="dxa"/>
              <w:left w:w="108" w:type="dxa"/>
              <w:bottom w:w="0" w:type="dxa"/>
              <w:right w:w="108" w:type="dxa"/>
            </w:tcMar>
            <w:hideMark/>
          </w:tcPr>
          <w:p w14:paraId="47B52092" w14:textId="1FFDE93E"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High to very high MC burden in the BM (up to 80% of the section area)</w:t>
            </w:r>
          </w:p>
          <w:p w14:paraId="0AAF62D3" w14:textId="67950F81"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Diffuse-compact MC infiltration pattern</w:t>
            </w:r>
          </w:p>
          <w:p w14:paraId="056EEDB5" w14:textId="15019DE5"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Usually spindle-shaped MC embedded in a dense fibrotic stroma with pronounced osteosclerosis</w:t>
            </w:r>
          </w:p>
          <w:p w14:paraId="0BA1DCF3" w14:textId="08AEE024"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Pure ASM less frequent than ASM-AHN</w:t>
            </w:r>
          </w:p>
          <w:p w14:paraId="5BA5FF7D" w14:textId="03EAC6EA"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MCs in BM smears between &gt;5% and &lt;20% indicating ASM in transformation (ASM-t)</w:t>
            </w:r>
          </w:p>
          <w:p w14:paraId="0A473482" w14:textId="4DF27BEE"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Hemopoiesis often with mild dysplastic changes (not fulfilling WHO criteria for AHN)</w:t>
            </w:r>
          </w:p>
          <w:p w14:paraId="2A464898" w14:textId="26905647"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WD morphology possible</w:t>
            </w:r>
          </w:p>
        </w:tc>
      </w:tr>
      <w:tr w:rsidR="008A06FD" w:rsidRPr="00F477D4" w14:paraId="24CE2F81" w14:textId="77777777" w:rsidTr="00F477D4">
        <w:trPr>
          <w:trHeight w:val="3068"/>
        </w:trPr>
        <w:tc>
          <w:tcPr>
            <w:tcW w:w="814" w:type="pct"/>
            <w:tcMar>
              <w:top w:w="0" w:type="dxa"/>
              <w:left w:w="108" w:type="dxa"/>
              <w:bottom w:w="0" w:type="dxa"/>
              <w:right w:w="108" w:type="dxa"/>
            </w:tcMar>
            <w:hideMark/>
          </w:tcPr>
          <w:p w14:paraId="08B0EA80"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t>Systemic mastocytosis with an associated hematologic neoplasm (SM-AHN)</w:t>
            </w:r>
          </w:p>
        </w:tc>
        <w:tc>
          <w:tcPr>
            <w:tcW w:w="1693" w:type="pct"/>
            <w:tcMar>
              <w:top w:w="0" w:type="dxa"/>
              <w:left w:w="108" w:type="dxa"/>
              <w:bottom w:w="0" w:type="dxa"/>
              <w:right w:w="108" w:type="dxa"/>
            </w:tcMar>
            <w:hideMark/>
          </w:tcPr>
          <w:p w14:paraId="0620F6F0" w14:textId="442AF491"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SM criteria fulfilled</w:t>
            </w:r>
          </w:p>
          <w:p w14:paraId="39ADFEC6" w14:textId="5E81F490"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Criteria for a WHO-defined hematologic neoplasm. Both disease compartments are classified according to WHO-definitions, e.g., BMM-ET, or MCL-CMML-1, etc</w:t>
            </w:r>
          </w:p>
        </w:tc>
        <w:tc>
          <w:tcPr>
            <w:tcW w:w="2493" w:type="pct"/>
            <w:tcMar>
              <w:top w:w="0" w:type="dxa"/>
              <w:left w:w="108" w:type="dxa"/>
              <w:bottom w:w="0" w:type="dxa"/>
              <w:right w:w="108" w:type="dxa"/>
            </w:tcMar>
            <w:hideMark/>
          </w:tcPr>
          <w:p w14:paraId="6313C480" w14:textId="7D7463A9"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Any subtype of SM and any type of WHO-defined myeloid and lymphoid neoplasm can occur; CMML or other MDS/MPN overlap neoplasms are most frequently found</w:t>
            </w:r>
          </w:p>
          <w:p w14:paraId="086642C9" w14:textId="7D16B836"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In most cases, AHN obscures SM</w:t>
            </w:r>
          </w:p>
          <w:p w14:paraId="561CDC27" w14:textId="5BA673AE"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In ASM or MCL, an AHN may be difficult to detect</w:t>
            </w:r>
          </w:p>
          <w:p w14:paraId="2C36BAC8" w14:textId="09BCDD47"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In every case of suspected SM-AHN, not only immunostains for neoplastic MC (tryptase, CD117/KIT, CD25, CD30), but also for myeloid neoplasms (including CD14, CD34, CD42b, and CD71) should be applied</w:t>
            </w:r>
          </w:p>
          <w:p w14:paraId="367AEC76" w14:textId="545D3085"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WD morphology possible</w:t>
            </w:r>
          </w:p>
        </w:tc>
      </w:tr>
      <w:tr w:rsidR="008A06FD" w:rsidRPr="00F477D4" w14:paraId="5CD1737C" w14:textId="77777777" w:rsidTr="00F477D4">
        <w:trPr>
          <w:trHeight w:val="2632"/>
        </w:trPr>
        <w:tc>
          <w:tcPr>
            <w:tcW w:w="814" w:type="pct"/>
            <w:tcMar>
              <w:top w:w="0" w:type="dxa"/>
              <w:left w:w="108" w:type="dxa"/>
              <w:bottom w:w="0" w:type="dxa"/>
              <w:right w:w="108" w:type="dxa"/>
            </w:tcMar>
            <w:hideMark/>
          </w:tcPr>
          <w:p w14:paraId="15012A07"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lastRenderedPageBreak/>
              <w:t>Mast cell leukemia (MCL)</w:t>
            </w:r>
          </w:p>
        </w:tc>
        <w:tc>
          <w:tcPr>
            <w:tcW w:w="1693" w:type="pct"/>
            <w:tcMar>
              <w:top w:w="0" w:type="dxa"/>
              <w:left w:w="108" w:type="dxa"/>
              <w:bottom w:w="0" w:type="dxa"/>
              <w:right w:w="108" w:type="dxa"/>
            </w:tcMar>
            <w:hideMark/>
          </w:tcPr>
          <w:p w14:paraId="68B610ED" w14:textId="1DA8113D" w:rsidR="008A06FD" w:rsidRPr="00F477D4" w:rsidRDefault="00E17040" w:rsidP="005B28AB">
            <w:pPr>
              <w:pStyle w:val="ListParagraph"/>
              <w:numPr>
                <w:ilvl w:val="0"/>
                <w:numId w:val="40"/>
              </w:numPr>
              <w:spacing w:after="0"/>
              <w:rPr>
                <w:rFonts w:ascii="Arial" w:hAnsi="Arial" w:cs="Arial"/>
                <w:sz w:val="18"/>
                <w:szCs w:val="18"/>
              </w:rPr>
            </w:pPr>
            <w:r w:rsidRPr="00F477D4">
              <w:rPr>
                <w:rFonts w:ascii="Arial" w:hAnsi="Arial" w:cs="Arial"/>
                <w:sz w:val="18"/>
                <w:szCs w:val="18"/>
              </w:rPr>
              <w:t>SM criteria fulfilled</w:t>
            </w:r>
          </w:p>
          <w:p w14:paraId="2BB451C1" w14:textId="5FAD109F" w:rsidR="008A06FD" w:rsidRPr="00F477D4" w:rsidRDefault="00E17040" w:rsidP="005B28AB">
            <w:pPr>
              <w:pStyle w:val="ListParagraph"/>
              <w:numPr>
                <w:ilvl w:val="0"/>
                <w:numId w:val="40"/>
              </w:numPr>
              <w:spacing w:after="0"/>
              <w:rPr>
                <w:rFonts w:ascii="Arial" w:hAnsi="Arial" w:cs="Arial"/>
                <w:sz w:val="18"/>
                <w:szCs w:val="18"/>
              </w:rPr>
            </w:pPr>
            <w:r w:rsidRPr="00F477D4">
              <w:rPr>
                <w:rFonts w:ascii="Arial" w:hAnsi="Arial" w:cs="Arial"/>
                <w:sz w:val="18"/>
                <w:szCs w:val="18"/>
              </w:rPr>
              <w:t>≥20% MCs in BM smears</w:t>
            </w:r>
          </w:p>
          <w:p w14:paraId="6FFCD97C" w14:textId="77777777" w:rsidR="00F477D4" w:rsidRDefault="00E17040" w:rsidP="005B28AB">
            <w:pPr>
              <w:pStyle w:val="ListParagraph"/>
              <w:numPr>
                <w:ilvl w:val="0"/>
                <w:numId w:val="40"/>
              </w:numPr>
              <w:spacing w:after="0"/>
              <w:rPr>
                <w:rFonts w:ascii="Arial" w:hAnsi="Arial" w:cs="Arial"/>
                <w:sz w:val="18"/>
                <w:szCs w:val="18"/>
              </w:rPr>
            </w:pPr>
            <w:r w:rsidRPr="00F477D4">
              <w:rPr>
                <w:rFonts w:ascii="Arial" w:hAnsi="Arial" w:cs="Arial"/>
                <w:sz w:val="18"/>
                <w:szCs w:val="18"/>
              </w:rPr>
              <w:t>In classic MCL ≥10% MCs, in aleukaemic MCL &lt;10% MCs in blood smears</w:t>
            </w:r>
          </w:p>
          <w:p w14:paraId="09C0860D" w14:textId="37AC81D0" w:rsidR="008A06FD" w:rsidRPr="00F477D4" w:rsidRDefault="00E17040" w:rsidP="005B28AB">
            <w:pPr>
              <w:pStyle w:val="ListParagraph"/>
              <w:numPr>
                <w:ilvl w:val="0"/>
                <w:numId w:val="40"/>
              </w:numPr>
              <w:spacing w:after="0"/>
              <w:rPr>
                <w:rFonts w:ascii="Arial" w:hAnsi="Arial" w:cs="Arial"/>
                <w:sz w:val="18"/>
                <w:szCs w:val="18"/>
              </w:rPr>
            </w:pPr>
            <w:r w:rsidRPr="00F477D4">
              <w:rPr>
                <w:rFonts w:ascii="Arial" w:hAnsi="Arial" w:cs="Arial"/>
                <w:sz w:val="18"/>
                <w:szCs w:val="18"/>
              </w:rPr>
              <w:t>In acute MCL C-findings are detectable; chronic MCL (no C-findings with much better prognosis</w:t>
            </w:r>
          </w:p>
        </w:tc>
        <w:tc>
          <w:tcPr>
            <w:tcW w:w="2493" w:type="pct"/>
            <w:tcMar>
              <w:top w:w="0" w:type="dxa"/>
              <w:left w:w="108" w:type="dxa"/>
              <w:bottom w:w="0" w:type="dxa"/>
              <w:right w:w="108" w:type="dxa"/>
            </w:tcMar>
            <w:hideMark/>
          </w:tcPr>
          <w:p w14:paraId="39E36236" w14:textId="68C732EE"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High MC burden in the BM (usually &gt;50% of section area)</w:t>
            </w:r>
          </w:p>
          <w:p w14:paraId="633B8203" w14:textId="2FC37ACA"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Diffuse-compact MC infiltration pattern</w:t>
            </w:r>
          </w:p>
          <w:p w14:paraId="7CF7A978" w14:textId="62ABEEEC"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Predominantly round and hypogranulated MCs in most cases</w:t>
            </w:r>
          </w:p>
          <w:p w14:paraId="442D4E83" w14:textId="7CE35C71"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Rarely highly pleomorphic MCs with hypogranulation and cytoplasmatic vacuolization</w:t>
            </w:r>
          </w:p>
          <w:p w14:paraId="1929E36A" w14:textId="60C2660D"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Reticulin content usually much lower than in SSM/ASM</w:t>
            </w:r>
          </w:p>
          <w:p w14:paraId="77061B97" w14:textId="4CF8BF77"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Pure MCL is a diagnosis of exclusion of AHN</w:t>
            </w:r>
          </w:p>
          <w:p w14:paraId="405D7800" w14:textId="7D6CB75A"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Arial" w:hAnsi="Arial" w:cs="Arial"/>
                <w:sz w:val="18"/>
                <w:szCs w:val="18"/>
              </w:rPr>
              <w:t>WD morphology rarely observed (chronic MCL)</w:t>
            </w:r>
          </w:p>
        </w:tc>
      </w:tr>
    </w:tbl>
    <w:p w14:paraId="58EFE1F3" w14:textId="77777777" w:rsidR="00F477D4" w:rsidRDefault="00F477D4"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16FA392B" w14:textId="77777777" w:rsidR="00F477D4"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Myelodysplastic Neoplasms</w:t>
      </w:r>
    </w:p>
    <w:p w14:paraId="0F3EC11E" w14:textId="77777777" w:rsidR="00F477D4"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yelodysplastic syndromes are now referred to as myelodysplastic neoplasms (MDS) in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to emphasize the clonal, neoplastic nature and to be consistent with diagnostic terminology for myeloproliferative neoplasms. The new classification groups MDS into two broad categories; those that are defined by genetic abnormalities and those that are morphologically defined. This approach is analogous to the groupings of acute myeloid leukemia and will enhance diagnostic consistency and highlight the importance of certain genetic alterations to MDS. The threshold for presence of dysplasia is set at 10% of cells of that lineage (erythroid, myeloid, megakaryocytic). Furthermore, diagnostic categories are appended with low blasts or increased blasts for additional clarity.</w:t>
      </w:r>
    </w:p>
    <w:p w14:paraId="482197B6" w14:textId="77777777" w:rsidR="00F477D4" w:rsidRDefault="00F477D4" w:rsidP="00A90145">
      <w:pPr>
        <w:pStyle w:val="NormalWeb"/>
        <w:spacing w:before="0" w:beforeAutospacing="0" w:after="0" w:afterAutospacing="0" w:line="259" w:lineRule="auto"/>
        <w:jc w:val="both"/>
        <w:rPr>
          <w:rFonts w:ascii="Arial" w:hAnsi="Arial" w:cs="Arial"/>
          <w:sz w:val="20"/>
          <w:szCs w:val="20"/>
          <w:lang w:val="en"/>
        </w:rPr>
      </w:pPr>
    </w:p>
    <w:p w14:paraId="3334FCD7" w14:textId="77777777" w:rsidR="00F477D4"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The major diagnostic criteria for MDS with defining genetic abnormalities are shown in Table 5. Myelodysplastic neoplasm with low blasts and 5q deletion (MDS-5q) may possess </w:t>
      </w:r>
      <w:r w:rsidRPr="008E5501">
        <w:rPr>
          <w:rStyle w:val="Emphasis"/>
          <w:rFonts w:ascii="Arial" w:hAnsi="Arial" w:cs="Arial"/>
          <w:sz w:val="20"/>
          <w:szCs w:val="20"/>
          <w:lang w:val="en"/>
        </w:rPr>
        <w:t>SF3B1</w:t>
      </w:r>
      <w:r w:rsidRPr="008E5501">
        <w:rPr>
          <w:rFonts w:ascii="Arial" w:hAnsi="Arial" w:cs="Arial"/>
          <w:sz w:val="20"/>
          <w:szCs w:val="20"/>
          <w:lang w:val="en"/>
        </w:rPr>
        <w:t xml:space="preserve"> mutations and non-biallelic </w:t>
      </w:r>
      <w:r w:rsidRPr="008E5501">
        <w:rPr>
          <w:rStyle w:val="Emphasis"/>
          <w:rFonts w:ascii="Arial" w:hAnsi="Arial" w:cs="Arial"/>
          <w:sz w:val="20"/>
          <w:szCs w:val="20"/>
          <w:lang w:val="en"/>
        </w:rPr>
        <w:t>TP53</w:t>
      </w:r>
      <w:r w:rsidRPr="008E5501">
        <w:rPr>
          <w:rFonts w:ascii="Arial" w:hAnsi="Arial" w:cs="Arial"/>
          <w:sz w:val="20"/>
          <w:szCs w:val="20"/>
          <w:lang w:val="en"/>
        </w:rPr>
        <w:t xml:space="preserve"> alterations (niTP53) if present. Myelodysplastic neoplasm with low blasts and </w:t>
      </w:r>
      <w:r w:rsidRPr="008E5501">
        <w:rPr>
          <w:rStyle w:val="Emphasis"/>
          <w:rFonts w:ascii="Arial" w:hAnsi="Arial" w:cs="Arial"/>
          <w:sz w:val="20"/>
          <w:szCs w:val="20"/>
          <w:lang w:val="en"/>
        </w:rPr>
        <w:t>SF3B1</w:t>
      </w:r>
      <w:r w:rsidRPr="008E5501">
        <w:rPr>
          <w:rFonts w:ascii="Arial" w:hAnsi="Arial" w:cs="Arial"/>
          <w:sz w:val="20"/>
          <w:szCs w:val="20"/>
          <w:lang w:val="en"/>
        </w:rPr>
        <w:t xml:space="preserve"> mutation (MDS-</w:t>
      </w:r>
      <w:r w:rsidRPr="008E5501">
        <w:rPr>
          <w:rStyle w:val="Emphasis"/>
          <w:rFonts w:ascii="Arial" w:hAnsi="Arial" w:cs="Arial"/>
          <w:sz w:val="20"/>
          <w:szCs w:val="20"/>
          <w:lang w:val="en"/>
        </w:rPr>
        <w:t>SF3B1</w:t>
      </w:r>
      <w:r w:rsidRPr="008E5501">
        <w:rPr>
          <w:rFonts w:ascii="Arial" w:hAnsi="Arial" w:cs="Arial"/>
          <w:sz w:val="20"/>
          <w:szCs w:val="20"/>
          <w:lang w:val="en"/>
        </w:rPr>
        <w:t xml:space="preserve">) was introduced to capture the high association between the presence of </w:t>
      </w:r>
      <w:r w:rsidRPr="008E5501">
        <w:rPr>
          <w:rStyle w:val="Emphasis"/>
          <w:rFonts w:ascii="Arial" w:hAnsi="Arial" w:cs="Arial"/>
          <w:sz w:val="20"/>
          <w:szCs w:val="20"/>
          <w:lang w:val="en"/>
        </w:rPr>
        <w:t>SF3B1</w:t>
      </w:r>
      <w:r w:rsidRPr="008E5501">
        <w:rPr>
          <w:rFonts w:ascii="Arial" w:hAnsi="Arial" w:cs="Arial"/>
          <w:sz w:val="20"/>
          <w:szCs w:val="20"/>
          <w:lang w:val="en"/>
        </w:rPr>
        <w:t xml:space="preserve"> mutation and ring sideroblasts (&gt;90% of cases of MDS with ≥5% ring sideroblasts). If ring sideroblasts are identified and </w:t>
      </w:r>
      <w:r w:rsidRPr="008E5501">
        <w:rPr>
          <w:rStyle w:val="Emphasis"/>
          <w:rFonts w:ascii="Arial" w:hAnsi="Arial" w:cs="Arial"/>
          <w:sz w:val="20"/>
          <w:szCs w:val="20"/>
          <w:lang w:val="en"/>
        </w:rPr>
        <w:t>SF3B1</w:t>
      </w:r>
      <w:r w:rsidRPr="008E5501">
        <w:rPr>
          <w:rFonts w:ascii="Arial" w:hAnsi="Arial" w:cs="Arial"/>
          <w:sz w:val="20"/>
          <w:szCs w:val="20"/>
          <w:lang w:val="en"/>
        </w:rPr>
        <w:t xml:space="preserve"> mutation is absent, after exclusion of secondary causes of ring sideroblasts, it is acceptable to diagnose these cases as MDS with low blasts and ring sideroblasts in the narrative report. These can be reported as MDS with low blasts as the diagnostic category and denote the presence of ring sideroblasts. Biallelic </w:t>
      </w:r>
      <w:r w:rsidRPr="008E5501">
        <w:rPr>
          <w:rStyle w:val="Emphasis"/>
          <w:rFonts w:ascii="Arial" w:hAnsi="Arial" w:cs="Arial"/>
          <w:sz w:val="20"/>
          <w:szCs w:val="20"/>
          <w:lang w:val="en"/>
        </w:rPr>
        <w:t>TP53</w:t>
      </w:r>
      <w:r w:rsidRPr="008E5501">
        <w:rPr>
          <w:rFonts w:ascii="Arial" w:hAnsi="Arial" w:cs="Arial"/>
          <w:sz w:val="20"/>
          <w:szCs w:val="20"/>
          <w:lang w:val="en"/>
        </w:rPr>
        <w:t xml:space="preserve"> (bi</w:t>
      </w:r>
      <w:r w:rsidRPr="008E5501">
        <w:rPr>
          <w:rStyle w:val="Emphasis"/>
          <w:rFonts w:ascii="Arial" w:hAnsi="Arial" w:cs="Arial"/>
          <w:sz w:val="20"/>
          <w:szCs w:val="20"/>
          <w:lang w:val="en"/>
        </w:rPr>
        <w:t>TP53</w:t>
      </w:r>
      <w:r w:rsidRPr="008E5501">
        <w:rPr>
          <w:rFonts w:ascii="Arial" w:hAnsi="Arial" w:cs="Arial"/>
          <w:sz w:val="20"/>
          <w:szCs w:val="20"/>
          <w:lang w:val="en"/>
        </w:rPr>
        <w:t xml:space="preserve">) alterations are a poor prognosis category of MDS characterized by alterations in </w:t>
      </w:r>
      <w:r w:rsidRPr="008E5501">
        <w:rPr>
          <w:rStyle w:val="Emphasis"/>
          <w:rFonts w:ascii="Arial" w:hAnsi="Arial" w:cs="Arial"/>
          <w:sz w:val="20"/>
          <w:szCs w:val="20"/>
          <w:lang w:val="en"/>
        </w:rPr>
        <w:t>TP53</w:t>
      </w:r>
      <w:r w:rsidRPr="008E5501">
        <w:rPr>
          <w:rFonts w:ascii="Arial" w:hAnsi="Arial" w:cs="Arial"/>
          <w:sz w:val="20"/>
          <w:szCs w:val="20"/>
          <w:lang w:val="en"/>
        </w:rPr>
        <w:t xml:space="preserve"> that result in no functional/wild-type </w:t>
      </w:r>
      <w:r w:rsidRPr="008E5501">
        <w:rPr>
          <w:rStyle w:val="Emphasis"/>
          <w:rFonts w:ascii="Arial" w:hAnsi="Arial" w:cs="Arial"/>
          <w:sz w:val="20"/>
          <w:szCs w:val="20"/>
          <w:lang w:val="en"/>
        </w:rPr>
        <w:t>TP53</w:t>
      </w:r>
      <w:r w:rsidRPr="008E5501">
        <w:rPr>
          <w:rFonts w:ascii="Arial" w:hAnsi="Arial" w:cs="Arial"/>
          <w:sz w:val="20"/>
          <w:szCs w:val="20"/>
          <w:lang w:val="en"/>
        </w:rPr>
        <w:t>.</w:t>
      </w:r>
      <w:hyperlink w:anchor="R53262" w:tooltip="Yoshizato T, Nannya Y, Atsuta Y, Shiozawa Y, Iijima-Yamashita Y, Yoshida K, Shiraishi Y, Suzuki H, Nagata Y, Sato Y, Kakiuchi N, Matsuo K, Onizuka M, Kataoka K, Chiba K, Tanaka H, Ueno H, Nakagawa MM, Przychodzen B, Haferlach C, Kern W, Aoki K, Itonaga H, Kand" w:history="1">
        <w:r w:rsidRPr="008E5501">
          <w:rPr>
            <w:rStyle w:val="Hyperlink"/>
            <w:rFonts w:ascii="Arial" w:hAnsi="Arial" w:cs="Arial"/>
            <w:sz w:val="20"/>
            <w:szCs w:val="20"/>
            <w:vertAlign w:val="superscript"/>
            <w:lang w:val="en"/>
          </w:rPr>
          <w:t>6</w:t>
        </w:r>
      </w:hyperlink>
      <w:r w:rsidRPr="008E5501">
        <w:rPr>
          <w:rFonts w:ascii="Arial" w:hAnsi="Arial" w:cs="Arial"/>
          <w:sz w:val="20"/>
          <w:szCs w:val="20"/>
          <w:lang w:val="en"/>
        </w:rPr>
        <w:t xml:space="preserve"> The presence of one or more </w:t>
      </w:r>
      <w:r w:rsidRPr="008E5501">
        <w:rPr>
          <w:rStyle w:val="Emphasis"/>
          <w:rFonts w:ascii="Arial" w:hAnsi="Arial" w:cs="Arial"/>
          <w:sz w:val="20"/>
          <w:szCs w:val="20"/>
          <w:lang w:val="en"/>
        </w:rPr>
        <w:t>TP53</w:t>
      </w:r>
      <w:r w:rsidRPr="008E5501">
        <w:rPr>
          <w:rFonts w:ascii="Arial" w:hAnsi="Arial" w:cs="Arial"/>
          <w:sz w:val="20"/>
          <w:szCs w:val="20"/>
          <w:lang w:val="en"/>
        </w:rPr>
        <w:t xml:space="preserve"> mutations with copy number loss or evidence of copy neutral loss of heterozygosity (LOH) are considered sufficient for demonstration of biTP53/loss of wild type </w:t>
      </w:r>
      <w:r w:rsidRPr="008E5501">
        <w:rPr>
          <w:rStyle w:val="Emphasis"/>
          <w:rFonts w:ascii="Arial" w:hAnsi="Arial" w:cs="Arial"/>
          <w:sz w:val="20"/>
          <w:szCs w:val="20"/>
          <w:lang w:val="en"/>
        </w:rPr>
        <w:t>TP53</w:t>
      </w:r>
      <w:r w:rsidRPr="008E5501">
        <w:rPr>
          <w:rFonts w:ascii="Arial" w:hAnsi="Arial" w:cs="Arial"/>
          <w:sz w:val="20"/>
          <w:szCs w:val="20"/>
          <w:lang w:val="en"/>
        </w:rPr>
        <w:t xml:space="preserve">. </w:t>
      </w:r>
      <w:r w:rsidRPr="008E5501">
        <w:rPr>
          <w:rStyle w:val="Emphasis"/>
          <w:rFonts w:ascii="Arial" w:hAnsi="Arial" w:cs="Arial"/>
          <w:sz w:val="20"/>
          <w:szCs w:val="20"/>
          <w:lang w:val="en"/>
        </w:rPr>
        <w:t>TP53</w:t>
      </w:r>
      <w:r w:rsidRPr="008E5501">
        <w:rPr>
          <w:rFonts w:ascii="Arial" w:hAnsi="Arial" w:cs="Arial"/>
          <w:sz w:val="20"/>
          <w:szCs w:val="20"/>
          <w:lang w:val="en"/>
        </w:rPr>
        <w:t xml:space="preserve"> with &gt;49% variant allele frequency (VAF) may be regarded as presumptive evidence of allelic loss or copy neutral LOH if a constitutional </w:t>
      </w:r>
      <w:r w:rsidRPr="008E5501">
        <w:rPr>
          <w:rStyle w:val="Emphasis"/>
          <w:rFonts w:ascii="Arial" w:hAnsi="Arial" w:cs="Arial"/>
          <w:sz w:val="20"/>
          <w:szCs w:val="20"/>
          <w:lang w:val="en"/>
        </w:rPr>
        <w:t>TP53</w:t>
      </w:r>
      <w:r w:rsidRPr="008E5501">
        <w:rPr>
          <w:rFonts w:ascii="Arial" w:hAnsi="Arial" w:cs="Arial"/>
          <w:sz w:val="20"/>
          <w:szCs w:val="20"/>
          <w:lang w:val="en"/>
        </w:rPr>
        <w:t xml:space="preserve"> variant can be excluded.</w:t>
      </w:r>
      <w:hyperlink w:anchor="R53263" w:tooltip="Bernard E, Nannya Y, Hasserjian RP, Devlin SM, Tuechler H, Medina-Martinez JS, Yoshizato T, Shiozawa Y, Saiki R, Malcovati L, Levine MF, Arango JE, Zhou Y, Solé F, Cargo CA, Haase D, Creignou M, Germing U, Zhang Y, Gundem G, Sarian A, van de Loosdrecht AA, Jäd" w:history="1">
        <w:r w:rsidRPr="008E5501">
          <w:rPr>
            <w:rStyle w:val="Hyperlink"/>
            <w:rFonts w:ascii="Arial" w:hAnsi="Arial" w:cs="Arial"/>
            <w:sz w:val="20"/>
            <w:szCs w:val="20"/>
            <w:vertAlign w:val="superscript"/>
            <w:lang w:val="en"/>
          </w:rPr>
          <w:t>7</w:t>
        </w:r>
      </w:hyperlink>
    </w:p>
    <w:p w14:paraId="0082CCB0" w14:textId="77777777" w:rsidR="00F477D4" w:rsidRDefault="00F477D4" w:rsidP="00A90145">
      <w:pPr>
        <w:pStyle w:val="NormalWeb"/>
        <w:spacing w:before="0" w:beforeAutospacing="0" w:after="0" w:afterAutospacing="0" w:line="259" w:lineRule="auto"/>
        <w:jc w:val="both"/>
        <w:rPr>
          <w:rStyle w:val="Strong"/>
          <w:rFonts w:ascii="Arial" w:hAnsi="Arial" w:cs="Arial"/>
          <w:sz w:val="20"/>
          <w:szCs w:val="20"/>
          <w:lang w:val="en"/>
        </w:rPr>
      </w:pPr>
    </w:p>
    <w:p w14:paraId="77F85142" w14:textId="12D495C8"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5. SUMMARY OF SUBTYPES OF MYELODYSPLASTIC NEOPLASMS WITH DEFINING GENETIC ABNORMALITIES</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40"/>
        <w:gridCol w:w="7536"/>
      </w:tblGrid>
      <w:tr w:rsidR="008A06FD" w:rsidRPr="00F477D4" w14:paraId="51D10D4A" w14:textId="77777777" w:rsidTr="00F477D4">
        <w:tc>
          <w:tcPr>
            <w:tcW w:w="1065" w:type="pct"/>
            <w:tcBorders>
              <w:top w:val="single" w:sz="4" w:space="0" w:color="000000"/>
              <w:left w:val="single" w:sz="4" w:space="0" w:color="000000"/>
              <w:bottom w:val="single" w:sz="4" w:space="0" w:color="000000"/>
              <w:right w:val="single" w:sz="4" w:space="0" w:color="000000"/>
            </w:tcBorders>
            <w:shd w:val="clear" w:color="auto" w:fill="D9D9D9"/>
            <w:hideMark/>
          </w:tcPr>
          <w:p w14:paraId="0C52427F" w14:textId="77777777" w:rsidR="008A06FD" w:rsidRPr="00F477D4" w:rsidRDefault="00E17040" w:rsidP="008E5501">
            <w:pPr>
              <w:spacing w:after="0"/>
              <w:rPr>
                <w:rFonts w:ascii="Arial" w:hAnsi="Arial" w:cs="Arial"/>
                <w:sz w:val="18"/>
                <w:szCs w:val="18"/>
              </w:rPr>
            </w:pPr>
            <w:r w:rsidRPr="00F477D4">
              <w:rPr>
                <w:rStyle w:val="Strong"/>
                <w:rFonts w:ascii="Arial" w:hAnsi="Arial" w:cs="Arial"/>
                <w:sz w:val="18"/>
                <w:szCs w:val="18"/>
              </w:rPr>
              <w:t>Subtype</w:t>
            </w:r>
          </w:p>
        </w:tc>
        <w:tc>
          <w:tcPr>
            <w:tcW w:w="3935" w:type="pct"/>
            <w:tcBorders>
              <w:top w:val="single" w:sz="4" w:space="0" w:color="000000"/>
              <w:left w:val="single" w:sz="4" w:space="0" w:color="000000"/>
              <w:bottom w:val="single" w:sz="4" w:space="0" w:color="000000"/>
              <w:right w:val="single" w:sz="4" w:space="0" w:color="000000"/>
            </w:tcBorders>
            <w:shd w:val="clear" w:color="auto" w:fill="D9D9D9"/>
            <w:hideMark/>
          </w:tcPr>
          <w:p w14:paraId="4ACDBCCE" w14:textId="77777777" w:rsidR="008A06FD" w:rsidRPr="00F477D4" w:rsidRDefault="00E17040" w:rsidP="008E5501">
            <w:pPr>
              <w:spacing w:after="0"/>
              <w:rPr>
                <w:rFonts w:ascii="Arial" w:hAnsi="Arial" w:cs="Arial"/>
                <w:sz w:val="18"/>
                <w:szCs w:val="18"/>
              </w:rPr>
            </w:pPr>
            <w:r w:rsidRPr="00F477D4">
              <w:rPr>
                <w:rStyle w:val="Strong"/>
                <w:rFonts w:ascii="Arial" w:hAnsi="Arial" w:cs="Arial"/>
                <w:sz w:val="18"/>
                <w:szCs w:val="18"/>
              </w:rPr>
              <w:t>Essential diagnostic criteria</w:t>
            </w:r>
          </w:p>
        </w:tc>
      </w:tr>
      <w:tr w:rsidR="008A06FD" w:rsidRPr="00F477D4" w14:paraId="4350E7FA" w14:textId="77777777" w:rsidTr="00F477D4">
        <w:tc>
          <w:tcPr>
            <w:tcW w:w="1065" w:type="pct"/>
            <w:tcBorders>
              <w:top w:val="single" w:sz="4" w:space="0" w:color="000000"/>
              <w:left w:val="single" w:sz="4" w:space="0" w:color="000000"/>
              <w:bottom w:val="single" w:sz="4" w:space="0" w:color="000000"/>
              <w:right w:val="single" w:sz="4" w:space="0" w:color="000000"/>
            </w:tcBorders>
            <w:hideMark/>
          </w:tcPr>
          <w:p w14:paraId="5BF7C3A5"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t>Myelodysplastic neoplasm with low blasts and 5q deletion (MDS-5q)</w:t>
            </w:r>
          </w:p>
        </w:tc>
        <w:tc>
          <w:tcPr>
            <w:tcW w:w="3935" w:type="pct"/>
            <w:tcBorders>
              <w:top w:val="single" w:sz="4" w:space="0" w:color="000000"/>
              <w:left w:val="single" w:sz="4" w:space="0" w:color="000000"/>
              <w:bottom w:val="single" w:sz="4" w:space="0" w:color="000000"/>
              <w:right w:val="single" w:sz="4" w:space="0" w:color="000000"/>
            </w:tcBorders>
            <w:hideMark/>
          </w:tcPr>
          <w:p w14:paraId="7F78DC0C" w14:textId="5A9EBE54" w:rsidR="00612D0C" w:rsidRDefault="00E17040" w:rsidP="005B28AB">
            <w:pPr>
              <w:pStyle w:val="ListParagraph"/>
              <w:numPr>
                <w:ilvl w:val="0"/>
                <w:numId w:val="40"/>
              </w:numPr>
              <w:contextualSpacing/>
              <w:rPr>
                <w:rFonts w:ascii="Arial" w:hAnsi="Arial" w:cs="Arial"/>
                <w:sz w:val="18"/>
                <w:szCs w:val="18"/>
              </w:rPr>
            </w:pPr>
            <w:r w:rsidRPr="00F477D4">
              <w:rPr>
                <w:rFonts w:ascii="Arial" w:hAnsi="Arial" w:cs="Arial"/>
                <w:sz w:val="18"/>
                <w:szCs w:val="18"/>
              </w:rPr>
              <w:t>Anemia, with or without other cytopenias and/or thrombocytosis</w:t>
            </w:r>
          </w:p>
          <w:p w14:paraId="6170305C" w14:textId="5935C950" w:rsidR="00612D0C" w:rsidRPr="00612D0C" w:rsidRDefault="00E17040" w:rsidP="005B28AB">
            <w:pPr>
              <w:pStyle w:val="ListParagraph"/>
              <w:numPr>
                <w:ilvl w:val="0"/>
                <w:numId w:val="40"/>
              </w:numPr>
              <w:contextualSpacing/>
              <w:rPr>
                <w:rFonts w:ascii="Arial" w:hAnsi="Arial" w:cs="Arial"/>
                <w:sz w:val="18"/>
                <w:szCs w:val="18"/>
              </w:rPr>
            </w:pPr>
            <w:r w:rsidRPr="00612D0C">
              <w:rPr>
                <w:rFonts w:ascii="Arial" w:hAnsi="Arial" w:cs="Arial"/>
                <w:sz w:val="18"/>
                <w:szCs w:val="18"/>
              </w:rPr>
              <w:t>Dysplasia involving megakaryocytes, often micromegakaryocytes with or  without dysplasia involving other lineages</w:t>
            </w:r>
          </w:p>
          <w:p w14:paraId="233B7A5F" w14:textId="52249B8C" w:rsidR="008A06FD" w:rsidRPr="00612D0C" w:rsidRDefault="00E17040" w:rsidP="005B28AB">
            <w:pPr>
              <w:pStyle w:val="ListParagraph"/>
              <w:numPr>
                <w:ilvl w:val="0"/>
                <w:numId w:val="40"/>
              </w:numPr>
              <w:contextualSpacing/>
              <w:rPr>
                <w:rFonts w:ascii="Arial" w:hAnsi="Arial" w:cs="Arial"/>
                <w:sz w:val="18"/>
                <w:szCs w:val="18"/>
              </w:rPr>
            </w:pPr>
            <w:r w:rsidRPr="00612D0C">
              <w:rPr>
                <w:rFonts w:ascii="Arial" w:hAnsi="Arial" w:cs="Arial"/>
                <w:sz w:val="18"/>
                <w:szCs w:val="18"/>
              </w:rPr>
              <w:t>Blasts &lt;5% in the bone marrow and &lt;2% in the blood</w:t>
            </w:r>
          </w:p>
          <w:p w14:paraId="413D783F" w14:textId="16F89407" w:rsidR="00612D0C" w:rsidRDefault="00E17040" w:rsidP="005B28AB">
            <w:pPr>
              <w:pStyle w:val="ListParagraph"/>
              <w:numPr>
                <w:ilvl w:val="0"/>
                <w:numId w:val="40"/>
              </w:numPr>
              <w:contextualSpacing/>
              <w:rPr>
                <w:rFonts w:ascii="Arial" w:hAnsi="Arial" w:cs="Arial"/>
                <w:sz w:val="18"/>
                <w:szCs w:val="18"/>
              </w:rPr>
            </w:pPr>
            <w:r w:rsidRPr="00F477D4">
              <w:rPr>
                <w:rFonts w:ascii="Arial" w:hAnsi="Arial" w:cs="Arial"/>
                <w:sz w:val="18"/>
                <w:szCs w:val="18"/>
              </w:rPr>
              <w:t>Detection of 5q deletion, isolated or with one other cytogenetic aberration other than monosomy 7 or 7q deletion</w:t>
            </w:r>
          </w:p>
          <w:p w14:paraId="113C5EE8" w14:textId="280ACBE9" w:rsidR="008A06FD" w:rsidRPr="00612D0C" w:rsidRDefault="00E17040" w:rsidP="005B28AB">
            <w:pPr>
              <w:pStyle w:val="ListParagraph"/>
              <w:numPr>
                <w:ilvl w:val="0"/>
                <w:numId w:val="40"/>
              </w:numPr>
              <w:contextualSpacing/>
              <w:rPr>
                <w:rFonts w:ascii="Arial" w:hAnsi="Arial" w:cs="Arial"/>
                <w:sz w:val="18"/>
                <w:szCs w:val="18"/>
              </w:rPr>
            </w:pPr>
            <w:r w:rsidRPr="00612D0C">
              <w:rPr>
                <w:rFonts w:ascii="Arial" w:hAnsi="Arial" w:cs="Arial"/>
                <w:sz w:val="18"/>
                <w:szCs w:val="18"/>
              </w:rPr>
              <w:t xml:space="preserve">Not fulfilling diagnostic criteria of AML, MDS with biallelic </w:t>
            </w:r>
            <w:r w:rsidRPr="00612D0C">
              <w:rPr>
                <w:rStyle w:val="Emphasis"/>
                <w:rFonts w:ascii="Arial" w:hAnsi="Arial" w:cs="Arial"/>
                <w:sz w:val="18"/>
                <w:szCs w:val="18"/>
              </w:rPr>
              <w:t>TP53</w:t>
            </w:r>
            <w:r w:rsidRPr="00612D0C">
              <w:rPr>
                <w:rFonts w:ascii="Arial" w:hAnsi="Arial" w:cs="Arial"/>
                <w:sz w:val="18"/>
                <w:szCs w:val="18"/>
              </w:rPr>
              <w:t xml:space="preserve"> inactivation, MDS with increased blasts, or MDS/MPN</w:t>
            </w:r>
          </w:p>
          <w:p w14:paraId="5411A0C1" w14:textId="77777777" w:rsidR="008A06FD" w:rsidRPr="00F477D4" w:rsidRDefault="00E17040" w:rsidP="008E5501">
            <w:pPr>
              <w:spacing w:after="0"/>
              <w:ind w:left="360"/>
              <w:contextualSpacing/>
              <w:rPr>
                <w:rFonts w:ascii="Arial" w:hAnsi="Arial" w:cs="Arial"/>
                <w:sz w:val="18"/>
                <w:szCs w:val="18"/>
              </w:rPr>
            </w:pPr>
            <w:r w:rsidRPr="00F477D4">
              <w:rPr>
                <w:rFonts w:ascii="Arial" w:hAnsi="Arial" w:cs="Arial"/>
                <w:sz w:val="18"/>
                <w:szCs w:val="18"/>
              </w:rPr>
              <w:t> </w:t>
            </w:r>
          </w:p>
        </w:tc>
      </w:tr>
      <w:tr w:rsidR="008A06FD" w:rsidRPr="00F477D4" w14:paraId="7B64C7BE" w14:textId="77777777" w:rsidTr="00F477D4">
        <w:tc>
          <w:tcPr>
            <w:tcW w:w="1065" w:type="pct"/>
            <w:tcBorders>
              <w:top w:val="single" w:sz="4" w:space="0" w:color="000000"/>
              <w:left w:val="single" w:sz="4" w:space="0" w:color="000000"/>
              <w:bottom w:val="single" w:sz="4" w:space="0" w:color="000000"/>
              <w:right w:val="single" w:sz="4" w:space="0" w:color="000000"/>
            </w:tcBorders>
            <w:hideMark/>
          </w:tcPr>
          <w:p w14:paraId="11E02FD3"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lastRenderedPageBreak/>
              <w:t xml:space="preserve">Myelodysplastic neoplasm with low blasts and </w:t>
            </w:r>
            <w:r w:rsidRPr="00F477D4">
              <w:rPr>
                <w:rStyle w:val="Emphasis"/>
                <w:rFonts w:ascii="Arial" w:hAnsi="Arial" w:cs="Arial"/>
                <w:sz w:val="18"/>
                <w:szCs w:val="18"/>
              </w:rPr>
              <w:t>SF3B1</w:t>
            </w:r>
            <w:r w:rsidRPr="00F477D4">
              <w:rPr>
                <w:rFonts w:ascii="Arial" w:hAnsi="Arial" w:cs="Arial"/>
                <w:sz w:val="18"/>
                <w:szCs w:val="18"/>
              </w:rPr>
              <w:t xml:space="preserve"> mutation (MDS-</w:t>
            </w:r>
            <w:r w:rsidRPr="00F477D4">
              <w:rPr>
                <w:rStyle w:val="Emphasis"/>
                <w:rFonts w:ascii="Arial" w:hAnsi="Arial" w:cs="Arial"/>
                <w:sz w:val="18"/>
                <w:szCs w:val="18"/>
              </w:rPr>
              <w:t>SF3B1</w:t>
            </w:r>
            <w:r w:rsidRPr="00F477D4">
              <w:rPr>
                <w:rFonts w:ascii="Arial" w:hAnsi="Arial" w:cs="Arial"/>
                <w:sz w:val="18"/>
                <w:szCs w:val="18"/>
              </w:rPr>
              <w:t>)</w:t>
            </w:r>
          </w:p>
        </w:tc>
        <w:tc>
          <w:tcPr>
            <w:tcW w:w="3935" w:type="pct"/>
            <w:tcBorders>
              <w:top w:val="single" w:sz="4" w:space="0" w:color="000000"/>
              <w:left w:val="single" w:sz="4" w:space="0" w:color="000000"/>
              <w:bottom w:val="single" w:sz="4" w:space="0" w:color="000000"/>
              <w:right w:val="single" w:sz="4" w:space="0" w:color="000000"/>
            </w:tcBorders>
            <w:hideMark/>
          </w:tcPr>
          <w:p w14:paraId="60976880" w14:textId="19E8E8BC"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Symbol" w:hAnsi="Symbol" w:cs="Arial"/>
                <w:sz w:val="18"/>
                <w:szCs w:val="18"/>
              </w:rPr>
              <w:t xml:space="preserve"> </w:t>
            </w:r>
            <w:r w:rsidRPr="00F477D4">
              <w:rPr>
                <w:rFonts w:ascii="Arial" w:hAnsi="Arial" w:cs="Arial"/>
                <w:sz w:val="18"/>
                <w:szCs w:val="18"/>
              </w:rPr>
              <w:t>Cytopenia involving one or more lineages, without thrombocytosis</w:t>
            </w:r>
          </w:p>
          <w:p w14:paraId="2B90CED8" w14:textId="7C380C85"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Symbol" w:hAnsi="Symbol" w:cs="Arial"/>
                <w:sz w:val="18"/>
                <w:szCs w:val="18"/>
              </w:rPr>
              <w:t xml:space="preserve"> </w:t>
            </w:r>
            <w:r w:rsidRPr="00F477D4">
              <w:rPr>
                <w:rFonts w:ascii="Arial" w:hAnsi="Arial" w:cs="Arial"/>
                <w:sz w:val="18"/>
                <w:szCs w:val="18"/>
              </w:rPr>
              <w:t>Erythroid lineage dysplasia</w:t>
            </w:r>
          </w:p>
          <w:p w14:paraId="6D5BEDDD" w14:textId="5E31FDDF" w:rsidR="008A06FD" w:rsidRPr="00F477D4" w:rsidRDefault="00E17040" w:rsidP="005B28AB">
            <w:pPr>
              <w:pStyle w:val="ListParagraph"/>
              <w:numPr>
                <w:ilvl w:val="0"/>
                <w:numId w:val="40"/>
              </w:numPr>
              <w:spacing w:after="0"/>
              <w:contextualSpacing/>
              <w:rPr>
                <w:rFonts w:ascii="Arial" w:hAnsi="Arial" w:cs="Arial"/>
                <w:sz w:val="18"/>
                <w:szCs w:val="18"/>
              </w:rPr>
            </w:pPr>
            <w:r w:rsidRPr="00F477D4">
              <w:rPr>
                <w:rFonts w:ascii="Symbol" w:hAnsi="Symbol" w:cs="Arial"/>
                <w:sz w:val="18"/>
                <w:szCs w:val="18"/>
              </w:rPr>
              <w:t xml:space="preserve"> </w:t>
            </w:r>
            <w:r w:rsidRPr="00F477D4">
              <w:rPr>
                <w:rFonts w:ascii="Arial" w:hAnsi="Arial" w:cs="Arial"/>
                <w:sz w:val="18"/>
                <w:szCs w:val="18"/>
              </w:rPr>
              <w:t>Blasts &lt;5% in the bone marrow and &lt;2% in the blood</w:t>
            </w:r>
          </w:p>
          <w:p w14:paraId="195A93CA" w14:textId="77777777" w:rsidR="00612D0C" w:rsidRDefault="00E17040" w:rsidP="005B28AB">
            <w:pPr>
              <w:pStyle w:val="ListParagraph"/>
              <w:numPr>
                <w:ilvl w:val="0"/>
                <w:numId w:val="40"/>
              </w:numPr>
              <w:contextualSpacing/>
              <w:rPr>
                <w:rFonts w:ascii="Arial" w:hAnsi="Arial" w:cs="Arial"/>
                <w:sz w:val="18"/>
                <w:szCs w:val="18"/>
              </w:rPr>
            </w:pPr>
            <w:r w:rsidRPr="00F477D4">
              <w:rPr>
                <w:rFonts w:ascii="Symbol" w:hAnsi="Symbol" w:cs="Arial"/>
                <w:sz w:val="18"/>
                <w:szCs w:val="18"/>
              </w:rPr>
              <w:t xml:space="preserve"> </w:t>
            </w:r>
            <w:r w:rsidRPr="00F477D4">
              <w:rPr>
                <w:rFonts w:ascii="Arial" w:hAnsi="Arial" w:cs="Arial"/>
                <w:sz w:val="18"/>
                <w:szCs w:val="18"/>
              </w:rPr>
              <w:t xml:space="preserve">Detection of </w:t>
            </w:r>
            <w:r w:rsidRPr="00F477D4">
              <w:rPr>
                <w:rStyle w:val="Emphasis"/>
                <w:rFonts w:ascii="Arial" w:hAnsi="Arial" w:cs="Arial"/>
                <w:sz w:val="18"/>
                <w:szCs w:val="18"/>
              </w:rPr>
              <w:t>SF3B1</w:t>
            </w:r>
            <w:r w:rsidRPr="00F477D4">
              <w:rPr>
                <w:rFonts w:ascii="Arial" w:hAnsi="Arial" w:cs="Arial"/>
                <w:sz w:val="18"/>
                <w:szCs w:val="18"/>
              </w:rPr>
              <w:t xml:space="preserve"> mutation. If </w:t>
            </w:r>
            <w:r w:rsidRPr="00F477D4">
              <w:rPr>
                <w:rStyle w:val="Emphasis"/>
                <w:rFonts w:ascii="Arial" w:hAnsi="Arial" w:cs="Arial"/>
                <w:sz w:val="18"/>
                <w:szCs w:val="18"/>
              </w:rPr>
              <w:t>SF3B1</w:t>
            </w:r>
            <w:r w:rsidRPr="00F477D4">
              <w:rPr>
                <w:rFonts w:ascii="Arial" w:hAnsi="Arial" w:cs="Arial"/>
                <w:sz w:val="18"/>
                <w:szCs w:val="18"/>
              </w:rPr>
              <w:t xml:space="preserve"> mutation analysis is not available, demonstration of ring sideroblasts comprising ≥15% of erythroid precursors</w:t>
            </w:r>
          </w:p>
          <w:p w14:paraId="0469F722" w14:textId="77777777" w:rsidR="00612D0C" w:rsidRDefault="00E17040" w:rsidP="005B28AB">
            <w:pPr>
              <w:pStyle w:val="ListParagraph"/>
              <w:numPr>
                <w:ilvl w:val="0"/>
                <w:numId w:val="40"/>
              </w:numPr>
              <w:contextualSpacing/>
              <w:rPr>
                <w:rFonts w:ascii="Arial" w:hAnsi="Arial" w:cs="Arial"/>
                <w:sz w:val="18"/>
                <w:szCs w:val="18"/>
              </w:rPr>
            </w:pPr>
            <w:r w:rsidRPr="00612D0C">
              <w:rPr>
                <w:rFonts w:ascii="Arial" w:hAnsi="Arial" w:cs="Arial"/>
                <w:sz w:val="18"/>
                <w:szCs w:val="18"/>
              </w:rPr>
              <w:t>Absence of 5q deletion, monosomy 7/7q deletion, or complex karyotype</w:t>
            </w:r>
          </w:p>
          <w:p w14:paraId="03DAC92F" w14:textId="3EEC2591" w:rsidR="008A06FD" w:rsidRPr="00612D0C" w:rsidRDefault="00E17040" w:rsidP="005B28AB">
            <w:pPr>
              <w:pStyle w:val="ListParagraph"/>
              <w:numPr>
                <w:ilvl w:val="0"/>
                <w:numId w:val="40"/>
              </w:numPr>
              <w:contextualSpacing/>
              <w:rPr>
                <w:rFonts w:ascii="Arial" w:hAnsi="Arial" w:cs="Arial"/>
                <w:sz w:val="18"/>
                <w:szCs w:val="18"/>
              </w:rPr>
            </w:pPr>
            <w:r w:rsidRPr="00612D0C">
              <w:rPr>
                <w:rFonts w:ascii="Arial" w:hAnsi="Arial" w:cs="Arial"/>
                <w:sz w:val="18"/>
                <w:szCs w:val="18"/>
              </w:rPr>
              <w:t xml:space="preserve">Not fulfilling diagnostic criteria of AML, MDS with low blasts and 5q deletion, MDS with biallelic </w:t>
            </w:r>
            <w:r w:rsidRPr="00612D0C">
              <w:rPr>
                <w:rStyle w:val="Emphasis"/>
                <w:rFonts w:ascii="Arial" w:hAnsi="Arial" w:cs="Arial"/>
                <w:sz w:val="18"/>
                <w:szCs w:val="18"/>
              </w:rPr>
              <w:t>TP53</w:t>
            </w:r>
            <w:r w:rsidRPr="00612D0C">
              <w:rPr>
                <w:rFonts w:ascii="Arial" w:hAnsi="Arial" w:cs="Arial"/>
                <w:sz w:val="18"/>
                <w:szCs w:val="18"/>
              </w:rPr>
              <w:t xml:space="preserve"> inactivation, MDS with increased blasts or any MDS/MPN typ</w:t>
            </w:r>
            <w:r w:rsidR="00612D0C" w:rsidRPr="00612D0C">
              <w:rPr>
                <w:rFonts w:ascii="Arial" w:hAnsi="Arial" w:cs="Arial"/>
                <w:sz w:val="18"/>
                <w:szCs w:val="18"/>
              </w:rPr>
              <w:t>e</w:t>
            </w:r>
          </w:p>
        </w:tc>
      </w:tr>
      <w:tr w:rsidR="008A06FD" w:rsidRPr="00F477D4" w14:paraId="2D0DCDC8" w14:textId="77777777" w:rsidTr="00F477D4">
        <w:tc>
          <w:tcPr>
            <w:tcW w:w="1065" w:type="pct"/>
            <w:tcBorders>
              <w:top w:val="single" w:sz="4" w:space="0" w:color="000000"/>
              <w:left w:val="single" w:sz="4" w:space="0" w:color="000000"/>
              <w:bottom w:val="single" w:sz="4" w:space="0" w:color="000000"/>
              <w:right w:val="single" w:sz="4" w:space="0" w:color="000000"/>
            </w:tcBorders>
            <w:hideMark/>
          </w:tcPr>
          <w:p w14:paraId="644FC2A6" w14:textId="77777777" w:rsidR="008A06FD" w:rsidRPr="00F477D4" w:rsidRDefault="00E17040" w:rsidP="008E5501">
            <w:pPr>
              <w:spacing w:after="0"/>
              <w:rPr>
                <w:rFonts w:ascii="Arial" w:hAnsi="Arial" w:cs="Arial"/>
                <w:sz w:val="18"/>
                <w:szCs w:val="18"/>
              </w:rPr>
            </w:pPr>
            <w:r w:rsidRPr="00F477D4">
              <w:rPr>
                <w:rFonts w:ascii="Arial" w:hAnsi="Arial" w:cs="Arial"/>
                <w:sz w:val="18"/>
                <w:szCs w:val="18"/>
              </w:rPr>
              <w:t xml:space="preserve">Myelodysplastic neoplasm with biallelic (or multi-hit) </w:t>
            </w:r>
            <w:r w:rsidRPr="00F477D4">
              <w:rPr>
                <w:rStyle w:val="Emphasis"/>
                <w:rFonts w:ascii="Arial" w:hAnsi="Arial" w:cs="Arial"/>
                <w:sz w:val="18"/>
                <w:szCs w:val="18"/>
              </w:rPr>
              <w:t>TP53</w:t>
            </w:r>
            <w:r w:rsidRPr="00F477D4">
              <w:rPr>
                <w:rFonts w:ascii="Arial" w:hAnsi="Arial" w:cs="Arial"/>
                <w:sz w:val="18"/>
                <w:szCs w:val="18"/>
              </w:rPr>
              <w:t xml:space="preserve"> alterations (MDS-bi</w:t>
            </w:r>
            <w:r w:rsidRPr="00F477D4">
              <w:rPr>
                <w:rStyle w:val="Emphasis"/>
                <w:rFonts w:ascii="Arial" w:hAnsi="Arial" w:cs="Arial"/>
                <w:sz w:val="18"/>
                <w:szCs w:val="18"/>
              </w:rPr>
              <w:t>TP53</w:t>
            </w:r>
            <w:r w:rsidRPr="00F477D4">
              <w:rPr>
                <w:rFonts w:ascii="Arial" w:hAnsi="Arial" w:cs="Arial"/>
                <w:sz w:val="18"/>
                <w:szCs w:val="18"/>
              </w:rPr>
              <w:t>)</w:t>
            </w:r>
          </w:p>
        </w:tc>
        <w:tc>
          <w:tcPr>
            <w:tcW w:w="3935" w:type="pct"/>
            <w:tcBorders>
              <w:top w:val="single" w:sz="4" w:space="0" w:color="000000"/>
              <w:left w:val="single" w:sz="4" w:space="0" w:color="000000"/>
              <w:bottom w:val="single" w:sz="4" w:space="0" w:color="000000"/>
              <w:right w:val="single" w:sz="4" w:space="0" w:color="000000"/>
            </w:tcBorders>
            <w:hideMark/>
          </w:tcPr>
          <w:p w14:paraId="62EB599B" w14:textId="36397FE1" w:rsidR="008A06FD" w:rsidRPr="00612D0C" w:rsidRDefault="00E17040" w:rsidP="005B28AB">
            <w:pPr>
              <w:pStyle w:val="ListParagraph"/>
              <w:numPr>
                <w:ilvl w:val="0"/>
                <w:numId w:val="40"/>
              </w:numPr>
              <w:spacing w:after="0"/>
              <w:contextualSpacing/>
              <w:rPr>
                <w:rFonts w:ascii="Arial" w:hAnsi="Arial" w:cs="Arial"/>
                <w:sz w:val="18"/>
                <w:szCs w:val="18"/>
              </w:rPr>
            </w:pPr>
            <w:r w:rsidRPr="00612D0C">
              <w:rPr>
                <w:rFonts w:ascii="Symbol" w:hAnsi="Symbol" w:cs="Arial"/>
                <w:sz w:val="18"/>
                <w:szCs w:val="18"/>
              </w:rPr>
              <w:t xml:space="preserve"> </w:t>
            </w:r>
            <w:r w:rsidRPr="00612D0C">
              <w:rPr>
                <w:rFonts w:ascii="Arial" w:hAnsi="Arial" w:cs="Arial"/>
                <w:sz w:val="18"/>
                <w:szCs w:val="18"/>
              </w:rPr>
              <w:t>Myeloid neoplasm fulfilling diagnostic criteria of MDS</w:t>
            </w:r>
          </w:p>
          <w:p w14:paraId="5805F5CE" w14:textId="77777777" w:rsidR="00612D0C" w:rsidRDefault="00E17040" w:rsidP="005B28AB">
            <w:pPr>
              <w:pStyle w:val="ListParagraph"/>
              <w:numPr>
                <w:ilvl w:val="0"/>
                <w:numId w:val="40"/>
              </w:numPr>
              <w:spacing w:after="0"/>
              <w:contextualSpacing/>
              <w:rPr>
                <w:rFonts w:ascii="Arial" w:hAnsi="Arial" w:cs="Arial"/>
                <w:sz w:val="18"/>
                <w:szCs w:val="18"/>
              </w:rPr>
            </w:pPr>
            <w:r w:rsidRPr="00612D0C">
              <w:rPr>
                <w:rFonts w:ascii="Symbol" w:hAnsi="Symbol" w:cs="Arial"/>
                <w:sz w:val="18"/>
                <w:szCs w:val="18"/>
              </w:rPr>
              <w:t xml:space="preserve"> </w:t>
            </w:r>
            <w:r w:rsidRPr="00612D0C">
              <w:rPr>
                <w:rFonts w:ascii="Arial" w:hAnsi="Arial" w:cs="Arial"/>
                <w:sz w:val="18"/>
                <w:szCs w:val="18"/>
              </w:rPr>
              <w:t xml:space="preserve">Detection of one or more </w:t>
            </w:r>
            <w:r w:rsidRPr="00612D0C">
              <w:rPr>
                <w:rStyle w:val="Emphasis"/>
                <w:rFonts w:ascii="Arial" w:hAnsi="Arial" w:cs="Arial"/>
                <w:sz w:val="18"/>
                <w:szCs w:val="18"/>
              </w:rPr>
              <w:t>TP53</w:t>
            </w:r>
            <w:r w:rsidRPr="00612D0C">
              <w:rPr>
                <w:rFonts w:ascii="Arial" w:hAnsi="Arial" w:cs="Arial"/>
                <w:sz w:val="18"/>
                <w:szCs w:val="18"/>
              </w:rPr>
              <w:t xml:space="preserve"> mutations</w:t>
            </w:r>
          </w:p>
          <w:p w14:paraId="2821A042" w14:textId="15C8EBAC" w:rsidR="008A06FD" w:rsidRPr="00612D0C" w:rsidRDefault="00E17040" w:rsidP="005B28AB">
            <w:pPr>
              <w:pStyle w:val="ListParagraph"/>
              <w:numPr>
                <w:ilvl w:val="0"/>
                <w:numId w:val="40"/>
              </w:numPr>
              <w:spacing w:after="0"/>
              <w:contextualSpacing/>
              <w:rPr>
                <w:rFonts w:ascii="Arial" w:hAnsi="Arial" w:cs="Arial"/>
                <w:sz w:val="18"/>
                <w:szCs w:val="18"/>
              </w:rPr>
            </w:pPr>
            <w:r w:rsidRPr="00612D0C">
              <w:rPr>
                <w:rFonts w:ascii="Arial" w:hAnsi="Arial" w:cs="Arial"/>
                <w:sz w:val="18"/>
                <w:szCs w:val="18"/>
              </w:rPr>
              <w:t xml:space="preserve">In the presence of one </w:t>
            </w:r>
            <w:r w:rsidRPr="00612D0C">
              <w:rPr>
                <w:rStyle w:val="Emphasis"/>
                <w:rFonts w:ascii="Arial" w:hAnsi="Arial" w:cs="Arial"/>
                <w:sz w:val="18"/>
                <w:szCs w:val="18"/>
              </w:rPr>
              <w:t>TP53</w:t>
            </w:r>
            <w:r w:rsidRPr="00612D0C">
              <w:rPr>
                <w:rFonts w:ascii="Arial" w:hAnsi="Arial" w:cs="Arial"/>
                <w:sz w:val="18"/>
                <w:szCs w:val="18"/>
              </w:rPr>
              <w:t xml:space="preserve"> mutation, evidence of </w:t>
            </w:r>
            <w:r w:rsidRPr="00612D0C">
              <w:rPr>
                <w:rStyle w:val="Emphasis"/>
                <w:rFonts w:ascii="Arial" w:hAnsi="Arial" w:cs="Arial"/>
                <w:sz w:val="18"/>
                <w:szCs w:val="18"/>
              </w:rPr>
              <w:t>TP53</w:t>
            </w:r>
            <w:r w:rsidRPr="00612D0C">
              <w:rPr>
                <w:rFonts w:ascii="Arial" w:hAnsi="Arial" w:cs="Arial"/>
                <w:sz w:val="18"/>
                <w:szCs w:val="18"/>
              </w:rPr>
              <w:t xml:space="preserve"> copy loss or copy neutral LOH</w:t>
            </w:r>
          </w:p>
        </w:tc>
      </w:tr>
    </w:tbl>
    <w:p w14:paraId="4908C3ED" w14:textId="77777777" w:rsidR="00612D0C" w:rsidRDefault="00612D0C" w:rsidP="008E5501">
      <w:pPr>
        <w:pStyle w:val="NormalWeb"/>
        <w:spacing w:before="0" w:beforeAutospacing="0" w:after="0" w:afterAutospacing="0" w:line="259" w:lineRule="auto"/>
        <w:rPr>
          <w:rFonts w:ascii="Arial" w:hAnsi="Arial" w:cs="Arial"/>
          <w:sz w:val="20"/>
          <w:szCs w:val="20"/>
          <w:lang w:val="en"/>
        </w:rPr>
      </w:pPr>
    </w:p>
    <w:p w14:paraId="654E73F4" w14:textId="77777777" w:rsidR="00612D0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yelodysplastic neoplasms morphologically defined is a new category in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The new diagnostic category of hypoplastic myelodysplastic neoplasm (MDS-h) is recognized to capture this distinctive type of MDS characterized by bone marrow hypocellularity, cytopenias, and dysplastic changes. It is important to exclude secondary causes of hypocellularity with dysplastic changes such as drug or toxin exposure and exclude aplastic anemia (AA) or paroxysmal nocturnal hemoglobinuria (PNH). In addition, exclusion of a genetic predisposition to bone marrow failure, particularly in younger patients, should be considered.</w:t>
      </w:r>
    </w:p>
    <w:p w14:paraId="19AEEF69" w14:textId="77777777" w:rsidR="00612D0C" w:rsidRDefault="00612D0C" w:rsidP="00A90145">
      <w:pPr>
        <w:pStyle w:val="NormalWeb"/>
        <w:spacing w:before="0" w:beforeAutospacing="0" w:after="0" w:afterAutospacing="0" w:line="259" w:lineRule="auto"/>
        <w:jc w:val="both"/>
        <w:rPr>
          <w:rFonts w:ascii="Arial" w:hAnsi="Arial" w:cs="Arial"/>
          <w:sz w:val="20"/>
          <w:szCs w:val="20"/>
          <w:lang w:val="en"/>
        </w:rPr>
      </w:pPr>
    </w:p>
    <w:p w14:paraId="20D1573F" w14:textId="77777777" w:rsidR="00612D0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e distinction of single- and multilineage dysplasia in the classification of MDS has been removed to reflect the absence of a well-defined category and fluidity of lineage dysplasia over the disease course of MDS. MDS with increased blasts is now the preferred terminology to capture those cases with 5-19% bone marrow or 2-19% blood blasts. For the cancer case summary, select the appropriate subtype of MDS-IB- either MDS-IB-1, MDS-IB-2, or MDS-F based on the criteria shown in Table 6.</w:t>
      </w:r>
    </w:p>
    <w:p w14:paraId="2D40DCC6" w14:textId="77777777" w:rsidR="00C03790" w:rsidRDefault="00C03790" w:rsidP="00A90145">
      <w:pPr>
        <w:pStyle w:val="NormalWeb"/>
        <w:spacing w:before="0" w:beforeAutospacing="0" w:after="0" w:afterAutospacing="0" w:line="259" w:lineRule="auto"/>
        <w:jc w:val="both"/>
        <w:rPr>
          <w:rStyle w:val="Strong"/>
          <w:rFonts w:ascii="Arial" w:hAnsi="Arial" w:cs="Arial"/>
          <w:sz w:val="20"/>
          <w:szCs w:val="20"/>
          <w:lang w:val="en"/>
        </w:rPr>
      </w:pPr>
    </w:p>
    <w:p w14:paraId="059C4847" w14:textId="2FAA2457"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6. SUMMARY OF MYELODYSPLASTIC NEOPLASMS, MORPHOLOGICALLY DEFINED WITH SUBTYPES OF MDS-IB</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01"/>
        <w:gridCol w:w="7575"/>
      </w:tblGrid>
      <w:tr w:rsidR="008A06FD" w:rsidRPr="00612D0C" w14:paraId="2D11745D" w14:textId="77777777" w:rsidTr="00612D0C">
        <w:tc>
          <w:tcPr>
            <w:tcW w:w="104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8D7E5E" w14:textId="77777777" w:rsidR="008A06FD" w:rsidRPr="00612D0C" w:rsidRDefault="00E17040" w:rsidP="008E5501">
            <w:pPr>
              <w:spacing w:after="0"/>
              <w:rPr>
                <w:rFonts w:ascii="Arial" w:hAnsi="Arial" w:cs="Arial"/>
                <w:sz w:val="18"/>
                <w:szCs w:val="18"/>
              </w:rPr>
            </w:pPr>
            <w:r w:rsidRPr="00612D0C">
              <w:rPr>
                <w:rStyle w:val="Strong"/>
                <w:rFonts w:ascii="Arial" w:hAnsi="Arial" w:cs="Arial"/>
                <w:sz w:val="18"/>
                <w:szCs w:val="18"/>
              </w:rPr>
              <w:t>Subtype</w:t>
            </w:r>
          </w:p>
        </w:tc>
        <w:tc>
          <w:tcPr>
            <w:tcW w:w="395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35CD4A" w14:textId="77777777" w:rsidR="008A06FD" w:rsidRPr="00612D0C" w:rsidRDefault="00E17040" w:rsidP="008E5501">
            <w:pPr>
              <w:spacing w:after="0"/>
              <w:rPr>
                <w:rFonts w:ascii="Arial" w:hAnsi="Arial" w:cs="Arial"/>
                <w:sz w:val="18"/>
                <w:szCs w:val="18"/>
              </w:rPr>
            </w:pPr>
            <w:r w:rsidRPr="00612D0C">
              <w:rPr>
                <w:rStyle w:val="Strong"/>
                <w:rFonts w:ascii="Arial" w:hAnsi="Arial" w:cs="Arial"/>
                <w:sz w:val="18"/>
                <w:szCs w:val="18"/>
              </w:rPr>
              <w:t>Essential diagnostic criteria</w:t>
            </w:r>
          </w:p>
        </w:tc>
      </w:tr>
      <w:tr w:rsidR="008A06FD" w:rsidRPr="00612D0C" w14:paraId="26572145" w14:textId="77777777" w:rsidTr="00612D0C">
        <w:tc>
          <w:tcPr>
            <w:tcW w:w="1045" w:type="pct"/>
            <w:tcBorders>
              <w:top w:val="single" w:sz="4" w:space="0" w:color="000000"/>
              <w:left w:val="single" w:sz="4" w:space="0" w:color="000000"/>
              <w:bottom w:val="single" w:sz="4" w:space="0" w:color="000000"/>
              <w:right w:val="single" w:sz="4" w:space="0" w:color="000000"/>
            </w:tcBorders>
            <w:hideMark/>
          </w:tcPr>
          <w:p w14:paraId="11A9DD85"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Myelodysplastic neoplasm with low blasts (MDS-LB)</w:t>
            </w:r>
          </w:p>
        </w:tc>
        <w:tc>
          <w:tcPr>
            <w:tcW w:w="3955" w:type="pct"/>
            <w:tcBorders>
              <w:top w:val="single" w:sz="4" w:space="0" w:color="000000"/>
              <w:left w:val="single" w:sz="4" w:space="0" w:color="000000"/>
              <w:bottom w:val="single" w:sz="4" w:space="0" w:color="000000"/>
              <w:right w:val="single" w:sz="4" w:space="0" w:color="000000"/>
            </w:tcBorders>
            <w:hideMark/>
          </w:tcPr>
          <w:p w14:paraId="3CA3E09A" w14:textId="2EDEBC9F"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Cytopenia involving one or more lineages</w:t>
            </w:r>
          </w:p>
          <w:p w14:paraId="7AE9469B" w14:textId="31F6FB07" w:rsid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Dysplastic changes in one or more lineages involving at least 10% of cells</w:t>
            </w:r>
          </w:p>
          <w:p w14:paraId="05EC8422" w14:textId="13CB5785"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lt;5% bone marrow blasts and &lt;2% blood blasts</w:t>
            </w:r>
          </w:p>
          <w:p w14:paraId="676528E5" w14:textId="77777777" w:rsid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Exclusion of folate and vitamin B12 deficiency</w:t>
            </w:r>
          </w:p>
          <w:p w14:paraId="570F211D" w14:textId="5FE4CBA3"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No fulfilling diagnostic criteria of MDS with defining genetic alterations or hypoplastic MDS</w:t>
            </w:r>
          </w:p>
          <w:p w14:paraId="7A76458D" w14:textId="162D2CD7" w:rsidR="008A06FD" w:rsidRPr="00612D0C" w:rsidRDefault="008A06FD" w:rsidP="00612D0C">
            <w:pPr>
              <w:pStyle w:val="ListParagraph"/>
              <w:spacing w:before="0" w:beforeAutospacing="0" w:after="0" w:afterAutospacing="0" w:line="259" w:lineRule="auto"/>
              <w:ind w:left="360" w:firstLine="48"/>
              <w:contextualSpacing/>
              <w:rPr>
                <w:rFonts w:ascii="Arial" w:hAnsi="Arial" w:cs="Arial"/>
                <w:sz w:val="18"/>
                <w:szCs w:val="18"/>
              </w:rPr>
            </w:pPr>
          </w:p>
        </w:tc>
      </w:tr>
      <w:tr w:rsidR="008A06FD" w:rsidRPr="00612D0C" w14:paraId="3AC87A2C" w14:textId="77777777" w:rsidTr="00612D0C">
        <w:tc>
          <w:tcPr>
            <w:tcW w:w="1045" w:type="pct"/>
            <w:tcBorders>
              <w:top w:val="single" w:sz="4" w:space="0" w:color="000000"/>
              <w:left w:val="single" w:sz="4" w:space="0" w:color="000000"/>
              <w:bottom w:val="single" w:sz="4" w:space="0" w:color="000000"/>
              <w:right w:val="single" w:sz="4" w:space="0" w:color="000000"/>
            </w:tcBorders>
            <w:hideMark/>
          </w:tcPr>
          <w:p w14:paraId="77A40F08"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Hypoplastic MDS (h-MDS)</w:t>
            </w:r>
          </w:p>
        </w:tc>
        <w:tc>
          <w:tcPr>
            <w:tcW w:w="3955" w:type="pct"/>
            <w:tcBorders>
              <w:top w:val="single" w:sz="4" w:space="0" w:color="000000"/>
              <w:left w:val="single" w:sz="4" w:space="0" w:color="000000"/>
              <w:bottom w:val="single" w:sz="4" w:space="0" w:color="000000"/>
              <w:right w:val="single" w:sz="4" w:space="0" w:color="000000"/>
            </w:tcBorders>
            <w:hideMark/>
          </w:tcPr>
          <w:p w14:paraId="6BE1A43C" w14:textId="21D99DFA"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Cytopenia involving one or more lineages</w:t>
            </w:r>
          </w:p>
          <w:p w14:paraId="4A66753A" w14:textId="348E5397"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Hypocellular bone marrow (assessed on a trephine core biopsy, adjusted for age of the patient) not explained by drug/toxin exposure or pertinent nutritional deficiency</w:t>
            </w:r>
          </w:p>
          <w:p w14:paraId="57AC0D68" w14:textId="5329A48A"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Dysplasia involving myeloid and/or megakaryocytic lineages</w:t>
            </w:r>
          </w:p>
          <w:p w14:paraId="7E8B38BA" w14:textId="7F9A366B"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lt;5% blasts in bone marrow and &lt;2% blasts in blood</w:t>
            </w:r>
          </w:p>
          <w:p w14:paraId="3E0C31A1" w14:textId="5A26A37A"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Not meeting criteria for MDS with defining genetic abnormalities or MDS with increased blasts</w:t>
            </w:r>
          </w:p>
          <w:p w14:paraId="74D8C347" w14:textId="77777777" w:rsidR="008A06FD" w:rsidRPr="00612D0C" w:rsidRDefault="00E17040" w:rsidP="008E5501">
            <w:pPr>
              <w:pStyle w:val="ListParagraph"/>
              <w:spacing w:before="0" w:beforeAutospacing="0" w:after="0" w:afterAutospacing="0" w:line="259" w:lineRule="auto"/>
              <w:ind w:left="360"/>
              <w:contextualSpacing/>
              <w:rPr>
                <w:rFonts w:ascii="Arial" w:hAnsi="Arial" w:cs="Arial"/>
                <w:sz w:val="18"/>
                <w:szCs w:val="18"/>
              </w:rPr>
            </w:pPr>
            <w:r w:rsidRPr="00612D0C">
              <w:rPr>
                <w:rFonts w:ascii="Arial" w:hAnsi="Arial" w:cs="Arial"/>
                <w:sz w:val="18"/>
                <w:szCs w:val="18"/>
              </w:rPr>
              <w:t> </w:t>
            </w:r>
          </w:p>
        </w:tc>
      </w:tr>
      <w:tr w:rsidR="008A06FD" w:rsidRPr="00612D0C" w14:paraId="51F971DB" w14:textId="77777777" w:rsidTr="00612D0C">
        <w:tc>
          <w:tcPr>
            <w:tcW w:w="1045" w:type="pct"/>
            <w:tcBorders>
              <w:top w:val="single" w:sz="4" w:space="0" w:color="000000"/>
              <w:left w:val="single" w:sz="4" w:space="0" w:color="000000"/>
              <w:bottom w:val="single" w:sz="4" w:space="0" w:color="000000"/>
              <w:right w:val="single" w:sz="4" w:space="0" w:color="000000"/>
            </w:tcBorders>
            <w:hideMark/>
          </w:tcPr>
          <w:p w14:paraId="3803BBBB"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Myelodysplastic neoplasm with increased blasts (MDS-IB)</w:t>
            </w:r>
          </w:p>
        </w:tc>
        <w:tc>
          <w:tcPr>
            <w:tcW w:w="3955" w:type="pct"/>
            <w:tcBorders>
              <w:top w:val="single" w:sz="4" w:space="0" w:color="000000"/>
              <w:left w:val="single" w:sz="4" w:space="0" w:color="000000"/>
              <w:bottom w:val="single" w:sz="4" w:space="0" w:color="000000"/>
              <w:right w:val="single" w:sz="4" w:space="0" w:color="000000"/>
            </w:tcBorders>
            <w:hideMark/>
          </w:tcPr>
          <w:p w14:paraId="0245D54C" w14:textId="37DDF7E8"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Cytopenia involving one or more lineages</w:t>
            </w:r>
          </w:p>
          <w:p w14:paraId="4C14685A" w14:textId="597C5F0A"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Dysplastic changes in one or more lineages, involving at least 10% of cells</w:t>
            </w:r>
          </w:p>
          <w:p w14:paraId="45F410D3" w14:textId="1356E1B8"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5% blasts in the bone marrow and/or ≥2% blasts in blood</w:t>
            </w:r>
          </w:p>
          <w:p w14:paraId="3F364E1D" w14:textId="071E1694" w:rsidR="008A06FD" w:rsidRPr="00612D0C" w:rsidRDefault="00E17040" w:rsidP="005B28AB">
            <w:pPr>
              <w:pStyle w:val="ListParagraph"/>
              <w:numPr>
                <w:ilvl w:val="0"/>
                <w:numId w:val="40"/>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 xml:space="preserve">No fulfilling diagnostic criteria of MDS with biallelic </w:t>
            </w:r>
            <w:r w:rsidRPr="00612D0C">
              <w:rPr>
                <w:rStyle w:val="Emphasis"/>
                <w:rFonts w:ascii="Arial" w:hAnsi="Arial" w:cs="Arial"/>
                <w:sz w:val="18"/>
                <w:szCs w:val="18"/>
              </w:rPr>
              <w:t>TP53</w:t>
            </w:r>
            <w:r w:rsidRPr="00612D0C">
              <w:rPr>
                <w:rFonts w:ascii="Arial" w:hAnsi="Arial" w:cs="Arial"/>
                <w:sz w:val="18"/>
                <w:szCs w:val="18"/>
              </w:rPr>
              <w:t xml:space="preserve"> inactivation or AML</w:t>
            </w:r>
          </w:p>
          <w:p w14:paraId="215F71BF"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 </w:t>
            </w:r>
          </w:p>
          <w:p w14:paraId="4A45CD9C" w14:textId="77777777" w:rsidR="00612D0C" w:rsidRDefault="00E17040" w:rsidP="00612D0C">
            <w:pPr>
              <w:shd w:val="clear" w:color="auto" w:fill="FFFFFF"/>
              <w:spacing w:after="0"/>
              <w:rPr>
                <w:rFonts w:ascii="Arial" w:hAnsi="Arial" w:cs="Arial"/>
                <w:sz w:val="18"/>
                <w:szCs w:val="18"/>
              </w:rPr>
            </w:pPr>
            <w:r w:rsidRPr="00612D0C">
              <w:rPr>
                <w:rFonts w:ascii="Arial" w:hAnsi="Arial" w:cs="Arial"/>
                <w:sz w:val="18"/>
                <w:szCs w:val="18"/>
              </w:rPr>
              <w:t>Subtypes of MDS-IB</w:t>
            </w:r>
          </w:p>
          <w:p w14:paraId="5C951C4D" w14:textId="77777777" w:rsidR="00612D0C" w:rsidRDefault="00E17040" w:rsidP="005B28AB">
            <w:pPr>
              <w:pStyle w:val="ListParagraph"/>
              <w:numPr>
                <w:ilvl w:val="0"/>
                <w:numId w:val="41"/>
              </w:numPr>
              <w:shd w:val="clear" w:color="auto" w:fill="FFFFFF"/>
              <w:spacing w:before="0" w:beforeAutospacing="0" w:after="0" w:afterAutospacing="0" w:line="259" w:lineRule="auto"/>
              <w:rPr>
                <w:rFonts w:ascii="Arial" w:hAnsi="Arial" w:cs="Arial"/>
                <w:sz w:val="18"/>
                <w:szCs w:val="18"/>
              </w:rPr>
            </w:pPr>
            <w:r w:rsidRPr="00612D0C">
              <w:rPr>
                <w:rFonts w:ascii="Arial" w:hAnsi="Arial" w:cs="Arial"/>
                <w:sz w:val="18"/>
                <w:szCs w:val="18"/>
              </w:rPr>
              <w:lastRenderedPageBreak/>
              <w:t>MDS with increased blasts-1 (MDS-IB1): 5-9% blasts in the bone marrow and/or 2-4% blasts in the blood, without significant reticulin fibrosis</w:t>
            </w:r>
          </w:p>
          <w:p w14:paraId="1232A422" w14:textId="77777777" w:rsidR="00612D0C" w:rsidRDefault="00E17040" w:rsidP="005B28AB">
            <w:pPr>
              <w:pStyle w:val="ListParagraph"/>
              <w:numPr>
                <w:ilvl w:val="0"/>
                <w:numId w:val="41"/>
              </w:numPr>
              <w:shd w:val="clear" w:color="auto" w:fill="FFFFFF"/>
              <w:spacing w:before="0" w:beforeAutospacing="0" w:after="0" w:afterAutospacing="0" w:line="259" w:lineRule="auto"/>
              <w:rPr>
                <w:rFonts w:ascii="Arial" w:hAnsi="Arial" w:cs="Arial"/>
                <w:sz w:val="18"/>
                <w:szCs w:val="18"/>
              </w:rPr>
            </w:pPr>
            <w:r w:rsidRPr="00612D0C">
              <w:rPr>
                <w:rFonts w:ascii="Arial" w:hAnsi="Arial" w:cs="Arial"/>
                <w:sz w:val="18"/>
                <w:szCs w:val="18"/>
              </w:rPr>
              <w:t>MDS with increased blasts-2 (MDS-IB2):10-19% blasts in the bone marrow and/or 5-19% blasts in the blood, without significant reticulin fibrosis; or, with presence of Auer rods</w:t>
            </w:r>
          </w:p>
          <w:p w14:paraId="155DFE82" w14:textId="35D42F35" w:rsidR="008A06FD" w:rsidRPr="00C03790" w:rsidRDefault="00E17040" w:rsidP="008E5501">
            <w:pPr>
              <w:pStyle w:val="ListParagraph"/>
              <w:numPr>
                <w:ilvl w:val="0"/>
                <w:numId w:val="41"/>
              </w:numPr>
              <w:shd w:val="clear" w:color="auto" w:fill="FFFFFF"/>
              <w:spacing w:before="0" w:beforeAutospacing="0" w:after="0" w:afterAutospacing="0" w:line="259" w:lineRule="auto"/>
              <w:rPr>
                <w:rFonts w:ascii="Arial" w:hAnsi="Arial" w:cs="Arial"/>
                <w:sz w:val="18"/>
                <w:szCs w:val="18"/>
              </w:rPr>
            </w:pPr>
            <w:r w:rsidRPr="00612D0C">
              <w:rPr>
                <w:rFonts w:ascii="Arial" w:hAnsi="Arial" w:cs="Arial"/>
                <w:sz w:val="18"/>
                <w:szCs w:val="18"/>
              </w:rPr>
              <w:t>MDS with increased blasts and fibrosis (MDS-F): 5-19% blasts in the bone marrow and/or 2-19% blasts in the blood, with significant fibrosis (defined as grade 2 or 3)</w:t>
            </w:r>
          </w:p>
        </w:tc>
      </w:tr>
    </w:tbl>
    <w:p w14:paraId="022AA022" w14:textId="77777777" w:rsidR="00E17040" w:rsidRPr="008E5501" w:rsidRDefault="00E17040"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4D346B61" w14:textId="77777777" w:rsidR="00612D0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Myelodysplastic neoplasms of childhood</w:t>
      </w:r>
    </w:p>
    <w:p w14:paraId="3FA9BBA2" w14:textId="77777777" w:rsidR="00612D0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yelodysplastic neoplasms of childhood are distinct clinicopathologic and biologic syndromes characterized by ineffective hematopoiesis, resultant cytopenias, and increased risk of developing acute myeloid leukemia. Like adults,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divides these into the morphologically defined categories of cMDS with low blasts (cMDS-LB) and cMDS with increased blasts (cMDS-IB). cMDS-LB replaces refractory cytopenia of childhood (RCC) from the revised WHO 4</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Bone marrow hypocellularity is particularly common in cMDS-LB, and it is important to exclude secondary causes of hypocellularity (infection, toxin, nutritional deficiency, severe aplastic anemia, PNH).</w:t>
      </w:r>
      <w:hyperlink w:anchor="R53264" w:tooltip="Baumann I, Führer M, Behrendt S, Campr V, Csomor J, Furlan I, de Haas V, Kerndrup G, Leguit RJ, De Paepe P, Noellke P, Niemeyer C, Schwarz S. Morphological differentiation of severe aplastic anaemia from hypocellular refractory cytopenia of childhood: reproduc" w:history="1">
        <w:r w:rsidRPr="008E5501">
          <w:rPr>
            <w:rStyle w:val="Hyperlink"/>
            <w:rFonts w:ascii="Arial" w:hAnsi="Arial" w:cs="Arial"/>
            <w:sz w:val="20"/>
            <w:szCs w:val="20"/>
            <w:vertAlign w:val="superscript"/>
            <w:lang w:val="en"/>
          </w:rPr>
          <w:t>8</w:t>
        </w:r>
      </w:hyperlink>
      <w:r w:rsidRPr="008E5501">
        <w:rPr>
          <w:rFonts w:ascii="Arial" w:hAnsi="Arial" w:cs="Arial"/>
          <w:sz w:val="20"/>
          <w:szCs w:val="20"/>
          <w:lang w:val="en"/>
        </w:rPr>
        <w:t> The diagnostic criteria for cMDS are summarized in Table 7.</w:t>
      </w:r>
    </w:p>
    <w:p w14:paraId="47DCABD2" w14:textId="77777777" w:rsidR="00612D0C" w:rsidRDefault="00612D0C" w:rsidP="00A90145">
      <w:pPr>
        <w:pStyle w:val="NormalWeb"/>
        <w:spacing w:before="0" w:beforeAutospacing="0" w:after="0" w:afterAutospacing="0" w:line="259" w:lineRule="auto"/>
        <w:jc w:val="both"/>
        <w:rPr>
          <w:rStyle w:val="Strong"/>
          <w:rFonts w:ascii="Arial" w:hAnsi="Arial" w:cs="Arial"/>
          <w:sz w:val="20"/>
          <w:szCs w:val="20"/>
          <w:lang w:val="en"/>
        </w:rPr>
      </w:pPr>
    </w:p>
    <w:p w14:paraId="15B25A5C" w14:textId="6D8FFCA8"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7. SUMMARY OF SUBTYPES OF MYELODYSPLASTIC NEOPLASMS OF CHILDHOOD</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88"/>
        <w:gridCol w:w="7188"/>
      </w:tblGrid>
      <w:tr w:rsidR="008A06FD" w:rsidRPr="00612D0C" w14:paraId="3A2B4147" w14:textId="77777777" w:rsidTr="00612D0C">
        <w:tc>
          <w:tcPr>
            <w:tcW w:w="1247" w:type="pct"/>
            <w:shd w:val="clear" w:color="auto" w:fill="D9D9D9"/>
            <w:tcMar>
              <w:top w:w="0" w:type="dxa"/>
              <w:left w:w="108" w:type="dxa"/>
              <w:bottom w:w="0" w:type="dxa"/>
              <w:right w:w="108" w:type="dxa"/>
            </w:tcMar>
            <w:hideMark/>
          </w:tcPr>
          <w:p w14:paraId="76413B68" w14:textId="77777777" w:rsidR="008A06FD" w:rsidRPr="00612D0C" w:rsidRDefault="00E17040" w:rsidP="008E5501">
            <w:pPr>
              <w:spacing w:after="0"/>
              <w:rPr>
                <w:rFonts w:ascii="Arial" w:hAnsi="Arial" w:cs="Arial"/>
                <w:sz w:val="18"/>
                <w:szCs w:val="18"/>
              </w:rPr>
            </w:pPr>
            <w:r w:rsidRPr="00612D0C">
              <w:rPr>
                <w:rStyle w:val="Strong"/>
                <w:rFonts w:ascii="Arial" w:hAnsi="Arial" w:cs="Arial"/>
                <w:sz w:val="18"/>
                <w:szCs w:val="18"/>
              </w:rPr>
              <w:t>Subtype</w:t>
            </w:r>
          </w:p>
        </w:tc>
        <w:tc>
          <w:tcPr>
            <w:tcW w:w="3753" w:type="pct"/>
            <w:shd w:val="clear" w:color="auto" w:fill="D9D9D9"/>
            <w:tcMar>
              <w:top w:w="0" w:type="dxa"/>
              <w:left w:w="108" w:type="dxa"/>
              <w:bottom w:w="0" w:type="dxa"/>
              <w:right w:w="108" w:type="dxa"/>
            </w:tcMar>
            <w:hideMark/>
          </w:tcPr>
          <w:p w14:paraId="3F9109A1" w14:textId="77777777" w:rsidR="008A06FD" w:rsidRPr="00612D0C" w:rsidRDefault="00E17040" w:rsidP="008E5501">
            <w:pPr>
              <w:spacing w:after="0"/>
              <w:rPr>
                <w:rFonts w:ascii="Arial" w:hAnsi="Arial" w:cs="Arial"/>
                <w:sz w:val="18"/>
                <w:szCs w:val="18"/>
              </w:rPr>
            </w:pPr>
            <w:r w:rsidRPr="00612D0C">
              <w:rPr>
                <w:rStyle w:val="Strong"/>
                <w:rFonts w:ascii="Arial" w:hAnsi="Arial" w:cs="Arial"/>
                <w:sz w:val="18"/>
                <w:szCs w:val="18"/>
              </w:rPr>
              <w:t>Essential diagnostic criteria</w:t>
            </w:r>
          </w:p>
        </w:tc>
      </w:tr>
      <w:tr w:rsidR="008A06FD" w:rsidRPr="00612D0C" w14:paraId="52C4E50D" w14:textId="77777777" w:rsidTr="00612D0C">
        <w:tc>
          <w:tcPr>
            <w:tcW w:w="1247" w:type="pct"/>
            <w:tcMar>
              <w:top w:w="0" w:type="dxa"/>
              <w:left w:w="108" w:type="dxa"/>
              <w:bottom w:w="0" w:type="dxa"/>
              <w:right w:w="108" w:type="dxa"/>
            </w:tcMar>
            <w:hideMark/>
          </w:tcPr>
          <w:p w14:paraId="287407D4"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Childhood myelodysplastic neoplasm with low blasts (cMDS-LB)</w:t>
            </w:r>
          </w:p>
        </w:tc>
        <w:tc>
          <w:tcPr>
            <w:tcW w:w="3753" w:type="pct"/>
            <w:tcMar>
              <w:top w:w="0" w:type="dxa"/>
              <w:left w:w="108" w:type="dxa"/>
              <w:bottom w:w="0" w:type="dxa"/>
              <w:right w:w="108" w:type="dxa"/>
            </w:tcMar>
            <w:hideMark/>
          </w:tcPr>
          <w:p w14:paraId="7A11E02C" w14:textId="77777777" w:rsidR="00612D0C" w:rsidRDefault="00E17040" w:rsidP="005B28AB">
            <w:pPr>
              <w:pStyle w:val="ListParagraph"/>
              <w:numPr>
                <w:ilvl w:val="0"/>
                <w:numId w:val="42"/>
              </w:numPr>
              <w:spacing w:after="0"/>
              <w:contextualSpacing/>
              <w:rPr>
                <w:rFonts w:ascii="Arial" w:hAnsi="Arial" w:cs="Arial"/>
                <w:sz w:val="18"/>
                <w:szCs w:val="18"/>
              </w:rPr>
            </w:pPr>
            <w:r w:rsidRPr="00612D0C">
              <w:rPr>
                <w:rFonts w:ascii="Arial" w:hAnsi="Arial" w:cs="Arial"/>
                <w:sz w:val="18"/>
                <w:szCs w:val="18"/>
              </w:rPr>
              <w:t>Cytopenia involving one or more lineages</w:t>
            </w:r>
          </w:p>
          <w:p w14:paraId="6ACF1A1E" w14:textId="77777777" w:rsidR="00612D0C" w:rsidRDefault="00E17040" w:rsidP="005B28AB">
            <w:pPr>
              <w:pStyle w:val="ListParagraph"/>
              <w:numPr>
                <w:ilvl w:val="0"/>
                <w:numId w:val="42"/>
              </w:numPr>
              <w:spacing w:after="0"/>
              <w:contextualSpacing/>
              <w:rPr>
                <w:rFonts w:ascii="Arial" w:hAnsi="Arial" w:cs="Arial"/>
                <w:sz w:val="18"/>
                <w:szCs w:val="18"/>
              </w:rPr>
            </w:pPr>
            <w:r w:rsidRPr="00612D0C">
              <w:rPr>
                <w:rFonts w:ascii="Arial" w:hAnsi="Arial" w:cs="Arial"/>
                <w:sz w:val="18"/>
                <w:szCs w:val="18"/>
              </w:rPr>
              <w:t>Dysplastic changes in one or more lineages, involving at least 10% of cells</w:t>
            </w:r>
          </w:p>
          <w:p w14:paraId="116C206A" w14:textId="77777777" w:rsidR="00612D0C" w:rsidRDefault="00E17040" w:rsidP="005B28AB">
            <w:pPr>
              <w:pStyle w:val="ListParagraph"/>
              <w:numPr>
                <w:ilvl w:val="0"/>
                <w:numId w:val="42"/>
              </w:numPr>
              <w:spacing w:after="0"/>
              <w:contextualSpacing/>
              <w:rPr>
                <w:rFonts w:ascii="Arial" w:hAnsi="Arial" w:cs="Arial"/>
                <w:sz w:val="18"/>
                <w:szCs w:val="18"/>
              </w:rPr>
            </w:pPr>
            <w:r w:rsidRPr="00612D0C">
              <w:rPr>
                <w:rFonts w:ascii="Arial" w:hAnsi="Arial" w:cs="Arial"/>
                <w:sz w:val="18"/>
                <w:szCs w:val="18"/>
              </w:rPr>
              <w:t>&lt;5% bone marrow blasts and &lt;2%  blood blasts</w:t>
            </w:r>
          </w:p>
          <w:p w14:paraId="1C85ECE3" w14:textId="77777777" w:rsidR="00612D0C" w:rsidRDefault="00E17040" w:rsidP="005B28AB">
            <w:pPr>
              <w:pStyle w:val="ListParagraph"/>
              <w:numPr>
                <w:ilvl w:val="0"/>
                <w:numId w:val="42"/>
              </w:numPr>
              <w:spacing w:after="0"/>
              <w:contextualSpacing/>
              <w:rPr>
                <w:rFonts w:ascii="Arial" w:hAnsi="Arial" w:cs="Arial"/>
                <w:sz w:val="18"/>
                <w:szCs w:val="18"/>
              </w:rPr>
            </w:pPr>
            <w:r w:rsidRPr="00612D0C">
              <w:rPr>
                <w:rFonts w:ascii="Arial" w:hAnsi="Arial" w:cs="Arial"/>
                <w:sz w:val="18"/>
                <w:szCs w:val="18"/>
              </w:rPr>
              <w:t>Meeting at least one of the following criteria:</w:t>
            </w:r>
          </w:p>
          <w:p w14:paraId="5CEAF19C" w14:textId="77777777" w:rsidR="00612D0C" w:rsidRDefault="00E17040" w:rsidP="005B28AB">
            <w:pPr>
              <w:pStyle w:val="ListParagraph"/>
              <w:numPr>
                <w:ilvl w:val="0"/>
                <w:numId w:val="43"/>
              </w:numPr>
              <w:spacing w:after="0"/>
              <w:contextualSpacing/>
              <w:rPr>
                <w:rFonts w:ascii="Arial" w:hAnsi="Arial" w:cs="Arial"/>
                <w:sz w:val="18"/>
                <w:szCs w:val="18"/>
              </w:rPr>
            </w:pPr>
            <w:r w:rsidRPr="00612D0C">
              <w:rPr>
                <w:rFonts w:ascii="Arial" w:hAnsi="Arial" w:cs="Arial"/>
                <w:sz w:val="18"/>
                <w:szCs w:val="18"/>
              </w:rPr>
              <w:t>Detection of clonal cytogenetic and/or molecular abnormality</w:t>
            </w:r>
          </w:p>
          <w:p w14:paraId="359EDB4C" w14:textId="191BDC9B" w:rsidR="008A06FD" w:rsidRPr="00612D0C" w:rsidRDefault="00E17040" w:rsidP="005B28AB">
            <w:pPr>
              <w:pStyle w:val="ListParagraph"/>
              <w:numPr>
                <w:ilvl w:val="0"/>
                <w:numId w:val="43"/>
              </w:numPr>
              <w:spacing w:after="0"/>
              <w:contextualSpacing/>
              <w:rPr>
                <w:rFonts w:ascii="Arial" w:hAnsi="Arial" w:cs="Arial"/>
                <w:sz w:val="18"/>
                <w:szCs w:val="18"/>
              </w:rPr>
            </w:pPr>
            <w:r w:rsidRPr="00612D0C">
              <w:rPr>
                <w:rFonts w:ascii="Arial" w:hAnsi="Arial" w:cs="Arial"/>
                <w:sz w:val="18"/>
                <w:szCs w:val="18"/>
              </w:rPr>
              <w:t>Exclusion of other causes of cytopenia (non-neoplastic and some germline mutations)</w:t>
            </w:r>
          </w:p>
          <w:p w14:paraId="2A4FCEFF" w14:textId="77777777" w:rsidR="008A06FD" w:rsidRPr="00612D0C" w:rsidRDefault="00E17040" w:rsidP="008E5501">
            <w:pPr>
              <w:pStyle w:val="ListParagraph"/>
              <w:spacing w:before="0" w:beforeAutospacing="0" w:after="0" w:afterAutospacing="0" w:line="259" w:lineRule="auto"/>
              <w:ind w:left="360"/>
              <w:contextualSpacing/>
              <w:rPr>
                <w:rFonts w:ascii="Arial" w:hAnsi="Arial" w:cs="Arial"/>
                <w:sz w:val="18"/>
                <w:szCs w:val="18"/>
              </w:rPr>
            </w:pPr>
            <w:r w:rsidRPr="00612D0C">
              <w:rPr>
                <w:rFonts w:ascii="Arial" w:hAnsi="Arial" w:cs="Arial"/>
                <w:sz w:val="18"/>
                <w:szCs w:val="18"/>
              </w:rPr>
              <w:t> </w:t>
            </w:r>
          </w:p>
        </w:tc>
      </w:tr>
      <w:tr w:rsidR="008A06FD" w:rsidRPr="00612D0C" w14:paraId="1C0CE5E1" w14:textId="77777777" w:rsidTr="00612D0C">
        <w:tc>
          <w:tcPr>
            <w:tcW w:w="1247" w:type="pct"/>
            <w:tcMar>
              <w:top w:w="0" w:type="dxa"/>
              <w:left w:w="108" w:type="dxa"/>
              <w:bottom w:w="0" w:type="dxa"/>
              <w:right w:w="108" w:type="dxa"/>
            </w:tcMar>
            <w:hideMark/>
          </w:tcPr>
          <w:p w14:paraId="66940A73"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Childhood myelodysplastic neoplasm with increased blasts (cMDS-IB)</w:t>
            </w:r>
          </w:p>
        </w:tc>
        <w:tc>
          <w:tcPr>
            <w:tcW w:w="3753" w:type="pct"/>
            <w:tcMar>
              <w:top w:w="0" w:type="dxa"/>
              <w:left w:w="108" w:type="dxa"/>
              <w:bottom w:w="0" w:type="dxa"/>
              <w:right w:w="108" w:type="dxa"/>
            </w:tcMar>
            <w:hideMark/>
          </w:tcPr>
          <w:p w14:paraId="5861B8BD" w14:textId="3D4138E0" w:rsidR="008A06FD" w:rsidRPr="00612D0C" w:rsidRDefault="00E17040" w:rsidP="005B28AB">
            <w:pPr>
              <w:pStyle w:val="ListParagraph"/>
              <w:numPr>
                <w:ilvl w:val="0"/>
                <w:numId w:val="42"/>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Cytopenia involving one or more lineages</w:t>
            </w:r>
          </w:p>
          <w:p w14:paraId="37F91822" w14:textId="0A2FCC0F" w:rsidR="008A06FD" w:rsidRPr="00612D0C" w:rsidRDefault="00E17040" w:rsidP="005B28AB">
            <w:pPr>
              <w:pStyle w:val="ListParagraph"/>
              <w:numPr>
                <w:ilvl w:val="0"/>
                <w:numId w:val="42"/>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Dysplastic changes in one or more lineages, involving at least 10% of cells</w:t>
            </w:r>
          </w:p>
          <w:p w14:paraId="6A1F9249" w14:textId="66B41764" w:rsidR="008A06FD" w:rsidRPr="00612D0C" w:rsidRDefault="00E17040" w:rsidP="005B28AB">
            <w:pPr>
              <w:pStyle w:val="ListParagraph"/>
              <w:numPr>
                <w:ilvl w:val="0"/>
                <w:numId w:val="42"/>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5-19% bone marrow blasts and/or 2-19% blood blasts</w:t>
            </w:r>
          </w:p>
          <w:p w14:paraId="583BF4BA" w14:textId="25F23D28" w:rsidR="008A06FD" w:rsidRPr="00612D0C" w:rsidRDefault="00E17040" w:rsidP="005B28AB">
            <w:pPr>
              <w:pStyle w:val="ListParagraph"/>
              <w:numPr>
                <w:ilvl w:val="0"/>
                <w:numId w:val="42"/>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Exclusion of Down syndrome, juvenile myelomonocytic leukemia, and AML with defining genetic abnormalities</w:t>
            </w:r>
          </w:p>
          <w:p w14:paraId="0F28673A" w14:textId="12435C86" w:rsidR="008A06FD" w:rsidRPr="00612D0C" w:rsidRDefault="008A06FD" w:rsidP="00612D0C">
            <w:pPr>
              <w:pStyle w:val="ListParagraph"/>
              <w:spacing w:before="0" w:beforeAutospacing="0" w:after="0" w:afterAutospacing="0" w:line="259" w:lineRule="auto"/>
              <w:ind w:left="360" w:firstLine="48"/>
              <w:contextualSpacing/>
              <w:rPr>
                <w:rFonts w:ascii="Arial" w:hAnsi="Arial" w:cs="Arial"/>
                <w:sz w:val="18"/>
                <w:szCs w:val="18"/>
              </w:rPr>
            </w:pPr>
          </w:p>
        </w:tc>
      </w:tr>
    </w:tbl>
    <w:p w14:paraId="2B4AC30B" w14:textId="77777777" w:rsidR="00E17040" w:rsidRPr="008E5501" w:rsidRDefault="00E17040"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6474E9E1" w14:textId="77777777" w:rsidR="00612D0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Myelodysplastic/myeloproliferative neoplasms</w:t>
      </w:r>
    </w:p>
    <w:p w14:paraId="64BBDE4E" w14:textId="77777777" w:rsidR="00612D0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e criteria for the diagnosis of chronic myelomonocytic leukemia (CMML) were revised in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to include prerequisite and supporting criteria. The initial prerequisite criteria include persistent absolute (≥0.5x10</w:t>
      </w:r>
      <w:r w:rsidRPr="008E5501">
        <w:rPr>
          <w:rFonts w:ascii="Arial" w:hAnsi="Arial" w:cs="Arial"/>
          <w:sz w:val="20"/>
          <w:szCs w:val="20"/>
          <w:vertAlign w:val="superscript"/>
          <w:lang w:val="en"/>
        </w:rPr>
        <w:t>9</w:t>
      </w:r>
      <w:r w:rsidRPr="008E5501">
        <w:rPr>
          <w:rFonts w:ascii="Arial" w:hAnsi="Arial" w:cs="Arial"/>
          <w:sz w:val="20"/>
          <w:szCs w:val="20"/>
          <w:lang w:val="en"/>
        </w:rPr>
        <w:t>/L) and relative monocytosis (≥10%) in the blood. Of note, the absolute monocyte count in the blood was lowered from the 1.0x10</w:t>
      </w:r>
      <w:r w:rsidRPr="008E5501">
        <w:rPr>
          <w:rFonts w:ascii="Arial" w:hAnsi="Arial" w:cs="Arial"/>
          <w:sz w:val="20"/>
          <w:szCs w:val="20"/>
          <w:vertAlign w:val="superscript"/>
          <w:lang w:val="en"/>
        </w:rPr>
        <w:t>9</w:t>
      </w:r>
      <w:r w:rsidRPr="008E5501">
        <w:rPr>
          <w:rFonts w:ascii="Arial" w:hAnsi="Arial" w:cs="Arial"/>
          <w:sz w:val="20"/>
          <w:szCs w:val="20"/>
          <w:lang w:val="en"/>
        </w:rPr>
        <w:t>/L cutoff in the revised WHO 4</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Another new criterion introduced was the abnormal partitioning of monocytes (&gt;94%) into classical monocytes CD14+, CD16- compared to those with more variable levels of intensity of CD14 and CD16.</w:t>
      </w:r>
      <w:hyperlink w:anchor="R53265" w:tooltip="Selimoglu-Buet D, Wagner-Ballon O, Saada V, Bardet V, Itzykson R, Bencheikh L, Morabito M, Met E, Debord C, Benayoun E, Nloga AM, Fenaux P, Braun T, Willekens C, Quesnel B, Adès L, Fontenay M, Rameau P, Droin N, Koscielny S, Solary E; Francophone Myelodysplasi" w:history="1">
        <w:r w:rsidRPr="008E5501">
          <w:rPr>
            <w:rStyle w:val="Hyperlink"/>
            <w:rFonts w:ascii="Arial" w:hAnsi="Arial" w:cs="Arial"/>
            <w:sz w:val="20"/>
            <w:szCs w:val="20"/>
            <w:vertAlign w:val="superscript"/>
            <w:lang w:val="en"/>
          </w:rPr>
          <w:t>9</w:t>
        </w:r>
      </w:hyperlink>
      <w:r w:rsidRPr="008E5501">
        <w:rPr>
          <w:rFonts w:ascii="Arial" w:hAnsi="Arial" w:cs="Arial"/>
          <w:sz w:val="20"/>
          <w:szCs w:val="20"/>
          <w:lang w:val="en"/>
        </w:rPr>
        <w:t xml:space="preserve"> In addition, the presence of a </w:t>
      </w:r>
      <w:r w:rsidRPr="008E5501">
        <w:rPr>
          <w:rStyle w:val="Emphasis"/>
          <w:rFonts w:ascii="Arial" w:hAnsi="Arial" w:cs="Arial"/>
          <w:sz w:val="20"/>
          <w:szCs w:val="20"/>
          <w:lang w:val="en"/>
        </w:rPr>
        <w:t>NPM1</w:t>
      </w:r>
      <w:r w:rsidRPr="008E5501">
        <w:rPr>
          <w:rFonts w:ascii="Arial" w:hAnsi="Arial" w:cs="Arial"/>
          <w:sz w:val="20"/>
          <w:szCs w:val="20"/>
          <w:lang w:val="en"/>
        </w:rPr>
        <w:t xml:space="preserve"> mutation supersedes the diagnosis of CMML. In the current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these cases meet the criteria for AML with </w:t>
      </w:r>
      <w:r w:rsidRPr="008E5501">
        <w:rPr>
          <w:rStyle w:val="Emphasis"/>
          <w:rFonts w:ascii="Arial" w:hAnsi="Arial" w:cs="Arial"/>
          <w:sz w:val="20"/>
          <w:szCs w:val="20"/>
          <w:lang w:val="en"/>
        </w:rPr>
        <w:t>NPM1</w:t>
      </w:r>
      <w:r w:rsidRPr="008E5501">
        <w:rPr>
          <w:rFonts w:ascii="Arial" w:hAnsi="Arial" w:cs="Arial"/>
          <w:sz w:val="20"/>
          <w:szCs w:val="20"/>
          <w:lang w:val="en"/>
        </w:rPr>
        <w:t xml:space="preserve"> mutation.</w:t>
      </w:r>
      <w:hyperlink w:anchor="R53266" w:tooltip="Peng J, Zuo Z, Fu B, Oki Y, Tang G, Goswami M, Priyanka P, Muzzafar T, Medeiros LJ, Luthra R, Wang SA. Chronic myelomonocytic leukemia with nucleophosmin (NPM1) mutation. Eur J Haematol. 2016 Jan;96(1):65-71. doi: 10.1111/ejh.12549. Epub 2015 Apr 21. PMID: 258" w:history="1">
        <w:r w:rsidRPr="008E5501">
          <w:rPr>
            <w:rStyle w:val="Hyperlink"/>
            <w:rFonts w:ascii="Arial" w:hAnsi="Arial" w:cs="Arial"/>
            <w:sz w:val="20"/>
            <w:szCs w:val="20"/>
            <w:vertAlign w:val="superscript"/>
            <w:lang w:val="en"/>
          </w:rPr>
          <w:t>10</w:t>
        </w:r>
      </w:hyperlink>
    </w:p>
    <w:p w14:paraId="086A4BC7" w14:textId="77777777" w:rsidR="00612D0C" w:rsidRDefault="00612D0C" w:rsidP="00A90145">
      <w:pPr>
        <w:pStyle w:val="NormalWeb"/>
        <w:spacing w:before="0" w:beforeAutospacing="0" w:after="0" w:afterAutospacing="0" w:line="259" w:lineRule="auto"/>
        <w:jc w:val="both"/>
        <w:rPr>
          <w:rFonts w:ascii="Arial" w:hAnsi="Arial" w:cs="Arial"/>
          <w:sz w:val="20"/>
          <w:szCs w:val="20"/>
          <w:lang w:val="en"/>
        </w:rPr>
      </w:pPr>
    </w:p>
    <w:p w14:paraId="623D30DD" w14:textId="77777777" w:rsidR="00612D0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Supporting criteria are required after meeting the prerequisite criteria, with a higher absolute monocyte count (&gt;1x10</w:t>
      </w:r>
      <w:r w:rsidRPr="008E5501">
        <w:rPr>
          <w:rFonts w:ascii="Arial" w:hAnsi="Arial" w:cs="Arial"/>
          <w:sz w:val="20"/>
          <w:szCs w:val="20"/>
          <w:vertAlign w:val="superscript"/>
          <w:lang w:val="en"/>
        </w:rPr>
        <w:t>9</w:t>
      </w:r>
      <w:r w:rsidRPr="008E5501">
        <w:rPr>
          <w:rFonts w:ascii="Arial" w:hAnsi="Arial" w:cs="Arial"/>
          <w:sz w:val="20"/>
          <w:szCs w:val="20"/>
          <w:lang w:val="en"/>
        </w:rPr>
        <w:t>/L) requiring one additional supporting, and lower absolute monocyte count (&gt;0.5x10</w:t>
      </w:r>
      <w:r w:rsidRPr="008E5501">
        <w:rPr>
          <w:rFonts w:ascii="Arial" w:hAnsi="Arial" w:cs="Arial"/>
          <w:sz w:val="20"/>
          <w:szCs w:val="20"/>
          <w:vertAlign w:val="superscript"/>
          <w:lang w:val="en"/>
        </w:rPr>
        <w:t>9</w:t>
      </w:r>
      <w:r w:rsidRPr="008E5501">
        <w:rPr>
          <w:rFonts w:ascii="Arial" w:hAnsi="Arial" w:cs="Arial"/>
          <w:sz w:val="20"/>
          <w:szCs w:val="20"/>
          <w:lang w:val="en"/>
        </w:rPr>
        <w:t>/L) requiring 2 supporting criteria. CMML is further subtyped into myelodysplastic CMML (WBC &lt;13x10</w:t>
      </w:r>
      <w:r w:rsidRPr="008E5501">
        <w:rPr>
          <w:rFonts w:ascii="Arial" w:hAnsi="Arial" w:cs="Arial"/>
          <w:sz w:val="20"/>
          <w:szCs w:val="20"/>
          <w:vertAlign w:val="superscript"/>
          <w:lang w:val="en"/>
        </w:rPr>
        <w:t>9</w:t>
      </w:r>
      <w:r w:rsidRPr="008E5501">
        <w:rPr>
          <w:rFonts w:ascii="Arial" w:hAnsi="Arial" w:cs="Arial"/>
          <w:sz w:val="20"/>
          <w:szCs w:val="20"/>
          <w:lang w:val="en"/>
        </w:rPr>
        <w:t>/L) and myeloproliferative CMML (WBC ≥13x10</w:t>
      </w:r>
      <w:r w:rsidRPr="008E5501">
        <w:rPr>
          <w:rFonts w:ascii="Arial" w:hAnsi="Arial" w:cs="Arial"/>
          <w:sz w:val="20"/>
          <w:szCs w:val="20"/>
          <w:vertAlign w:val="superscript"/>
          <w:lang w:val="en"/>
        </w:rPr>
        <w:t>9</w:t>
      </w:r>
      <w:r w:rsidRPr="008E5501">
        <w:rPr>
          <w:rFonts w:ascii="Arial" w:hAnsi="Arial" w:cs="Arial"/>
          <w:sz w:val="20"/>
          <w:szCs w:val="20"/>
          <w:lang w:val="en"/>
        </w:rPr>
        <w:t xml:space="preserve">/L) based on the white blood cell count (WBC). Furthermore, it is subgrouped based on the percentage of blasts and promonocytes in the blood and bone marrow (CMML-1: &lt; 5% blasts and promonocytes in blood and &lt; 10% in bone marrow; CMML-2: 6-19% blasts and promonocytes in blood and 10-19% in bone marrow). The cancer case summary removes choice </w:t>
      </w:r>
      <w:r w:rsidRPr="008E5501">
        <w:rPr>
          <w:rFonts w:ascii="Arial" w:hAnsi="Arial" w:cs="Arial"/>
          <w:sz w:val="20"/>
          <w:szCs w:val="20"/>
          <w:lang w:val="en"/>
        </w:rPr>
        <w:lastRenderedPageBreak/>
        <w:t>deprecation and allows for reporting of the four options for the final subtype to make reporting easier and more straightforward.</w:t>
      </w:r>
    </w:p>
    <w:p w14:paraId="714AE907" w14:textId="77777777" w:rsidR="00612D0C" w:rsidRDefault="00612D0C" w:rsidP="00A90145">
      <w:pPr>
        <w:pStyle w:val="NormalWeb"/>
        <w:spacing w:before="0" w:beforeAutospacing="0" w:after="0" w:afterAutospacing="0" w:line="259" w:lineRule="auto"/>
        <w:jc w:val="both"/>
        <w:rPr>
          <w:rFonts w:ascii="Arial" w:hAnsi="Arial" w:cs="Arial"/>
          <w:sz w:val="20"/>
          <w:szCs w:val="20"/>
          <w:lang w:val="en"/>
        </w:rPr>
      </w:pPr>
    </w:p>
    <w:p w14:paraId="366F1570" w14:textId="77777777" w:rsidR="00612D0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Atypical chronic myeloid leukemia was renamed MDS/MPN with neutrophilia in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to avoid potential confusion with chronic myeloid leukemia (CML); diagnostic criteria are unchanged. A summary of the diagnostic features for myelodysplastic/myeloproliferative neoplasms and subtypes/subgroups of CMML are shown in Table 8.</w:t>
      </w:r>
    </w:p>
    <w:p w14:paraId="44677233" w14:textId="77777777" w:rsidR="00612D0C" w:rsidRDefault="00612D0C" w:rsidP="00A90145">
      <w:pPr>
        <w:pStyle w:val="NormalWeb"/>
        <w:spacing w:before="0" w:beforeAutospacing="0" w:after="0" w:afterAutospacing="0" w:line="259" w:lineRule="auto"/>
        <w:jc w:val="both"/>
        <w:rPr>
          <w:rStyle w:val="Strong"/>
          <w:rFonts w:ascii="Arial" w:hAnsi="Arial" w:cs="Arial"/>
          <w:sz w:val="20"/>
          <w:szCs w:val="20"/>
          <w:lang w:val="en"/>
        </w:rPr>
      </w:pPr>
    </w:p>
    <w:p w14:paraId="44892137" w14:textId="5E963B22"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8. SUMMARY OF MYELODYSPLASTIC/ MYELOPROLIFERATIVE NEOPLASMS INCLUDING SUBTYPES AND SUBGROUPS OF CHRONIC MYELOMONOCYTIC LEUKEMIA (CMML)</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949"/>
        <w:gridCol w:w="3831"/>
        <w:gridCol w:w="2796"/>
      </w:tblGrid>
      <w:tr w:rsidR="008A06FD" w:rsidRPr="00612D0C" w14:paraId="7B98BAF1" w14:textId="77777777" w:rsidTr="00612D0C">
        <w:tc>
          <w:tcPr>
            <w:tcW w:w="1539"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CC05C2" w14:textId="77777777" w:rsidR="008A06FD" w:rsidRPr="00612D0C" w:rsidRDefault="00E17040" w:rsidP="008E5501">
            <w:pPr>
              <w:spacing w:after="0"/>
              <w:rPr>
                <w:rFonts w:ascii="Arial" w:hAnsi="Arial" w:cs="Arial"/>
                <w:sz w:val="18"/>
                <w:szCs w:val="18"/>
              </w:rPr>
            </w:pPr>
            <w:r w:rsidRPr="00612D0C">
              <w:rPr>
                <w:rStyle w:val="Strong"/>
                <w:rFonts w:ascii="Arial" w:hAnsi="Arial" w:cs="Arial"/>
                <w:sz w:val="18"/>
                <w:szCs w:val="18"/>
              </w:rPr>
              <w:t>Subtype</w:t>
            </w:r>
          </w:p>
        </w:tc>
        <w:tc>
          <w:tcPr>
            <w:tcW w:w="200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D05C7F5" w14:textId="77777777" w:rsidR="008A06FD" w:rsidRPr="00612D0C" w:rsidRDefault="00E17040" w:rsidP="008E5501">
            <w:pPr>
              <w:spacing w:after="0"/>
              <w:rPr>
                <w:rFonts w:ascii="Arial" w:hAnsi="Arial" w:cs="Arial"/>
                <w:sz w:val="18"/>
                <w:szCs w:val="18"/>
              </w:rPr>
            </w:pPr>
            <w:r w:rsidRPr="00612D0C">
              <w:rPr>
                <w:rStyle w:val="Strong"/>
                <w:rFonts w:ascii="Arial" w:hAnsi="Arial" w:cs="Arial"/>
                <w:sz w:val="18"/>
                <w:szCs w:val="18"/>
              </w:rPr>
              <w:t>Essential diagnostic criteria</w:t>
            </w:r>
          </w:p>
        </w:tc>
        <w:tc>
          <w:tcPr>
            <w:tcW w:w="1460"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1D4CBBC" w14:textId="77777777" w:rsidR="008A06FD" w:rsidRPr="00612D0C" w:rsidRDefault="00E17040" w:rsidP="008E5501">
            <w:pPr>
              <w:spacing w:after="0"/>
              <w:rPr>
                <w:rFonts w:ascii="Arial" w:hAnsi="Arial" w:cs="Arial"/>
                <w:sz w:val="18"/>
                <w:szCs w:val="18"/>
              </w:rPr>
            </w:pPr>
            <w:r w:rsidRPr="00612D0C">
              <w:rPr>
                <w:rStyle w:val="Strong"/>
                <w:rFonts w:ascii="Arial" w:hAnsi="Arial" w:cs="Arial"/>
                <w:sz w:val="18"/>
                <w:szCs w:val="18"/>
              </w:rPr>
              <w:t>Desirable diagnostic criteria/Notes</w:t>
            </w:r>
          </w:p>
        </w:tc>
      </w:tr>
      <w:tr w:rsidR="008A06FD" w:rsidRPr="00612D0C" w14:paraId="6DC85A70" w14:textId="77777777" w:rsidTr="00612D0C">
        <w:tc>
          <w:tcPr>
            <w:tcW w:w="1539" w:type="pct"/>
            <w:tcBorders>
              <w:top w:val="single" w:sz="4" w:space="0" w:color="000000"/>
              <w:left w:val="single" w:sz="4" w:space="0" w:color="000000"/>
              <w:bottom w:val="single" w:sz="4" w:space="0" w:color="000000"/>
              <w:right w:val="single" w:sz="4" w:space="0" w:color="000000"/>
            </w:tcBorders>
            <w:hideMark/>
          </w:tcPr>
          <w:p w14:paraId="2D48B2FA"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Chronic myelomonocytic leukemia (CMML)</w:t>
            </w:r>
          </w:p>
        </w:tc>
        <w:tc>
          <w:tcPr>
            <w:tcW w:w="2000" w:type="pct"/>
            <w:tcBorders>
              <w:top w:val="single" w:sz="4" w:space="0" w:color="000000"/>
              <w:left w:val="single" w:sz="4" w:space="0" w:color="000000"/>
              <w:bottom w:val="single" w:sz="4" w:space="0" w:color="000000"/>
              <w:right w:val="single" w:sz="4" w:space="0" w:color="000000"/>
            </w:tcBorders>
            <w:hideMark/>
          </w:tcPr>
          <w:p w14:paraId="5906EB5F" w14:textId="77777777" w:rsidR="008A06FD" w:rsidRPr="00612D0C" w:rsidRDefault="00E17040" w:rsidP="00065FEC">
            <w:pPr>
              <w:shd w:val="clear" w:color="auto" w:fill="FFFFFF"/>
              <w:spacing w:after="0"/>
              <w:rPr>
                <w:rFonts w:ascii="Arial" w:hAnsi="Arial" w:cs="Arial"/>
                <w:sz w:val="18"/>
                <w:szCs w:val="18"/>
              </w:rPr>
            </w:pPr>
            <w:r w:rsidRPr="00612D0C">
              <w:rPr>
                <w:rFonts w:ascii="Arial" w:hAnsi="Arial" w:cs="Arial"/>
                <w:sz w:val="18"/>
                <w:szCs w:val="18"/>
              </w:rPr>
              <w:t>Prerequisite criteria:</w:t>
            </w:r>
          </w:p>
          <w:p w14:paraId="6B4E52CF" w14:textId="77777777" w:rsidR="00612D0C" w:rsidRDefault="00E17040" w:rsidP="005B28AB">
            <w:pPr>
              <w:pStyle w:val="ListParagraph"/>
              <w:numPr>
                <w:ilvl w:val="0"/>
                <w:numId w:val="44"/>
              </w:numPr>
              <w:spacing w:before="0" w:beforeAutospacing="0" w:after="0" w:afterAutospacing="0" w:line="259" w:lineRule="auto"/>
              <w:rPr>
                <w:rFonts w:ascii="Arial" w:hAnsi="Arial" w:cs="Arial"/>
                <w:sz w:val="18"/>
                <w:szCs w:val="18"/>
              </w:rPr>
            </w:pPr>
            <w:r w:rsidRPr="00612D0C">
              <w:rPr>
                <w:rFonts w:ascii="Arial" w:hAnsi="Arial" w:cs="Arial"/>
                <w:sz w:val="18"/>
                <w:szCs w:val="18"/>
              </w:rPr>
              <w:t>Persistent absolute (≥0.5 × 10</w:t>
            </w:r>
            <w:r w:rsidRPr="00612D0C">
              <w:rPr>
                <w:rFonts w:ascii="Arial" w:hAnsi="Arial" w:cs="Arial"/>
                <w:sz w:val="18"/>
                <w:szCs w:val="18"/>
                <w:vertAlign w:val="superscript"/>
              </w:rPr>
              <w:t>9</w:t>
            </w:r>
            <w:r w:rsidRPr="00612D0C">
              <w:rPr>
                <w:rFonts w:ascii="Arial" w:hAnsi="Arial" w:cs="Arial"/>
                <w:sz w:val="18"/>
                <w:szCs w:val="18"/>
              </w:rPr>
              <w:t>/ L) and relative (≥10%)  blood monocytosis</w:t>
            </w:r>
          </w:p>
          <w:p w14:paraId="1D51D412" w14:textId="77777777" w:rsidR="00612D0C" w:rsidRDefault="00E17040" w:rsidP="005B28AB">
            <w:pPr>
              <w:pStyle w:val="ListParagraph"/>
              <w:numPr>
                <w:ilvl w:val="0"/>
                <w:numId w:val="44"/>
              </w:numPr>
              <w:spacing w:before="0" w:beforeAutospacing="0" w:after="0" w:afterAutospacing="0" w:line="259" w:lineRule="auto"/>
              <w:rPr>
                <w:rFonts w:ascii="Arial" w:hAnsi="Arial" w:cs="Arial"/>
                <w:sz w:val="18"/>
                <w:szCs w:val="18"/>
              </w:rPr>
            </w:pPr>
            <w:r w:rsidRPr="00612D0C">
              <w:rPr>
                <w:rFonts w:ascii="Arial" w:hAnsi="Arial" w:cs="Arial"/>
                <w:sz w:val="18"/>
                <w:szCs w:val="18"/>
              </w:rPr>
              <w:t>Blasts and equivalents* constitute &lt;20% of the cells in the blood and bone marrow. (*= myeloblasts, monoblasts,  and promonocytes)</w:t>
            </w:r>
          </w:p>
          <w:p w14:paraId="0338CCD9" w14:textId="77777777" w:rsidR="00612D0C" w:rsidRDefault="00E17040" w:rsidP="005B28AB">
            <w:pPr>
              <w:pStyle w:val="ListParagraph"/>
              <w:numPr>
                <w:ilvl w:val="0"/>
                <w:numId w:val="44"/>
              </w:numPr>
              <w:spacing w:before="0" w:beforeAutospacing="0" w:after="0" w:afterAutospacing="0" w:line="259" w:lineRule="auto"/>
              <w:rPr>
                <w:rFonts w:ascii="Arial" w:hAnsi="Arial" w:cs="Arial"/>
                <w:sz w:val="18"/>
                <w:szCs w:val="18"/>
              </w:rPr>
            </w:pPr>
            <w:r w:rsidRPr="00612D0C">
              <w:rPr>
                <w:rFonts w:ascii="Arial" w:hAnsi="Arial" w:cs="Arial"/>
                <w:sz w:val="18"/>
                <w:szCs w:val="18"/>
              </w:rPr>
              <w:t>Not meeting diagnostic criteria of chronic myeloid leukemia or other myeloproliferative neoplasms</w:t>
            </w:r>
          </w:p>
          <w:p w14:paraId="6A7FEF79" w14:textId="33A95BF0" w:rsidR="008A06FD" w:rsidRPr="00612D0C" w:rsidRDefault="00E17040" w:rsidP="005B28AB">
            <w:pPr>
              <w:pStyle w:val="ListParagraph"/>
              <w:numPr>
                <w:ilvl w:val="0"/>
                <w:numId w:val="44"/>
              </w:numPr>
              <w:spacing w:before="0" w:beforeAutospacing="0" w:after="0" w:afterAutospacing="0" w:line="259" w:lineRule="auto"/>
              <w:rPr>
                <w:rFonts w:ascii="Arial" w:hAnsi="Arial" w:cs="Arial"/>
                <w:sz w:val="18"/>
                <w:szCs w:val="18"/>
              </w:rPr>
            </w:pPr>
            <w:r w:rsidRPr="00612D0C">
              <w:rPr>
                <w:rFonts w:ascii="Arial" w:hAnsi="Arial" w:cs="Arial"/>
                <w:sz w:val="18"/>
                <w:szCs w:val="18"/>
              </w:rPr>
              <w:t xml:space="preserve">Not meeting diagnostic criteria of myeloid/lymphoid neoplasms with eosinophilia and defining gene rearrangements (e.g., </w:t>
            </w:r>
            <w:r w:rsidRPr="00612D0C">
              <w:rPr>
                <w:rStyle w:val="Emphasis"/>
                <w:rFonts w:ascii="Arial" w:hAnsi="Arial" w:cs="Arial"/>
                <w:sz w:val="18"/>
                <w:szCs w:val="18"/>
              </w:rPr>
              <w:t>PDGFRA</w:t>
            </w:r>
            <w:r w:rsidRPr="00612D0C">
              <w:rPr>
                <w:rFonts w:ascii="Arial" w:hAnsi="Arial" w:cs="Arial"/>
                <w:sz w:val="18"/>
                <w:szCs w:val="18"/>
              </w:rPr>
              <w:t xml:space="preserve">, </w:t>
            </w:r>
            <w:r w:rsidRPr="00612D0C">
              <w:rPr>
                <w:rStyle w:val="Emphasis"/>
                <w:rFonts w:ascii="Arial" w:hAnsi="Arial" w:cs="Arial"/>
                <w:sz w:val="18"/>
                <w:szCs w:val="18"/>
              </w:rPr>
              <w:t>PDGFRB</w:t>
            </w:r>
            <w:r w:rsidRPr="00612D0C">
              <w:rPr>
                <w:rFonts w:ascii="Arial" w:hAnsi="Arial" w:cs="Arial"/>
                <w:sz w:val="18"/>
                <w:szCs w:val="18"/>
              </w:rPr>
              <w:t xml:space="preserve">, FGFR1, or </w:t>
            </w:r>
            <w:r w:rsidRPr="00612D0C">
              <w:rPr>
                <w:rStyle w:val="Emphasis"/>
                <w:rFonts w:ascii="Arial" w:hAnsi="Arial" w:cs="Arial"/>
                <w:sz w:val="18"/>
                <w:szCs w:val="18"/>
              </w:rPr>
              <w:t>JAK2</w:t>
            </w:r>
            <w:r w:rsidRPr="00612D0C">
              <w:rPr>
                <w:rFonts w:ascii="Arial" w:hAnsi="Arial" w:cs="Arial"/>
                <w:sz w:val="18"/>
                <w:szCs w:val="18"/>
              </w:rPr>
              <w:t>)</w:t>
            </w:r>
          </w:p>
          <w:p w14:paraId="4912E49A" w14:textId="77777777" w:rsidR="008A06FD" w:rsidRPr="00612D0C" w:rsidRDefault="00E17040" w:rsidP="00065FEC">
            <w:pPr>
              <w:spacing w:after="0"/>
              <w:rPr>
                <w:rFonts w:ascii="Arial" w:hAnsi="Arial" w:cs="Arial"/>
                <w:sz w:val="18"/>
                <w:szCs w:val="18"/>
              </w:rPr>
            </w:pPr>
            <w:r w:rsidRPr="00612D0C">
              <w:rPr>
                <w:rFonts w:ascii="Arial" w:hAnsi="Arial" w:cs="Arial"/>
                <w:sz w:val="18"/>
                <w:szCs w:val="18"/>
              </w:rPr>
              <w:t> </w:t>
            </w:r>
          </w:p>
          <w:p w14:paraId="7EA75809" w14:textId="77777777" w:rsidR="00065FEC" w:rsidRDefault="00E17040" w:rsidP="00065FEC">
            <w:pPr>
              <w:shd w:val="clear" w:color="auto" w:fill="FFFFFF"/>
              <w:spacing w:after="0"/>
              <w:rPr>
                <w:rFonts w:ascii="Arial" w:hAnsi="Arial" w:cs="Arial"/>
                <w:sz w:val="18"/>
                <w:szCs w:val="18"/>
              </w:rPr>
            </w:pPr>
            <w:r w:rsidRPr="00612D0C">
              <w:rPr>
                <w:rFonts w:ascii="Arial" w:hAnsi="Arial" w:cs="Arial"/>
                <w:sz w:val="18"/>
                <w:szCs w:val="18"/>
              </w:rPr>
              <w:t>Pre-requisite criteria must be present in all cases:</w:t>
            </w:r>
          </w:p>
          <w:p w14:paraId="1F8A2938" w14:textId="77777777" w:rsidR="00065FEC" w:rsidRPr="00065FEC" w:rsidRDefault="00E17040" w:rsidP="005B28AB">
            <w:pPr>
              <w:pStyle w:val="ListParagraph"/>
              <w:numPr>
                <w:ilvl w:val="0"/>
                <w:numId w:val="46"/>
              </w:numPr>
              <w:shd w:val="clear" w:color="auto" w:fill="FFFFFF"/>
              <w:spacing w:before="0" w:beforeAutospacing="0" w:after="0" w:afterAutospacing="0" w:line="259" w:lineRule="auto"/>
              <w:rPr>
                <w:rFonts w:ascii="Arial" w:hAnsi="Arial" w:cs="Arial"/>
                <w:sz w:val="18"/>
                <w:szCs w:val="18"/>
              </w:rPr>
            </w:pPr>
            <w:r w:rsidRPr="00065FEC">
              <w:rPr>
                <w:rFonts w:ascii="Arial" w:eastAsia="Times New Roman" w:hAnsi="Arial" w:cs="Arial"/>
                <w:sz w:val="18"/>
                <w:szCs w:val="18"/>
              </w:rPr>
              <w:t>If monocytosis is ≥1 × 10</w:t>
            </w:r>
            <w:r w:rsidRPr="00065FEC">
              <w:rPr>
                <w:rFonts w:ascii="Arial" w:eastAsia="Times New Roman" w:hAnsi="Arial" w:cs="Arial"/>
                <w:sz w:val="18"/>
                <w:szCs w:val="18"/>
                <w:vertAlign w:val="superscript"/>
              </w:rPr>
              <w:t>9</w:t>
            </w:r>
            <w:r w:rsidRPr="00065FEC">
              <w:rPr>
                <w:rFonts w:ascii="Arial" w:eastAsia="Times New Roman" w:hAnsi="Arial" w:cs="Arial"/>
                <w:sz w:val="18"/>
                <w:szCs w:val="18"/>
              </w:rPr>
              <w:t>/ L: one or more supporting criteria must be met</w:t>
            </w:r>
          </w:p>
          <w:p w14:paraId="36FDD097" w14:textId="1CFFE1E7" w:rsidR="008A06FD" w:rsidRPr="00065FEC" w:rsidRDefault="00E17040" w:rsidP="005B28AB">
            <w:pPr>
              <w:pStyle w:val="ListParagraph"/>
              <w:numPr>
                <w:ilvl w:val="0"/>
                <w:numId w:val="46"/>
              </w:numPr>
              <w:shd w:val="clear" w:color="auto" w:fill="FFFFFF"/>
              <w:spacing w:before="0" w:beforeAutospacing="0" w:after="0" w:afterAutospacing="0" w:line="259" w:lineRule="auto"/>
              <w:rPr>
                <w:rFonts w:ascii="Arial" w:hAnsi="Arial" w:cs="Arial"/>
                <w:sz w:val="18"/>
                <w:szCs w:val="18"/>
              </w:rPr>
            </w:pPr>
            <w:r w:rsidRPr="00065FEC">
              <w:rPr>
                <w:rFonts w:ascii="Arial" w:eastAsia="Times New Roman" w:hAnsi="Arial" w:cs="Arial"/>
                <w:sz w:val="18"/>
                <w:szCs w:val="18"/>
              </w:rPr>
              <w:t>If monocytosis is &lt;1 × 10</w:t>
            </w:r>
            <w:r w:rsidRPr="00065FEC">
              <w:rPr>
                <w:rFonts w:ascii="Arial" w:eastAsia="Times New Roman" w:hAnsi="Arial" w:cs="Arial"/>
                <w:sz w:val="18"/>
                <w:szCs w:val="18"/>
                <w:vertAlign w:val="superscript"/>
              </w:rPr>
              <w:t>9</w:t>
            </w:r>
            <w:r w:rsidRPr="00065FEC">
              <w:rPr>
                <w:rFonts w:ascii="Arial" w:eastAsia="Times New Roman" w:hAnsi="Arial" w:cs="Arial"/>
                <w:sz w:val="18"/>
                <w:szCs w:val="18"/>
              </w:rPr>
              <w:t>/ L: supporting criteria 1 and 2 must be met</w:t>
            </w:r>
          </w:p>
          <w:p w14:paraId="4238079F" w14:textId="77777777" w:rsidR="008A06FD" w:rsidRPr="00612D0C" w:rsidRDefault="00E17040" w:rsidP="00065FEC">
            <w:pPr>
              <w:spacing w:after="0"/>
              <w:rPr>
                <w:rFonts w:ascii="Arial" w:hAnsi="Arial" w:cs="Arial"/>
                <w:sz w:val="18"/>
                <w:szCs w:val="18"/>
              </w:rPr>
            </w:pPr>
            <w:r w:rsidRPr="00612D0C">
              <w:rPr>
                <w:rFonts w:ascii="Arial" w:hAnsi="Arial" w:cs="Arial"/>
                <w:sz w:val="18"/>
                <w:szCs w:val="18"/>
              </w:rPr>
              <w:t> </w:t>
            </w:r>
          </w:p>
        </w:tc>
        <w:tc>
          <w:tcPr>
            <w:tcW w:w="1460" w:type="pct"/>
            <w:tcBorders>
              <w:top w:val="single" w:sz="4" w:space="0" w:color="000000"/>
              <w:left w:val="single" w:sz="4" w:space="0" w:color="000000"/>
              <w:bottom w:val="single" w:sz="4" w:space="0" w:color="000000"/>
              <w:right w:val="single" w:sz="4" w:space="0" w:color="000000"/>
            </w:tcBorders>
            <w:hideMark/>
          </w:tcPr>
          <w:p w14:paraId="2417958C" w14:textId="77777777" w:rsidR="00612D0C" w:rsidRDefault="00E17040" w:rsidP="00065FEC">
            <w:pPr>
              <w:shd w:val="clear" w:color="auto" w:fill="FFFFFF"/>
              <w:spacing w:after="0"/>
              <w:rPr>
                <w:rFonts w:ascii="Arial" w:hAnsi="Arial" w:cs="Arial"/>
                <w:sz w:val="18"/>
                <w:szCs w:val="18"/>
              </w:rPr>
            </w:pPr>
            <w:r w:rsidRPr="00612D0C">
              <w:rPr>
                <w:rFonts w:ascii="Arial" w:hAnsi="Arial" w:cs="Arial"/>
                <w:sz w:val="18"/>
                <w:szCs w:val="18"/>
              </w:rPr>
              <w:t>Supporting criteria:</w:t>
            </w:r>
          </w:p>
          <w:p w14:paraId="73F912EE" w14:textId="77777777" w:rsidR="00065FEC" w:rsidRDefault="00E17040" w:rsidP="005B28AB">
            <w:pPr>
              <w:pStyle w:val="ListParagraph"/>
              <w:numPr>
                <w:ilvl w:val="0"/>
                <w:numId w:val="45"/>
              </w:numPr>
              <w:shd w:val="clear" w:color="auto" w:fill="FFFFFF"/>
              <w:spacing w:before="0" w:beforeAutospacing="0" w:after="0" w:afterAutospacing="0" w:line="259" w:lineRule="auto"/>
              <w:rPr>
                <w:rFonts w:ascii="Arial" w:hAnsi="Arial" w:cs="Arial"/>
                <w:sz w:val="18"/>
                <w:szCs w:val="18"/>
              </w:rPr>
            </w:pPr>
            <w:r w:rsidRPr="00612D0C">
              <w:rPr>
                <w:rFonts w:ascii="Arial" w:hAnsi="Arial" w:cs="Arial"/>
                <w:sz w:val="18"/>
                <w:szCs w:val="18"/>
              </w:rPr>
              <w:t>Dysplasia involving ≥1 myeloid lineage (morphologic dysplasia ≥10% of cells in lineage</w:t>
            </w:r>
            <w:r w:rsidR="00065FEC">
              <w:rPr>
                <w:rFonts w:ascii="Arial" w:hAnsi="Arial" w:cs="Arial"/>
                <w:sz w:val="18"/>
                <w:szCs w:val="18"/>
              </w:rPr>
              <w:t>)</w:t>
            </w:r>
          </w:p>
          <w:p w14:paraId="07528A77" w14:textId="77777777" w:rsidR="00065FEC" w:rsidRDefault="00E17040" w:rsidP="005B28AB">
            <w:pPr>
              <w:pStyle w:val="ListParagraph"/>
              <w:numPr>
                <w:ilvl w:val="0"/>
                <w:numId w:val="45"/>
              </w:numPr>
              <w:shd w:val="clear" w:color="auto" w:fill="FFFFFF"/>
              <w:spacing w:before="0" w:beforeAutospacing="0" w:after="0" w:afterAutospacing="0" w:line="259" w:lineRule="auto"/>
              <w:rPr>
                <w:rFonts w:ascii="Arial" w:hAnsi="Arial" w:cs="Arial"/>
                <w:sz w:val="18"/>
                <w:szCs w:val="18"/>
              </w:rPr>
            </w:pPr>
            <w:r w:rsidRPr="00065FEC">
              <w:rPr>
                <w:rFonts w:ascii="Arial" w:hAnsi="Arial" w:cs="Arial"/>
                <w:sz w:val="18"/>
                <w:szCs w:val="18"/>
              </w:rPr>
              <w:t>Acquired clonal cytogenetic or molecular abnormality</w:t>
            </w:r>
          </w:p>
          <w:p w14:paraId="6C9F9A5C" w14:textId="5315D328" w:rsidR="008A06FD" w:rsidRPr="00065FEC" w:rsidRDefault="00E17040" w:rsidP="005B28AB">
            <w:pPr>
              <w:pStyle w:val="ListParagraph"/>
              <w:numPr>
                <w:ilvl w:val="0"/>
                <w:numId w:val="45"/>
              </w:numPr>
              <w:shd w:val="clear" w:color="auto" w:fill="FFFFFF"/>
              <w:spacing w:before="0" w:beforeAutospacing="0" w:after="0" w:afterAutospacing="0" w:line="259" w:lineRule="auto"/>
              <w:rPr>
                <w:rFonts w:ascii="Arial" w:hAnsi="Arial" w:cs="Arial"/>
                <w:sz w:val="18"/>
                <w:szCs w:val="18"/>
              </w:rPr>
            </w:pPr>
            <w:r w:rsidRPr="00065FEC">
              <w:rPr>
                <w:rFonts w:ascii="Arial" w:hAnsi="Arial" w:cs="Arial"/>
                <w:sz w:val="18"/>
                <w:szCs w:val="18"/>
              </w:rPr>
              <w:t>Abnormal partitioning of blood monocyte subsets (Based on detection of increased classical monocytes (&gt;94%) in the absence of known active autoimmune diseases and/or systemic inflammatory syndromes)</w:t>
            </w:r>
          </w:p>
          <w:p w14:paraId="41F1B807" w14:textId="77777777" w:rsidR="008A06FD" w:rsidRPr="00612D0C" w:rsidRDefault="00E17040" w:rsidP="00065FEC">
            <w:pPr>
              <w:spacing w:after="0"/>
              <w:rPr>
                <w:rFonts w:ascii="Arial" w:hAnsi="Arial" w:cs="Arial"/>
                <w:sz w:val="18"/>
                <w:szCs w:val="18"/>
              </w:rPr>
            </w:pPr>
            <w:r w:rsidRPr="00612D0C">
              <w:rPr>
                <w:rFonts w:ascii="Arial" w:hAnsi="Arial" w:cs="Arial"/>
                <w:sz w:val="18"/>
                <w:szCs w:val="18"/>
              </w:rPr>
              <w:t> </w:t>
            </w:r>
          </w:p>
          <w:p w14:paraId="0515942B" w14:textId="77777777" w:rsidR="00065FEC" w:rsidRDefault="00E17040" w:rsidP="00065FEC">
            <w:pPr>
              <w:shd w:val="clear" w:color="auto" w:fill="FFFFFF"/>
              <w:spacing w:after="0"/>
              <w:rPr>
                <w:rFonts w:ascii="Arial" w:hAnsi="Arial" w:cs="Arial"/>
                <w:sz w:val="18"/>
                <w:szCs w:val="18"/>
              </w:rPr>
            </w:pPr>
            <w:r w:rsidRPr="00612D0C">
              <w:rPr>
                <w:rFonts w:ascii="Arial" w:hAnsi="Arial" w:cs="Arial"/>
                <w:sz w:val="18"/>
                <w:szCs w:val="18"/>
              </w:rPr>
              <w:t>Subtyping criteria:</w:t>
            </w:r>
          </w:p>
          <w:p w14:paraId="2637050E" w14:textId="77777777" w:rsidR="00065FEC" w:rsidRPr="00065FEC" w:rsidRDefault="00E17040" w:rsidP="005B28AB">
            <w:pPr>
              <w:pStyle w:val="ListParagraph"/>
              <w:numPr>
                <w:ilvl w:val="0"/>
                <w:numId w:val="47"/>
              </w:numPr>
              <w:shd w:val="clear" w:color="auto" w:fill="FFFFFF"/>
              <w:spacing w:before="0" w:beforeAutospacing="0" w:after="0" w:afterAutospacing="0" w:line="259" w:lineRule="auto"/>
              <w:rPr>
                <w:rFonts w:ascii="Arial" w:hAnsi="Arial" w:cs="Arial"/>
                <w:sz w:val="18"/>
                <w:szCs w:val="18"/>
              </w:rPr>
            </w:pPr>
            <w:r w:rsidRPr="00065FEC">
              <w:rPr>
                <w:rFonts w:ascii="Arial" w:eastAsia="Times New Roman" w:hAnsi="Arial" w:cs="Arial"/>
                <w:sz w:val="18"/>
                <w:szCs w:val="18"/>
              </w:rPr>
              <w:t>Myelodysplastic CMML (MD-CMML): WBC count &lt;13 × 10</w:t>
            </w:r>
            <w:r w:rsidRPr="00065FEC">
              <w:rPr>
                <w:rFonts w:ascii="Arial" w:eastAsia="Times New Roman" w:hAnsi="Arial" w:cs="Arial"/>
                <w:sz w:val="18"/>
                <w:szCs w:val="18"/>
                <w:vertAlign w:val="superscript"/>
              </w:rPr>
              <w:t>9</w:t>
            </w:r>
            <w:r w:rsidRPr="00065FEC">
              <w:rPr>
                <w:rFonts w:ascii="Arial" w:eastAsia="Times New Roman" w:hAnsi="Arial" w:cs="Arial"/>
                <w:sz w:val="18"/>
                <w:szCs w:val="18"/>
              </w:rPr>
              <w:t>/L</w:t>
            </w:r>
          </w:p>
          <w:p w14:paraId="6F524608" w14:textId="5BE2C89D" w:rsidR="008A06FD" w:rsidRPr="00065FEC" w:rsidRDefault="00E17040" w:rsidP="005B28AB">
            <w:pPr>
              <w:pStyle w:val="ListParagraph"/>
              <w:numPr>
                <w:ilvl w:val="0"/>
                <w:numId w:val="47"/>
              </w:numPr>
              <w:shd w:val="clear" w:color="auto" w:fill="FFFFFF"/>
              <w:spacing w:before="0" w:beforeAutospacing="0" w:after="0" w:afterAutospacing="0" w:line="259" w:lineRule="auto"/>
              <w:rPr>
                <w:rFonts w:ascii="Arial" w:hAnsi="Arial" w:cs="Arial"/>
                <w:sz w:val="18"/>
                <w:szCs w:val="18"/>
              </w:rPr>
            </w:pPr>
            <w:r w:rsidRPr="00065FEC">
              <w:rPr>
                <w:rFonts w:ascii="Arial" w:eastAsia="Times New Roman" w:hAnsi="Arial" w:cs="Arial"/>
                <w:sz w:val="18"/>
                <w:szCs w:val="18"/>
              </w:rPr>
              <w:t>Myeloproliferative CMML (MP-CMML): WBC count ≥13 × 10</w:t>
            </w:r>
            <w:r w:rsidRPr="00065FEC">
              <w:rPr>
                <w:rFonts w:ascii="Arial" w:eastAsia="Times New Roman" w:hAnsi="Arial" w:cs="Arial"/>
                <w:sz w:val="18"/>
                <w:szCs w:val="18"/>
                <w:vertAlign w:val="superscript"/>
              </w:rPr>
              <w:t>9</w:t>
            </w:r>
            <w:r w:rsidRPr="00065FEC">
              <w:rPr>
                <w:rFonts w:ascii="Arial" w:eastAsia="Times New Roman" w:hAnsi="Arial" w:cs="Arial"/>
                <w:sz w:val="18"/>
                <w:szCs w:val="18"/>
              </w:rPr>
              <w:t>/L</w:t>
            </w:r>
          </w:p>
          <w:p w14:paraId="37806E34" w14:textId="77777777" w:rsidR="00065FEC" w:rsidRDefault="00E17040" w:rsidP="00065FEC">
            <w:pPr>
              <w:shd w:val="clear" w:color="auto" w:fill="FFFFFF"/>
              <w:spacing w:after="0"/>
              <w:rPr>
                <w:rFonts w:ascii="Arial" w:hAnsi="Arial" w:cs="Arial"/>
                <w:sz w:val="18"/>
                <w:szCs w:val="18"/>
              </w:rPr>
            </w:pPr>
            <w:r w:rsidRPr="00612D0C">
              <w:rPr>
                <w:rFonts w:ascii="Arial" w:hAnsi="Arial" w:cs="Arial"/>
                <w:sz w:val="18"/>
                <w:szCs w:val="18"/>
              </w:rPr>
              <w:t>Subgrouping criteria:</w:t>
            </w:r>
          </w:p>
          <w:p w14:paraId="360D60A1" w14:textId="77777777" w:rsidR="00065FEC" w:rsidRPr="00065FEC" w:rsidRDefault="00E17040" w:rsidP="005B28AB">
            <w:pPr>
              <w:pStyle w:val="ListParagraph"/>
              <w:numPr>
                <w:ilvl w:val="0"/>
                <w:numId w:val="48"/>
              </w:numPr>
              <w:shd w:val="clear" w:color="auto" w:fill="FFFFFF"/>
              <w:spacing w:before="0" w:beforeAutospacing="0" w:after="0" w:afterAutospacing="0" w:line="259" w:lineRule="auto"/>
              <w:rPr>
                <w:rFonts w:ascii="Arial" w:hAnsi="Arial" w:cs="Arial"/>
                <w:sz w:val="18"/>
                <w:szCs w:val="18"/>
              </w:rPr>
            </w:pPr>
            <w:r w:rsidRPr="00065FEC">
              <w:rPr>
                <w:rFonts w:ascii="Arial" w:eastAsia="Times New Roman" w:hAnsi="Arial" w:cs="Arial"/>
                <w:sz w:val="18"/>
                <w:szCs w:val="18"/>
              </w:rPr>
              <w:t>CMML-1: &lt; 5% blasts and promonocytes in blood and &lt; 10% in bone marrow</w:t>
            </w:r>
          </w:p>
          <w:p w14:paraId="3D908EF0" w14:textId="7578CAEA" w:rsidR="008A06FD" w:rsidRPr="00065FEC" w:rsidRDefault="00E17040" w:rsidP="005B28AB">
            <w:pPr>
              <w:pStyle w:val="ListParagraph"/>
              <w:numPr>
                <w:ilvl w:val="0"/>
                <w:numId w:val="48"/>
              </w:numPr>
              <w:shd w:val="clear" w:color="auto" w:fill="FFFFFF"/>
              <w:spacing w:before="0" w:beforeAutospacing="0" w:after="0" w:afterAutospacing="0" w:line="259" w:lineRule="auto"/>
              <w:rPr>
                <w:rFonts w:ascii="Arial" w:hAnsi="Arial" w:cs="Arial"/>
                <w:sz w:val="18"/>
                <w:szCs w:val="18"/>
              </w:rPr>
            </w:pPr>
            <w:r w:rsidRPr="00065FEC">
              <w:rPr>
                <w:rFonts w:ascii="Arial" w:eastAsia="Times New Roman" w:hAnsi="Arial" w:cs="Arial"/>
                <w:sz w:val="18"/>
                <w:szCs w:val="18"/>
              </w:rPr>
              <w:t>CMML-2: 6-19% blasts and promonocytes in blood and 10-19% in bone marrow</w:t>
            </w:r>
          </w:p>
        </w:tc>
      </w:tr>
      <w:tr w:rsidR="008A06FD" w:rsidRPr="00612D0C" w14:paraId="451CE479" w14:textId="77777777" w:rsidTr="00612D0C">
        <w:tc>
          <w:tcPr>
            <w:tcW w:w="1539" w:type="pct"/>
            <w:tcBorders>
              <w:top w:val="single" w:sz="4" w:space="0" w:color="000000"/>
              <w:left w:val="single" w:sz="4" w:space="0" w:color="000000"/>
              <w:bottom w:val="single" w:sz="4" w:space="0" w:color="000000"/>
              <w:right w:val="single" w:sz="4" w:space="0" w:color="000000"/>
            </w:tcBorders>
            <w:hideMark/>
          </w:tcPr>
          <w:p w14:paraId="3A425EF1"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Myelodysplastic/myeloproliferative neoplasm with neutrophilia (MDS/MPN-N)</w:t>
            </w:r>
          </w:p>
        </w:tc>
        <w:tc>
          <w:tcPr>
            <w:tcW w:w="2000" w:type="pct"/>
            <w:tcBorders>
              <w:top w:val="single" w:sz="4" w:space="0" w:color="000000"/>
              <w:left w:val="single" w:sz="4" w:space="0" w:color="000000"/>
              <w:bottom w:val="single" w:sz="4" w:space="0" w:color="000000"/>
              <w:right w:val="single" w:sz="4" w:space="0" w:color="000000"/>
            </w:tcBorders>
            <w:hideMark/>
          </w:tcPr>
          <w:p w14:paraId="55738D11" w14:textId="77777777" w:rsidR="00065FEC" w:rsidRDefault="00E17040" w:rsidP="005B28AB">
            <w:pPr>
              <w:pStyle w:val="ListParagraph"/>
              <w:numPr>
                <w:ilvl w:val="0"/>
                <w:numId w:val="48"/>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Blood leukocytosis ≥13 × 10</w:t>
            </w:r>
            <w:r w:rsidRPr="00612D0C">
              <w:rPr>
                <w:rFonts w:ascii="Arial" w:hAnsi="Arial" w:cs="Arial"/>
                <w:sz w:val="18"/>
                <w:szCs w:val="18"/>
                <w:vertAlign w:val="superscript"/>
              </w:rPr>
              <w:t>9</w:t>
            </w:r>
            <w:r w:rsidRPr="00612D0C">
              <w:rPr>
                <w:rFonts w:ascii="Arial" w:hAnsi="Arial" w:cs="Arial"/>
                <w:sz w:val="18"/>
                <w:szCs w:val="18"/>
              </w:rPr>
              <w:t xml:space="preserve">/  L, with neutrophilia and ≥10% circulating immature myeloid cells (promyelocytes, myelocytes and metamyelocytes), as well as </w:t>
            </w:r>
            <w:r w:rsidRPr="00612D0C">
              <w:rPr>
                <w:rFonts w:ascii="Arial" w:hAnsi="Arial" w:cs="Arial"/>
                <w:sz w:val="18"/>
                <w:szCs w:val="18"/>
              </w:rPr>
              <w:lastRenderedPageBreak/>
              <w:t>neutrophilic dysplasia</w:t>
            </w:r>
          </w:p>
          <w:p w14:paraId="204AD46A" w14:textId="6DA45C3D" w:rsidR="008A06FD" w:rsidRPr="00065FEC" w:rsidRDefault="00E17040" w:rsidP="005B28AB">
            <w:pPr>
              <w:pStyle w:val="ListParagraph"/>
              <w:numPr>
                <w:ilvl w:val="0"/>
                <w:numId w:val="48"/>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Hypercellular bone marrow with granulocytic predominance and granulocytic dysplasia, with or without dysplasia in the megakaryocytic and erythroid lineages</w:t>
            </w:r>
          </w:p>
          <w:p w14:paraId="71C3BA33" w14:textId="4CF79739" w:rsidR="008A06FD" w:rsidRPr="00612D0C" w:rsidRDefault="00E17040" w:rsidP="005B28AB">
            <w:pPr>
              <w:pStyle w:val="ListParagraph"/>
              <w:numPr>
                <w:ilvl w:val="0"/>
                <w:numId w:val="48"/>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lt;20% blasts in blood and bone marrow</w:t>
            </w:r>
          </w:p>
          <w:p w14:paraId="7CCB329B" w14:textId="51713B93" w:rsidR="008A06FD" w:rsidRPr="00612D0C" w:rsidRDefault="00E17040" w:rsidP="005B28AB">
            <w:pPr>
              <w:pStyle w:val="ListParagraph"/>
              <w:numPr>
                <w:ilvl w:val="0"/>
                <w:numId w:val="48"/>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 xml:space="preserve">Not meeting diagnostic criteria for myeloproliferative neoplasms (specifically, exclusion of </w:t>
            </w:r>
            <w:r w:rsidRPr="00612D0C">
              <w:rPr>
                <w:rStyle w:val="Emphasis"/>
                <w:rFonts w:ascii="Arial" w:hAnsi="Arial" w:cs="Arial"/>
                <w:sz w:val="18"/>
                <w:szCs w:val="18"/>
              </w:rPr>
              <w:t>BCR::ABL1</w:t>
            </w:r>
            <w:r w:rsidRPr="00612D0C">
              <w:rPr>
                <w:rFonts w:ascii="Arial" w:hAnsi="Arial" w:cs="Arial"/>
                <w:sz w:val="18"/>
                <w:szCs w:val="18"/>
              </w:rPr>
              <w:t xml:space="preserve"> fusion), myeloid neoplasms with eosinophilia and defining gene rearrangement, chronic myelomonocytic leukemia, or myelodysplastic/myeloproliferative neoplasm with </w:t>
            </w:r>
            <w:r w:rsidRPr="00612D0C">
              <w:rPr>
                <w:rStyle w:val="Emphasis"/>
                <w:rFonts w:ascii="Arial" w:hAnsi="Arial" w:cs="Arial"/>
                <w:sz w:val="18"/>
                <w:szCs w:val="18"/>
              </w:rPr>
              <w:t>SF3B1</w:t>
            </w:r>
            <w:r w:rsidRPr="00612D0C">
              <w:rPr>
                <w:rFonts w:ascii="Arial" w:hAnsi="Arial" w:cs="Arial"/>
                <w:sz w:val="18"/>
                <w:szCs w:val="18"/>
              </w:rPr>
              <w:t xml:space="preserve"> mutation and thrombocytosis</w:t>
            </w:r>
          </w:p>
          <w:p w14:paraId="1A615CB9" w14:textId="27DEECA7" w:rsidR="008A06FD" w:rsidRPr="00612D0C" w:rsidRDefault="008A06FD" w:rsidP="00065FEC">
            <w:pPr>
              <w:pStyle w:val="ListParagraph"/>
              <w:spacing w:before="0" w:beforeAutospacing="0" w:after="0" w:afterAutospacing="0" w:line="259" w:lineRule="auto"/>
              <w:ind w:left="360" w:hanging="312"/>
              <w:contextualSpacing/>
              <w:rPr>
                <w:rFonts w:ascii="Arial" w:hAnsi="Arial" w:cs="Arial"/>
                <w:sz w:val="18"/>
                <w:szCs w:val="18"/>
              </w:rPr>
            </w:pPr>
          </w:p>
        </w:tc>
        <w:tc>
          <w:tcPr>
            <w:tcW w:w="1460" w:type="pct"/>
            <w:tcBorders>
              <w:top w:val="single" w:sz="4" w:space="0" w:color="000000"/>
              <w:left w:val="single" w:sz="4" w:space="0" w:color="000000"/>
              <w:bottom w:val="single" w:sz="4" w:space="0" w:color="000000"/>
              <w:right w:val="single" w:sz="4" w:space="0" w:color="000000"/>
            </w:tcBorders>
            <w:hideMark/>
          </w:tcPr>
          <w:p w14:paraId="242ED4CA" w14:textId="2245AE2C" w:rsidR="008A06FD" w:rsidRPr="00612D0C" w:rsidRDefault="00E17040" w:rsidP="005B28AB">
            <w:pPr>
              <w:pStyle w:val="ListParagraph"/>
              <w:numPr>
                <w:ilvl w:val="0"/>
                <w:numId w:val="48"/>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lastRenderedPageBreak/>
              <w:t xml:space="preserve">Detection of </w:t>
            </w:r>
            <w:r w:rsidRPr="00612D0C">
              <w:rPr>
                <w:rStyle w:val="Emphasis"/>
                <w:rFonts w:ascii="Arial" w:hAnsi="Arial" w:cs="Arial"/>
                <w:sz w:val="18"/>
                <w:szCs w:val="18"/>
              </w:rPr>
              <w:t>SETBP1</w:t>
            </w:r>
            <w:r w:rsidRPr="00612D0C">
              <w:rPr>
                <w:rFonts w:ascii="Arial" w:hAnsi="Arial" w:cs="Arial"/>
                <w:sz w:val="18"/>
                <w:szCs w:val="18"/>
              </w:rPr>
              <w:t xml:space="preserve"> and/or </w:t>
            </w:r>
            <w:r w:rsidRPr="00612D0C">
              <w:rPr>
                <w:rStyle w:val="Emphasis"/>
                <w:rFonts w:ascii="Arial" w:hAnsi="Arial" w:cs="Arial"/>
                <w:sz w:val="18"/>
                <w:szCs w:val="18"/>
              </w:rPr>
              <w:t>ETNK1</w:t>
            </w:r>
            <w:r w:rsidRPr="00612D0C">
              <w:rPr>
                <w:rFonts w:ascii="Arial" w:hAnsi="Arial" w:cs="Arial"/>
                <w:sz w:val="18"/>
                <w:szCs w:val="18"/>
              </w:rPr>
              <w:t xml:space="preserve"> mutations</w:t>
            </w:r>
          </w:p>
          <w:p w14:paraId="33A609F9" w14:textId="6637A3ED" w:rsidR="008A06FD" w:rsidRPr="00612D0C" w:rsidRDefault="00E17040" w:rsidP="005B28AB">
            <w:pPr>
              <w:pStyle w:val="ListParagraph"/>
              <w:numPr>
                <w:ilvl w:val="0"/>
                <w:numId w:val="48"/>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 xml:space="preserve">Absence of mutations in </w:t>
            </w:r>
            <w:r w:rsidRPr="00612D0C">
              <w:rPr>
                <w:rStyle w:val="Emphasis"/>
                <w:rFonts w:ascii="Arial" w:hAnsi="Arial" w:cs="Arial"/>
                <w:sz w:val="18"/>
                <w:szCs w:val="18"/>
              </w:rPr>
              <w:t>JAK2</w:t>
            </w:r>
            <w:r w:rsidRPr="00612D0C">
              <w:rPr>
                <w:rFonts w:ascii="Arial" w:hAnsi="Arial" w:cs="Arial"/>
                <w:sz w:val="18"/>
                <w:szCs w:val="18"/>
              </w:rPr>
              <w:t xml:space="preserve">, </w:t>
            </w:r>
            <w:r w:rsidRPr="00612D0C">
              <w:rPr>
                <w:rStyle w:val="Emphasis"/>
                <w:rFonts w:ascii="Arial" w:hAnsi="Arial" w:cs="Arial"/>
                <w:sz w:val="18"/>
                <w:szCs w:val="18"/>
              </w:rPr>
              <w:t>CALR, MPL</w:t>
            </w:r>
            <w:r w:rsidRPr="00612D0C">
              <w:rPr>
                <w:rFonts w:ascii="Arial" w:hAnsi="Arial" w:cs="Arial"/>
                <w:sz w:val="18"/>
                <w:szCs w:val="18"/>
              </w:rPr>
              <w:t xml:space="preserve">, </w:t>
            </w:r>
            <w:r w:rsidRPr="00612D0C">
              <w:rPr>
                <w:rFonts w:ascii="Arial" w:hAnsi="Arial" w:cs="Arial"/>
                <w:sz w:val="18"/>
                <w:szCs w:val="18"/>
              </w:rPr>
              <w:lastRenderedPageBreak/>
              <w:t xml:space="preserve">and </w:t>
            </w:r>
            <w:r w:rsidRPr="00612D0C">
              <w:rPr>
                <w:rStyle w:val="Emphasis"/>
                <w:rFonts w:ascii="Arial" w:hAnsi="Arial" w:cs="Arial"/>
                <w:sz w:val="18"/>
                <w:szCs w:val="18"/>
              </w:rPr>
              <w:t>CSF3R</w:t>
            </w:r>
          </w:p>
          <w:p w14:paraId="03D95EF7" w14:textId="6CAE01FB" w:rsidR="008A06FD" w:rsidRPr="00612D0C" w:rsidRDefault="00E17040" w:rsidP="005B28AB">
            <w:pPr>
              <w:pStyle w:val="ListParagraph"/>
              <w:numPr>
                <w:ilvl w:val="0"/>
                <w:numId w:val="48"/>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Previously referred to as “Atypical CML”</w:t>
            </w:r>
          </w:p>
        </w:tc>
      </w:tr>
      <w:tr w:rsidR="008A06FD" w:rsidRPr="00612D0C" w14:paraId="4397649A" w14:textId="77777777" w:rsidTr="00612D0C">
        <w:tc>
          <w:tcPr>
            <w:tcW w:w="1539" w:type="pct"/>
            <w:tcBorders>
              <w:top w:val="single" w:sz="4" w:space="0" w:color="000000"/>
              <w:left w:val="single" w:sz="4" w:space="0" w:color="000000"/>
              <w:bottom w:val="single" w:sz="4" w:space="0" w:color="000000"/>
              <w:right w:val="single" w:sz="4" w:space="0" w:color="000000"/>
            </w:tcBorders>
            <w:hideMark/>
          </w:tcPr>
          <w:p w14:paraId="0075DF63"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lastRenderedPageBreak/>
              <w:t xml:space="preserve">Myelodysplastic/​myeloproliferative neoplasm with </w:t>
            </w:r>
            <w:r w:rsidRPr="00612D0C">
              <w:rPr>
                <w:rStyle w:val="Emphasis"/>
                <w:rFonts w:ascii="Arial" w:hAnsi="Arial" w:cs="Arial"/>
                <w:sz w:val="18"/>
                <w:szCs w:val="18"/>
              </w:rPr>
              <w:t>SF3B1</w:t>
            </w:r>
            <w:r w:rsidRPr="00612D0C">
              <w:rPr>
                <w:rFonts w:ascii="Arial" w:hAnsi="Arial" w:cs="Arial"/>
                <w:sz w:val="18"/>
                <w:szCs w:val="18"/>
              </w:rPr>
              <w:t xml:space="preserve"> mutation and thrombocytosis (MDS/MPN-</w:t>
            </w:r>
            <w:r w:rsidRPr="00612D0C">
              <w:rPr>
                <w:rStyle w:val="Emphasis"/>
                <w:rFonts w:ascii="Arial" w:hAnsi="Arial" w:cs="Arial"/>
                <w:sz w:val="18"/>
                <w:szCs w:val="18"/>
              </w:rPr>
              <w:t>SF3B1</w:t>
            </w:r>
            <w:r w:rsidRPr="00612D0C">
              <w:rPr>
                <w:rFonts w:ascii="Arial" w:hAnsi="Arial" w:cs="Arial"/>
                <w:sz w:val="18"/>
                <w:szCs w:val="18"/>
              </w:rPr>
              <w:t>-T)</w:t>
            </w:r>
          </w:p>
        </w:tc>
        <w:tc>
          <w:tcPr>
            <w:tcW w:w="2000" w:type="pct"/>
            <w:tcBorders>
              <w:top w:val="single" w:sz="4" w:space="0" w:color="000000"/>
              <w:left w:val="single" w:sz="4" w:space="0" w:color="000000"/>
              <w:bottom w:val="single" w:sz="4" w:space="0" w:color="000000"/>
              <w:right w:val="single" w:sz="4" w:space="0" w:color="000000"/>
            </w:tcBorders>
            <w:hideMark/>
          </w:tcPr>
          <w:p w14:paraId="55AEDCA9" w14:textId="77777777" w:rsidR="00065FEC" w:rsidRDefault="00E17040" w:rsidP="005B28AB">
            <w:pPr>
              <w:pStyle w:val="ListParagraph"/>
              <w:numPr>
                <w:ilvl w:val="0"/>
                <w:numId w:val="49"/>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Anemia associated with dysplastic erythropoiesis and ≥15% ring sideroblasts, with or without dysplasia in the megakaryocytic and erythroid lineages</w:t>
            </w:r>
          </w:p>
          <w:p w14:paraId="0835464F" w14:textId="77777777" w:rsidR="00065FEC" w:rsidRDefault="00E17040" w:rsidP="005B28AB">
            <w:pPr>
              <w:pStyle w:val="ListParagraph"/>
              <w:numPr>
                <w:ilvl w:val="0"/>
                <w:numId w:val="49"/>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Persistent thrombocytosis, with platelet count ≥450 × 10</w:t>
            </w:r>
            <w:r w:rsidRPr="00065FEC">
              <w:rPr>
                <w:rFonts w:ascii="Arial" w:hAnsi="Arial" w:cs="Arial"/>
                <w:sz w:val="18"/>
                <w:szCs w:val="18"/>
                <w:vertAlign w:val="superscript"/>
              </w:rPr>
              <w:t>9</w:t>
            </w:r>
            <w:r w:rsidRPr="00065FEC">
              <w:rPr>
                <w:rFonts w:ascii="Arial" w:hAnsi="Arial" w:cs="Arial"/>
                <w:sz w:val="18"/>
                <w:szCs w:val="18"/>
              </w:rPr>
              <w:t>/L</w:t>
            </w:r>
          </w:p>
          <w:p w14:paraId="6FBD9860" w14:textId="77777777" w:rsidR="00065FEC" w:rsidRDefault="00E17040" w:rsidP="005B28AB">
            <w:pPr>
              <w:pStyle w:val="ListParagraph"/>
              <w:numPr>
                <w:ilvl w:val="0"/>
                <w:numId w:val="49"/>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sz w:val="18"/>
                <w:szCs w:val="18"/>
              </w:rPr>
              <w:t>SF3B1</w:t>
            </w:r>
            <w:r w:rsidRPr="00065FEC">
              <w:rPr>
                <w:rFonts w:ascii="Arial" w:hAnsi="Arial" w:cs="Arial"/>
                <w:sz w:val="18"/>
                <w:szCs w:val="18"/>
              </w:rPr>
              <w:t xml:space="preserve"> mutation and concurrent </w:t>
            </w:r>
            <w:r w:rsidRPr="00065FEC">
              <w:rPr>
                <w:rStyle w:val="Emphasis"/>
                <w:rFonts w:ascii="Arial" w:hAnsi="Arial" w:cs="Arial"/>
                <w:sz w:val="18"/>
                <w:szCs w:val="18"/>
              </w:rPr>
              <w:t>JAK2</w:t>
            </w:r>
            <w:r w:rsidRPr="00065FEC">
              <w:rPr>
                <w:rFonts w:ascii="Arial" w:hAnsi="Arial" w:cs="Arial"/>
                <w:sz w:val="18"/>
                <w:szCs w:val="18"/>
              </w:rPr>
              <w:t xml:space="preserve"> </w:t>
            </w:r>
            <w:r w:rsidRPr="00065FEC">
              <w:rPr>
                <w:rStyle w:val="Emphasis"/>
                <w:rFonts w:ascii="Arial" w:hAnsi="Arial" w:cs="Arial"/>
                <w:sz w:val="18"/>
                <w:szCs w:val="18"/>
              </w:rPr>
              <w:t>p.V617F</w:t>
            </w:r>
            <w:r w:rsidRPr="00065FEC">
              <w:rPr>
                <w:rFonts w:ascii="Arial" w:hAnsi="Arial" w:cs="Arial"/>
                <w:sz w:val="18"/>
                <w:szCs w:val="18"/>
              </w:rPr>
              <w:t>, or, in the absence of these mutations, concurrent biologically similar mutations involving spliceosome factors and cell signaling (e.g., MPL or CBL)</w:t>
            </w:r>
          </w:p>
          <w:p w14:paraId="12DACAAE" w14:textId="2B2B2A3D" w:rsidR="008A06FD" w:rsidRPr="00065FEC" w:rsidRDefault="00E17040" w:rsidP="005B28AB">
            <w:pPr>
              <w:pStyle w:val="ListParagraph"/>
              <w:numPr>
                <w:ilvl w:val="0"/>
                <w:numId w:val="49"/>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Not meeting diagnostic criteria for myelodysplastic neoplasms, myeloproliferative neoplasms, chronic myelomonocytic leukemia, acute myeloid leukemia with </w:t>
            </w:r>
            <w:r w:rsidRPr="00065FEC">
              <w:rPr>
                <w:rStyle w:val="Emphasis"/>
                <w:rFonts w:ascii="Arial" w:hAnsi="Arial" w:cs="Arial"/>
                <w:sz w:val="18"/>
                <w:szCs w:val="18"/>
              </w:rPr>
              <w:t>MECOM</w:t>
            </w:r>
            <w:r w:rsidRPr="00065FEC">
              <w:rPr>
                <w:rFonts w:ascii="Arial" w:hAnsi="Arial" w:cs="Arial"/>
                <w:sz w:val="18"/>
                <w:szCs w:val="18"/>
              </w:rPr>
              <w:t xml:space="preserve"> rearrangement, or myeloid/lymphoid neoplasms with eosinophilia</w:t>
            </w:r>
          </w:p>
        </w:tc>
        <w:tc>
          <w:tcPr>
            <w:tcW w:w="1460" w:type="pct"/>
            <w:tcBorders>
              <w:top w:val="single" w:sz="4" w:space="0" w:color="000000"/>
              <w:left w:val="single" w:sz="4" w:space="0" w:color="000000"/>
              <w:bottom w:val="single" w:sz="4" w:space="0" w:color="000000"/>
              <w:right w:val="single" w:sz="4" w:space="0" w:color="000000"/>
            </w:tcBorders>
            <w:hideMark/>
          </w:tcPr>
          <w:p w14:paraId="6E9E2251"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 </w:t>
            </w:r>
          </w:p>
        </w:tc>
      </w:tr>
      <w:tr w:rsidR="008A06FD" w:rsidRPr="00612D0C" w14:paraId="70257B20" w14:textId="77777777" w:rsidTr="00612D0C">
        <w:tc>
          <w:tcPr>
            <w:tcW w:w="1539" w:type="pct"/>
            <w:tcBorders>
              <w:top w:val="single" w:sz="4" w:space="0" w:color="000000"/>
              <w:left w:val="single" w:sz="4" w:space="0" w:color="000000"/>
              <w:bottom w:val="single" w:sz="4" w:space="0" w:color="000000"/>
              <w:right w:val="single" w:sz="4" w:space="0" w:color="000000"/>
            </w:tcBorders>
            <w:hideMark/>
          </w:tcPr>
          <w:p w14:paraId="21FB466F"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t>Myelodysplastic/​myeloproliferative neoplasm, NOS (MDS/MPN-NOS)</w:t>
            </w:r>
          </w:p>
        </w:tc>
        <w:tc>
          <w:tcPr>
            <w:tcW w:w="2000" w:type="pct"/>
            <w:tcBorders>
              <w:top w:val="single" w:sz="4" w:space="0" w:color="000000"/>
              <w:left w:val="single" w:sz="4" w:space="0" w:color="000000"/>
              <w:bottom w:val="single" w:sz="4" w:space="0" w:color="000000"/>
              <w:right w:val="single" w:sz="4" w:space="0" w:color="000000"/>
            </w:tcBorders>
            <w:hideMark/>
          </w:tcPr>
          <w:p w14:paraId="3FC9C5AC" w14:textId="557C9BEC" w:rsidR="008A06FD" w:rsidRPr="00612D0C" w:rsidRDefault="00E17040" w:rsidP="005B28AB">
            <w:pPr>
              <w:pStyle w:val="ListParagraph"/>
              <w:numPr>
                <w:ilvl w:val="0"/>
                <w:numId w:val="49"/>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Blood with combination of cytopenia(s) and proliferative features</w:t>
            </w:r>
          </w:p>
          <w:p w14:paraId="3AB13DE9" w14:textId="28769B2E" w:rsidR="008A06FD" w:rsidRPr="00612D0C" w:rsidRDefault="00E17040" w:rsidP="005B28AB">
            <w:pPr>
              <w:pStyle w:val="ListParagraph"/>
              <w:numPr>
                <w:ilvl w:val="0"/>
                <w:numId w:val="49"/>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Bone marrow with both dysplasia and proliferative features</w:t>
            </w:r>
          </w:p>
          <w:p w14:paraId="3CA0F919" w14:textId="692C0382" w:rsidR="008A06FD" w:rsidRPr="00612D0C" w:rsidRDefault="00E17040" w:rsidP="005B28AB">
            <w:pPr>
              <w:pStyle w:val="ListParagraph"/>
              <w:numPr>
                <w:ilvl w:val="0"/>
                <w:numId w:val="49"/>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Molecular alterations seen in proliferative and dysplastic myeloid malignancies</w:t>
            </w:r>
          </w:p>
          <w:p w14:paraId="1FA9AC4A" w14:textId="732B6EC4" w:rsidR="008A06FD" w:rsidRPr="00065FEC" w:rsidRDefault="00E17040" w:rsidP="005B28AB">
            <w:pPr>
              <w:pStyle w:val="ListParagraph"/>
              <w:numPr>
                <w:ilvl w:val="0"/>
                <w:numId w:val="49"/>
              </w:numPr>
              <w:spacing w:before="0" w:beforeAutospacing="0" w:after="0" w:afterAutospacing="0" w:line="259" w:lineRule="auto"/>
              <w:contextualSpacing/>
              <w:rPr>
                <w:rFonts w:ascii="Arial" w:hAnsi="Arial" w:cs="Arial"/>
                <w:sz w:val="18"/>
                <w:szCs w:val="18"/>
              </w:rPr>
            </w:pPr>
            <w:r w:rsidRPr="00612D0C">
              <w:rPr>
                <w:rFonts w:ascii="Arial" w:hAnsi="Arial" w:cs="Arial"/>
                <w:sz w:val="18"/>
                <w:szCs w:val="18"/>
              </w:rPr>
              <w:t xml:space="preserve">Exclusion of: Therapy-related myeloid neoplasms, disease-defining gene fusions, exclusion of other specific MDS/MPN such as CMML, MDS/MPN with neutrophilia (MDS/MPN-N), MDS/MPN with </w:t>
            </w:r>
            <w:r w:rsidRPr="00612D0C">
              <w:rPr>
                <w:rStyle w:val="Emphasis"/>
                <w:rFonts w:ascii="Arial" w:hAnsi="Arial" w:cs="Arial"/>
                <w:sz w:val="18"/>
                <w:szCs w:val="18"/>
              </w:rPr>
              <w:lastRenderedPageBreak/>
              <w:t>SF3B1</w:t>
            </w:r>
            <w:r w:rsidRPr="00612D0C">
              <w:rPr>
                <w:rFonts w:ascii="Arial" w:hAnsi="Arial" w:cs="Arial"/>
                <w:sz w:val="18"/>
                <w:szCs w:val="18"/>
              </w:rPr>
              <w:t xml:space="preserve"> mutation and thrombocytosis</w:t>
            </w:r>
          </w:p>
        </w:tc>
        <w:tc>
          <w:tcPr>
            <w:tcW w:w="1460" w:type="pct"/>
            <w:tcBorders>
              <w:top w:val="single" w:sz="4" w:space="0" w:color="000000"/>
              <w:left w:val="single" w:sz="4" w:space="0" w:color="000000"/>
              <w:bottom w:val="single" w:sz="4" w:space="0" w:color="000000"/>
              <w:right w:val="single" w:sz="4" w:space="0" w:color="000000"/>
            </w:tcBorders>
            <w:hideMark/>
          </w:tcPr>
          <w:p w14:paraId="4B434E73" w14:textId="77777777" w:rsidR="008A06FD" w:rsidRPr="00612D0C" w:rsidRDefault="00E17040" w:rsidP="008E5501">
            <w:pPr>
              <w:spacing w:after="0"/>
              <w:rPr>
                <w:rFonts w:ascii="Arial" w:hAnsi="Arial" w:cs="Arial"/>
                <w:sz w:val="18"/>
                <w:szCs w:val="18"/>
              </w:rPr>
            </w:pPr>
            <w:r w:rsidRPr="00612D0C">
              <w:rPr>
                <w:rFonts w:ascii="Arial" w:hAnsi="Arial" w:cs="Arial"/>
                <w:sz w:val="18"/>
                <w:szCs w:val="18"/>
              </w:rPr>
              <w:lastRenderedPageBreak/>
              <w:t> </w:t>
            </w:r>
          </w:p>
        </w:tc>
      </w:tr>
    </w:tbl>
    <w:p w14:paraId="53184675" w14:textId="77777777" w:rsidR="00065FEC" w:rsidRDefault="00065FEC"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70A5A6B5" w14:textId="77777777" w:rsidR="00065FE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Acute myeloid leukemia</w:t>
      </w:r>
    </w:p>
    <w:p w14:paraId="0601AE6A" w14:textId="77777777" w:rsidR="00065FE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The classification of acute myeloid leukemia (AML) was reorganized and made into two major categories; those with defining genetic abnormalities and those defined by differentiation. A major change was the elimination of the 20% blast requirement for all AML types with defining genetic abnormalities except for acute myeloid leukemia (AML) with </w:t>
      </w:r>
      <w:r w:rsidRPr="008E5501">
        <w:rPr>
          <w:rStyle w:val="Emphasis"/>
          <w:rFonts w:ascii="Arial" w:hAnsi="Arial" w:cs="Arial"/>
          <w:sz w:val="20"/>
          <w:szCs w:val="20"/>
          <w:lang w:val="en"/>
        </w:rPr>
        <w:t>BCR::ABL1</w:t>
      </w:r>
      <w:r w:rsidRPr="008E5501">
        <w:rPr>
          <w:rFonts w:ascii="Arial" w:hAnsi="Arial" w:cs="Arial"/>
          <w:sz w:val="20"/>
          <w:szCs w:val="20"/>
          <w:lang w:val="en"/>
        </w:rPr>
        <w:t xml:space="preserve"> fusion and acute myeloid leukemia (AML) with </w:t>
      </w:r>
      <w:r w:rsidRPr="008E5501">
        <w:rPr>
          <w:rStyle w:val="Emphasis"/>
          <w:rFonts w:ascii="Arial" w:hAnsi="Arial" w:cs="Arial"/>
          <w:sz w:val="20"/>
          <w:szCs w:val="20"/>
          <w:lang w:val="en"/>
        </w:rPr>
        <w:t>CEBPA</w:t>
      </w:r>
      <w:r w:rsidRPr="008E5501">
        <w:rPr>
          <w:rFonts w:ascii="Arial" w:hAnsi="Arial" w:cs="Arial"/>
          <w:sz w:val="20"/>
          <w:szCs w:val="20"/>
          <w:lang w:val="en"/>
        </w:rPr>
        <w:t xml:space="preserve"> mutation.</w:t>
      </w:r>
    </w:p>
    <w:p w14:paraId="789749EE" w14:textId="77777777" w:rsidR="00065FEC" w:rsidRDefault="00065FEC" w:rsidP="00A90145">
      <w:pPr>
        <w:pStyle w:val="NormalWeb"/>
        <w:spacing w:before="0" w:beforeAutospacing="0" w:after="0" w:afterAutospacing="0" w:line="259" w:lineRule="auto"/>
        <w:jc w:val="both"/>
        <w:rPr>
          <w:rFonts w:ascii="Arial" w:hAnsi="Arial" w:cs="Arial"/>
          <w:sz w:val="20"/>
          <w:szCs w:val="20"/>
          <w:lang w:val="en"/>
        </w:rPr>
      </w:pPr>
    </w:p>
    <w:p w14:paraId="1F4F16C0" w14:textId="77777777" w:rsidR="00065FEC"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The entity designated AML with myelodysplasia-related changes in the revised </w:t>
      </w:r>
      <w:r w:rsidRPr="008E5501">
        <w:rPr>
          <w:rFonts w:ascii="Arial" w:hAnsi="Arial" w:cs="Arial"/>
          <w:sz w:val="20"/>
          <w:szCs w:val="20"/>
          <w:shd w:val="clear" w:color="auto" w:fill="FFFFFF"/>
          <w:lang w:val="en"/>
        </w:rPr>
        <w:t>WHO 4</w:t>
      </w:r>
      <w:r w:rsidRPr="008E5501">
        <w:rPr>
          <w:rFonts w:ascii="Arial" w:hAnsi="Arial" w:cs="Arial"/>
          <w:sz w:val="20"/>
          <w:szCs w:val="20"/>
          <w:shd w:val="clear" w:color="auto" w:fill="FFFFFF"/>
          <w:vertAlign w:val="superscript"/>
          <w:lang w:val="en"/>
        </w:rPr>
        <w:t>th</w:t>
      </w:r>
      <w:r w:rsidRPr="008E5501">
        <w:rPr>
          <w:rFonts w:ascii="Arial" w:hAnsi="Arial" w:cs="Arial"/>
          <w:sz w:val="20"/>
          <w:szCs w:val="20"/>
          <w:shd w:val="clear" w:color="auto" w:fill="FFFFFF"/>
          <w:lang w:val="en"/>
        </w:rPr>
        <w:t xml:space="preserve"> edition c</w:t>
      </w:r>
      <w:r w:rsidRPr="008E5501">
        <w:rPr>
          <w:rFonts w:ascii="Arial" w:hAnsi="Arial" w:cs="Arial"/>
          <w:sz w:val="20"/>
          <w:szCs w:val="20"/>
          <w:lang w:val="en"/>
        </w:rPr>
        <w:t>lassification has been renamed AML, myelodysplasia-related, and new diagnostic criteria have been implemented. In 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in addition to the morphologic requirements, both defining cytogenetic criteria and mutational-based criteria have been introduced. See Table 9 for a summary of the diagnostic criteria for AML with defining genetic abnormalities.</w:t>
      </w:r>
    </w:p>
    <w:p w14:paraId="07AB8D1F" w14:textId="77777777" w:rsidR="00065FEC" w:rsidRDefault="00065FEC" w:rsidP="008E5501">
      <w:pPr>
        <w:pStyle w:val="NormalWeb"/>
        <w:spacing w:before="0" w:beforeAutospacing="0" w:after="0" w:afterAutospacing="0" w:line="259" w:lineRule="auto"/>
        <w:rPr>
          <w:rStyle w:val="Strong"/>
          <w:rFonts w:ascii="Arial" w:hAnsi="Arial" w:cs="Arial"/>
          <w:sz w:val="20"/>
          <w:szCs w:val="20"/>
          <w:lang w:val="en"/>
        </w:rPr>
      </w:pPr>
    </w:p>
    <w:p w14:paraId="0F7B5160" w14:textId="38289366" w:rsidR="008A06FD" w:rsidRPr="008E5501" w:rsidRDefault="00E17040" w:rsidP="008E5501">
      <w:pPr>
        <w:pStyle w:val="NormalWeb"/>
        <w:spacing w:before="0" w:beforeAutospacing="0" w:after="0" w:afterAutospacing="0" w:line="259" w:lineRule="auto"/>
        <w:rPr>
          <w:rFonts w:ascii="Arial" w:hAnsi="Arial" w:cs="Arial"/>
          <w:sz w:val="20"/>
          <w:szCs w:val="20"/>
          <w:lang w:val="en"/>
        </w:rPr>
      </w:pPr>
      <w:r w:rsidRPr="008E5501">
        <w:rPr>
          <w:rStyle w:val="Strong"/>
          <w:rFonts w:ascii="Arial" w:hAnsi="Arial" w:cs="Arial"/>
          <w:sz w:val="20"/>
          <w:szCs w:val="20"/>
          <w:lang w:val="en"/>
        </w:rPr>
        <w:t>TABLE 9. SUMMARY OF ACUTE MYELOID LEUKEMIA WITH DEFINING GENETIC ABNORMALITIES</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40"/>
        <w:gridCol w:w="4686"/>
        <w:gridCol w:w="2850"/>
      </w:tblGrid>
      <w:tr w:rsidR="008A06FD" w:rsidRPr="008E5501" w14:paraId="64692204" w14:textId="77777777" w:rsidTr="00065FEC">
        <w:tc>
          <w:tcPr>
            <w:tcW w:w="10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8ED7F88" w14:textId="77777777" w:rsidR="008A06FD" w:rsidRPr="00065FEC" w:rsidRDefault="00E17040" w:rsidP="008E5501">
            <w:pPr>
              <w:spacing w:after="0"/>
              <w:rPr>
                <w:rFonts w:ascii="Arial" w:hAnsi="Arial" w:cs="Arial"/>
                <w:sz w:val="18"/>
                <w:szCs w:val="18"/>
              </w:rPr>
            </w:pPr>
            <w:r w:rsidRPr="00065FEC">
              <w:rPr>
                <w:rStyle w:val="Strong"/>
                <w:rFonts w:ascii="Arial" w:hAnsi="Arial" w:cs="Arial"/>
                <w:sz w:val="18"/>
                <w:szCs w:val="18"/>
              </w:rPr>
              <w:t>Subtype</w:t>
            </w:r>
          </w:p>
        </w:tc>
        <w:tc>
          <w:tcPr>
            <w:tcW w:w="244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A424BF7" w14:textId="77777777" w:rsidR="008A06FD" w:rsidRPr="00065FEC" w:rsidRDefault="00E17040" w:rsidP="008E5501">
            <w:pPr>
              <w:spacing w:after="0"/>
              <w:rPr>
                <w:rFonts w:ascii="Arial" w:hAnsi="Arial" w:cs="Arial"/>
                <w:sz w:val="18"/>
                <w:szCs w:val="18"/>
              </w:rPr>
            </w:pPr>
            <w:r w:rsidRPr="00065FEC">
              <w:rPr>
                <w:rStyle w:val="Strong"/>
                <w:rFonts w:ascii="Arial" w:hAnsi="Arial" w:cs="Arial"/>
                <w:sz w:val="18"/>
                <w:szCs w:val="18"/>
              </w:rPr>
              <w:t>Essential diagnostic criteria</w:t>
            </w:r>
          </w:p>
        </w:tc>
        <w:tc>
          <w:tcPr>
            <w:tcW w:w="1488"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C69081C" w14:textId="77777777" w:rsidR="008A06FD" w:rsidRPr="00065FEC" w:rsidRDefault="00E17040" w:rsidP="008E5501">
            <w:pPr>
              <w:spacing w:after="0"/>
              <w:rPr>
                <w:rFonts w:ascii="Arial" w:hAnsi="Arial" w:cs="Arial"/>
                <w:sz w:val="18"/>
                <w:szCs w:val="18"/>
              </w:rPr>
            </w:pPr>
            <w:r w:rsidRPr="00065FEC">
              <w:rPr>
                <w:rStyle w:val="Strong"/>
                <w:rFonts w:ascii="Arial" w:hAnsi="Arial" w:cs="Arial"/>
                <w:sz w:val="18"/>
                <w:szCs w:val="18"/>
              </w:rPr>
              <w:t>Desirable diagnostic criteria/ Notes</w:t>
            </w:r>
          </w:p>
        </w:tc>
      </w:tr>
      <w:tr w:rsidR="008A06FD" w:rsidRPr="008E5501" w14:paraId="2EA75FB5"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304AD96F"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promyelocytic leukemia (APL) with </w:t>
            </w:r>
            <w:r w:rsidRPr="00065FEC">
              <w:rPr>
                <w:rStyle w:val="Emphasis"/>
                <w:rFonts w:ascii="Arial" w:hAnsi="Arial" w:cs="Arial"/>
                <w:sz w:val="18"/>
                <w:szCs w:val="18"/>
              </w:rPr>
              <w:t>PML::RARA</w:t>
            </w:r>
            <w:r w:rsidRPr="00065FEC">
              <w:rPr>
                <w:rFonts w:ascii="Arial" w:hAnsi="Arial" w:cs="Arial"/>
                <w:sz w:val="18"/>
                <w:szCs w:val="18"/>
              </w:rPr>
              <w:t xml:space="preserve"> fusion</w:t>
            </w:r>
          </w:p>
        </w:tc>
        <w:tc>
          <w:tcPr>
            <w:tcW w:w="2447" w:type="pct"/>
            <w:tcBorders>
              <w:top w:val="single" w:sz="4" w:space="0" w:color="000000"/>
              <w:left w:val="single" w:sz="4" w:space="0" w:color="000000"/>
              <w:bottom w:val="single" w:sz="4" w:space="0" w:color="000000"/>
              <w:right w:val="single" w:sz="4" w:space="0" w:color="000000"/>
            </w:tcBorders>
            <w:hideMark/>
          </w:tcPr>
          <w:p w14:paraId="428432F8" w14:textId="1D8EED49"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increased blood and/or bone marrow atypical promyelocytes showing characteristic abnormal hypergranular promyelocytes or microgranular blasts (may be &lt;20%)</w:t>
            </w:r>
          </w:p>
          <w:p w14:paraId="64A41E0C" w14:textId="77777777" w:rsidR="008A06FD" w:rsidRPr="00065FEC" w:rsidRDefault="00E17040" w:rsidP="008E5501">
            <w:pPr>
              <w:pStyle w:val="ListParagraph"/>
              <w:spacing w:before="0" w:beforeAutospacing="0" w:after="0" w:afterAutospacing="0" w:line="259" w:lineRule="auto"/>
              <w:ind w:left="360" w:hanging="360"/>
              <w:contextualSpacing/>
              <w:rPr>
                <w:rFonts w:ascii="Arial" w:hAnsi="Arial" w:cs="Arial"/>
                <w:sz w:val="18"/>
                <w:szCs w:val="18"/>
              </w:rPr>
            </w:pPr>
            <w:r w:rsidRPr="00065FEC">
              <w:rPr>
                <w:rStyle w:val="Strong"/>
                <w:rFonts w:ascii="Arial" w:hAnsi="Arial" w:cs="Arial"/>
                <w:sz w:val="18"/>
                <w:szCs w:val="18"/>
              </w:rPr>
              <w:t> </w:t>
            </w:r>
          </w:p>
        </w:tc>
        <w:tc>
          <w:tcPr>
            <w:tcW w:w="1488" w:type="pct"/>
            <w:tcBorders>
              <w:top w:val="single" w:sz="4" w:space="0" w:color="000000"/>
              <w:left w:val="single" w:sz="4" w:space="0" w:color="000000"/>
              <w:bottom w:val="single" w:sz="4" w:space="0" w:color="000000"/>
              <w:right w:val="single" w:sz="4" w:space="0" w:color="000000"/>
            </w:tcBorders>
            <w:hideMark/>
          </w:tcPr>
          <w:p w14:paraId="072196EB" w14:textId="77777777" w:rsidR="008A06FD" w:rsidRPr="00065FEC" w:rsidRDefault="00E17040" w:rsidP="005B28AB">
            <w:pPr>
              <w:pStyle w:val="ListParagraph"/>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t>Detection of t(15;17)(q24;q21)</w:t>
            </w:r>
          </w:p>
        </w:tc>
      </w:tr>
      <w:tr w:rsidR="008A06FD" w:rsidRPr="008E5501" w14:paraId="45A6F5FE"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660F6E48"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myeloid leukemia (AML) with </w:t>
            </w:r>
            <w:r w:rsidRPr="00065FEC">
              <w:rPr>
                <w:rStyle w:val="Emphasis"/>
                <w:rFonts w:ascii="Arial" w:hAnsi="Arial" w:cs="Arial"/>
                <w:sz w:val="18"/>
                <w:szCs w:val="18"/>
              </w:rPr>
              <w:t>RUNX1::RUNX1T1</w:t>
            </w:r>
            <w:r w:rsidRPr="00065FEC">
              <w:rPr>
                <w:rFonts w:ascii="Arial" w:hAnsi="Arial" w:cs="Arial"/>
                <w:sz w:val="18"/>
                <w:szCs w:val="18"/>
              </w:rPr>
              <w:t xml:space="preserve"> fusion</w:t>
            </w:r>
          </w:p>
        </w:tc>
        <w:tc>
          <w:tcPr>
            <w:tcW w:w="2447" w:type="pct"/>
            <w:tcBorders>
              <w:top w:val="single" w:sz="4" w:space="0" w:color="000000"/>
              <w:left w:val="single" w:sz="4" w:space="0" w:color="000000"/>
              <w:bottom w:val="single" w:sz="4" w:space="0" w:color="000000"/>
              <w:right w:val="single" w:sz="4" w:space="0" w:color="000000"/>
            </w:tcBorders>
            <w:hideMark/>
          </w:tcPr>
          <w:p w14:paraId="79069D97" w14:textId="7A1C7DBC"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increased blood and/or bone marrow blasts (may be &lt;20%)</w:t>
            </w:r>
          </w:p>
          <w:p w14:paraId="0DD8971B" w14:textId="32107E59"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Detection of </w:t>
            </w:r>
            <w:r w:rsidRPr="00065FEC">
              <w:rPr>
                <w:rStyle w:val="Emphasis"/>
                <w:rFonts w:ascii="Arial" w:hAnsi="Arial" w:cs="Arial"/>
                <w:sz w:val="18"/>
                <w:szCs w:val="18"/>
              </w:rPr>
              <w:t>RUNX1::RUNX1T1</w:t>
            </w:r>
          </w:p>
          <w:p w14:paraId="492993FD" w14:textId="3DCBE949"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Not fulfilling diagnostic criteria for myeloid neoplasm post cytotoxic therapy</w:t>
            </w:r>
          </w:p>
          <w:p w14:paraId="5B1F3F0E" w14:textId="43AB3F93" w:rsidR="008A06FD" w:rsidRPr="00065FEC" w:rsidRDefault="008A06FD" w:rsidP="00065FEC">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58C2D660" w14:textId="77777777" w:rsidR="008A06FD" w:rsidRPr="00065FEC" w:rsidRDefault="00E17040" w:rsidP="005B28AB">
            <w:pPr>
              <w:pStyle w:val="ListParagraph"/>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t>Detection of t(8;21)(q22;q22.1)</w:t>
            </w:r>
          </w:p>
        </w:tc>
      </w:tr>
      <w:tr w:rsidR="008A06FD" w:rsidRPr="008E5501" w14:paraId="49A5A943"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3137F84D"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myeloid leukemia with </w:t>
            </w:r>
            <w:r w:rsidRPr="00065FEC">
              <w:rPr>
                <w:rStyle w:val="Emphasis"/>
                <w:rFonts w:ascii="Arial" w:hAnsi="Arial" w:cs="Arial"/>
                <w:sz w:val="18"/>
                <w:szCs w:val="18"/>
              </w:rPr>
              <w:t>CBFB::MYH11</w:t>
            </w:r>
            <w:r w:rsidRPr="00065FEC">
              <w:rPr>
                <w:rFonts w:ascii="Arial" w:hAnsi="Arial" w:cs="Arial"/>
                <w:sz w:val="18"/>
                <w:szCs w:val="18"/>
              </w:rPr>
              <w:t xml:space="preserve"> fusion</w:t>
            </w:r>
          </w:p>
        </w:tc>
        <w:tc>
          <w:tcPr>
            <w:tcW w:w="2447" w:type="pct"/>
            <w:tcBorders>
              <w:top w:val="single" w:sz="4" w:space="0" w:color="000000"/>
              <w:left w:val="single" w:sz="4" w:space="0" w:color="000000"/>
              <w:bottom w:val="single" w:sz="4" w:space="0" w:color="000000"/>
              <w:right w:val="single" w:sz="4" w:space="0" w:color="000000"/>
            </w:tcBorders>
            <w:hideMark/>
          </w:tcPr>
          <w:p w14:paraId="4B3D7272" w14:textId="6443BDF0"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increased blood and/or bone marrow blasts (may be &lt;20%)</w:t>
            </w:r>
          </w:p>
          <w:p w14:paraId="0F5C5C67" w14:textId="15DA8BA3"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Detection of </w:t>
            </w:r>
            <w:r w:rsidRPr="00065FEC">
              <w:rPr>
                <w:rStyle w:val="Emphasis"/>
                <w:rFonts w:ascii="Arial" w:hAnsi="Arial" w:cs="Arial"/>
                <w:sz w:val="18"/>
                <w:szCs w:val="18"/>
              </w:rPr>
              <w:t>CBFB::MYH11</w:t>
            </w:r>
          </w:p>
          <w:p w14:paraId="65519EDA" w14:textId="7C2BB1D2" w:rsidR="008A06FD" w:rsidRPr="00065FEC" w:rsidRDefault="00E17040" w:rsidP="005B28AB">
            <w:pPr>
              <w:pStyle w:val="ListParagraph"/>
              <w:numPr>
                <w:ilvl w:val="0"/>
                <w:numId w:val="50"/>
              </w:numPr>
              <w:spacing w:after="0"/>
              <w:rPr>
                <w:rFonts w:ascii="Arial" w:hAnsi="Arial" w:cs="Arial"/>
                <w:sz w:val="18"/>
                <w:szCs w:val="18"/>
              </w:rPr>
            </w:pPr>
            <w:r w:rsidRPr="00065FEC">
              <w:rPr>
                <w:rFonts w:ascii="Arial" w:hAnsi="Arial" w:cs="Arial"/>
                <w:sz w:val="18"/>
                <w:szCs w:val="18"/>
              </w:rPr>
              <w:t>Not fulfilling diagnostic criteria for myeloid neoplasm post cytotoxic therapy</w:t>
            </w:r>
          </w:p>
          <w:p w14:paraId="0747FD52" w14:textId="77AA5F65" w:rsidR="008A06FD" w:rsidRPr="00065FEC" w:rsidRDefault="008A06FD" w:rsidP="00065FEC">
            <w:pPr>
              <w:spacing w:after="0"/>
              <w:ind w:left="360" w:hanging="312"/>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6FCDEA62" w14:textId="77777777" w:rsidR="008A06FD" w:rsidRPr="00065FEC" w:rsidRDefault="00E17040" w:rsidP="005B28AB">
            <w:pPr>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t>Detection of inv(16)(p13.1q22.1) or t(16;16)(p13.1;q22.1)</w:t>
            </w:r>
          </w:p>
        </w:tc>
      </w:tr>
      <w:tr w:rsidR="008A06FD" w:rsidRPr="008E5501" w14:paraId="7982F418"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735B4C53"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myeloid leukemia with </w:t>
            </w:r>
            <w:r w:rsidRPr="00065FEC">
              <w:rPr>
                <w:rStyle w:val="Emphasis"/>
                <w:rFonts w:ascii="Arial" w:hAnsi="Arial" w:cs="Arial"/>
                <w:sz w:val="18"/>
                <w:szCs w:val="18"/>
              </w:rPr>
              <w:t>DEK::NUP214</w:t>
            </w:r>
            <w:r w:rsidRPr="00065FEC">
              <w:rPr>
                <w:rFonts w:ascii="Arial" w:hAnsi="Arial" w:cs="Arial"/>
                <w:sz w:val="18"/>
                <w:szCs w:val="18"/>
              </w:rPr>
              <w:t xml:space="preserve"> fusion</w:t>
            </w:r>
          </w:p>
        </w:tc>
        <w:tc>
          <w:tcPr>
            <w:tcW w:w="2447" w:type="pct"/>
            <w:tcBorders>
              <w:top w:val="single" w:sz="4" w:space="0" w:color="000000"/>
              <w:left w:val="single" w:sz="4" w:space="0" w:color="000000"/>
              <w:bottom w:val="single" w:sz="4" w:space="0" w:color="000000"/>
              <w:right w:val="single" w:sz="4" w:space="0" w:color="000000"/>
            </w:tcBorders>
            <w:hideMark/>
          </w:tcPr>
          <w:p w14:paraId="108BF5F4" w14:textId="31C51DD8"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increased blood and/or bone marrow blasts (may be &lt;20%)</w:t>
            </w:r>
          </w:p>
          <w:p w14:paraId="64675766" w14:textId="7216AB93"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Presence of </w:t>
            </w:r>
            <w:r w:rsidRPr="00065FEC">
              <w:rPr>
                <w:rStyle w:val="Emphasis"/>
                <w:rFonts w:ascii="Arial" w:hAnsi="Arial" w:cs="Arial"/>
                <w:sz w:val="18"/>
                <w:szCs w:val="18"/>
              </w:rPr>
              <w:t>DEK::NUP214</w:t>
            </w:r>
            <w:r w:rsidRPr="00065FEC">
              <w:rPr>
                <w:rFonts w:ascii="Arial" w:hAnsi="Arial" w:cs="Arial"/>
                <w:sz w:val="18"/>
                <w:szCs w:val="18"/>
              </w:rPr>
              <w:t xml:space="preserve"> fusion</w:t>
            </w:r>
          </w:p>
          <w:p w14:paraId="6B90C203" w14:textId="6AC12AE0"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Not fulfilling diagnostic criteria for myeloid neoplasm post cytotoxic therapy</w:t>
            </w:r>
          </w:p>
          <w:p w14:paraId="2B6FE4C0" w14:textId="0F96B29D" w:rsidR="008A06FD" w:rsidRPr="00065FEC" w:rsidRDefault="008A06FD" w:rsidP="00065FEC">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7EA776BC" w14:textId="77777777" w:rsidR="008A06FD" w:rsidRPr="00065FEC" w:rsidRDefault="00E17040" w:rsidP="005B28AB">
            <w:pPr>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t>Detection of t(6;9)(p22.3;q34.1)</w:t>
            </w:r>
          </w:p>
        </w:tc>
      </w:tr>
      <w:tr w:rsidR="008A06FD" w:rsidRPr="008E5501" w14:paraId="3C0B77EF"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2FDB28D7"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myeloid leukemia (AML) with </w:t>
            </w:r>
            <w:r w:rsidRPr="00065FEC">
              <w:rPr>
                <w:rStyle w:val="Emphasis"/>
                <w:rFonts w:ascii="Arial" w:hAnsi="Arial" w:cs="Arial"/>
                <w:sz w:val="18"/>
                <w:szCs w:val="18"/>
              </w:rPr>
              <w:t xml:space="preserve">RBM15::MRTFA </w:t>
            </w:r>
            <w:r w:rsidRPr="00065FEC">
              <w:rPr>
                <w:rFonts w:ascii="Arial" w:hAnsi="Arial" w:cs="Arial"/>
                <w:sz w:val="18"/>
                <w:szCs w:val="18"/>
              </w:rPr>
              <w:t>fusion</w:t>
            </w:r>
          </w:p>
        </w:tc>
        <w:tc>
          <w:tcPr>
            <w:tcW w:w="2447" w:type="pct"/>
            <w:tcBorders>
              <w:top w:val="single" w:sz="4" w:space="0" w:color="000000"/>
              <w:left w:val="single" w:sz="4" w:space="0" w:color="000000"/>
              <w:bottom w:val="single" w:sz="4" w:space="0" w:color="000000"/>
              <w:right w:val="single" w:sz="4" w:space="0" w:color="000000"/>
            </w:tcBorders>
            <w:hideMark/>
          </w:tcPr>
          <w:p w14:paraId="05BA9E25" w14:textId="555F1D7E"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Detection of </w:t>
            </w:r>
            <w:r w:rsidRPr="00065FEC">
              <w:rPr>
                <w:rStyle w:val="Emphasis"/>
                <w:rFonts w:ascii="Arial" w:hAnsi="Arial" w:cs="Arial"/>
                <w:sz w:val="18"/>
                <w:szCs w:val="18"/>
              </w:rPr>
              <w:t xml:space="preserve">RBM15::MRTFA </w:t>
            </w:r>
            <w:r w:rsidRPr="00065FEC">
              <w:rPr>
                <w:rFonts w:ascii="Arial" w:hAnsi="Arial" w:cs="Arial"/>
                <w:sz w:val="18"/>
                <w:szCs w:val="18"/>
              </w:rPr>
              <w:t>fusion by fluorescence in situ hybridization and/or RT-PCR or similar molecular technique</w:t>
            </w:r>
          </w:p>
          <w:p w14:paraId="6351A358" w14:textId="6F3ED279"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increased blood and/or bone marrow blasts (may be &lt;20%)</w:t>
            </w:r>
          </w:p>
        </w:tc>
        <w:tc>
          <w:tcPr>
            <w:tcW w:w="1488" w:type="pct"/>
            <w:tcBorders>
              <w:top w:val="single" w:sz="4" w:space="0" w:color="000000"/>
              <w:left w:val="single" w:sz="4" w:space="0" w:color="000000"/>
              <w:bottom w:val="single" w:sz="4" w:space="0" w:color="000000"/>
              <w:right w:val="single" w:sz="4" w:space="0" w:color="000000"/>
            </w:tcBorders>
            <w:hideMark/>
          </w:tcPr>
          <w:p w14:paraId="4DF43FC2" w14:textId="77777777" w:rsidR="008A06FD" w:rsidRPr="00065FEC" w:rsidRDefault="00E17040" w:rsidP="005B28AB">
            <w:pPr>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t>Detection of t(1;22)(p13.3;q13.1) by karyotype analysis</w:t>
            </w:r>
          </w:p>
          <w:p w14:paraId="2E3ED8AF" w14:textId="77777777" w:rsidR="008A06FD" w:rsidRPr="00065FEC" w:rsidRDefault="00E17040" w:rsidP="005B28AB">
            <w:pPr>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t>Demonstration of megakaryocytic differentiation</w:t>
            </w:r>
          </w:p>
        </w:tc>
      </w:tr>
      <w:tr w:rsidR="008A06FD" w:rsidRPr="008E5501" w14:paraId="165AABD4"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1F04D4CF"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myeloid leukemia (AML) with </w:t>
            </w:r>
            <w:r w:rsidRPr="00065FEC">
              <w:rPr>
                <w:rStyle w:val="Emphasis"/>
                <w:rFonts w:ascii="Arial" w:hAnsi="Arial" w:cs="Arial"/>
                <w:sz w:val="18"/>
                <w:szCs w:val="18"/>
              </w:rPr>
              <w:t>BCR::ABL1</w:t>
            </w:r>
            <w:r w:rsidRPr="00065FEC">
              <w:rPr>
                <w:rFonts w:ascii="Arial" w:hAnsi="Arial" w:cs="Arial"/>
                <w:sz w:val="18"/>
                <w:szCs w:val="18"/>
              </w:rPr>
              <w:t xml:space="preserve"> fusion</w:t>
            </w:r>
          </w:p>
        </w:tc>
        <w:tc>
          <w:tcPr>
            <w:tcW w:w="2447" w:type="pct"/>
            <w:tcBorders>
              <w:top w:val="single" w:sz="4" w:space="0" w:color="000000"/>
              <w:left w:val="single" w:sz="4" w:space="0" w:color="000000"/>
              <w:bottom w:val="single" w:sz="4" w:space="0" w:color="000000"/>
              <w:right w:val="single" w:sz="4" w:space="0" w:color="000000"/>
            </w:tcBorders>
            <w:hideMark/>
          </w:tcPr>
          <w:p w14:paraId="1764B988" w14:textId="448D73E8"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gt;20% blasts expressing a myeloid immunophenotype in the bone marrow and/or blood</w:t>
            </w:r>
          </w:p>
          <w:p w14:paraId="0E2E4FF4" w14:textId="5DCE87F4" w:rsidR="008A06FD" w:rsidRPr="00065FEC" w:rsidRDefault="008A06FD" w:rsidP="00065FEC">
            <w:pPr>
              <w:pStyle w:val="ListParagraph"/>
              <w:spacing w:before="0" w:beforeAutospacing="0" w:after="0" w:afterAutospacing="0" w:line="259" w:lineRule="auto"/>
              <w:ind w:left="360" w:hanging="312"/>
              <w:contextualSpacing/>
              <w:rPr>
                <w:rFonts w:ascii="Arial" w:hAnsi="Arial" w:cs="Arial"/>
                <w:sz w:val="18"/>
                <w:szCs w:val="18"/>
              </w:rPr>
            </w:pPr>
          </w:p>
          <w:p w14:paraId="21BE0A4D" w14:textId="57429326"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Symbol" w:hAnsi="Symbol" w:cs="Arial"/>
                <w:sz w:val="18"/>
                <w:szCs w:val="18"/>
              </w:rPr>
              <w:lastRenderedPageBreak/>
              <w:t xml:space="preserve"> </w:t>
            </w:r>
            <w:r w:rsidRPr="00065FEC">
              <w:rPr>
                <w:rFonts w:ascii="Arial" w:hAnsi="Arial" w:cs="Arial"/>
                <w:sz w:val="18"/>
                <w:szCs w:val="18"/>
              </w:rPr>
              <w:t xml:space="preserve">Detection of </w:t>
            </w:r>
            <w:r w:rsidRPr="00065FEC">
              <w:rPr>
                <w:rStyle w:val="Emphasis"/>
                <w:rFonts w:ascii="Arial" w:hAnsi="Arial" w:cs="Arial"/>
                <w:sz w:val="18"/>
                <w:szCs w:val="18"/>
              </w:rPr>
              <w:t>BCR::ABL1</w:t>
            </w:r>
            <w:r w:rsidRPr="00065FEC">
              <w:rPr>
                <w:rFonts w:ascii="Arial" w:hAnsi="Arial" w:cs="Arial"/>
                <w:sz w:val="18"/>
                <w:szCs w:val="18"/>
              </w:rPr>
              <w:t xml:space="preserve"> at initial diagnosis</w:t>
            </w:r>
          </w:p>
          <w:p w14:paraId="129DEA77" w14:textId="30140E25" w:rsidR="008A06FD" w:rsidRPr="00065FEC" w:rsidRDefault="008A06FD" w:rsidP="00065FEC">
            <w:pPr>
              <w:pStyle w:val="ListParagraph"/>
              <w:spacing w:before="0" w:beforeAutospacing="0" w:after="0" w:afterAutospacing="0" w:line="259" w:lineRule="auto"/>
              <w:ind w:left="360" w:hanging="312"/>
              <w:contextualSpacing/>
              <w:rPr>
                <w:rFonts w:ascii="Arial" w:hAnsi="Arial" w:cs="Arial"/>
                <w:sz w:val="18"/>
                <w:szCs w:val="18"/>
              </w:rPr>
            </w:pPr>
          </w:p>
          <w:p w14:paraId="4F389D70" w14:textId="167C95D9"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Lack of features of CML prior to or at diagnosis or after therapy</w:t>
            </w:r>
          </w:p>
        </w:tc>
        <w:tc>
          <w:tcPr>
            <w:tcW w:w="1488" w:type="pct"/>
            <w:tcBorders>
              <w:top w:val="single" w:sz="4" w:space="0" w:color="000000"/>
              <w:left w:val="single" w:sz="4" w:space="0" w:color="000000"/>
              <w:bottom w:val="single" w:sz="4" w:space="0" w:color="000000"/>
              <w:right w:val="single" w:sz="4" w:space="0" w:color="000000"/>
            </w:tcBorders>
            <w:hideMark/>
          </w:tcPr>
          <w:p w14:paraId="49FCB318" w14:textId="77777777" w:rsidR="008A06FD" w:rsidRPr="00065FEC" w:rsidRDefault="00E17040" w:rsidP="005B28AB">
            <w:pPr>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lastRenderedPageBreak/>
              <w:t>Presence of t(9;22)(q34.1;q11.2) on conventional karyotyping</w:t>
            </w:r>
          </w:p>
          <w:p w14:paraId="7E6F7EA6" w14:textId="77777777" w:rsidR="008A06FD" w:rsidRPr="00065FEC" w:rsidRDefault="00E17040" w:rsidP="005B28AB">
            <w:pPr>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lastRenderedPageBreak/>
              <w:t xml:space="preserve">Determination of the </w:t>
            </w:r>
            <w:r w:rsidRPr="00065FEC">
              <w:rPr>
                <w:rStyle w:val="Emphasis"/>
                <w:rFonts w:ascii="Arial" w:eastAsia="Times New Roman" w:hAnsi="Arial" w:cs="Arial"/>
                <w:sz w:val="18"/>
                <w:szCs w:val="18"/>
              </w:rPr>
              <w:t>BCR::ABL1</w:t>
            </w:r>
            <w:r w:rsidRPr="00065FEC">
              <w:rPr>
                <w:rFonts w:ascii="Arial" w:eastAsia="Times New Roman" w:hAnsi="Arial" w:cs="Arial"/>
                <w:sz w:val="18"/>
                <w:szCs w:val="18"/>
              </w:rPr>
              <w:t xml:space="preserve"> transcript subtype and establishing a baseline level of </w:t>
            </w:r>
            <w:r w:rsidRPr="00065FEC">
              <w:rPr>
                <w:rStyle w:val="Emphasis"/>
                <w:rFonts w:ascii="Arial" w:eastAsia="Times New Roman" w:hAnsi="Arial" w:cs="Arial"/>
                <w:sz w:val="18"/>
                <w:szCs w:val="18"/>
              </w:rPr>
              <w:t>BCR::ABL1</w:t>
            </w:r>
            <w:r w:rsidRPr="00065FEC">
              <w:rPr>
                <w:rFonts w:ascii="Arial" w:eastAsia="Times New Roman" w:hAnsi="Arial" w:cs="Arial"/>
                <w:sz w:val="18"/>
                <w:szCs w:val="18"/>
              </w:rPr>
              <w:t xml:space="preserve"> transcript for monitoring treatment response</w:t>
            </w:r>
          </w:p>
        </w:tc>
      </w:tr>
      <w:tr w:rsidR="008A06FD" w:rsidRPr="008E5501" w14:paraId="60E98B6F"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2F7EB1DE"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lastRenderedPageBreak/>
              <w:t xml:space="preserve">Acute myeloid leukemia with </w:t>
            </w:r>
            <w:r w:rsidRPr="00065FEC">
              <w:rPr>
                <w:rStyle w:val="Emphasis"/>
                <w:rFonts w:ascii="Arial" w:hAnsi="Arial" w:cs="Arial"/>
                <w:sz w:val="18"/>
                <w:szCs w:val="18"/>
              </w:rPr>
              <w:t xml:space="preserve">KMT2A </w:t>
            </w:r>
            <w:r w:rsidRPr="00065FEC">
              <w:rPr>
                <w:rFonts w:ascii="Arial" w:hAnsi="Arial" w:cs="Arial"/>
                <w:sz w:val="18"/>
                <w:szCs w:val="18"/>
              </w:rPr>
              <w:t>rearrangement</w:t>
            </w:r>
          </w:p>
        </w:tc>
        <w:tc>
          <w:tcPr>
            <w:tcW w:w="2447" w:type="pct"/>
            <w:tcBorders>
              <w:top w:val="single" w:sz="4" w:space="0" w:color="000000"/>
              <w:left w:val="single" w:sz="4" w:space="0" w:color="000000"/>
              <w:bottom w:val="single" w:sz="4" w:space="0" w:color="000000"/>
              <w:right w:val="single" w:sz="4" w:space="0" w:color="000000"/>
            </w:tcBorders>
            <w:hideMark/>
          </w:tcPr>
          <w:p w14:paraId="2A7A60ED" w14:textId="729802DF"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increased  blood and/or bone marrow blasts (may be &lt;20%), or presence of a myeloid sarcoma</w:t>
            </w:r>
          </w:p>
          <w:p w14:paraId="33E51E51" w14:textId="4CB3267D"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Blasts express myeloid immunophenotype, not fulfilling immunophenotypic criteria for mixed-phenotype acute leukemia</w:t>
            </w:r>
          </w:p>
          <w:p w14:paraId="77C8E86F" w14:textId="0FD85E75"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Presence of a </w:t>
            </w:r>
            <w:r w:rsidRPr="00065FEC">
              <w:rPr>
                <w:rStyle w:val="Emphasis"/>
                <w:rFonts w:ascii="Arial" w:hAnsi="Arial" w:cs="Arial"/>
                <w:sz w:val="18"/>
                <w:szCs w:val="18"/>
              </w:rPr>
              <w:t xml:space="preserve">KMT2A </w:t>
            </w:r>
            <w:r w:rsidRPr="00065FEC">
              <w:rPr>
                <w:rFonts w:ascii="Arial" w:hAnsi="Arial" w:cs="Arial"/>
                <w:sz w:val="18"/>
                <w:szCs w:val="18"/>
              </w:rPr>
              <w:t>rearrangement.</w:t>
            </w:r>
          </w:p>
          <w:p w14:paraId="7189D073" w14:textId="7AAC6832"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Not fulfilling diagnostic criteria for myeloid neoplasm post cytotoxic therapy</w:t>
            </w:r>
          </w:p>
          <w:p w14:paraId="4F0EBBCB" w14:textId="5C74C18E" w:rsidR="008A06FD" w:rsidRPr="00065FEC" w:rsidRDefault="008A06FD" w:rsidP="00065FEC">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034749DE" w14:textId="77777777" w:rsidR="008A06FD" w:rsidRPr="00065FEC" w:rsidRDefault="00E17040" w:rsidP="005B28AB">
            <w:pPr>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t xml:space="preserve">Identification of the </w:t>
            </w:r>
            <w:r w:rsidRPr="00065FEC">
              <w:rPr>
                <w:rStyle w:val="Emphasis"/>
                <w:rFonts w:ascii="Arial" w:eastAsia="Times New Roman" w:hAnsi="Arial" w:cs="Arial"/>
                <w:sz w:val="18"/>
                <w:szCs w:val="18"/>
              </w:rPr>
              <w:t xml:space="preserve">KMT2A </w:t>
            </w:r>
            <w:r w:rsidRPr="00065FEC">
              <w:rPr>
                <w:rFonts w:ascii="Arial" w:eastAsia="Times New Roman" w:hAnsi="Arial" w:cs="Arial"/>
                <w:sz w:val="18"/>
                <w:szCs w:val="18"/>
              </w:rPr>
              <w:t>fusion partner</w:t>
            </w:r>
          </w:p>
        </w:tc>
      </w:tr>
      <w:tr w:rsidR="008A06FD" w:rsidRPr="008E5501" w14:paraId="522D9B42"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7A970D98"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myeloid leukemia with </w:t>
            </w:r>
            <w:r w:rsidRPr="00065FEC">
              <w:rPr>
                <w:rStyle w:val="Emphasis"/>
                <w:rFonts w:ascii="Arial" w:hAnsi="Arial" w:cs="Arial"/>
                <w:sz w:val="18"/>
                <w:szCs w:val="18"/>
              </w:rPr>
              <w:t>MECOM</w:t>
            </w:r>
            <w:r w:rsidRPr="00065FEC">
              <w:rPr>
                <w:rFonts w:ascii="Arial" w:hAnsi="Arial" w:cs="Arial"/>
                <w:sz w:val="18"/>
                <w:szCs w:val="18"/>
              </w:rPr>
              <w:t xml:space="preserve"> rearrangement</w:t>
            </w:r>
          </w:p>
        </w:tc>
        <w:tc>
          <w:tcPr>
            <w:tcW w:w="2447" w:type="pct"/>
            <w:tcBorders>
              <w:top w:val="single" w:sz="4" w:space="0" w:color="000000"/>
              <w:left w:val="single" w:sz="4" w:space="0" w:color="000000"/>
              <w:bottom w:val="single" w:sz="4" w:space="0" w:color="000000"/>
              <w:right w:val="single" w:sz="4" w:space="0" w:color="000000"/>
            </w:tcBorders>
            <w:hideMark/>
          </w:tcPr>
          <w:p w14:paraId="0FF1831F" w14:textId="4326411F"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increased blood and/or bone marrow blasts (may be &lt;20%)</w:t>
            </w:r>
          </w:p>
          <w:p w14:paraId="3F3FFC53" w14:textId="2D9D1EF3"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Detection of </w:t>
            </w:r>
            <w:r w:rsidRPr="00065FEC">
              <w:rPr>
                <w:rStyle w:val="Emphasis"/>
                <w:rFonts w:ascii="Arial" w:hAnsi="Arial" w:cs="Arial"/>
                <w:sz w:val="18"/>
                <w:szCs w:val="18"/>
              </w:rPr>
              <w:t>MECOM</w:t>
            </w:r>
            <w:r w:rsidRPr="00065FEC">
              <w:rPr>
                <w:rFonts w:ascii="Arial" w:hAnsi="Arial" w:cs="Arial"/>
                <w:sz w:val="18"/>
                <w:szCs w:val="18"/>
              </w:rPr>
              <w:t xml:space="preserve"> rearrangement</w:t>
            </w:r>
          </w:p>
          <w:p w14:paraId="14BFE19C" w14:textId="7FB91E33"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No history of myeloproliferative neoplasm</w:t>
            </w:r>
          </w:p>
          <w:p w14:paraId="203ECEE7" w14:textId="7BC88721"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Not fulfilling diagnostic criteria for myeloid neoplasm post cytotoxic therapy</w:t>
            </w:r>
          </w:p>
          <w:p w14:paraId="2494345C" w14:textId="6C1B336E" w:rsidR="008A06FD" w:rsidRPr="00065FEC" w:rsidRDefault="008A06FD" w:rsidP="00065FEC">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64A968FD" w14:textId="77777777" w:rsidR="008A06FD" w:rsidRPr="00065FEC" w:rsidRDefault="00E17040" w:rsidP="005B28AB">
            <w:pPr>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t>Detection of inv(3)(q21.3q26.2), t(3;3)(q21;q26), t(3;21)(q26.2;q22) or t(3;12)(q26.2;p13)</w:t>
            </w:r>
          </w:p>
        </w:tc>
      </w:tr>
      <w:tr w:rsidR="008A06FD" w:rsidRPr="008E5501" w14:paraId="54590DF8"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3AAA1BA7"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myeloid leukemia (AML) with </w:t>
            </w:r>
            <w:r w:rsidRPr="00065FEC">
              <w:rPr>
                <w:rStyle w:val="Emphasis"/>
                <w:rFonts w:ascii="Arial" w:hAnsi="Arial" w:cs="Arial"/>
                <w:sz w:val="18"/>
                <w:szCs w:val="18"/>
              </w:rPr>
              <w:t>NUP98</w:t>
            </w:r>
            <w:r w:rsidRPr="00065FEC">
              <w:rPr>
                <w:rFonts w:ascii="Arial" w:hAnsi="Arial" w:cs="Arial"/>
                <w:sz w:val="18"/>
                <w:szCs w:val="18"/>
              </w:rPr>
              <w:t xml:space="preserve"> rearrangement</w:t>
            </w:r>
          </w:p>
        </w:tc>
        <w:tc>
          <w:tcPr>
            <w:tcW w:w="2447" w:type="pct"/>
            <w:tcBorders>
              <w:top w:val="single" w:sz="4" w:space="0" w:color="000000"/>
              <w:left w:val="single" w:sz="4" w:space="0" w:color="000000"/>
              <w:bottom w:val="single" w:sz="4" w:space="0" w:color="000000"/>
              <w:right w:val="single" w:sz="4" w:space="0" w:color="000000"/>
            </w:tcBorders>
            <w:hideMark/>
          </w:tcPr>
          <w:p w14:paraId="2AF3A5FE" w14:textId="33E4BE22"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increased  blood and/or bone marrow blasts (may be &lt;20%)</w:t>
            </w:r>
          </w:p>
          <w:p w14:paraId="6033D052" w14:textId="695EE9CD"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Detection of the </w:t>
            </w:r>
            <w:r w:rsidRPr="00065FEC">
              <w:rPr>
                <w:rStyle w:val="Emphasis"/>
                <w:rFonts w:ascii="Arial" w:hAnsi="Arial" w:cs="Arial"/>
                <w:sz w:val="18"/>
                <w:szCs w:val="18"/>
              </w:rPr>
              <w:t>NUP98</w:t>
            </w:r>
            <w:r w:rsidRPr="00065FEC">
              <w:rPr>
                <w:rFonts w:ascii="Arial" w:hAnsi="Arial" w:cs="Arial"/>
                <w:sz w:val="18"/>
                <w:szCs w:val="18"/>
              </w:rPr>
              <w:t xml:space="preserve"> rearrangement and/or specific fusion products such as </w:t>
            </w:r>
            <w:r w:rsidRPr="00065FEC">
              <w:rPr>
                <w:rStyle w:val="Emphasis"/>
                <w:rFonts w:ascii="Arial" w:hAnsi="Arial" w:cs="Arial"/>
                <w:sz w:val="18"/>
                <w:szCs w:val="18"/>
              </w:rPr>
              <w:t>NUP98</w:t>
            </w:r>
            <w:r w:rsidRPr="00065FEC">
              <w:rPr>
                <w:rFonts w:ascii="Arial" w:hAnsi="Arial" w:cs="Arial"/>
                <w:sz w:val="18"/>
                <w:szCs w:val="18"/>
              </w:rPr>
              <w:t>::</w:t>
            </w:r>
            <w:r w:rsidRPr="00065FEC">
              <w:rPr>
                <w:rStyle w:val="Emphasis"/>
                <w:rFonts w:ascii="Arial" w:hAnsi="Arial" w:cs="Arial"/>
                <w:sz w:val="18"/>
                <w:szCs w:val="18"/>
              </w:rPr>
              <w:t>NSD1</w:t>
            </w:r>
          </w:p>
          <w:p w14:paraId="3ECBCBD5" w14:textId="20A0161A" w:rsidR="008A06FD" w:rsidRPr="00065FEC" w:rsidRDefault="008A06FD" w:rsidP="00065FEC">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2B576F64" w14:textId="77777777" w:rsidR="008A06FD" w:rsidRPr="00065FEC" w:rsidRDefault="00E17040" w:rsidP="005B28AB">
            <w:pPr>
              <w:numPr>
                <w:ilvl w:val="0"/>
                <w:numId w:val="50"/>
              </w:numPr>
              <w:spacing w:after="0"/>
              <w:ind w:right="30"/>
              <w:rPr>
                <w:rFonts w:ascii="Arial" w:eastAsia="Times New Roman" w:hAnsi="Arial" w:cs="Arial"/>
                <w:sz w:val="18"/>
                <w:szCs w:val="18"/>
              </w:rPr>
            </w:pPr>
            <w:r w:rsidRPr="00065FEC">
              <w:rPr>
                <w:rFonts w:ascii="Arial" w:eastAsia="Times New Roman" w:hAnsi="Arial" w:cs="Arial"/>
                <w:sz w:val="18"/>
                <w:szCs w:val="18"/>
              </w:rPr>
              <w:t xml:space="preserve">Identification of the </w:t>
            </w:r>
            <w:r w:rsidRPr="00065FEC">
              <w:rPr>
                <w:rStyle w:val="Emphasis"/>
                <w:rFonts w:ascii="Arial" w:eastAsia="Times New Roman" w:hAnsi="Arial" w:cs="Arial"/>
                <w:sz w:val="18"/>
                <w:szCs w:val="18"/>
              </w:rPr>
              <w:t>NUP98</w:t>
            </w:r>
            <w:r w:rsidRPr="00065FEC">
              <w:rPr>
                <w:rFonts w:ascii="Arial" w:eastAsia="Times New Roman" w:hAnsi="Arial" w:cs="Arial"/>
                <w:sz w:val="18"/>
                <w:szCs w:val="18"/>
              </w:rPr>
              <w:t xml:space="preserve"> fusion partner at diagnosis is desirable to enable PCR-based disease monitoring</w:t>
            </w:r>
          </w:p>
        </w:tc>
      </w:tr>
      <w:tr w:rsidR="008A06FD" w:rsidRPr="008E5501" w14:paraId="017E25C9"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7779B73C"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myeloid leukemia with </w:t>
            </w:r>
            <w:r w:rsidRPr="00065FEC">
              <w:rPr>
                <w:rStyle w:val="Emphasis"/>
                <w:rFonts w:ascii="Arial" w:hAnsi="Arial" w:cs="Arial"/>
                <w:sz w:val="18"/>
                <w:szCs w:val="18"/>
              </w:rPr>
              <w:t>NPM1</w:t>
            </w:r>
            <w:r w:rsidRPr="00065FEC">
              <w:rPr>
                <w:rFonts w:ascii="Arial" w:hAnsi="Arial" w:cs="Arial"/>
                <w:sz w:val="18"/>
                <w:szCs w:val="18"/>
              </w:rPr>
              <w:t xml:space="preserve"> mutation</w:t>
            </w:r>
          </w:p>
        </w:tc>
        <w:tc>
          <w:tcPr>
            <w:tcW w:w="2447" w:type="pct"/>
            <w:tcBorders>
              <w:top w:val="single" w:sz="4" w:space="0" w:color="000000"/>
              <w:left w:val="single" w:sz="4" w:space="0" w:color="000000"/>
              <w:bottom w:val="single" w:sz="4" w:space="0" w:color="000000"/>
              <w:right w:val="single" w:sz="4" w:space="0" w:color="000000"/>
            </w:tcBorders>
            <w:hideMark/>
          </w:tcPr>
          <w:p w14:paraId="13777854" w14:textId="5D2EB688"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yeloid neoplasm with increased blood and/or bone marrow blasts (may be &lt;20%)</w:t>
            </w:r>
          </w:p>
          <w:p w14:paraId="694FE7FC" w14:textId="641D77D0"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Detection of </w:t>
            </w:r>
            <w:r w:rsidRPr="00065FEC">
              <w:rPr>
                <w:rStyle w:val="Emphasis"/>
                <w:rFonts w:ascii="Arial" w:hAnsi="Arial" w:cs="Arial"/>
                <w:sz w:val="18"/>
                <w:szCs w:val="18"/>
              </w:rPr>
              <w:t>NPM1</w:t>
            </w:r>
            <w:r w:rsidRPr="00065FEC">
              <w:rPr>
                <w:rFonts w:ascii="Arial" w:hAnsi="Arial" w:cs="Arial"/>
                <w:sz w:val="18"/>
                <w:szCs w:val="18"/>
              </w:rPr>
              <w:t xml:space="preserve"> mutation</w:t>
            </w:r>
          </w:p>
          <w:p w14:paraId="3983949A" w14:textId="17A8A776"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No history of exposure to cytotoxic therapy</w:t>
            </w:r>
          </w:p>
        </w:tc>
        <w:tc>
          <w:tcPr>
            <w:tcW w:w="1488" w:type="pct"/>
            <w:tcBorders>
              <w:top w:val="single" w:sz="4" w:space="0" w:color="000000"/>
              <w:left w:val="single" w:sz="4" w:space="0" w:color="000000"/>
              <w:bottom w:val="single" w:sz="4" w:space="0" w:color="000000"/>
              <w:right w:val="single" w:sz="4" w:space="0" w:color="000000"/>
            </w:tcBorders>
            <w:hideMark/>
          </w:tcPr>
          <w:p w14:paraId="07E89A8F"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w:t>
            </w:r>
          </w:p>
        </w:tc>
      </w:tr>
      <w:tr w:rsidR="008A06FD" w:rsidRPr="008E5501" w14:paraId="48A3DD47"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5F7C4E95"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xml:space="preserve">Acute myeloid leukemia (AML) with </w:t>
            </w:r>
            <w:r w:rsidRPr="00065FEC">
              <w:rPr>
                <w:rStyle w:val="Emphasis"/>
                <w:rFonts w:ascii="Arial" w:hAnsi="Arial" w:cs="Arial"/>
                <w:sz w:val="18"/>
                <w:szCs w:val="18"/>
              </w:rPr>
              <w:t>CEBPA</w:t>
            </w:r>
            <w:r w:rsidRPr="00065FEC">
              <w:rPr>
                <w:rFonts w:ascii="Arial" w:hAnsi="Arial" w:cs="Arial"/>
                <w:sz w:val="18"/>
                <w:szCs w:val="18"/>
              </w:rPr>
              <w:t xml:space="preserve"> mutation</w:t>
            </w:r>
          </w:p>
        </w:tc>
        <w:tc>
          <w:tcPr>
            <w:tcW w:w="2447" w:type="pct"/>
            <w:tcBorders>
              <w:top w:val="single" w:sz="4" w:space="0" w:color="000000"/>
              <w:left w:val="single" w:sz="4" w:space="0" w:color="000000"/>
              <w:bottom w:val="single" w:sz="4" w:space="0" w:color="000000"/>
              <w:right w:val="single" w:sz="4" w:space="0" w:color="000000"/>
            </w:tcBorders>
            <w:hideMark/>
          </w:tcPr>
          <w:p w14:paraId="3EDF9DAB" w14:textId="3C2D130A"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20% blasts with myeloid immunophenotype in bone marrow or blood</w:t>
            </w:r>
          </w:p>
          <w:p w14:paraId="23B091DF" w14:textId="284030D0"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Presence of biallelic mutations in </w:t>
            </w:r>
            <w:r w:rsidRPr="00065FEC">
              <w:rPr>
                <w:rStyle w:val="Emphasis"/>
                <w:rFonts w:ascii="Arial" w:hAnsi="Arial" w:cs="Arial"/>
                <w:sz w:val="18"/>
                <w:szCs w:val="18"/>
              </w:rPr>
              <w:t>CEBPA</w:t>
            </w:r>
            <w:r w:rsidRPr="00065FEC">
              <w:rPr>
                <w:rFonts w:ascii="Arial" w:hAnsi="Arial" w:cs="Arial"/>
                <w:sz w:val="18"/>
                <w:szCs w:val="18"/>
              </w:rPr>
              <w:t>, or a single mutation located in the bZIP region</w:t>
            </w:r>
          </w:p>
          <w:p w14:paraId="47D8EF4E" w14:textId="419D6EA9"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Absence of criteria allowing for classification into other AML with defining genetic abnormalities</w:t>
            </w:r>
          </w:p>
          <w:p w14:paraId="68614E43" w14:textId="4FAB0DBA" w:rsidR="008A06FD" w:rsidRPr="00065FEC" w:rsidRDefault="00E17040" w:rsidP="005B28AB">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Not fulfilling diagnostic criteria for myeloid neoplasm post cytotoxic therapy</w:t>
            </w:r>
          </w:p>
          <w:p w14:paraId="780452C1" w14:textId="270AEC85" w:rsidR="008A06FD" w:rsidRPr="00065FEC" w:rsidRDefault="008A06FD" w:rsidP="00065FEC">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58E79DF6"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 </w:t>
            </w:r>
          </w:p>
        </w:tc>
      </w:tr>
      <w:tr w:rsidR="008A06FD" w:rsidRPr="008E5501" w14:paraId="24DB5DA7"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516CD0BF"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Acute myeloid leukemia, myelodysplasia-related (AML-MR)</w:t>
            </w:r>
          </w:p>
        </w:tc>
        <w:tc>
          <w:tcPr>
            <w:tcW w:w="2447" w:type="pct"/>
            <w:tcBorders>
              <w:top w:val="single" w:sz="4" w:space="0" w:color="000000"/>
              <w:left w:val="single" w:sz="4" w:space="0" w:color="000000"/>
              <w:bottom w:val="single" w:sz="4" w:space="0" w:color="000000"/>
              <w:right w:val="single" w:sz="4" w:space="0" w:color="000000"/>
            </w:tcBorders>
            <w:hideMark/>
          </w:tcPr>
          <w:p w14:paraId="56911510" w14:textId="577DBA9E" w:rsidR="008A06FD" w:rsidRPr="00065FEC" w:rsidRDefault="00E17040" w:rsidP="007F0889">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Symbol" w:hAnsi="Symbol" w:cs="Arial"/>
                <w:sz w:val="18"/>
                <w:szCs w:val="18"/>
              </w:rPr>
              <w:t xml:space="preserve"> </w:t>
            </w:r>
            <w:r w:rsidRPr="00065FEC">
              <w:rPr>
                <w:rFonts w:ascii="Arial" w:hAnsi="Arial" w:cs="Arial"/>
                <w:sz w:val="18"/>
                <w:szCs w:val="18"/>
              </w:rPr>
              <w:t>≥20% blasts with myeloid immunophenotype in bone marrow or blood</w:t>
            </w:r>
          </w:p>
          <w:p w14:paraId="16E1F350" w14:textId="718349A9" w:rsidR="008A06FD" w:rsidRPr="00065FEC" w:rsidRDefault="00E17040" w:rsidP="007F0889">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 xml:space="preserve">History of MDS or MDS/MPN and/or detection of one or more chromosomal or molecular aberrations </w:t>
            </w:r>
          </w:p>
          <w:p w14:paraId="753FF822" w14:textId="54ADBEF8" w:rsidR="008A06FD" w:rsidRPr="00065FEC" w:rsidRDefault="00E17040" w:rsidP="007F0889">
            <w:pPr>
              <w:pStyle w:val="ListParagraph"/>
              <w:numPr>
                <w:ilvl w:val="0"/>
                <w:numId w:val="50"/>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Criteria for other AML types with defined genetic alterations are not met.</w:t>
            </w:r>
          </w:p>
          <w:p w14:paraId="321F39C5" w14:textId="56BCE110"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Not fulfilling diagnostic criteria for myeloid neoplasm post cytotoxic therapy</w:t>
            </w:r>
          </w:p>
        </w:tc>
        <w:tc>
          <w:tcPr>
            <w:tcW w:w="1488" w:type="pct"/>
            <w:tcBorders>
              <w:top w:val="single" w:sz="4" w:space="0" w:color="000000"/>
              <w:left w:val="single" w:sz="4" w:space="0" w:color="000000"/>
              <w:bottom w:val="single" w:sz="4" w:space="0" w:color="000000"/>
              <w:right w:val="single" w:sz="4" w:space="0" w:color="000000"/>
            </w:tcBorders>
            <w:hideMark/>
          </w:tcPr>
          <w:p w14:paraId="72F8197F" w14:textId="77777777" w:rsidR="008A06FD" w:rsidRPr="00065FEC" w:rsidRDefault="00E17040" w:rsidP="008E5501">
            <w:pPr>
              <w:shd w:val="clear" w:color="auto" w:fill="FFFFFF"/>
              <w:spacing w:after="0"/>
              <w:rPr>
                <w:rFonts w:ascii="Arial" w:hAnsi="Arial" w:cs="Arial"/>
                <w:sz w:val="18"/>
                <w:szCs w:val="18"/>
              </w:rPr>
            </w:pPr>
            <w:r w:rsidRPr="00065FEC">
              <w:rPr>
                <w:rFonts w:ascii="Arial" w:hAnsi="Arial" w:cs="Arial"/>
                <w:sz w:val="18"/>
                <w:szCs w:val="18"/>
              </w:rPr>
              <w:t>Defining cytogenetic abnormalities:</w:t>
            </w:r>
          </w:p>
          <w:p w14:paraId="32F722A9" w14:textId="22FC4522"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Complex karyotype (≥ 3 abnormalities)</w:t>
            </w:r>
          </w:p>
          <w:p w14:paraId="4DF97B3F" w14:textId="42F4FEC5"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5q deletion or loss of 5q due to unbalanced translocation</w:t>
            </w:r>
          </w:p>
          <w:p w14:paraId="76F9EF28" w14:textId="4BDEA81A"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onosomy 7, 7q deletion, or loss of 7q due to unbalanced translocation</w:t>
            </w:r>
          </w:p>
          <w:p w14:paraId="6D58D87A" w14:textId="37E3D3CC"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11q deletion</w:t>
            </w:r>
          </w:p>
          <w:p w14:paraId="04759F69" w14:textId="3A411798"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lastRenderedPageBreak/>
              <w:t>12p deletion or loss of 12p due to unbalanced translocation</w:t>
            </w:r>
          </w:p>
          <w:p w14:paraId="2F711F97" w14:textId="6E32FDEE"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Monosomy 13 or 13q deletion</w:t>
            </w:r>
          </w:p>
          <w:p w14:paraId="21D5B049" w14:textId="354479E4"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17p deletion or loss of 17p due to unbalanced translocation</w:t>
            </w:r>
          </w:p>
          <w:p w14:paraId="1DD89E7D" w14:textId="1F04DEFF"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Isochromosome 17q</w:t>
            </w:r>
          </w:p>
          <w:p w14:paraId="1A44DD35" w14:textId="18EB94D6"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idic(X)(q13)</w:t>
            </w:r>
          </w:p>
          <w:p w14:paraId="5EE6EBC8" w14:textId="77777777" w:rsidR="008A06FD" w:rsidRPr="00065FEC" w:rsidRDefault="00E17040" w:rsidP="008E5501">
            <w:pPr>
              <w:pStyle w:val="ListParagraph"/>
              <w:spacing w:before="0" w:beforeAutospacing="0" w:after="0" w:afterAutospacing="0" w:line="259" w:lineRule="auto"/>
              <w:ind w:left="360" w:hanging="360"/>
              <w:contextualSpacing/>
              <w:rPr>
                <w:rFonts w:ascii="Arial" w:hAnsi="Arial" w:cs="Arial"/>
                <w:sz w:val="18"/>
                <w:szCs w:val="18"/>
              </w:rPr>
            </w:pPr>
            <w:r w:rsidRPr="00065FEC">
              <w:rPr>
                <w:rFonts w:ascii="Arial" w:hAnsi="Arial" w:cs="Arial"/>
                <w:sz w:val="18"/>
                <w:szCs w:val="18"/>
              </w:rPr>
              <w:t> </w:t>
            </w:r>
          </w:p>
          <w:p w14:paraId="5BF033F7"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t>Defining somatic mutations:</w:t>
            </w:r>
          </w:p>
          <w:p w14:paraId="2906828B" w14:textId="2FA91F84"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sz w:val="18"/>
                <w:szCs w:val="18"/>
              </w:rPr>
              <w:t>ASXL1</w:t>
            </w:r>
          </w:p>
          <w:p w14:paraId="79CAD2FA" w14:textId="062AE8C4"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sz w:val="18"/>
                <w:szCs w:val="18"/>
              </w:rPr>
              <w:t>BCOR</w:t>
            </w:r>
          </w:p>
          <w:p w14:paraId="750CC1C5" w14:textId="37306A91"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sz w:val="18"/>
                <w:szCs w:val="18"/>
              </w:rPr>
              <w:t>EZH2</w:t>
            </w:r>
          </w:p>
          <w:p w14:paraId="057293A3" w14:textId="5774FB77"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sz w:val="18"/>
                <w:szCs w:val="18"/>
              </w:rPr>
              <w:t>SF3B1</w:t>
            </w:r>
          </w:p>
          <w:p w14:paraId="17968B71" w14:textId="0449C7E8"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sz w:val="18"/>
                <w:szCs w:val="18"/>
              </w:rPr>
              <w:t>SRSF2</w:t>
            </w:r>
          </w:p>
          <w:p w14:paraId="05701C83" w14:textId="5DD1D106"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sz w:val="18"/>
                <w:szCs w:val="18"/>
              </w:rPr>
              <w:t>STAG2</w:t>
            </w:r>
          </w:p>
          <w:p w14:paraId="0E3F5C97" w14:textId="77777777" w:rsidR="007F0889" w:rsidRPr="007F0889" w:rsidRDefault="00E17040" w:rsidP="007F0889">
            <w:pPr>
              <w:pStyle w:val="ListParagraph"/>
              <w:numPr>
                <w:ilvl w:val="0"/>
                <w:numId w:val="51"/>
              </w:numPr>
              <w:spacing w:before="0" w:beforeAutospacing="0" w:after="0" w:afterAutospacing="0" w:line="259" w:lineRule="auto"/>
              <w:contextualSpacing/>
              <w:rPr>
                <w:rStyle w:val="Emphasis"/>
                <w:rFonts w:ascii="Arial" w:hAnsi="Arial" w:cs="Arial"/>
                <w:i w:val="0"/>
                <w:iCs w:val="0"/>
                <w:sz w:val="18"/>
                <w:szCs w:val="18"/>
              </w:rPr>
            </w:pPr>
            <w:r w:rsidRPr="00065FEC">
              <w:rPr>
                <w:rStyle w:val="Emphasis"/>
                <w:rFonts w:ascii="Arial" w:hAnsi="Arial" w:cs="Arial"/>
                <w:sz w:val="18"/>
                <w:szCs w:val="18"/>
              </w:rPr>
              <w:t>U2AF1</w:t>
            </w:r>
          </w:p>
          <w:p w14:paraId="2DEAD432" w14:textId="4BBF8ADF" w:rsidR="008A06FD" w:rsidRPr="007F0889"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7F0889">
              <w:rPr>
                <w:rStyle w:val="Emphasis"/>
                <w:rFonts w:ascii="Arial" w:eastAsia="Times New Roman" w:hAnsi="Arial" w:cs="Arial"/>
                <w:sz w:val="18"/>
                <w:szCs w:val="18"/>
              </w:rPr>
              <w:t>ZRSR2</w:t>
            </w:r>
          </w:p>
        </w:tc>
      </w:tr>
      <w:tr w:rsidR="008A06FD" w:rsidRPr="008E5501" w14:paraId="6F95D6EC" w14:textId="77777777" w:rsidTr="00065FEC">
        <w:tc>
          <w:tcPr>
            <w:tcW w:w="1065" w:type="pct"/>
            <w:tcBorders>
              <w:top w:val="single" w:sz="4" w:space="0" w:color="000000"/>
              <w:left w:val="single" w:sz="4" w:space="0" w:color="000000"/>
              <w:bottom w:val="single" w:sz="4" w:space="0" w:color="000000"/>
              <w:right w:val="single" w:sz="4" w:space="0" w:color="000000"/>
            </w:tcBorders>
            <w:hideMark/>
          </w:tcPr>
          <w:p w14:paraId="0EA4A131" w14:textId="77777777" w:rsidR="008A06FD" w:rsidRPr="00065FEC" w:rsidRDefault="00E17040" w:rsidP="008E5501">
            <w:pPr>
              <w:spacing w:after="0"/>
              <w:rPr>
                <w:rFonts w:ascii="Arial" w:hAnsi="Arial" w:cs="Arial"/>
                <w:sz w:val="18"/>
                <w:szCs w:val="18"/>
              </w:rPr>
            </w:pPr>
            <w:r w:rsidRPr="00065FEC">
              <w:rPr>
                <w:rFonts w:ascii="Arial" w:hAnsi="Arial" w:cs="Arial"/>
                <w:sz w:val="18"/>
                <w:szCs w:val="18"/>
              </w:rPr>
              <w:lastRenderedPageBreak/>
              <w:t>Acute myeloid leukemia (AML) with other defined genetic alterations</w:t>
            </w:r>
          </w:p>
        </w:tc>
        <w:tc>
          <w:tcPr>
            <w:tcW w:w="2447" w:type="pct"/>
            <w:tcBorders>
              <w:top w:val="single" w:sz="4" w:space="0" w:color="000000"/>
              <w:left w:val="single" w:sz="4" w:space="0" w:color="000000"/>
              <w:bottom w:val="single" w:sz="4" w:space="0" w:color="000000"/>
              <w:right w:val="single" w:sz="4" w:space="0" w:color="000000"/>
            </w:tcBorders>
            <w:hideMark/>
          </w:tcPr>
          <w:p w14:paraId="5CC8A041" w14:textId="36F4DCBA"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20% blasts with myeloid immunophenotype in bone marrow and/or blood</w:t>
            </w:r>
          </w:p>
          <w:p w14:paraId="17B8B415" w14:textId="6AC4AB07"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Detection of one or more cytogenetic or molecular aberrations listed in adjacent column</w:t>
            </w:r>
          </w:p>
          <w:p w14:paraId="23E154A2" w14:textId="15E2151F"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Fonts w:ascii="Arial" w:hAnsi="Arial" w:cs="Arial"/>
                <w:sz w:val="18"/>
                <w:szCs w:val="18"/>
              </w:rPr>
              <w:t>Not fulfilling diagnostic criteria for AML with defining genetic abnormalities, AML-MR, AML-pCT or MPAL</w:t>
            </w:r>
          </w:p>
          <w:p w14:paraId="16789DE0" w14:textId="77777777" w:rsidR="008A06FD" w:rsidRPr="00065FEC" w:rsidRDefault="00E17040" w:rsidP="008E5501">
            <w:pPr>
              <w:pStyle w:val="ListParagraph"/>
              <w:spacing w:before="0" w:beforeAutospacing="0" w:after="0" w:afterAutospacing="0" w:line="259" w:lineRule="auto"/>
              <w:ind w:left="360" w:hanging="360"/>
              <w:contextualSpacing/>
              <w:rPr>
                <w:rFonts w:ascii="Arial" w:hAnsi="Arial" w:cs="Arial"/>
                <w:sz w:val="18"/>
                <w:szCs w:val="18"/>
              </w:rPr>
            </w:pPr>
            <w:r w:rsidRPr="00065FEC">
              <w:rPr>
                <w:rFonts w:ascii="Arial" w:hAnsi="Arial" w:cs="Arial"/>
                <w:sz w:val="18"/>
                <w:szCs w:val="18"/>
              </w:rPr>
              <w:t> </w:t>
            </w:r>
          </w:p>
        </w:tc>
        <w:tc>
          <w:tcPr>
            <w:tcW w:w="1488" w:type="pct"/>
            <w:tcBorders>
              <w:top w:val="single" w:sz="4" w:space="0" w:color="000000"/>
              <w:left w:val="single" w:sz="4" w:space="0" w:color="000000"/>
              <w:bottom w:val="single" w:sz="4" w:space="0" w:color="000000"/>
              <w:right w:val="single" w:sz="4" w:space="0" w:color="000000"/>
            </w:tcBorders>
            <w:hideMark/>
          </w:tcPr>
          <w:p w14:paraId="2C4D57BE" w14:textId="77777777" w:rsidR="008A06FD" w:rsidRPr="00065FEC" w:rsidRDefault="00E17040" w:rsidP="008E5501">
            <w:pPr>
              <w:shd w:val="clear" w:color="auto" w:fill="FFFFFF"/>
              <w:spacing w:after="0"/>
              <w:rPr>
                <w:rFonts w:ascii="Arial" w:hAnsi="Arial" w:cs="Arial"/>
                <w:sz w:val="18"/>
                <w:szCs w:val="18"/>
              </w:rPr>
            </w:pPr>
            <w:r w:rsidRPr="00065FEC">
              <w:rPr>
                <w:rFonts w:ascii="Arial" w:hAnsi="Arial" w:cs="Arial"/>
                <w:sz w:val="18"/>
                <w:szCs w:val="18"/>
              </w:rPr>
              <w:t>Other defined genetic alterations:</w:t>
            </w:r>
          </w:p>
          <w:p w14:paraId="2E2BE4CC" w14:textId="286F9F9D"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color w:val="333333"/>
                <w:sz w:val="18"/>
                <w:szCs w:val="18"/>
                <w:shd w:val="clear" w:color="auto" w:fill="FFFFFF"/>
              </w:rPr>
              <w:t>CBFA2T3::GLIS2</w:t>
            </w:r>
          </w:p>
          <w:p w14:paraId="64F5389A" w14:textId="4805FAB4"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color w:val="333333"/>
                <w:sz w:val="18"/>
                <w:szCs w:val="18"/>
                <w:shd w:val="clear" w:color="auto" w:fill="FFFFFF"/>
              </w:rPr>
              <w:t>KAT6A::CREBBP</w:t>
            </w:r>
          </w:p>
          <w:p w14:paraId="2E896BA0" w14:textId="509A3C3E"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color w:val="333333"/>
                <w:sz w:val="18"/>
                <w:szCs w:val="18"/>
                <w:shd w:val="clear" w:color="auto" w:fill="FFFFFF"/>
              </w:rPr>
              <w:t>FUS::ERG</w:t>
            </w:r>
          </w:p>
          <w:p w14:paraId="68F2A061" w14:textId="1D408E27" w:rsidR="008A06FD" w:rsidRPr="00065FEC" w:rsidRDefault="00E17040" w:rsidP="007F0889">
            <w:pPr>
              <w:pStyle w:val="ListParagraph"/>
              <w:numPr>
                <w:ilvl w:val="0"/>
                <w:numId w:val="51"/>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color w:val="333333"/>
                <w:sz w:val="18"/>
                <w:szCs w:val="18"/>
                <w:shd w:val="clear" w:color="auto" w:fill="FFFFFF"/>
              </w:rPr>
              <w:t>MNX1::ETV6</w:t>
            </w:r>
          </w:p>
          <w:p w14:paraId="3EFF9F7A" w14:textId="109773C2" w:rsidR="008A06FD" w:rsidRPr="00065FEC"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065FEC">
              <w:rPr>
                <w:rStyle w:val="Emphasis"/>
                <w:rFonts w:ascii="Arial" w:hAnsi="Arial" w:cs="Arial"/>
                <w:color w:val="333333"/>
                <w:sz w:val="18"/>
                <w:szCs w:val="18"/>
                <w:shd w:val="clear" w:color="auto" w:fill="FFFFFF"/>
              </w:rPr>
              <w:t>NPM1::MLF1</w:t>
            </w:r>
          </w:p>
        </w:tc>
      </w:tr>
    </w:tbl>
    <w:p w14:paraId="21DDD167" w14:textId="77777777" w:rsidR="007F0889" w:rsidRDefault="007F0889" w:rsidP="00A90145">
      <w:pPr>
        <w:pStyle w:val="NormalWeb"/>
        <w:spacing w:before="0" w:beforeAutospacing="0" w:after="0" w:afterAutospacing="0" w:line="259" w:lineRule="auto"/>
        <w:jc w:val="both"/>
        <w:rPr>
          <w:rFonts w:ascii="Arial" w:hAnsi="Arial" w:cs="Arial"/>
          <w:sz w:val="20"/>
          <w:szCs w:val="20"/>
          <w:lang w:val="en"/>
        </w:rPr>
      </w:pPr>
    </w:p>
    <w:p w14:paraId="5D33A6A4"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e WHO 5</w:t>
      </w:r>
      <w:r w:rsidRPr="008E5501">
        <w:rPr>
          <w:rFonts w:ascii="Arial" w:hAnsi="Arial" w:cs="Arial"/>
          <w:sz w:val="20"/>
          <w:szCs w:val="20"/>
          <w:vertAlign w:val="superscript"/>
          <w:lang w:val="en"/>
        </w:rPr>
        <w:t>th</w:t>
      </w:r>
      <w:r w:rsidRPr="008E5501">
        <w:rPr>
          <w:rFonts w:ascii="Arial" w:hAnsi="Arial" w:cs="Arial"/>
          <w:sz w:val="20"/>
          <w:szCs w:val="20"/>
          <w:lang w:val="en"/>
        </w:rPr>
        <w:t xml:space="preserve"> edition classification maintains the traditional categories of AML defined by differentiation that lack defining genetic abnormalities. As advances in our understanding of AML and improvements in molecular genetic techniques occur, it is likely that the number of cases falling into this category will diminish. Acute erythroid leukemia (AEL) is distinctive in that it requires &gt;30% pronormoblasts (proerythroblasts), typically with marked background erythroid predominance (≥80%) and maturation arrest in the erythroid lineage. Biallelic </w:t>
      </w:r>
      <w:r w:rsidRPr="008E5501">
        <w:rPr>
          <w:rStyle w:val="Emphasis"/>
          <w:rFonts w:ascii="Arial" w:hAnsi="Arial" w:cs="Arial"/>
          <w:sz w:val="20"/>
          <w:szCs w:val="20"/>
          <w:lang w:val="en"/>
        </w:rPr>
        <w:t>TP53</w:t>
      </w:r>
      <w:r w:rsidRPr="008E5501">
        <w:rPr>
          <w:rFonts w:ascii="Arial" w:hAnsi="Arial" w:cs="Arial"/>
          <w:sz w:val="20"/>
          <w:szCs w:val="20"/>
          <w:lang w:val="en"/>
        </w:rPr>
        <w:t xml:space="preserve"> alterations are present in most cases.</w:t>
      </w:r>
      <w:hyperlink w:anchor="R53267" w:tooltip="Montalban-Bravo G, Benton CB, Wang SA, Ravandi F, Kadia T, Cortes J, Daver N, Takahashi K, DiNardo C, Jabbour E, Borthakur G, Konopleva M, Pierce S, Bueso-Ramos C, Patel K, Kornblau S, Kantarjian H, Young KH, Garcia-Manero G, Andreeff M. More than 1 TP53 abnor" w:history="1">
        <w:r w:rsidRPr="008E5501">
          <w:rPr>
            <w:rStyle w:val="Hyperlink"/>
            <w:rFonts w:ascii="Arial" w:hAnsi="Arial" w:cs="Arial"/>
            <w:sz w:val="20"/>
            <w:szCs w:val="20"/>
            <w:vertAlign w:val="superscript"/>
            <w:lang w:val="en"/>
          </w:rPr>
          <w:t>11</w:t>
        </w:r>
      </w:hyperlink>
      <w:r w:rsidRPr="008E5501">
        <w:rPr>
          <w:rFonts w:ascii="Arial" w:hAnsi="Arial" w:cs="Arial"/>
          <w:sz w:val="20"/>
          <w:szCs w:val="20"/>
          <w:lang w:val="en"/>
        </w:rPr>
        <w:t xml:space="preserve"> AEL would supersede the diagnoses of MDS with biallelic </w:t>
      </w:r>
      <w:r w:rsidRPr="008E5501">
        <w:rPr>
          <w:rStyle w:val="Emphasis"/>
          <w:rFonts w:ascii="Arial" w:hAnsi="Arial" w:cs="Arial"/>
          <w:sz w:val="20"/>
          <w:szCs w:val="20"/>
          <w:lang w:val="en"/>
        </w:rPr>
        <w:t>TP53</w:t>
      </w:r>
      <w:r w:rsidRPr="008E5501">
        <w:rPr>
          <w:rFonts w:ascii="Arial" w:hAnsi="Arial" w:cs="Arial"/>
          <w:sz w:val="20"/>
          <w:szCs w:val="20"/>
          <w:lang w:val="en"/>
        </w:rPr>
        <w:t xml:space="preserve"> alterations due to lake of blasts (pronormoblasts and myeloid blasts) and AML, myelodysplasia related due to the lack of sufficient myeloid blasts. Criteria for acute myeloid leukemia (AML), defined by differentiation is shown in Table 10.</w:t>
      </w:r>
    </w:p>
    <w:p w14:paraId="31FE4704" w14:textId="77777777" w:rsidR="007F0889" w:rsidRDefault="007F0889" w:rsidP="00A90145">
      <w:pPr>
        <w:pStyle w:val="NormalWeb"/>
        <w:spacing w:before="0" w:beforeAutospacing="0" w:after="0" w:afterAutospacing="0" w:line="259" w:lineRule="auto"/>
        <w:jc w:val="both"/>
        <w:rPr>
          <w:rFonts w:ascii="Arial" w:hAnsi="Arial" w:cs="Arial"/>
          <w:sz w:val="20"/>
          <w:szCs w:val="20"/>
          <w:lang w:val="en"/>
        </w:rPr>
      </w:pPr>
    </w:p>
    <w:p w14:paraId="56A9EA16"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yeloid sarcoma describes the presence of a tumor mass arising at a site other than bone marrow (extramedullary) that effaces the tissue architecture and is composed of myeloid blasts or blast equivalents with or without accompanying myeloid maturation. Myeloid sarcoma may occur prior to, coincident with, or following treatment for bone marrow myeloid leukemia. Non-effacing or non-tumor forming extramedullary blastic proliferations can occur in AML, MPN, MDS, or MDS/MPN and are not to be diagnosed as myeloid sarcoma.  When selecting myeloid sarcoma on the cancer case summary, specify the associated myeloid neoplasm that it is associated with, if possible. For example:</w:t>
      </w:r>
    </w:p>
    <w:p w14:paraId="689BE915" w14:textId="77777777" w:rsidR="007F0889" w:rsidRDefault="007F0889" w:rsidP="00A90145">
      <w:pPr>
        <w:pStyle w:val="NormalWeb"/>
        <w:spacing w:before="0" w:beforeAutospacing="0" w:after="0" w:afterAutospacing="0" w:line="259" w:lineRule="auto"/>
        <w:jc w:val="both"/>
        <w:rPr>
          <w:rFonts w:ascii="Arial" w:hAnsi="Arial" w:cs="Arial"/>
          <w:sz w:val="20"/>
          <w:szCs w:val="20"/>
          <w:lang w:val="en"/>
        </w:rPr>
      </w:pPr>
    </w:p>
    <w:p w14:paraId="2EFACBA4"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Myeloid sarcoma</w:t>
      </w:r>
    </w:p>
    <w:p w14:paraId="753EC57E"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u w:val="single"/>
          <w:lang w:val="en"/>
        </w:rPr>
        <w:t>_X_</w:t>
      </w:r>
      <w:r w:rsidRPr="008E5501">
        <w:rPr>
          <w:rFonts w:ascii="Arial" w:hAnsi="Arial" w:cs="Arial"/>
          <w:sz w:val="20"/>
          <w:szCs w:val="20"/>
          <w:lang w:val="en"/>
        </w:rPr>
        <w:t xml:space="preserve"> Myeloid sarcoma, specify myeloid neoplasm: Acute myeloid leukemia (AML) with </w:t>
      </w:r>
      <w:r w:rsidRPr="008E5501">
        <w:rPr>
          <w:rStyle w:val="Emphasis"/>
          <w:rFonts w:ascii="Arial" w:hAnsi="Arial" w:cs="Arial"/>
          <w:sz w:val="20"/>
          <w:szCs w:val="20"/>
          <w:lang w:val="en"/>
        </w:rPr>
        <w:t xml:space="preserve">RUNX1::RUNX1T1 </w:t>
      </w:r>
      <w:r w:rsidRPr="008E5501">
        <w:rPr>
          <w:rFonts w:ascii="Arial" w:hAnsi="Arial" w:cs="Arial"/>
          <w:sz w:val="20"/>
          <w:szCs w:val="20"/>
          <w:lang w:val="en"/>
        </w:rPr>
        <w:t>fusion</w:t>
      </w:r>
    </w:p>
    <w:p w14:paraId="0E4EDBF4" w14:textId="77777777" w:rsidR="007F0889" w:rsidRDefault="007F0889" w:rsidP="00A90145">
      <w:pPr>
        <w:pStyle w:val="NormalWeb"/>
        <w:spacing w:before="0" w:beforeAutospacing="0" w:after="0" w:afterAutospacing="0" w:line="259" w:lineRule="auto"/>
        <w:jc w:val="both"/>
        <w:rPr>
          <w:rStyle w:val="Strong"/>
          <w:rFonts w:ascii="Arial" w:hAnsi="Arial" w:cs="Arial"/>
          <w:sz w:val="20"/>
          <w:szCs w:val="20"/>
          <w:lang w:val="en"/>
        </w:rPr>
      </w:pPr>
    </w:p>
    <w:p w14:paraId="2F280C10" w14:textId="042B5B01"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lastRenderedPageBreak/>
        <w:t>Table 10. SUMMARY OF DIAGNOSTIC FEATURES OF ACUTE MYELOID LEUKEMIA, DEFINED BY DIFFERENTIATION</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40"/>
        <w:gridCol w:w="7536"/>
      </w:tblGrid>
      <w:tr w:rsidR="008A06FD" w:rsidRPr="007F0889" w14:paraId="2117B346" w14:textId="77777777" w:rsidTr="007F0889">
        <w:tc>
          <w:tcPr>
            <w:tcW w:w="10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E638FD0" w14:textId="77777777" w:rsidR="008A06FD" w:rsidRPr="007F0889" w:rsidRDefault="00E17040" w:rsidP="008E5501">
            <w:pPr>
              <w:spacing w:after="0"/>
              <w:rPr>
                <w:rFonts w:ascii="Arial" w:hAnsi="Arial" w:cs="Arial"/>
                <w:sz w:val="18"/>
                <w:szCs w:val="18"/>
              </w:rPr>
            </w:pPr>
            <w:r w:rsidRPr="007F0889">
              <w:rPr>
                <w:rStyle w:val="Strong"/>
                <w:rFonts w:ascii="Arial" w:hAnsi="Arial" w:cs="Arial"/>
                <w:sz w:val="18"/>
                <w:szCs w:val="18"/>
              </w:rPr>
              <w:t>Subtype</w:t>
            </w:r>
          </w:p>
        </w:tc>
        <w:tc>
          <w:tcPr>
            <w:tcW w:w="393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90FBC6" w14:textId="77777777" w:rsidR="008A06FD" w:rsidRPr="007F0889" w:rsidRDefault="00E17040" w:rsidP="008E5501">
            <w:pPr>
              <w:spacing w:after="0"/>
              <w:rPr>
                <w:rFonts w:ascii="Arial" w:hAnsi="Arial" w:cs="Arial"/>
                <w:sz w:val="18"/>
                <w:szCs w:val="18"/>
              </w:rPr>
            </w:pPr>
            <w:r w:rsidRPr="007F0889">
              <w:rPr>
                <w:rStyle w:val="Strong"/>
                <w:rFonts w:ascii="Arial" w:hAnsi="Arial" w:cs="Arial"/>
                <w:sz w:val="18"/>
                <w:szCs w:val="18"/>
              </w:rPr>
              <w:t>Diagnostic criteria</w:t>
            </w:r>
          </w:p>
        </w:tc>
      </w:tr>
      <w:tr w:rsidR="008A06FD" w:rsidRPr="007F0889" w14:paraId="0E0108A5"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25453DD4"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Acute myeloid leukemia (AML) with minimal differentiation</w:t>
            </w:r>
          </w:p>
        </w:tc>
        <w:tc>
          <w:tcPr>
            <w:tcW w:w="3935" w:type="pct"/>
            <w:tcBorders>
              <w:top w:val="single" w:sz="4" w:space="0" w:color="000000"/>
              <w:left w:val="single" w:sz="4" w:space="0" w:color="000000"/>
              <w:bottom w:val="single" w:sz="4" w:space="0" w:color="000000"/>
              <w:right w:val="single" w:sz="4" w:space="0" w:color="000000"/>
            </w:tcBorders>
            <w:hideMark/>
          </w:tcPr>
          <w:p w14:paraId="6C61A6BC" w14:textId="490D35C4"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20% blasts in bone marrow and/or blood lacking morphological and cytochemical evidence of myeloid differentiation</w:t>
            </w:r>
          </w:p>
          <w:p w14:paraId="79466764" w14:textId="4D0050AE"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Positive for ≥2 myeloid-associated markers (e.g., CD13, CD33, CD117)</w:t>
            </w:r>
          </w:p>
          <w:p w14:paraId="1CF95327" w14:textId="202409B7"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riteria for AML types with defined genetic alterations are not met</w:t>
            </w:r>
          </w:p>
          <w:p w14:paraId="23F7C155" w14:textId="2195778A"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riteria for mixed-phenotype acute leukemia are not met</w:t>
            </w:r>
          </w:p>
          <w:p w14:paraId="72C09C43" w14:textId="7E17BC99"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Not fulfilling diagnostic criteria for myeloid neoplasm post cytotoxic therapy</w:t>
            </w:r>
          </w:p>
          <w:p w14:paraId="6237B3FE" w14:textId="7AD815E1" w:rsidR="008A06FD" w:rsidRPr="007F0889" w:rsidRDefault="008A06FD" w:rsidP="007F0889">
            <w:pPr>
              <w:pStyle w:val="ListParagraph"/>
              <w:spacing w:before="0" w:beforeAutospacing="0" w:after="0" w:afterAutospacing="0" w:line="259" w:lineRule="auto"/>
              <w:ind w:left="360" w:hanging="312"/>
              <w:contextualSpacing/>
              <w:rPr>
                <w:rFonts w:ascii="Arial" w:hAnsi="Arial" w:cs="Arial"/>
                <w:sz w:val="18"/>
                <w:szCs w:val="18"/>
              </w:rPr>
            </w:pPr>
          </w:p>
        </w:tc>
      </w:tr>
      <w:tr w:rsidR="008A06FD" w:rsidRPr="007F0889" w14:paraId="7D6F4B66"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58B54E99"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Acute myeloid leukemia (AML) without maturation</w:t>
            </w:r>
          </w:p>
        </w:tc>
        <w:tc>
          <w:tcPr>
            <w:tcW w:w="3935" w:type="pct"/>
            <w:tcBorders>
              <w:top w:val="single" w:sz="4" w:space="0" w:color="000000"/>
              <w:left w:val="single" w:sz="4" w:space="0" w:color="000000"/>
              <w:bottom w:val="single" w:sz="4" w:space="0" w:color="000000"/>
              <w:right w:val="single" w:sz="4" w:space="0" w:color="000000"/>
            </w:tcBorders>
            <w:hideMark/>
          </w:tcPr>
          <w:p w14:paraId="3E952750" w14:textId="11216430"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20% blasts in bone marrow and/or blood with cytochemical evidence of myeloid differentiation and limited (&lt;10%) morphologic features of granulocytic maturation</w:t>
            </w:r>
          </w:p>
          <w:p w14:paraId="7B11F8D5" w14:textId="524C338D"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Positive for ≥2 myeloid-associated markers (e.g., myeloperoxidase, CD13, CD33, CD117)</w:t>
            </w:r>
          </w:p>
          <w:p w14:paraId="7B83FC3C" w14:textId="50627C11"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riteria for AML types with defined genetic alterations are not met.</w:t>
            </w:r>
          </w:p>
          <w:p w14:paraId="1170898E" w14:textId="6D3E7BD4"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Not fulfilling diagnostic criteria for myeloid neoplasm post cytotoxic therapy</w:t>
            </w:r>
          </w:p>
          <w:p w14:paraId="2559B486" w14:textId="66C94440" w:rsidR="008A06FD" w:rsidRPr="007F0889" w:rsidRDefault="008A06FD" w:rsidP="007F0889">
            <w:pPr>
              <w:pStyle w:val="ListParagraph"/>
              <w:spacing w:before="0" w:beforeAutospacing="0" w:after="0" w:afterAutospacing="0" w:line="259" w:lineRule="auto"/>
              <w:ind w:left="360" w:hanging="312"/>
              <w:contextualSpacing/>
              <w:rPr>
                <w:rFonts w:ascii="Arial" w:hAnsi="Arial" w:cs="Arial"/>
                <w:sz w:val="18"/>
                <w:szCs w:val="18"/>
              </w:rPr>
            </w:pPr>
          </w:p>
        </w:tc>
      </w:tr>
      <w:tr w:rsidR="008A06FD" w:rsidRPr="007F0889" w14:paraId="7A865B6D"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31AC7647"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Acute myeloid leukemia (AML) with maturation</w:t>
            </w:r>
          </w:p>
        </w:tc>
        <w:tc>
          <w:tcPr>
            <w:tcW w:w="3935" w:type="pct"/>
            <w:tcBorders>
              <w:top w:val="single" w:sz="4" w:space="0" w:color="000000"/>
              <w:left w:val="single" w:sz="4" w:space="0" w:color="000000"/>
              <w:bottom w:val="single" w:sz="4" w:space="0" w:color="000000"/>
              <w:right w:val="single" w:sz="4" w:space="0" w:color="000000"/>
            </w:tcBorders>
            <w:hideMark/>
          </w:tcPr>
          <w:p w14:paraId="40423CC3" w14:textId="7C9948E4"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20% blasts in bone marrow and/or blood with cytochemical evidence of myeloid differentiation and morphologic features of granulocytic maturation in ≥10% of bone marrow cells</w:t>
            </w:r>
          </w:p>
          <w:p w14:paraId="4821DCCE" w14:textId="1F8E404D"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Positive for ≥2 myeloid-associated markers (e.g., myeloperoxidase, CD13, CD33, CD117)</w:t>
            </w:r>
          </w:p>
          <w:p w14:paraId="5620AE1D" w14:textId="2F458BFC"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Monocyte lineage cells constitute &lt;20% of bone marrow cells</w:t>
            </w:r>
          </w:p>
          <w:p w14:paraId="3EC4823A" w14:textId="1A181D5D"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riteria for AML types with defined genetic alterations are not met</w:t>
            </w:r>
          </w:p>
          <w:p w14:paraId="7B9E1486" w14:textId="36C5F52F"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Not fulfilling diagnostic criteria for myeloid neoplasm post cytotoxic therapy</w:t>
            </w:r>
          </w:p>
        </w:tc>
      </w:tr>
      <w:tr w:rsidR="008A06FD" w:rsidRPr="007F0889" w14:paraId="6956CA03"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0F6E6374"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Acute basophilic leukemia (ABL)</w:t>
            </w:r>
          </w:p>
        </w:tc>
        <w:tc>
          <w:tcPr>
            <w:tcW w:w="3935" w:type="pct"/>
            <w:tcBorders>
              <w:top w:val="single" w:sz="4" w:space="0" w:color="000000"/>
              <w:left w:val="single" w:sz="4" w:space="0" w:color="000000"/>
              <w:bottom w:val="single" w:sz="4" w:space="0" w:color="000000"/>
              <w:right w:val="single" w:sz="4" w:space="0" w:color="000000"/>
            </w:tcBorders>
            <w:hideMark/>
          </w:tcPr>
          <w:p w14:paraId="18EA208D" w14:textId="56704576"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20% of blasts with increased immature and mature basophils</w:t>
            </w:r>
          </w:p>
          <w:p w14:paraId="68EF78AB" w14:textId="2C25AA6B"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Blasts/basophils with metachromasia on toluidine blue staining and negative for myeloperoxidase, or SBB, and NSE</w:t>
            </w:r>
          </w:p>
          <w:p w14:paraId="45F521D8" w14:textId="3C078996"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Blasts positive for ≥2 myeloid-associated markers (e.g., myeloperoxidase, CD13, CD33, CD117)</w:t>
            </w:r>
          </w:p>
          <w:p w14:paraId="6820409F" w14:textId="08361A9C"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riteria for AML types with defined genetic alterations are not met</w:t>
            </w:r>
          </w:p>
          <w:p w14:paraId="2904057C" w14:textId="77777777" w:rsid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Not fulfilling diagnostic criteria for myeloid neoplasm post cytotoxic therapy</w:t>
            </w:r>
          </w:p>
          <w:p w14:paraId="0D22512E" w14:textId="77777777" w:rsidR="007F0889" w:rsidRDefault="007F0889" w:rsidP="007F0889">
            <w:pPr>
              <w:spacing w:after="0"/>
              <w:contextualSpacing/>
              <w:rPr>
                <w:rFonts w:ascii="Arial" w:hAnsi="Arial" w:cs="Arial"/>
                <w:sz w:val="18"/>
                <w:szCs w:val="18"/>
              </w:rPr>
            </w:pPr>
          </w:p>
          <w:p w14:paraId="1E944CC3" w14:textId="35E77FE5" w:rsidR="008A06FD" w:rsidRPr="007F0889" w:rsidRDefault="00E17040" w:rsidP="007F0889">
            <w:pPr>
              <w:spacing w:after="0"/>
              <w:contextualSpacing/>
              <w:rPr>
                <w:rFonts w:ascii="Arial" w:hAnsi="Arial" w:cs="Arial"/>
                <w:sz w:val="18"/>
                <w:szCs w:val="18"/>
              </w:rPr>
            </w:pPr>
            <w:r w:rsidRPr="007F0889">
              <w:rPr>
                <w:rFonts w:ascii="Arial" w:hAnsi="Arial" w:cs="Arial"/>
                <w:sz w:val="18"/>
                <w:szCs w:val="18"/>
              </w:rPr>
              <w:t>Desirable diagnostic criteria: Blasts positive for CD123, CD11b, CD9, and/or CD203c, and negative for HLA-DR.</w:t>
            </w:r>
          </w:p>
          <w:p w14:paraId="3A51A5EA" w14:textId="6158A630" w:rsidR="008A06FD" w:rsidRPr="007F0889" w:rsidRDefault="008A06FD" w:rsidP="007F0889">
            <w:pPr>
              <w:spacing w:after="0"/>
              <w:ind w:firstLine="48"/>
              <w:rPr>
                <w:rFonts w:ascii="Arial" w:hAnsi="Arial" w:cs="Arial"/>
                <w:sz w:val="18"/>
                <w:szCs w:val="18"/>
              </w:rPr>
            </w:pPr>
          </w:p>
        </w:tc>
      </w:tr>
      <w:tr w:rsidR="008A06FD" w:rsidRPr="007F0889" w14:paraId="7FCB6C7B"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4190C449"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Acute myelomonocytic leukemia</w:t>
            </w:r>
          </w:p>
        </w:tc>
        <w:tc>
          <w:tcPr>
            <w:tcW w:w="3935" w:type="pct"/>
            <w:tcBorders>
              <w:top w:val="single" w:sz="4" w:space="0" w:color="000000"/>
              <w:left w:val="single" w:sz="4" w:space="0" w:color="000000"/>
              <w:bottom w:val="single" w:sz="4" w:space="0" w:color="000000"/>
              <w:right w:val="single" w:sz="4" w:space="0" w:color="000000"/>
            </w:tcBorders>
            <w:hideMark/>
          </w:tcPr>
          <w:p w14:paraId="69C6ED46" w14:textId="6CF53B45"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20% blasts and blast equivalents (promonocytes) in bone marrow and/or blood</w:t>
            </w:r>
          </w:p>
          <w:p w14:paraId="0F897E95" w14:textId="16EFB407"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Positive for myeloid-associated markers (e.g., myeloperoxidase, CD13, CD33, CD117)</w:t>
            </w:r>
          </w:p>
          <w:p w14:paraId="28C9E00A" w14:textId="70CB7A95"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Maturing granulocytes constitute ≥20% of bone marrow cells</w:t>
            </w:r>
          </w:p>
          <w:p w14:paraId="63A4A52A" w14:textId="492A93E6"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Monocyte lineage cells constitute ≥20% of bone marrow cells</w:t>
            </w:r>
          </w:p>
          <w:p w14:paraId="3E612BAD" w14:textId="0178BC72"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riteria for AML types with defined genetic alterations are not met</w:t>
            </w:r>
          </w:p>
          <w:p w14:paraId="30D56982" w14:textId="0FE20562"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No fulfillment of diagnostic criteria for myeloid neoplasm post cytotoxic therapy</w:t>
            </w:r>
          </w:p>
          <w:p w14:paraId="063D7C04" w14:textId="77777777" w:rsidR="008A06FD" w:rsidRPr="007F0889" w:rsidRDefault="00E17040" w:rsidP="008E5501">
            <w:pPr>
              <w:pStyle w:val="ListParagraph"/>
              <w:spacing w:before="0" w:beforeAutospacing="0" w:after="0" w:afterAutospacing="0" w:line="259" w:lineRule="auto"/>
              <w:ind w:left="360" w:hanging="360"/>
              <w:contextualSpacing/>
              <w:rPr>
                <w:rFonts w:ascii="Arial" w:hAnsi="Arial" w:cs="Arial"/>
                <w:sz w:val="18"/>
                <w:szCs w:val="18"/>
              </w:rPr>
            </w:pPr>
            <w:r w:rsidRPr="007F0889">
              <w:rPr>
                <w:rFonts w:ascii="Arial" w:hAnsi="Arial" w:cs="Arial"/>
                <w:sz w:val="18"/>
                <w:szCs w:val="18"/>
              </w:rPr>
              <w:t> </w:t>
            </w:r>
          </w:p>
        </w:tc>
      </w:tr>
      <w:tr w:rsidR="008A06FD" w:rsidRPr="007F0889" w14:paraId="7A717AC3"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3A0DB261"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Acute monocytic leukemia</w:t>
            </w:r>
          </w:p>
        </w:tc>
        <w:tc>
          <w:tcPr>
            <w:tcW w:w="3935" w:type="pct"/>
            <w:tcBorders>
              <w:top w:val="single" w:sz="4" w:space="0" w:color="000000"/>
              <w:left w:val="single" w:sz="4" w:space="0" w:color="000000"/>
              <w:bottom w:val="single" w:sz="4" w:space="0" w:color="000000"/>
              <w:right w:val="single" w:sz="4" w:space="0" w:color="000000"/>
            </w:tcBorders>
            <w:hideMark/>
          </w:tcPr>
          <w:p w14:paraId="3A810B48" w14:textId="6FCF48B0"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20% blasts and blast equivalents (promonocytes) in bone marrow and/or blood</w:t>
            </w:r>
          </w:p>
          <w:p w14:paraId="039A8D0C" w14:textId="7E248E0E"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80% of the leukemic cells are monocytes and their precursors, including monoblasts and promonocytes</w:t>
            </w:r>
          </w:p>
          <w:p w14:paraId="5B21A833" w14:textId="5B6AB4AF"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lt;20% maturing granulocytic cells</w:t>
            </w:r>
          </w:p>
          <w:p w14:paraId="353E9820" w14:textId="27A27252" w:rsidR="008A06FD" w:rsidRPr="007F0889" w:rsidRDefault="00E17040" w:rsidP="007F0889">
            <w:pPr>
              <w:pStyle w:val="ListParagraph"/>
              <w:numPr>
                <w:ilvl w:val="0"/>
                <w:numId w:val="54"/>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riteria for AML types with defining genetic abnormalities are not met</w:t>
            </w:r>
          </w:p>
          <w:p w14:paraId="3D5ED72C" w14:textId="18EF1EC5"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No fulfillment of diagnostic criteria for myeloid neoplasm post cytotoxic therapy</w:t>
            </w:r>
          </w:p>
        </w:tc>
      </w:tr>
      <w:tr w:rsidR="008A06FD" w:rsidRPr="007F0889" w14:paraId="5C587B32"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6E7F8B7D"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Acute erythroid leukemia (AEL)</w:t>
            </w:r>
          </w:p>
        </w:tc>
        <w:tc>
          <w:tcPr>
            <w:tcW w:w="3935" w:type="pct"/>
            <w:tcBorders>
              <w:top w:val="single" w:sz="4" w:space="0" w:color="000000"/>
              <w:left w:val="single" w:sz="4" w:space="0" w:color="000000"/>
              <w:bottom w:val="single" w:sz="4" w:space="0" w:color="000000"/>
              <w:right w:val="single" w:sz="4" w:space="0" w:color="000000"/>
            </w:tcBorders>
            <w:hideMark/>
          </w:tcPr>
          <w:p w14:paraId="2E1735F8" w14:textId="748BBC6C"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Erythroid predominance, usually ≥80% of bone marrow elements, of which ≥30% are erythroblasts.</w:t>
            </w:r>
          </w:p>
          <w:p w14:paraId="4B7E32CD"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w:t>
            </w:r>
          </w:p>
          <w:p w14:paraId="2F9E05FD" w14:textId="60387E52" w:rsidR="008A06FD" w:rsidRPr="007F0889" w:rsidRDefault="00E17040" w:rsidP="008E5501">
            <w:pPr>
              <w:spacing w:after="0"/>
              <w:rPr>
                <w:rFonts w:ascii="Arial" w:hAnsi="Arial" w:cs="Arial"/>
                <w:sz w:val="18"/>
                <w:szCs w:val="18"/>
              </w:rPr>
            </w:pPr>
            <w:r w:rsidRPr="007F0889">
              <w:rPr>
                <w:rFonts w:ascii="Arial" w:hAnsi="Arial" w:cs="Arial"/>
                <w:sz w:val="18"/>
                <w:szCs w:val="18"/>
              </w:rPr>
              <w:t xml:space="preserve">Desirable diagnostic criteria: Evidence of </w:t>
            </w:r>
            <w:r w:rsidRPr="007F0889">
              <w:rPr>
                <w:rStyle w:val="Emphasis"/>
                <w:rFonts w:ascii="Arial" w:hAnsi="Arial" w:cs="Arial"/>
                <w:sz w:val="18"/>
                <w:szCs w:val="18"/>
              </w:rPr>
              <w:t>TP53</w:t>
            </w:r>
            <w:r w:rsidRPr="007F0889">
              <w:rPr>
                <w:rFonts w:ascii="Arial" w:hAnsi="Arial" w:cs="Arial"/>
                <w:sz w:val="18"/>
                <w:szCs w:val="18"/>
              </w:rPr>
              <w:t xml:space="preserve"> mutation</w:t>
            </w:r>
          </w:p>
        </w:tc>
      </w:tr>
      <w:tr w:rsidR="008A06FD" w:rsidRPr="007F0889" w14:paraId="42443831"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497B2786"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xml:space="preserve">Acute megakaryoblastic </w:t>
            </w:r>
            <w:r w:rsidRPr="007F0889">
              <w:rPr>
                <w:rFonts w:ascii="Arial" w:hAnsi="Arial" w:cs="Arial"/>
                <w:sz w:val="18"/>
                <w:szCs w:val="18"/>
              </w:rPr>
              <w:lastRenderedPageBreak/>
              <w:t>leukemia (AMKL)</w:t>
            </w:r>
          </w:p>
        </w:tc>
        <w:tc>
          <w:tcPr>
            <w:tcW w:w="3935" w:type="pct"/>
            <w:tcBorders>
              <w:top w:val="single" w:sz="4" w:space="0" w:color="000000"/>
              <w:left w:val="single" w:sz="4" w:space="0" w:color="000000"/>
              <w:bottom w:val="single" w:sz="4" w:space="0" w:color="000000"/>
              <w:right w:val="single" w:sz="4" w:space="0" w:color="000000"/>
            </w:tcBorders>
            <w:hideMark/>
          </w:tcPr>
          <w:p w14:paraId="14A80AE9" w14:textId="3A050D6C"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lastRenderedPageBreak/>
              <w:t>≥20% blasts with megakaryocytic differentiation in bone marrow and/or blood.</w:t>
            </w:r>
          </w:p>
          <w:p w14:paraId="0DB74E36" w14:textId="6EE0BE40"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Blasts express at least one or more of the platelet glycoproteins: CD41, CD61, or </w:t>
            </w:r>
            <w:r w:rsidRPr="007F0889">
              <w:rPr>
                <w:rFonts w:ascii="Arial" w:hAnsi="Arial" w:cs="Arial"/>
                <w:sz w:val="18"/>
                <w:szCs w:val="18"/>
              </w:rPr>
              <w:lastRenderedPageBreak/>
              <w:t>CD42b</w:t>
            </w:r>
          </w:p>
          <w:p w14:paraId="4C401E9F" w14:textId="3EEF8B2C"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Does not meet criteria for other defined AML types</w:t>
            </w:r>
          </w:p>
          <w:p w14:paraId="52E38BA8" w14:textId="06BADC72"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No history of myeloproliferative neoplasm</w:t>
            </w:r>
          </w:p>
          <w:p w14:paraId="673A4A60" w14:textId="3DA1C8B6"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Recommend evaluation for possible Down syndrome</w:t>
            </w:r>
          </w:p>
        </w:tc>
      </w:tr>
    </w:tbl>
    <w:p w14:paraId="7724552B" w14:textId="77777777" w:rsidR="007F0889" w:rsidRDefault="007F0889"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7E739450"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Myeloid neoplasms and proliferations associated with antecedent or predisposing conditions</w:t>
      </w:r>
    </w:p>
    <w:p w14:paraId="01C039F2"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yeloid neoplasms post cytotoxic therapy (MN-pCT) includes AML, MDS, and MDS/MPN that arises in patients with antecedent exposure to cytotoxic/DNA-damaging chemotherapy or large field radiation therapy for an unrelated neoplasm. Recognition of prior cytotoxic therapy is important as the prognosis of matched therapy-related compared to primary/de-novo myeloid neoplasms is worse</w:t>
      </w:r>
      <w:hyperlink w:anchor="R53268" w:tooltip="Kuendgen A, Nomdedeu M, Tuechler H, Garcia-Manero G, Komrokji RS, Sekeres MA, Della Porta MG, Cazzola M, DeZern AE, Roboz GJ, Steensma DP, Van de Loosdrecht AA, Schlenk RF, Grau J, Calvo X, Blum S, Pereira A, Valent P, Costa D, Giagounidis A, Xicoy B, Döhner H" w:history="1">
        <w:r w:rsidRPr="008E5501">
          <w:rPr>
            <w:rStyle w:val="Hyperlink"/>
            <w:rFonts w:ascii="Arial" w:hAnsi="Arial" w:cs="Arial"/>
            <w:sz w:val="20"/>
            <w:szCs w:val="20"/>
            <w:vertAlign w:val="superscript"/>
            <w:lang w:val="en"/>
          </w:rPr>
          <w:t>12</w:t>
        </w:r>
      </w:hyperlink>
      <w:r w:rsidRPr="008E5501">
        <w:rPr>
          <w:rFonts w:ascii="Arial" w:hAnsi="Arial" w:cs="Arial"/>
          <w:sz w:val="20"/>
          <w:szCs w:val="20"/>
          <w:lang w:val="en"/>
        </w:rPr>
        <w:t>; lists of causative cytotoxic chemotherapy is provided in the WHO 5</w:t>
      </w:r>
      <w:r w:rsidRPr="008E5501">
        <w:rPr>
          <w:rFonts w:ascii="Arial" w:hAnsi="Arial" w:cs="Arial"/>
          <w:sz w:val="20"/>
          <w:szCs w:val="20"/>
          <w:vertAlign w:val="superscript"/>
          <w:lang w:val="en"/>
        </w:rPr>
        <w:t>th</w:t>
      </w:r>
      <w:r w:rsidRPr="008E5501">
        <w:rPr>
          <w:rFonts w:ascii="Arial" w:hAnsi="Arial" w:cs="Arial"/>
          <w:sz w:val="20"/>
          <w:szCs w:val="20"/>
          <w:lang w:val="en"/>
        </w:rPr>
        <w:t> edition Classification of Tumors of Hematopoietic and Lymphoid Tissue.</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r w:rsidRPr="008E5501">
        <w:rPr>
          <w:rFonts w:ascii="Arial" w:hAnsi="Arial" w:cs="Arial"/>
          <w:sz w:val="20"/>
          <w:szCs w:val="20"/>
          <w:lang w:val="en"/>
        </w:rPr>
        <w:t> The reporting of therapy-related, and predisposing conditions are required to be added as qualifiers to the AML, MDS, and MDS/MPN diagnosis rendered. In the cancer case summary, this is accomplished by selecting the diagnostic category of Myeloid neoplasm, post cytotoxic therapy, or Myeloid neoplasm and further specifying the neoplasm and therapy or germline predisposition. Examples are shown below.</w:t>
      </w:r>
    </w:p>
    <w:p w14:paraId="110D0FF4" w14:textId="77777777" w:rsidR="007F0889" w:rsidRDefault="007F0889" w:rsidP="00A90145">
      <w:pPr>
        <w:pStyle w:val="NormalWeb"/>
        <w:spacing w:before="0" w:beforeAutospacing="0" w:after="0" w:afterAutospacing="0" w:line="259" w:lineRule="auto"/>
        <w:jc w:val="both"/>
        <w:rPr>
          <w:rFonts w:ascii="Arial" w:hAnsi="Arial" w:cs="Arial"/>
          <w:sz w:val="20"/>
          <w:szCs w:val="20"/>
          <w:lang w:val="en"/>
        </w:rPr>
      </w:pPr>
    </w:p>
    <w:p w14:paraId="19B291CD"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Example of post cytotoxic therapy:</w:t>
      </w:r>
    </w:p>
    <w:p w14:paraId="58195792"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yeloid neoplasms and proliferations associated with antecedent or predisposing conditions</w:t>
      </w:r>
    </w:p>
    <w:p w14:paraId="342621E9"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u w:val="single"/>
          <w:lang w:val="en"/>
        </w:rPr>
        <w:t>_X_</w:t>
      </w:r>
      <w:r w:rsidRPr="008E5501">
        <w:rPr>
          <w:rFonts w:ascii="Arial" w:hAnsi="Arial" w:cs="Arial"/>
          <w:sz w:val="20"/>
          <w:szCs w:val="20"/>
          <w:lang w:val="en"/>
        </w:rPr>
        <w:t> Myeloid neoplasm post cytotoxic therapy</w:t>
      </w:r>
    </w:p>
    <w:p w14:paraId="4E37B8D9"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specify neoplasm: AML with </w:t>
      </w:r>
      <w:r w:rsidRPr="008E5501">
        <w:rPr>
          <w:rStyle w:val="Emphasis"/>
          <w:rFonts w:ascii="Arial" w:hAnsi="Arial" w:cs="Arial"/>
          <w:sz w:val="20"/>
          <w:szCs w:val="20"/>
          <w:lang w:val="en"/>
        </w:rPr>
        <w:t>KMT2A</w:t>
      </w:r>
      <w:r w:rsidRPr="008E5501">
        <w:rPr>
          <w:rFonts w:ascii="Arial" w:hAnsi="Arial" w:cs="Arial"/>
          <w:sz w:val="20"/>
          <w:szCs w:val="20"/>
          <w:lang w:val="en"/>
        </w:rPr>
        <w:t xml:space="preserve"> rearrangement, post cytotoxic therapy</w:t>
      </w:r>
    </w:p>
    <w:p w14:paraId="099AC844" w14:textId="77777777" w:rsidR="007F0889" w:rsidRDefault="007F0889" w:rsidP="00A90145">
      <w:pPr>
        <w:pStyle w:val="NormalWeb"/>
        <w:spacing w:before="0" w:beforeAutospacing="0" w:after="0" w:afterAutospacing="0" w:line="259" w:lineRule="auto"/>
        <w:jc w:val="both"/>
        <w:rPr>
          <w:rFonts w:ascii="Arial" w:hAnsi="Arial" w:cs="Arial"/>
          <w:sz w:val="20"/>
          <w:szCs w:val="20"/>
          <w:lang w:val="en"/>
        </w:rPr>
      </w:pPr>
    </w:p>
    <w:p w14:paraId="21B55D76"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Example of post-germline predisposition:</w:t>
      </w:r>
    </w:p>
    <w:p w14:paraId="16982C49"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yeloid neoplasms and proliferations associated with antecedent or predisposing conditions</w:t>
      </w:r>
    </w:p>
    <w:p w14:paraId="793F3531"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u w:val="single"/>
          <w:lang w:val="en"/>
        </w:rPr>
        <w:t>_X_</w:t>
      </w:r>
      <w:r w:rsidRPr="008E5501">
        <w:rPr>
          <w:rFonts w:ascii="Arial" w:hAnsi="Arial" w:cs="Arial"/>
          <w:sz w:val="20"/>
          <w:szCs w:val="20"/>
          <w:lang w:val="en"/>
        </w:rPr>
        <w:t> Myeloid neoplasms associated with germline predisposition</w:t>
      </w:r>
    </w:p>
    <w:p w14:paraId="2C16E313"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specify neoplasm: MDS-LB</w:t>
      </w:r>
    </w:p>
    <w:p w14:paraId="7B3A4E0F"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specify germline predisposition: germline </w:t>
      </w:r>
      <w:r w:rsidRPr="008E5501">
        <w:rPr>
          <w:rStyle w:val="Emphasis"/>
          <w:rFonts w:ascii="Arial" w:hAnsi="Arial" w:cs="Arial"/>
          <w:sz w:val="20"/>
          <w:szCs w:val="20"/>
          <w:lang w:val="en"/>
        </w:rPr>
        <w:t>RUNX1</w:t>
      </w:r>
      <w:r w:rsidRPr="008E5501">
        <w:rPr>
          <w:rFonts w:ascii="Arial" w:hAnsi="Arial" w:cs="Arial"/>
          <w:sz w:val="20"/>
          <w:szCs w:val="20"/>
          <w:lang w:val="en"/>
        </w:rPr>
        <w:t xml:space="preserve"> variant</w:t>
      </w:r>
    </w:p>
    <w:p w14:paraId="3055E5A1" w14:textId="77777777" w:rsidR="00A90145" w:rsidRDefault="00A90145" w:rsidP="00A90145">
      <w:pPr>
        <w:pStyle w:val="NormalWeb"/>
        <w:spacing w:before="0" w:beforeAutospacing="0" w:after="0" w:afterAutospacing="0" w:line="259" w:lineRule="auto"/>
        <w:jc w:val="both"/>
        <w:rPr>
          <w:rStyle w:val="Strong"/>
          <w:rFonts w:ascii="Arial" w:hAnsi="Arial" w:cs="Arial"/>
          <w:sz w:val="20"/>
          <w:szCs w:val="20"/>
          <w:lang w:val="en"/>
        </w:rPr>
      </w:pPr>
    </w:p>
    <w:p w14:paraId="4A4B0C8F" w14:textId="06D18E8A"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11. SUMMARY OF MYELOID NEOPLASMS AND PROLIFERATIONS ASSOCIATED WITH ANTECEDENT OR PREDISPOSING CONDITIONS</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40"/>
        <w:gridCol w:w="4686"/>
        <w:gridCol w:w="2850"/>
      </w:tblGrid>
      <w:tr w:rsidR="008A06FD" w:rsidRPr="007F0889" w14:paraId="46CCB0C7" w14:textId="77777777" w:rsidTr="007F0889">
        <w:tc>
          <w:tcPr>
            <w:tcW w:w="10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2DA49D" w14:textId="77777777" w:rsidR="008A06FD" w:rsidRPr="007F0889" w:rsidRDefault="00E17040" w:rsidP="008E5501">
            <w:pPr>
              <w:spacing w:after="0"/>
              <w:rPr>
                <w:rFonts w:ascii="Arial" w:hAnsi="Arial" w:cs="Arial"/>
                <w:sz w:val="18"/>
                <w:szCs w:val="18"/>
              </w:rPr>
            </w:pPr>
            <w:r w:rsidRPr="007F0889">
              <w:rPr>
                <w:rStyle w:val="Strong"/>
                <w:rFonts w:ascii="Arial" w:hAnsi="Arial" w:cs="Arial"/>
                <w:sz w:val="18"/>
                <w:szCs w:val="18"/>
              </w:rPr>
              <w:t>Subtype</w:t>
            </w:r>
          </w:p>
        </w:tc>
        <w:tc>
          <w:tcPr>
            <w:tcW w:w="244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10ECA2" w14:textId="77777777" w:rsidR="008A06FD" w:rsidRPr="007F0889" w:rsidRDefault="00E17040" w:rsidP="008E5501">
            <w:pPr>
              <w:spacing w:after="0"/>
              <w:rPr>
                <w:rFonts w:ascii="Arial" w:hAnsi="Arial" w:cs="Arial"/>
                <w:sz w:val="18"/>
                <w:szCs w:val="18"/>
              </w:rPr>
            </w:pPr>
            <w:r w:rsidRPr="007F0889">
              <w:rPr>
                <w:rStyle w:val="Strong"/>
                <w:rFonts w:ascii="Arial" w:hAnsi="Arial" w:cs="Arial"/>
                <w:sz w:val="18"/>
                <w:szCs w:val="18"/>
              </w:rPr>
              <w:t>Essential diagnostic criteria</w:t>
            </w:r>
          </w:p>
        </w:tc>
        <w:tc>
          <w:tcPr>
            <w:tcW w:w="1488"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52D546" w14:textId="77777777" w:rsidR="008A06FD" w:rsidRPr="007F0889" w:rsidRDefault="00E17040" w:rsidP="008E5501">
            <w:pPr>
              <w:spacing w:after="0"/>
              <w:rPr>
                <w:rFonts w:ascii="Arial" w:hAnsi="Arial" w:cs="Arial"/>
                <w:sz w:val="18"/>
                <w:szCs w:val="18"/>
              </w:rPr>
            </w:pPr>
            <w:r w:rsidRPr="007F0889">
              <w:rPr>
                <w:rStyle w:val="Strong"/>
                <w:rFonts w:ascii="Arial" w:hAnsi="Arial" w:cs="Arial"/>
                <w:sz w:val="18"/>
                <w:szCs w:val="18"/>
              </w:rPr>
              <w:t>Desirable diagnostic criteria/ Notes</w:t>
            </w:r>
          </w:p>
        </w:tc>
      </w:tr>
      <w:tr w:rsidR="008A06FD" w:rsidRPr="007F0889" w14:paraId="213F73A6"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35A68DAC"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Myeloid neoplasms post cytotoxic therapy (MN-pCT)</w:t>
            </w:r>
          </w:p>
        </w:tc>
        <w:tc>
          <w:tcPr>
            <w:tcW w:w="2447" w:type="pct"/>
            <w:tcBorders>
              <w:top w:val="single" w:sz="4" w:space="0" w:color="000000"/>
              <w:left w:val="single" w:sz="4" w:space="0" w:color="000000"/>
              <w:bottom w:val="single" w:sz="4" w:space="0" w:color="000000"/>
              <w:right w:val="single" w:sz="4" w:space="0" w:color="000000"/>
            </w:tcBorders>
            <w:hideMark/>
          </w:tcPr>
          <w:p w14:paraId="5195CEFC" w14:textId="56A5933F"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Myeloid neoplasm meeting diagnostic criteria of any myelodysplastic neoplasm, myelodysplastic/myeloproliferative neoplasm, or acute myeloid leukemia</w:t>
            </w:r>
          </w:p>
          <w:p w14:paraId="7B3268AB" w14:textId="290ECA14"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History of prior exposure to cytotoxic therapy and/or large-field radiation therapy for an unrelated disorder</w:t>
            </w:r>
          </w:p>
          <w:p w14:paraId="57E66121" w14:textId="2ABAADAD"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Not meeting diagnostic criteria of myeloproliferative neoplasms</w:t>
            </w:r>
          </w:p>
          <w:p w14:paraId="3C291651" w14:textId="77777777" w:rsidR="008A06FD" w:rsidRPr="007F0889" w:rsidRDefault="00E17040" w:rsidP="008E5501">
            <w:pPr>
              <w:pStyle w:val="ListParagraph"/>
              <w:spacing w:before="0" w:beforeAutospacing="0" w:after="0" w:afterAutospacing="0" w:line="259" w:lineRule="auto"/>
              <w:ind w:left="360" w:hanging="360"/>
              <w:contextualSpacing/>
              <w:rPr>
                <w:rFonts w:ascii="Arial" w:hAnsi="Arial" w:cs="Arial"/>
                <w:sz w:val="18"/>
                <w:szCs w:val="18"/>
              </w:rPr>
            </w:pPr>
            <w:r w:rsidRPr="007F0889">
              <w:rPr>
                <w:rFonts w:ascii="Arial" w:hAnsi="Arial" w:cs="Arial"/>
                <w:sz w:val="18"/>
                <w:szCs w:val="18"/>
              </w:rPr>
              <w:t> </w:t>
            </w:r>
          </w:p>
        </w:tc>
        <w:tc>
          <w:tcPr>
            <w:tcW w:w="1488" w:type="pct"/>
            <w:tcBorders>
              <w:top w:val="single" w:sz="4" w:space="0" w:color="000000"/>
              <w:left w:val="single" w:sz="4" w:space="0" w:color="000000"/>
              <w:bottom w:val="single" w:sz="4" w:space="0" w:color="000000"/>
              <w:right w:val="single" w:sz="4" w:space="0" w:color="000000"/>
            </w:tcBorders>
            <w:hideMark/>
          </w:tcPr>
          <w:p w14:paraId="0F49E769"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w:t>
            </w:r>
          </w:p>
        </w:tc>
      </w:tr>
      <w:tr w:rsidR="008A06FD" w:rsidRPr="007F0889" w14:paraId="4254A54F"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1A446C3E"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Myeloid neoplasms associated with germline predisposition</w:t>
            </w:r>
          </w:p>
        </w:tc>
        <w:tc>
          <w:tcPr>
            <w:tcW w:w="2447" w:type="pct"/>
            <w:tcBorders>
              <w:top w:val="single" w:sz="4" w:space="0" w:color="000000"/>
              <w:left w:val="single" w:sz="4" w:space="0" w:color="000000"/>
              <w:bottom w:val="single" w:sz="4" w:space="0" w:color="000000"/>
              <w:right w:val="single" w:sz="4" w:space="0" w:color="000000"/>
            </w:tcBorders>
            <w:hideMark/>
          </w:tcPr>
          <w:p w14:paraId="4DF93E32" w14:textId="3157525A"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Detection of germline mutation</w:t>
            </w:r>
          </w:p>
          <w:p w14:paraId="6DD3DC6D" w14:textId="49DCA94A"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hanges consistent with myeloid neoplasm with features of MDS, or with ≥20% blasts in blood and/or bone marrow</w:t>
            </w:r>
          </w:p>
        </w:tc>
        <w:tc>
          <w:tcPr>
            <w:tcW w:w="1488" w:type="pct"/>
            <w:tcBorders>
              <w:top w:val="single" w:sz="4" w:space="0" w:color="000000"/>
              <w:left w:val="single" w:sz="4" w:space="0" w:color="000000"/>
              <w:bottom w:val="single" w:sz="4" w:space="0" w:color="000000"/>
              <w:right w:val="single" w:sz="4" w:space="0" w:color="000000"/>
            </w:tcBorders>
            <w:hideMark/>
          </w:tcPr>
          <w:p w14:paraId="73BC40C0" w14:textId="77777777" w:rsidR="008A06FD" w:rsidRPr="007F0889" w:rsidRDefault="00E17040" w:rsidP="007F0889">
            <w:pPr>
              <w:numPr>
                <w:ilvl w:val="0"/>
                <w:numId w:val="58"/>
              </w:numPr>
              <w:spacing w:after="0"/>
              <w:ind w:right="30"/>
              <w:rPr>
                <w:rFonts w:ascii="Arial" w:eastAsia="Times New Roman" w:hAnsi="Arial" w:cs="Arial"/>
                <w:sz w:val="18"/>
                <w:szCs w:val="18"/>
              </w:rPr>
            </w:pPr>
            <w:r w:rsidRPr="007F0889">
              <w:rPr>
                <w:rFonts w:ascii="Arial" w:eastAsia="Times New Roman" w:hAnsi="Arial" w:cs="Arial"/>
                <w:sz w:val="18"/>
                <w:szCs w:val="18"/>
              </w:rPr>
              <w:t>Clonal molecular and/or cytogenetic abnormalities in addition to the germline mutation</w:t>
            </w:r>
          </w:p>
          <w:p w14:paraId="180CE908" w14:textId="77777777" w:rsidR="008A06FD" w:rsidRPr="007F0889" w:rsidRDefault="00E17040" w:rsidP="007F0889">
            <w:pPr>
              <w:numPr>
                <w:ilvl w:val="0"/>
                <w:numId w:val="58"/>
              </w:numPr>
              <w:spacing w:after="0"/>
              <w:ind w:right="30"/>
              <w:rPr>
                <w:rFonts w:ascii="Arial" w:eastAsia="Times New Roman" w:hAnsi="Arial" w:cs="Arial"/>
                <w:sz w:val="18"/>
                <w:szCs w:val="18"/>
              </w:rPr>
            </w:pPr>
            <w:r w:rsidRPr="007F0889">
              <w:rPr>
                <w:rFonts w:ascii="Arial" w:eastAsia="Times New Roman" w:hAnsi="Arial" w:cs="Arial"/>
                <w:sz w:val="18"/>
                <w:szCs w:val="18"/>
              </w:rPr>
              <w:t>Positive family history as determined by formal genetic counseling</w:t>
            </w:r>
          </w:p>
        </w:tc>
      </w:tr>
      <w:tr w:rsidR="008A06FD" w:rsidRPr="007F0889" w14:paraId="794227D3"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44569387"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xml:space="preserve">Myeloid proliferations </w:t>
            </w:r>
            <w:r w:rsidRPr="007F0889">
              <w:rPr>
                <w:rFonts w:ascii="Arial" w:hAnsi="Arial" w:cs="Arial"/>
                <w:sz w:val="18"/>
                <w:szCs w:val="18"/>
              </w:rPr>
              <w:lastRenderedPageBreak/>
              <w:t>associated with Down syndrome (DS)</w:t>
            </w:r>
          </w:p>
        </w:tc>
        <w:tc>
          <w:tcPr>
            <w:tcW w:w="2447" w:type="pct"/>
            <w:tcBorders>
              <w:top w:val="single" w:sz="4" w:space="0" w:color="000000"/>
              <w:left w:val="single" w:sz="4" w:space="0" w:color="000000"/>
              <w:bottom w:val="single" w:sz="4" w:space="0" w:color="000000"/>
              <w:right w:val="single" w:sz="4" w:space="0" w:color="000000"/>
            </w:tcBorders>
            <w:hideMark/>
          </w:tcPr>
          <w:p w14:paraId="486674FD" w14:textId="77777777" w:rsidR="008A06FD" w:rsidRPr="007F0889" w:rsidRDefault="00E17040" w:rsidP="008E5501">
            <w:pPr>
              <w:shd w:val="clear" w:color="auto" w:fill="FFFFFF"/>
              <w:spacing w:after="0"/>
              <w:rPr>
                <w:rFonts w:ascii="Arial" w:hAnsi="Arial" w:cs="Arial"/>
                <w:sz w:val="18"/>
                <w:szCs w:val="18"/>
              </w:rPr>
            </w:pPr>
            <w:r w:rsidRPr="007F0889">
              <w:rPr>
                <w:rFonts w:ascii="Arial" w:hAnsi="Arial" w:cs="Arial"/>
                <w:sz w:val="18"/>
                <w:szCs w:val="18"/>
              </w:rPr>
              <w:lastRenderedPageBreak/>
              <w:t xml:space="preserve">Transient abnormal myelopoiesis associated with Down </w:t>
            </w:r>
            <w:r w:rsidRPr="007F0889">
              <w:rPr>
                <w:rFonts w:ascii="Arial" w:hAnsi="Arial" w:cs="Arial"/>
                <w:sz w:val="18"/>
                <w:szCs w:val="18"/>
              </w:rPr>
              <w:lastRenderedPageBreak/>
              <w:t>syndrome:</w:t>
            </w:r>
          </w:p>
          <w:p w14:paraId="1DA2EAAC" w14:textId="6F7F5306"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onfirmation of constitutional trisomy 21</w:t>
            </w:r>
          </w:p>
          <w:p w14:paraId="0E119D62" w14:textId="264D53F2"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Blood leukocytosis with increased blasts</w:t>
            </w:r>
          </w:p>
          <w:p w14:paraId="54CF645C" w14:textId="7F9A2BF3"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Detection of exon 2/3 </w:t>
            </w:r>
            <w:r w:rsidRPr="007F0889">
              <w:rPr>
                <w:rStyle w:val="Emphasis"/>
                <w:rFonts w:ascii="Arial" w:hAnsi="Arial" w:cs="Arial"/>
                <w:sz w:val="18"/>
                <w:szCs w:val="18"/>
              </w:rPr>
              <w:t>GATA1</w:t>
            </w:r>
            <w:r w:rsidRPr="007F0889">
              <w:rPr>
                <w:rFonts w:ascii="Arial" w:hAnsi="Arial" w:cs="Arial"/>
                <w:sz w:val="18"/>
                <w:szCs w:val="18"/>
              </w:rPr>
              <w:t xml:space="preserve"> mutation (</w:t>
            </w:r>
            <w:r w:rsidRPr="007F0889">
              <w:rPr>
                <w:rStyle w:val="Emphasis"/>
                <w:rFonts w:ascii="Arial" w:hAnsi="Arial" w:cs="Arial"/>
                <w:sz w:val="18"/>
                <w:szCs w:val="18"/>
              </w:rPr>
              <w:t>GATA1</w:t>
            </w:r>
            <w:r w:rsidRPr="007F0889">
              <w:rPr>
                <w:rFonts w:ascii="Arial" w:hAnsi="Arial" w:cs="Arial"/>
                <w:sz w:val="18"/>
                <w:szCs w:val="18"/>
              </w:rPr>
              <w:t xml:space="preserve"> exon 2/3 sequencing should be performed in all cases with  blood blasts &gt;10%)</w:t>
            </w:r>
          </w:p>
          <w:p w14:paraId="3349FA42"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w:t>
            </w:r>
          </w:p>
          <w:p w14:paraId="381291D7" w14:textId="77777777" w:rsidR="008A06FD" w:rsidRPr="007F0889" w:rsidRDefault="00E17040" w:rsidP="008E5501">
            <w:pPr>
              <w:shd w:val="clear" w:color="auto" w:fill="FFFFFF"/>
              <w:spacing w:after="0"/>
              <w:rPr>
                <w:rFonts w:ascii="Arial" w:hAnsi="Arial" w:cs="Arial"/>
                <w:sz w:val="18"/>
                <w:szCs w:val="18"/>
              </w:rPr>
            </w:pPr>
            <w:r w:rsidRPr="007F0889">
              <w:rPr>
                <w:rFonts w:ascii="Arial" w:hAnsi="Arial" w:cs="Arial"/>
                <w:sz w:val="18"/>
                <w:szCs w:val="18"/>
              </w:rPr>
              <w:t>Myeloid leukemia associated with Down syndrome:</w:t>
            </w:r>
          </w:p>
          <w:p w14:paraId="3B71B31B" w14:textId="51AD7BA3"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Confirmation of constitutional trisomy 21</w:t>
            </w:r>
          </w:p>
          <w:p w14:paraId="13F0F006" w14:textId="076D0B1D"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Myeloid neoplasm with persistent increased  blood and/or bone marrow blasts (may be &lt;20%)</w:t>
            </w:r>
          </w:p>
          <w:p w14:paraId="0CEF864B" w14:textId="0954447C" w:rsidR="008A06FD" w:rsidRPr="007F0889" w:rsidRDefault="00E17040" w:rsidP="008E5501">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Detection of exon 2/3 </w:t>
            </w:r>
            <w:r w:rsidRPr="007F0889">
              <w:rPr>
                <w:rStyle w:val="Emphasis"/>
                <w:rFonts w:ascii="Arial" w:hAnsi="Arial" w:cs="Arial"/>
                <w:sz w:val="18"/>
                <w:szCs w:val="18"/>
              </w:rPr>
              <w:t>GATA1</w:t>
            </w:r>
            <w:r w:rsidRPr="007F0889">
              <w:rPr>
                <w:rFonts w:ascii="Arial" w:hAnsi="Arial" w:cs="Arial"/>
                <w:sz w:val="18"/>
                <w:szCs w:val="18"/>
              </w:rPr>
              <w:t xml:space="preserve"> mutation</w:t>
            </w:r>
          </w:p>
        </w:tc>
        <w:tc>
          <w:tcPr>
            <w:tcW w:w="1488" w:type="pct"/>
            <w:tcBorders>
              <w:top w:val="single" w:sz="4" w:space="0" w:color="000000"/>
              <w:left w:val="single" w:sz="4" w:space="0" w:color="000000"/>
              <w:bottom w:val="single" w:sz="4" w:space="0" w:color="000000"/>
              <w:right w:val="single" w:sz="4" w:space="0" w:color="000000"/>
            </w:tcBorders>
            <w:hideMark/>
          </w:tcPr>
          <w:p w14:paraId="5BFFA3F7" w14:textId="77777777" w:rsidR="008A06FD" w:rsidRPr="007F0889" w:rsidRDefault="00E17040" w:rsidP="007F0889">
            <w:pPr>
              <w:pStyle w:val="ListParagraph"/>
              <w:numPr>
                <w:ilvl w:val="0"/>
                <w:numId w:val="58"/>
              </w:numPr>
              <w:spacing w:after="0"/>
              <w:ind w:right="30"/>
              <w:rPr>
                <w:rFonts w:ascii="Arial" w:eastAsia="Times New Roman" w:hAnsi="Arial" w:cs="Arial"/>
                <w:sz w:val="18"/>
                <w:szCs w:val="18"/>
              </w:rPr>
            </w:pPr>
            <w:r w:rsidRPr="007F0889">
              <w:rPr>
                <w:rFonts w:ascii="Arial" w:eastAsia="Times New Roman" w:hAnsi="Arial" w:cs="Arial"/>
                <w:sz w:val="18"/>
                <w:szCs w:val="18"/>
              </w:rPr>
              <w:lastRenderedPageBreak/>
              <w:t xml:space="preserve">Mutation profiling and </w:t>
            </w:r>
            <w:r w:rsidRPr="007F0889">
              <w:rPr>
                <w:rFonts w:ascii="Arial" w:eastAsia="Times New Roman" w:hAnsi="Arial" w:cs="Arial"/>
                <w:sz w:val="18"/>
                <w:szCs w:val="18"/>
              </w:rPr>
              <w:lastRenderedPageBreak/>
              <w:t xml:space="preserve">detection of mutations in other genes, e.g., cohesin complex, </w:t>
            </w:r>
            <w:r w:rsidRPr="007F0889">
              <w:rPr>
                <w:rStyle w:val="Emphasis"/>
                <w:rFonts w:ascii="Arial" w:eastAsia="Times New Roman" w:hAnsi="Arial" w:cs="Arial"/>
                <w:sz w:val="18"/>
                <w:szCs w:val="18"/>
              </w:rPr>
              <w:t>EZH2, KANSL1,</w:t>
            </w:r>
            <w:r w:rsidRPr="007F0889">
              <w:rPr>
                <w:rFonts w:ascii="Arial" w:eastAsia="Times New Roman" w:hAnsi="Arial" w:cs="Arial"/>
                <w:sz w:val="18"/>
                <w:szCs w:val="18"/>
              </w:rPr>
              <w:t xml:space="preserve"> and/or </w:t>
            </w:r>
            <w:r w:rsidRPr="007F0889">
              <w:rPr>
                <w:rStyle w:val="Emphasis"/>
                <w:rFonts w:ascii="Arial" w:eastAsia="Times New Roman" w:hAnsi="Arial" w:cs="Arial"/>
                <w:sz w:val="18"/>
                <w:szCs w:val="18"/>
              </w:rPr>
              <w:t>JAK3</w:t>
            </w:r>
          </w:p>
        </w:tc>
      </w:tr>
    </w:tbl>
    <w:p w14:paraId="20565B31" w14:textId="77777777" w:rsidR="00E17040" w:rsidRPr="008E5501" w:rsidRDefault="00E17040"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4DB73199"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Myeloid/lymphoid neoplasms with eosinophilia and defining gene rearrangements</w:t>
      </w:r>
    </w:p>
    <w:p w14:paraId="0495BA6C"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yeloid/lymphoid neoplasms with eosinophilia and defining gene rearrangements are myeloid or lymphoid neoplasms that are driven by gene fusions resulting in constitutively active tyrosine kinase domains and resultant cell proliferation and survival. Clinical presentation is similar to myeloproliferative neoplasms with elevated white blood cells counts, bone marrow hypercellularity, and extramedullary involvement being common.</w:t>
      </w:r>
      <w:hyperlink w:anchor="R53269" w:tooltip="Olga Pozdnyakova, MD, PhD, Attilio Orazi, MD, PhD, Katalin Kelemen, MD, PhD, Rebecca King, MD, Kaaren K Reichard, MD, Fiona E Craig, MD, Leticia Quintanilla-Martinez, MD, Lisa Rimsza, MD, Tracy I George, MD, Hans-Peter Horny, MD, Sa A Wang, MD, Myeloid/Lymphoi" w:history="1">
        <w:r w:rsidRPr="008E5501">
          <w:rPr>
            <w:rStyle w:val="Hyperlink"/>
            <w:rFonts w:ascii="Arial" w:hAnsi="Arial" w:cs="Arial"/>
            <w:sz w:val="20"/>
            <w:szCs w:val="20"/>
            <w:vertAlign w:val="superscript"/>
            <w:lang w:val="en"/>
          </w:rPr>
          <w:t>13</w:t>
        </w:r>
      </w:hyperlink>
      <w:r w:rsidRPr="008E5501">
        <w:rPr>
          <w:rFonts w:ascii="Arial" w:hAnsi="Arial" w:cs="Arial"/>
          <w:sz w:val="20"/>
          <w:szCs w:val="20"/>
          <w:lang w:val="en"/>
        </w:rPr>
        <w:t xml:space="preserve"> Unlike many of the AML with defining genetic alterations above, these neoplasms are classified as blast phase/acute myeloid leukemia only when blasts are ≥20% in blood or bone marrow. A summary table of salient diagnostic features is shown in Table 12. Several diagnostic points are worth emphasizing. First, eosinophilia is common in these disorders but not invariably present, so a high index of suspicion is warranted when some, but not all features are present. This is important as the </w:t>
      </w:r>
      <w:r w:rsidRPr="008E5501">
        <w:rPr>
          <w:rStyle w:val="Emphasis"/>
          <w:rFonts w:ascii="Arial" w:hAnsi="Arial" w:cs="Arial"/>
          <w:sz w:val="20"/>
          <w:szCs w:val="20"/>
          <w:lang w:val="en"/>
        </w:rPr>
        <w:t>FIP1L1::PDGFRA</w:t>
      </w:r>
      <w:r w:rsidRPr="008E5501">
        <w:rPr>
          <w:rFonts w:ascii="Arial" w:hAnsi="Arial" w:cs="Arial"/>
          <w:sz w:val="20"/>
          <w:szCs w:val="20"/>
          <w:lang w:val="en"/>
        </w:rPr>
        <w:t xml:space="preserve"> is not detected on routine karyotype and requires FISH or molecular studies to demonstrate the rearrangement. Second, many of the neoplasms in myeloid/lymphoid with eosinophilia and defining gene rearrangements may present with atypical mast cell infiltrates both morphologically (spindled, clustered) and by immunophenotype (CD25+), and therefore these should be excluded when considering the diagnosis of mast cell neoplasms.</w:t>
      </w:r>
      <w:hyperlink w:anchor="R53270" w:tooltip="Klion AD, Noel P, Akin C, Law MA, Gilliland DG, Cools J, Metcalfe DD, Nutman TB. Elevated serum tryptase levels identify a subset of patients with a myeloproliferative variant of idiopathic hypereosinophilic syndrome associated with tissue fibrosis, poor progn" w:history="1">
        <w:r w:rsidRPr="008E5501">
          <w:rPr>
            <w:rStyle w:val="Hyperlink"/>
            <w:rFonts w:ascii="Arial" w:hAnsi="Arial" w:cs="Arial"/>
            <w:sz w:val="20"/>
            <w:szCs w:val="20"/>
            <w:vertAlign w:val="superscript"/>
            <w:lang w:val="en"/>
          </w:rPr>
          <w:t>14,</w:t>
        </w:r>
      </w:hyperlink>
      <w:hyperlink w:anchor="R53271" w:tooltip="Fang H, Tang G, Loghavi S, Greipp P, Wang W, Verstovsek S, Medeiros LJ, Reichard KK, Miranda RN, Wang SA. Systematic use of fluorescence in-situ hybridisation and clinicopathological features in the screening of PDGFRB rearrangements of patients with myeloid/l" w:history="1">
        <w:r w:rsidRPr="008E5501">
          <w:rPr>
            <w:rStyle w:val="Hyperlink"/>
            <w:rFonts w:ascii="Arial" w:hAnsi="Arial" w:cs="Arial"/>
            <w:sz w:val="20"/>
            <w:szCs w:val="20"/>
            <w:vertAlign w:val="superscript"/>
            <w:lang w:val="en"/>
          </w:rPr>
          <w:t>15</w:t>
        </w:r>
      </w:hyperlink>
    </w:p>
    <w:p w14:paraId="2797A15A" w14:textId="77777777" w:rsidR="007F0889" w:rsidRDefault="007F0889" w:rsidP="00A90145">
      <w:pPr>
        <w:pStyle w:val="NormalWeb"/>
        <w:spacing w:before="0" w:beforeAutospacing="0" w:after="0" w:afterAutospacing="0" w:line="259" w:lineRule="auto"/>
        <w:jc w:val="both"/>
        <w:rPr>
          <w:rStyle w:val="Strong"/>
          <w:rFonts w:ascii="Arial" w:hAnsi="Arial" w:cs="Arial"/>
          <w:sz w:val="20"/>
          <w:szCs w:val="20"/>
          <w:lang w:val="en"/>
        </w:rPr>
      </w:pPr>
    </w:p>
    <w:p w14:paraId="3B84CB7C" w14:textId="7F1D717C"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12. SUMMARY OF MYELOID/ LYMPHOID NEOPLASMS WITH EOSINOPHILIA AND DEFINING GENE REARRANGEMENT</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40"/>
        <w:gridCol w:w="4686"/>
        <w:gridCol w:w="2850"/>
      </w:tblGrid>
      <w:tr w:rsidR="008A06FD" w:rsidRPr="007F0889" w14:paraId="559F7983" w14:textId="77777777" w:rsidTr="007F0889">
        <w:tc>
          <w:tcPr>
            <w:tcW w:w="10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7F1681" w14:textId="77777777" w:rsidR="008A06FD" w:rsidRPr="007F0889" w:rsidRDefault="00E17040" w:rsidP="008E5501">
            <w:pPr>
              <w:spacing w:after="0"/>
              <w:rPr>
                <w:rFonts w:ascii="Arial" w:hAnsi="Arial" w:cs="Arial"/>
                <w:sz w:val="18"/>
                <w:szCs w:val="18"/>
              </w:rPr>
            </w:pPr>
            <w:r w:rsidRPr="007F0889">
              <w:rPr>
                <w:rStyle w:val="Strong"/>
                <w:rFonts w:ascii="Arial" w:hAnsi="Arial" w:cs="Arial"/>
                <w:sz w:val="18"/>
                <w:szCs w:val="18"/>
              </w:rPr>
              <w:t>Subtype</w:t>
            </w:r>
          </w:p>
        </w:tc>
        <w:tc>
          <w:tcPr>
            <w:tcW w:w="244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68F577C" w14:textId="77777777" w:rsidR="008A06FD" w:rsidRPr="007F0889" w:rsidRDefault="00E17040" w:rsidP="008E5501">
            <w:pPr>
              <w:spacing w:after="0"/>
              <w:rPr>
                <w:rFonts w:ascii="Arial" w:hAnsi="Arial" w:cs="Arial"/>
                <w:sz w:val="18"/>
                <w:szCs w:val="18"/>
              </w:rPr>
            </w:pPr>
            <w:r w:rsidRPr="007F0889">
              <w:rPr>
                <w:rStyle w:val="Strong"/>
                <w:rFonts w:ascii="Arial" w:hAnsi="Arial" w:cs="Arial"/>
                <w:sz w:val="18"/>
                <w:szCs w:val="18"/>
              </w:rPr>
              <w:t>Essential diagnostic criteria</w:t>
            </w:r>
          </w:p>
        </w:tc>
        <w:tc>
          <w:tcPr>
            <w:tcW w:w="1488"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1C1D5E" w14:textId="77777777" w:rsidR="008A06FD" w:rsidRPr="007F0889" w:rsidRDefault="00E17040" w:rsidP="008E5501">
            <w:pPr>
              <w:spacing w:after="0"/>
              <w:rPr>
                <w:rFonts w:ascii="Arial" w:hAnsi="Arial" w:cs="Arial"/>
                <w:sz w:val="18"/>
                <w:szCs w:val="18"/>
              </w:rPr>
            </w:pPr>
            <w:r w:rsidRPr="007F0889">
              <w:rPr>
                <w:rStyle w:val="Strong"/>
                <w:rFonts w:ascii="Arial" w:hAnsi="Arial" w:cs="Arial"/>
                <w:sz w:val="18"/>
                <w:szCs w:val="18"/>
              </w:rPr>
              <w:t>Desirable diagnostic criteria/ Notes</w:t>
            </w:r>
          </w:p>
        </w:tc>
      </w:tr>
      <w:tr w:rsidR="008A06FD" w:rsidRPr="007F0889" w14:paraId="6FB5AA08"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620572AD"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xml:space="preserve">Myeloid/lymphoid neoplasm with </w:t>
            </w:r>
            <w:r w:rsidRPr="007F0889">
              <w:rPr>
                <w:rStyle w:val="Emphasis"/>
                <w:rFonts w:ascii="Arial" w:hAnsi="Arial" w:cs="Arial"/>
                <w:sz w:val="18"/>
                <w:szCs w:val="18"/>
              </w:rPr>
              <w:t>PDGFRA</w:t>
            </w:r>
            <w:r w:rsidRPr="007F0889">
              <w:rPr>
                <w:rFonts w:ascii="Arial" w:hAnsi="Arial" w:cs="Arial"/>
                <w:sz w:val="18"/>
                <w:szCs w:val="18"/>
              </w:rPr>
              <w:t xml:space="preserve"> rearrangement</w:t>
            </w:r>
          </w:p>
        </w:tc>
        <w:tc>
          <w:tcPr>
            <w:tcW w:w="2447" w:type="pct"/>
            <w:tcBorders>
              <w:top w:val="single" w:sz="4" w:space="0" w:color="000000"/>
              <w:left w:val="single" w:sz="4" w:space="0" w:color="000000"/>
              <w:bottom w:val="single" w:sz="4" w:space="0" w:color="000000"/>
              <w:right w:val="single" w:sz="4" w:space="0" w:color="000000"/>
            </w:tcBorders>
            <w:hideMark/>
          </w:tcPr>
          <w:p w14:paraId="060D39C2" w14:textId="0E0249E4" w:rsidR="008A06FD" w:rsidRPr="007F0889" w:rsidRDefault="00E17040" w:rsidP="007F0889">
            <w:pPr>
              <w:pStyle w:val="ListParagraph"/>
              <w:numPr>
                <w:ilvl w:val="0"/>
                <w:numId w:val="58"/>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A myeloid (more frequent) or lymphoid neoplasm, usually with prominent  and/or tissue eosinophilia</w:t>
            </w:r>
          </w:p>
          <w:p w14:paraId="446D71F6" w14:textId="1ED5E015" w:rsidR="008A06FD" w:rsidRPr="007F0889" w:rsidRDefault="00E17040" w:rsidP="007F0889">
            <w:pPr>
              <w:pStyle w:val="ListParagraph"/>
              <w:numPr>
                <w:ilvl w:val="0"/>
                <w:numId w:val="62"/>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Presence of a </w:t>
            </w:r>
            <w:r w:rsidRPr="007F0889">
              <w:rPr>
                <w:rStyle w:val="Emphasis"/>
                <w:rFonts w:ascii="Arial" w:hAnsi="Arial" w:cs="Arial"/>
                <w:sz w:val="18"/>
                <w:szCs w:val="18"/>
              </w:rPr>
              <w:t>PDGFRA</w:t>
            </w:r>
            <w:r w:rsidRPr="007F0889">
              <w:rPr>
                <w:rFonts w:ascii="Arial" w:hAnsi="Arial" w:cs="Arial"/>
                <w:sz w:val="18"/>
                <w:szCs w:val="18"/>
              </w:rPr>
              <w:t xml:space="preserve"> fusion gene, usually with </w:t>
            </w:r>
            <w:r w:rsidRPr="007F0889">
              <w:rPr>
                <w:rStyle w:val="Emphasis"/>
                <w:rFonts w:ascii="Arial" w:hAnsi="Arial" w:cs="Arial"/>
                <w:sz w:val="18"/>
                <w:szCs w:val="18"/>
              </w:rPr>
              <w:t>FIP1L1</w:t>
            </w:r>
          </w:p>
        </w:tc>
        <w:tc>
          <w:tcPr>
            <w:tcW w:w="1488" w:type="pct"/>
            <w:tcBorders>
              <w:top w:val="single" w:sz="4" w:space="0" w:color="000000"/>
              <w:left w:val="single" w:sz="4" w:space="0" w:color="000000"/>
              <w:bottom w:val="single" w:sz="4" w:space="0" w:color="000000"/>
              <w:right w:val="single" w:sz="4" w:space="0" w:color="000000"/>
            </w:tcBorders>
            <w:hideMark/>
          </w:tcPr>
          <w:p w14:paraId="35B9C3D5" w14:textId="77777777" w:rsidR="008A06FD" w:rsidRPr="007F0889" w:rsidRDefault="00E17040" w:rsidP="007F0889">
            <w:pPr>
              <w:numPr>
                <w:ilvl w:val="0"/>
                <w:numId w:val="62"/>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In the absence of molecular demonstration of the fusion gene, the diagnosis should be suspected if there is a </w:t>
            </w:r>
            <w:r w:rsidRPr="007F0889">
              <w:rPr>
                <w:rStyle w:val="Emphasis"/>
                <w:rFonts w:ascii="Arial" w:eastAsia="Times New Roman" w:hAnsi="Arial" w:cs="Arial"/>
                <w:sz w:val="18"/>
                <w:szCs w:val="18"/>
              </w:rPr>
              <w:t>BCR::ABL1</w:t>
            </w:r>
            <w:r w:rsidRPr="007F0889">
              <w:rPr>
                <w:rFonts w:ascii="Arial" w:eastAsia="Times New Roman" w:hAnsi="Arial" w:cs="Arial"/>
                <w:sz w:val="18"/>
                <w:szCs w:val="18"/>
              </w:rPr>
              <w:t>-negative myeloproliferative neoplasm with prominent eosinophilia associated with splenomegaly.</w:t>
            </w:r>
          </w:p>
          <w:p w14:paraId="329A9793" w14:textId="77777777" w:rsidR="008A06FD" w:rsidRPr="007F0889" w:rsidRDefault="00E17040" w:rsidP="007F0889">
            <w:pPr>
              <w:numPr>
                <w:ilvl w:val="0"/>
                <w:numId w:val="62"/>
              </w:numPr>
              <w:spacing w:after="0"/>
              <w:ind w:right="30"/>
              <w:rPr>
                <w:rFonts w:ascii="Arial" w:eastAsia="Times New Roman" w:hAnsi="Arial" w:cs="Arial"/>
                <w:sz w:val="18"/>
                <w:szCs w:val="18"/>
              </w:rPr>
            </w:pPr>
            <w:r w:rsidRPr="007F0889">
              <w:rPr>
                <w:rFonts w:ascii="Arial" w:eastAsia="Times New Roman" w:hAnsi="Arial" w:cs="Arial"/>
                <w:sz w:val="18"/>
                <w:szCs w:val="18"/>
              </w:rPr>
              <w:t>Marked elevation of serum vitamin B12, increased serum tryptase, and increased bone marrow mast cells</w:t>
            </w:r>
          </w:p>
        </w:tc>
      </w:tr>
      <w:tr w:rsidR="008A06FD" w:rsidRPr="007F0889" w14:paraId="23AC1C02"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2748E7A0"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lastRenderedPageBreak/>
              <w:t xml:space="preserve">Myeloid/lymphoid neoplasm with </w:t>
            </w:r>
            <w:r w:rsidRPr="007F0889">
              <w:rPr>
                <w:rStyle w:val="Emphasis"/>
                <w:rFonts w:ascii="Arial" w:hAnsi="Arial" w:cs="Arial"/>
                <w:sz w:val="18"/>
                <w:szCs w:val="18"/>
              </w:rPr>
              <w:t>PDGFRB</w:t>
            </w:r>
            <w:r w:rsidRPr="007F0889">
              <w:rPr>
                <w:rFonts w:ascii="Arial" w:hAnsi="Arial" w:cs="Arial"/>
                <w:sz w:val="18"/>
                <w:szCs w:val="18"/>
              </w:rPr>
              <w:t xml:space="preserve"> rearrangement</w:t>
            </w:r>
          </w:p>
        </w:tc>
        <w:tc>
          <w:tcPr>
            <w:tcW w:w="2447" w:type="pct"/>
            <w:tcBorders>
              <w:top w:val="single" w:sz="4" w:space="0" w:color="000000"/>
              <w:left w:val="single" w:sz="4" w:space="0" w:color="000000"/>
              <w:bottom w:val="single" w:sz="4" w:space="0" w:color="000000"/>
              <w:right w:val="single" w:sz="4" w:space="0" w:color="000000"/>
            </w:tcBorders>
            <w:hideMark/>
          </w:tcPr>
          <w:p w14:paraId="32EA9C33" w14:textId="4A548401" w:rsidR="008A06FD" w:rsidRPr="007F0889" w:rsidRDefault="00E17040" w:rsidP="007F0889">
            <w:pPr>
              <w:pStyle w:val="ListParagraph"/>
              <w:numPr>
                <w:ilvl w:val="0"/>
                <w:numId w:val="62"/>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A myeloid or lymphoid neoplasm, often with prominent eosinophilia with varying degrees of neutrophilia or monocytosis associated with the formation of a </w:t>
            </w:r>
            <w:r w:rsidRPr="007F0889">
              <w:rPr>
                <w:rStyle w:val="Emphasis"/>
                <w:rFonts w:ascii="Arial" w:hAnsi="Arial" w:cs="Arial"/>
                <w:sz w:val="18"/>
                <w:szCs w:val="18"/>
              </w:rPr>
              <w:t>PDGFRB</w:t>
            </w:r>
            <w:r w:rsidRPr="007F0889">
              <w:rPr>
                <w:rFonts w:ascii="Arial" w:hAnsi="Arial" w:cs="Arial"/>
                <w:sz w:val="18"/>
                <w:szCs w:val="18"/>
              </w:rPr>
              <w:t xml:space="preserve"> fusion gene</w:t>
            </w:r>
          </w:p>
          <w:p w14:paraId="6D771768" w14:textId="2758FF72" w:rsidR="008A06FD" w:rsidRPr="007F0889" w:rsidRDefault="00E17040" w:rsidP="007F0889">
            <w:pPr>
              <w:pStyle w:val="ListParagraph"/>
              <w:numPr>
                <w:ilvl w:val="0"/>
                <w:numId w:val="62"/>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Cases of </w:t>
            </w:r>
            <w:r w:rsidRPr="007F0889">
              <w:rPr>
                <w:rStyle w:val="Emphasis"/>
                <w:rFonts w:ascii="Arial" w:hAnsi="Arial" w:cs="Arial"/>
                <w:sz w:val="18"/>
                <w:szCs w:val="18"/>
              </w:rPr>
              <w:t>BCR::ABL1</w:t>
            </w:r>
            <w:r w:rsidRPr="007F0889">
              <w:rPr>
                <w:rFonts w:ascii="Arial" w:hAnsi="Arial" w:cs="Arial"/>
                <w:sz w:val="18"/>
                <w:szCs w:val="18"/>
              </w:rPr>
              <w:t>-like B-ALL without evidence of an associated myeloid neoplasm are excluded from this category</w:t>
            </w:r>
          </w:p>
          <w:p w14:paraId="0CC9EA8B" w14:textId="44AC70BE" w:rsidR="008A06FD" w:rsidRPr="007F0889" w:rsidRDefault="008A06FD" w:rsidP="007F0889">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3937906B" w14:textId="77777777" w:rsidR="008A06FD" w:rsidRPr="007F0889" w:rsidRDefault="00E17040" w:rsidP="007F0889">
            <w:pPr>
              <w:numPr>
                <w:ilvl w:val="0"/>
                <w:numId w:val="62"/>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Cytogenetic and molecular identification of the partner gene, e.g., t(5;12)(q32;p13.2) with </w:t>
            </w:r>
            <w:r w:rsidRPr="007F0889">
              <w:rPr>
                <w:rStyle w:val="Emphasis"/>
                <w:rFonts w:ascii="Arial" w:eastAsia="Times New Roman" w:hAnsi="Arial" w:cs="Arial"/>
                <w:sz w:val="18"/>
                <w:szCs w:val="18"/>
              </w:rPr>
              <w:t>ETV6::PDGFRB</w:t>
            </w:r>
            <w:r w:rsidRPr="007F0889">
              <w:rPr>
                <w:rFonts w:ascii="Arial" w:eastAsia="Times New Roman" w:hAnsi="Arial" w:cs="Arial"/>
                <w:sz w:val="18"/>
                <w:szCs w:val="18"/>
              </w:rPr>
              <w:t xml:space="preserve"> or other partner genes</w:t>
            </w:r>
          </w:p>
        </w:tc>
      </w:tr>
      <w:tr w:rsidR="008A06FD" w:rsidRPr="007F0889" w14:paraId="43D66D4B"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1CBB48FA"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xml:space="preserve">Myeloid/lymphoid neoplasm with </w:t>
            </w:r>
            <w:r w:rsidRPr="007F0889">
              <w:rPr>
                <w:rStyle w:val="Emphasis"/>
                <w:rFonts w:ascii="Arial" w:hAnsi="Arial" w:cs="Arial"/>
                <w:sz w:val="18"/>
                <w:szCs w:val="18"/>
              </w:rPr>
              <w:t xml:space="preserve">FGFR1 </w:t>
            </w:r>
            <w:r w:rsidRPr="007F0889">
              <w:rPr>
                <w:rFonts w:ascii="Arial" w:hAnsi="Arial" w:cs="Arial"/>
                <w:sz w:val="18"/>
                <w:szCs w:val="18"/>
              </w:rPr>
              <w:t>rearrangement</w:t>
            </w:r>
          </w:p>
        </w:tc>
        <w:tc>
          <w:tcPr>
            <w:tcW w:w="2447" w:type="pct"/>
            <w:tcBorders>
              <w:top w:val="single" w:sz="4" w:space="0" w:color="000000"/>
              <w:left w:val="single" w:sz="4" w:space="0" w:color="000000"/>
              <w:bottom w:val="single" w:sz="4" w:space="0" w:color="000000"/>
              <w:right w:val="single" w:sz="4" w:space="0" w:color="000000"/>
            </w:tcBorders>
            <w:hideMark/>
          </w:tcPr>
          <w:p w14:paraId="57EB66E6" w14:textId="1C4C6D2B" w:rsidR="008A06FD" w:rsidRPr="007F0889" w:rsidRDefault="00E17040" w:rsidP="007F0889">
            <w:pPr>
              <w:pStyle w:val="ListParagraph"/>
              <w:numPr>
                <w:ilvl w:val="0"/>
                <w:numId w:val="62"/>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Demonstration of t(8;13)(p11.2;q12.1) or a different translocation leading to formation of an </w:t>
            </w:r>
            <w:r w:rsidRPr="007F0889">
              <w:rPr>
                <w:rStyle w:val="Emphasis"/>
                <w:rFonts w:ascii="Arial" w:hAnsi="Arial" w:cs="Arial"/>
                <w:sz w:val="18"/>
                <w:szCs w:val="18"/>
              </w:rPr>
              <w:t>FGFR1</w:t>
            </w:r>
            <w:r w:rsidRPr="007F0889">
              <w:rPr>
                <w:rFonts w:ascii="Arial" w:hAnsi="Arial" w:cs="Arial"/>
                <w:sz w:val="18"/>
                <w:szCs w:val="18"/>
              </w:rPr>
              <w:t xml:space="preserve"> fusion gene is required</w:t>
            </w:r>
          </w:p>
          <w:p w14:paraId="7CD77BB7" w14:textId="3B04B94D" w:rsidR="008A06FD" w:rsidRPr="007F0889" w:rsidRDefault="00E17040" w:rsidP="007F0889">
            <w:pPr>
              <w:pStyle w:val="ListParagraph"/>
              <w:numPr>
                <w:ilvl w:val="0"/>
                <w:numId w:val="62"/>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Phenotypically the disease may present as a myeloproliferative or myelodysplastic/myeloproliferative neoplasm with prominent eosinophilia, +/- neutrophilia or monocytosis or with increased blasts of myeloid, T-cell or B-cell lineage, or mixed phenotype, usually with eosinophilia</w:t>
            </w:r>
          </w:p>
          <w:p w14:paraId="71B2067A" w14:textId="399E4DC7" w:rsidR="008A06FD" w:rsidRPr="007F0889" w:rsidRDefault="008A06FD" w:rsidP="007F0889">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55AF5ED8" w14:textId="77777777" w:rsidR="008A06FD" w:rsidRPr="007F0889" w:rsidRDefault="00E17040" w:rsidP="007F0889">
            <w:pPr>
              <w:numPr>
                <w:ilvl w:val="0"/>
                <w:numId w:val="62"/>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Molecular identification of the partner gene of </w:t>
            </w:r>
            <w:r w:rsidRPr="007F0889">
              <w:rPr>
                <w:rStyle w:val="Emphasis"/>
                <w:rFonts w:ascii="Arial" w:eastAsia="Times New Roman" w:hAnsi="Arial" w:cs="Arial"/>
                <w:sz w:val="18"/>
                <w:szCs w:val="18"/>
              </w:rPr>
              <w:t>FGFR1</w:t>
            </w:r>
          </w:p>
        </w:tc>
      </w:tr>
      <w:tr w:rsidR="008A06FD" w:rsidRPr="007F0889" w14:paraId="13A38CDB"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142BB482"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xml:space="preserve">Myeloid/lymphoid neoplasm with </w:t>
            </w:r>
            <w:r w:rsidRPr="007F0889">
              <w:rPr>
                <w:rStyle w:val="Emphasis"/>
                <w:rFonts w:ascii="Arial" w:hAnsi="Arial" w:cs="Arial"/>
                <w:sz w:val="18"/>
                <w:szCs w:val="18"/>
              </w:rPr>
              <w:t>JAK2</w:t>
            </w:r>
            <w:r w:rsidRPr="007F0889">
              <w:rPr>
                <w:rFonts w:ascii="Arial" w:hAnsi="Arial" w:cs="Arial"/>
                <w:sz w:val="18"/>
                <w:szCs w:val="18"/>
              </w:rPr>
              <w:t xml:space="preserve"> rearrangement</w:t>
            </w:r>
          </w:p>
        </w:tc>
        <w:tc>
          <w:tcPr>
            <w:tcW w:w="2447" w:type="pct"/>
            <w:tcBorders>
              <w:top w:val="single" w:sz="4" w:space="0" w:color="000000"/>
              <w:left w:val="single" w:sz="4" w:space="0" w:color="000000"/>
              <w:bottom w:val="single" w:sz="4" w:space="0" w:color="000000"/>
              <w:right w:val="single" w:sz="4" w:space="0" w:color="000000"/>
            </w:tcBorders>
            <w:hideMark/>
          </w:tcPr>
          <w:p w14:paraId="6BB8A608" w14:textId="5E507008" w:rsidR="008A06FD" w:rsidRPr="007F0889" w:rsidRDefault="00E17040" w:rsidP="007F0889">
            <w:pPr>
              <w:pStyle w:val="ListParagraph"/>
              <w:numPr>
                <w:ilvl w:val="0"/>
                <w:numId w:val="62"/>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A myeloid or lymphoid neoplasm, often with prominent eosinophilia and the presence of a </w:t>
            </w:r>
            <w:r w:rsidRPr="007F0889">
              <w:rPr>
                <w:rStyle w:val="Emphasis"/>
                <w:rFonts w:ascii="Arial" w:hAnsi="Arial" w:cs="Arial"/>
                <w:sz w:val="18"/>
                <w:szCs w:val="18"/>
              </w:rPr>
              <w:t>JAK2</w:t>
            </w:r>
            <w:r w:rsidRPr="007F0889">
              <w:rPr>
                <w:rFonts w:ascii="Arial" w:hAnsi="Arial" w:cs="Arial"/>
                <w:sz w:val="18"/>
                <w:szCs w:val="18"/>
              </w:rPr>
              <w:t xml:space="preserve"> fusion gene</w:t>
            </w:r>
          </w:p>
          <w:p w14:paraId="25C673B3" w14:textId="241DBDC7" w:rsidR="008A06FD" w:rsidRPr="007F0889" w:rsidRDefault="00E17040" w:rsidP="007F0889">
            <w:pPr>
              <w:pStyle w:val="ListParagraph"/>
              <w:numPr>
                <w:ilvl w:val="0"/>
                <w:numId w:val="62"/>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Cases of </w:t>
            </w:r>
            <w:r w:rsidRPr="007F0889">
              <w:rPr>
                <w:rStyle w:val="Emphasis"/>
                <w:rFonts w:ascii="Arial" w:hAnsi="Arial" w:cs="Arial"/>
                <w:sz w:val="18"/>
                <w:szCs w:val="18"/>
              </w:rPr>
              <w:t>BCR::ABL1</w:t>
            </w:r>
            <w:r w:rsidRPr="007F0889">
              <w:rPr>
                <w:rFonts w:ascii="Arial" w:hAnsi="Arial" w:cs="Arial"/>
                <w:sz w:val="18"/>
                <w:szCs w:val="18"/>
              </w:rPr>
              <w:t>-like B-ALL without evidence of an associated myeloid neoplasm are excluded from this category</w:t>
            </w:r>
          </w:p>
        </w:tc>
        <w:tc>
          <w:tcPr>
            <w:tcW w:w="1488" w:type="pct"/>
            <w:tcBorders>
              <w:top w:val="single" w:sz="4" w:space="0" w:color="000000"/>
              <w:left w:val="single" w:sz="4" w:space="0" w:color="000000"/>
              <w:bottom w:val="single" w:sz="4" w:space="0" w:color="000000"/>
              <w:right w:val="single" w:sz="4" w:space="0" w:color="000000"/>
            </w:tcBorders>
            <w:hideMark/>
          </w:tcPr>
          <w:p w14:paraId="495157FE" w14:textId="77777777" w:rsidR="008A06FD" w:rsidRPr="007F0889" w:rsidRDefault="00E17040" w:rsidP="007F0889">
            <w:pPr>
              <w:numPr>
                <w:ilvl w:val="0"/>
                <w:numId w:val="62"/>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Cytogenetic identification of the translocation. Molecular identification of the fusion gene, e.g., </w:t>
            </w:r>
            <w:r w:rsidRPr="007F0889">
              <w:rPr>
                <w:rStyle w:val="Emphasis"/>
                <w:rFonts w:ascii="Arial" w:eastAsia="Times New Roman" w:hAnsi="Arial" w:cs="Arial"/>
                <w:sz w:val="18"/>
                <w:szCs w:val="18"/>
              </w:rPr>
              <w:t>PCM1::JAK2</w:t>
            </w:r>
          </w:p>
          <w:p w14:paraId="50A98D6E" w14:textId="77777777" w:rsidR="008A06FD" w:rsidRPr="007F0889" w:rsidRDefault="00E17040" w:rsidP="007F0889">
            <w:pPr>
              <w:numPr>
                <w:ilvl w:val="0"/>
                <w:numId w:val="62"/>
              </w:numPr>
              <w:spacing w:after="0"/>
              <w:ind w:right="30"/>
              <w:rPr>
                <w:rFonts w:ascii="Arial" w:eastAsia="Times New Roman" w:hAnsi="Arial" w:cs="Arial"/>
                <w:sz w:val="18"/>
                <w:szCs w:val="18"/>
              </w:rPr>
            </w:pPr>
            <w:r w:rsidRPr="007F0889">
              <w:rPr>
                <w:rFonts w:ascii="Arial" w:eastAsia="Times New Roman" w:hAnsi="Arial" w:cs="Arial"/>
                <w:sz w:val="18"/>
                <w:szCs w:val="18"/>
              </w:rPr>
              <w:t>May have prominent erythroblastic islands in bone marrow and extramedullary locations</w:t>
            </w:r>
          </w:p>
        </w:tc>
      </w:tr>
      <w:tr w:rsidR="008A06FD" w:rsidRPr="007F0889" w14:paraId="6A98E94C"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045F6383"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xml:space="preserve">Myeloid/lymphoid neoplasms with </w:t>
            </w:r>
            <w:r w:rsidRPr="007F0889">
              <w:rPr>
                <w:rStyle w:val="Emphasis"/>
                <w:rFonts w:ascii="Arial" w:hAnsi="Arial" w:cs="Arial"/>
                <w:sz w:val="18"/>
                <w:szCs w:val="18"/>
              </w:rPr>
              <w:t>FLT3</w:t>
            </w:r>
            <w:r w:rsidRPr="007F0889">
              <w:rPr>
                <w:rFonts w:ascii="Arial" w:hAnsi="Arial" w:cs="Arial"/>
                <w:sz w:val="18"/>
                <w:szCs w:val="18"/>
              </w:rPr>
              <w:t xml:space="preserve"> rearrangement</w:t>
            </w:r>
          </w:p>
        </w:tc>
        <w:tc>
          <w:tcPr>
            <w:tcW w:w="2447" w:type="pct"/>
            <w:tcBorders>
              <w:top w:val="single" w:sz="4" w:space="0" w:color="000000"/>
              <w:left w:val="single" w:sz="4" w:space="0" w:color="000000"/>
              <w:bottom w:val="single" w:sz="4" w:space="0" w:color="000000"/>
              <w:right w:val="single" w:sz="4" w:space="0" w:color="000000"/>
            </w:tcBorders>
            <w:hideMark/>
          </w:tcPr>
          <w:p w14:paraId="79260854" w14:textId="3012ABF5" w:rsidR="008A06FD" w:rsidRPr="007F0889" w:rsidRDefault="00E17040" w:rsidP="007F0889">
            <w:pPr>
              <w:pStyle w:val="ListParagraph"/>
              <w:spacing w:before="0" w:beforeAutospacing="0" w:after="0" w:afterAutospacing="0" w:line="259" w:lineRule="auto"/>
              <w:ind w:left="360" w:hanging="360"/>
              <w:contextualSpacing/>
              <w:rPr>
                <w:rFonts w:ascii="Arial" w:hAnsi="Arial" w:cs="Arial"/>
                <w:sz w:val="18"/>
                <w:szCs w:val="18"/>
              </w:rPr>
            </w:pPr>
            <w:r w:rsidRPr="007F0889">
              <w:rPr>
                <w:rFonts w:ascii="Symbol" w:hAnsi="Symbol" w:cs="Arial"/>
                <w:sz w:val="18"/>
                <w:szCs w:val="18"/>
              </w:rPr>
              <w:t>·</w:t>
            </w:r>
            <w:r w:rsidRPr="007F0889">
              <w:rPr>
                <w:rFonts w:ascii="Symbol" w:cs="Arial"/>
                <w:sz w:val="18"/>
                <w:szCs w:val="18"/>
              </w:rPr>
              <w:t>        </w:t>
            </w:r>
            <w:r w:rsidRPr="007F0889">
              <w:rPr>
                <w:rFonts w:ascii="Symbol" w:hAnsi="Symbol" w:cs="Arial"/>
                <w:sz w:val="18"/>
                <w:szCs w:val="18"/>
              </w:rPr>
              <w:t xml:space="preserve"> </w:t>
            </w:r>
            <w:r w:rsidRPr="007F0889">
              <w:rPr>
                <w:rFonts w:ascii="Arial" w:hAnsi="Arial" w:cs="Arial"/>
                <w:sz w:val="18"/>
                <w:szCs w:val="18"/>
              </w:rPr>
              <w:t xml:space="preserve">A myeloid or lymphoid neoplasm, with or without associated eosinophilia with chromosomal rearrangements leading to the formation of a </w:t>
            </w:r>
            <w:r w:rsidRPr="007F0889">
              <w:rPr>
                <w:rStyle w:val="Emphasis"/>
                <w:rFonts w:ascii="Arial" w:hAnsi="Arial" w:cs="Arial"/>
                <w:sz w:val="18"/>
                <w:szCs w:val="18"/>
              </w:rPr>
              <w:t>FLT3</w:t>
            </w:r>
            <w:r w:rsidRPr="007F0889">
              <w:rPr>
                <w:rFonts w:ascii="Arial" w:hAnsi="Arial" w:cs="Arial"/>
                <w:sz w:val="18"/>
                <w:szCs w:val="18"/>
              </w:rPr>
              <w:t xml:space="preserve"> fusion gene</w:t>
            </w:r>
          </w:p>
        </w:tc>
        <w:tc>
          <w:tcPr>
            <w:tcW w:w="1488" w:type="pct"/>
            <w:tcBorders>
              <w:top w:val="single" w:sz="4" w:space="0" w:color="000000"/>
              <w:left w:val="single" w:sz="4" w:space="0" w:color="000000"/>
              <w:bottom w:val="single" w:sz="4" w:space="0" w:color="000000"/>
              <w:right w:val="single" w:sz="4" w:space="0" w:color="000000"/>
            </w:tcBorders>
            <w:hideMark/>
          </w:tcPr>
          <w:p w14:paraId="431A7F78"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w:t>
            </w:r>
          </w:p>
        </w:tc>
      </w:tr>
      <w:tr w:rsidR="008A06FD" w:rsidRPr="007F0889" w14:paraId="25A1D9EF"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073AE620"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 xml:space="preserve">Myeloid/lymphoid neoplasm with </w:t>
            </w:r>
            <w:r w:rsidRPr="007F0889">
              <w:rPr>
                <w:rStyle w:val="Emphasis"/>
                <w:rFonts w:ascii="Arial" w:hAnsi="Arial" w:cs="Arial"/>
                <w:sz w:val="18"/>
                <w:szCs w:val="18"/>
              </w:rPr>
              <w:t>ETV6::ABL1</w:t>
            </w:r>
            <w:r w:rsidRPr="007F0889">
              <w:rPr>
                <w:rFonts w:ascii="Arial" w:hAnsi="Arial" w:cs="Arial"/>
                <w:sz w:val="18"/>
                <w:szCs w:val="18"/>
              </w:rPr>
              <w:t xml:space="preserve"> fusion</w:t>
            </w:r>
          </w:p>
        </w:tc>
        <w:tc>
          <w:tcPr>
            <w:tcW w:w="2447" w:type="pct"/>
            <w:tcBorders>
              <w:top w:val="single" w:sz="4" w:space="0" w:color="000000"/>
              <w:left w:val="single" w:sz="4" w:space="0" w:color="000000"/>
              <w:bottom w:val="single" w:sz="4" w:space="0" w:color="000000"/>
              <w:right w:val="single" w:sz="4" w:space="0" w:color="000000"/>
            </w:tcBorders>
            <w:hideMark/>
          </w:tcPr>
          <w:p w14:paraId="799B011C" w14:textId="3241919C" w:rsidR="008A06FD" w:rsidRPr="007F0889" w:rsidRDefault="00E17040" w:rsidP="007F0889">
            <w:pPr>
              <w:pStyle w:val="ListParagraph"/>
              <w:numPr>
                <w:ilvl w:val="0"/>
                <w:numId w:val="63"/>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A hematopoietic (myeloid or lymphoid) neoplasm in chronic phase associated with </w:t>
            </w:r>
            <w:r w:rsidRPr="007F0889">
              <w:rPr>
                <w:rStyle w:val="Emphasis"/>
                <w:rFonts w:ascii="Arial" w:hAnsi="Arial" w:cs="Arial"/>
                <w:sz w:val="18"/>
                <w:szCs w:val="18"/>
              </w:rPr>
              <w:t>ETV6::ABL1</w:t>
            </w:r>
          </w:p>
        </w:tc>
        <w:tc>
          <w:tcPr>
            <w:tcW w:w="1488" w:type="pct"/>
            <w:tcBorders>
              <w:top w:val="single" w:sz="4" w:space="0" w:color="000000"/>
              <w:left w:val="single" w:sz="4" w:space="0" w:color="000000"/>
              <w:bottom w:val="single" w:sz="4" w:space="0" w:color="000000"/>
              <w:right w:val="single" w:sz="4" w:space="0" w:color="000000"/>
            </w:tcBorders>
            <w:hideMark/>
          </w:tcPr>
          <w:p w14:paraId="4A8684CF" w14:textId="77777777" w:rsidR="008A06FD" w:rsidRPr="007F0889" w:rsidRDefault="00E17040" w:rsidP="007F0889">
            <w:pPr>
              <w:numPr>
                <w:ilvl w:val="0"/>
                <w:numId w:val="63"/>
              </w:numPr>
              <w:spacing w:after="0"/>
              <w:ind w:right="30"/>
              <w:rPr>
                <w:rFonts w:ascii="Arial" w:eastAsia="Times New Roman" w:hAnsi="Arial" w:cs="Arial"/>
                <w:sz w:val="18"/>
                <w:szCs w:val="18"/>
              </w:rPr>
            </w:pPr>
            <w:r w:rsidRPr="007F0889">
              <w:rPr>
                <w:rFonts w:ascii="Arial" w:eastAsia="Times New Roman" w:hAnsi="Arial" w:cs="Arial"/>
                <w:sz w:val="18"/>
                <w:szCs w:val="18"/>
              </w:rPr>
              <w:t>Cytogenetics: t(9;12)(q34;p13) or complex aberrations involving other chromosomes</w:t>
            </w:r>
          </w:p>
        </w:tc>
      </w:tr>
      <w:tr w:rsidR="008A06FD" w:rsidRPr="007F0889" w14:paraId="78F8B826" w14:textId="77777777" w:rsidTr="007F0889">
        <w:tc>
          <w:tcPr>
            <w:tcW w:w="1065" w:type="pct"/>
            <w:tcBorders>
              <w:top w:val="single" w:sz="4" w:space="0" w:color="000000"/>
              <w:left w:val="single" w:sz="4" w:space="0" w:color="000000"/>
              <w:bottom w:val="single" w:sz="4" w:space="0" w:color="000000"/>
              <w:right w:val="single" w:sz="4" w:space="0" w:color="000000"/>
            </w:tcBorders>
            <w:hideMark/>
          </w:tcPr>
          <w:p w14:paraId="4D326C68" w14:textId="77777777" w:rsidR="008A06FD" w:rsidRPr="007F0889" w:rsidRDefault="00E17040" w:rsidP="008E5501">
            <w:pPr>
              <w:spacing w:after="0"/>
              <w:rPr>
                <w:rFonts w:ascii="Arial" w:hAnsi="Arial" w:cs="Arial"/>
                <w:sz w:val="18"/>
                <w:szCs w:val="18"/>
              </w:rPr>
            </w:pPr>
            <w:r w:rsidRPr="007F0889">
              <w:rPr>
                <w:rFonts w:ascii="Arial" w:hAnsi="Arial" w:cs="Arial"/>
                <w:sz w:val="18"/>
                <w:szCs w:val="18"/>
              </w:rPr>
              <w:t>Myeloid/lymphoid neoplasms with other tyrosine kinase gene fusions</w:t>
            </w:r>
          </w:p>
        </w:tc>
        <w:tc>
          <w:tcPr>
            <w:tcW w:w="2447" w:type="pct"/>
            <w:tcBorders>
              <w:top w:val="single" w:sz="4" w:space="0" w:color="000000"/>
              <w:left w:val="single" w:sz="4" w:space="0" w:color="000000"/>
              <w:bottom w:val="single" w:sz="4" w:space="0" w:color="000000"/>
              <w:right w:val="single" w:sz="4" w:space="0" w:color="000000"/>
            </w:tcBorders>
            <w:hideMark/>
          </w:tcPr>
          <w:p w14:paraId="2275AFAB" w14:textId="4DE8E503" w:rsidR="008A06FD" w:rsidRPr="007F0889" w:rsidRDefault="00E17040" w:rsidP="007F0889">
            <w:pPr>
              <w:pStyle w:val="ListParagraph"/>
              <w:numPr>
                <w:ilvl w:val="0"/>
                <w:numId w:val="63"/>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A myeloid and/or lymphoid neoplasm</w:t>
            </w:r>
          </w:p>
          <w:p w14:paraId="17E0FD74" w14:textId="223C4C83" w:rsidR="008A06FD" w:rsidRPr="007F0889" w:rsidRDefault="00E17040" w:rsidP="007F0889">
            <w:pPr>
              <w:pStyle w:val="ListParagraph"/>
              <w:numPr>
                <w:ilvl w:val="0"/>
                <w:numId w:val="63"/>
              </w:numPr>
              <w:spacing w:before="0" w:beforeAutospacing="0" w:after="0" w:afterAutospacing="0" w:line="259" w:lineRule="auto"/>
              <w:contextualSpacing/>
              <w:rPr>
                <w:rFonts w:ascii="Arial" w:hAnsi="Arial" w:cs="Arial"/>
                <w:sz w:val="18"/>
                <w:szCs w:val="18"/>
              </w:rPr>
            </w:pPr>
            <w:r w:rsidRPr="007F0889">
              <w:rPr>
                <w:rFonts w:ascii="Arial" w:hAnsi="Arial" w:cs="Arial"/>
                <w:sz w:val="18"/>
                <w:szCs w:val="18"/>
              </w:rPr>
              <w:t xml:space="preserve">Detection of a tyrosine kinase fusion gene, other than those specifically defined as distinct entities (i.e., </w:t>
            </w:r>
            <w:r w:rsidRPr="007F0889">
              <w:rPr>
                <w:rStyle w:val="Emphasis"/>
                <w:rFonts w:ascii="Arial" w:hAnsi="Arial" w:cs="Arial"/>
                <w:sz w:val="18"/>
                <w:szCs w:val="18"/>
              </w:rPr>
              <w:t>PDGFRA, PDGFRB, FGFR1, JAK2, FLT3, ETV6::ABL1,</w:t>
            </w:r>
            <w:r w:rsidRPr="007F0889">
              <w:rPr>
                <w:rFonts w:ascii="Arial" w:hAnsi="Arial" w:cs="Arial"/>
                <w:sz w:val="18"/>
                <w:szCs w:val="18"/>
              </w:rPr>
              <w:t xml:space="preserve"> etc.)</w:t>
            </w:r>
          </w:p>
        </w:tc>
        <w:tc>
          <w:tcPr>
            <w:tcW w:w="1488" w:type="pct"/>
            <w:tcBorders>
              <w:top w:val="single" w:sz="4" w:space="0" w:color="000000"/>
              <w:left w:val="single" w:sz="4" w:space="0" w:color="000000"/>
              <w:bottom w:val="single" w:sz="4" w:space="0" w:color="000000"/>
              <w:right w:val="single" w:sz="4" w:space="0" w:color="000000"/>
            </w:tcBorders>
            <w:hideMark/>
          </w:tcPr>
          <w:p w14:paraId="2D6805D0" w14:textId="77777777" w:rsidR="008A06FD" w:rsidRPr="007F0889" w:rsidRDefault="00E17040" w:rsidP="007F0889">
            <w:pPr>
              <w:numPr>
                <w:ilvl w:val="0"/>
                <w:numId w:val="63"/>
              </w:numPr>
              <w:spacing w:after="0"/>
              <w:ind w:right="30"/>
              <w:rPr>
                <w:rFonts w:ascii="Arial" w:eastAsia="Times New Roman" w:hAnsi="Arial" w:cs="Arial"/>
                <w:sz w:val="18"/>
                <w:szCs w:val="18"/>
              </w:rPr>
            </w:pPr>
            <w:r w:rsidRPr="007F0889">
              <w:rPr>
                <w:rFonts w:ascii="Arial" w:eastAsia="Times New Roman" w:hAnsi="Arial" w:cs="Arial"/>
                <w:sz w:val="18"/>
                <w:szCs w:val="18"/>
              </w:rPr>
              <w:t>Eosinophilia</w:t>
            </w:r>
          </w:p>
          <w:p w14:paraId="0AB3B8A9" w14:textId="77777777" w:rsidR="008A06FD" w:rsidRPr="007F0889" w:rsidRDefault="00E17040" w:rsidP="007F0889">
            <w:pPr>
              <w:numPr>
                <w:ilvl w:val="0"/>
                <w:numId w:val="63"/>
              </w:numPr>
              <w:spacing w:after="0"/>
              <w:ind w:right="30"/>
              <w:rPr>
                <w:rFonts w:ascii="Arial" w:eastAsia="Times New Roman" w:hAnsi="Arial" w:cs="Arial"/>
                <w:sz w:val="18"/>
                <w:szCs w:val="18"/>
              </w:rPr>
            </w:pPr>
            <w:r w:rsidRPr="007F0889">
              <w:rPr>
                <w:rFonts w:ascii="Arial" w:eastAsia="Times New Roman" w:hAnsi="Arial" w:cs="Arial"/>
                <w:sz w:val="18"/>
                <w:szCs w:val="18"/>
              </w:rPr>
              <w:t>Cytogenetic identification of a translocation, suggesting the involvement of a tyrosine kinase gene and prompting the selection of appropriate break apart FISH probes or other molecular investigation</w:t>
            </w:r>
          </w:p>
          <w:p w14:paraId="2BBFD26F" w14:textId="77777777" w:rsidR="008A06FD" w:rsidRPr="007F0889" w:rsidRDefault="00E17040" w:rsidP="007F0889">
            <w:pPr>
              <w:numPr>
                <w:ilvl w:val="0"/>
                <w:numId w:val="63"/>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Reported alterations include but are not limited to: </w:t>
            </w:r>
            <w:r w:rsidRPr="007F0889">
              <w:rPr>
                <w:rStyle w:val="Emphasis"/>
                <w:rFonts w:ascii="Arial" w:eastAsia="Times New Roman" w:hAnsi="Arial" w:cs="Arial"/>
                <w:sz w:val="18"/>
                <w:szCs w:val="18"/>
              </w:rPr>
              <w:t xml:space="preserve">ETV6::FGFR2; ETV6::LYN; ETV6::NTRK3; </w:t>
            </w:r>
            <w:r w:rsidRPr="007F0889">
              <w:rPr>
                <w:rStyle w:val="Emphasis"/>
                <w:rFonts w:ascii="Arial" w:eastAsia="Times New Roman" w:hAnsi="Arial" w:cs="Arial"/>
                <w:sz w:val="18"/>
                <w:szCs w:val="18"/>
              </w:rPr>
              <w:lastRenderedPageBreak/>
              <w:t>RANBP2::ALK; BCR::RET; FGFR1OP::RET</w:t>
            </w:r>
            <w:r w:rsidRPr="007F0889">
              <w:rPr>
                <w:rFonts w:ascii="Arial" w:eastAsia="Times New Roman" w:hAnsi="Arial" w:cs="Arial"/>
                <w:sz w:val="18"/>
                <w:szCs w:val="18"/>
              </w:rPr>
              <w:t xml:space="preserve"> </w:t>
            </w:r>
          </w:p>
        </w:tc>
      </w:tr>
    </w:tbl>
    <w:p w14:paraId="1163A8B4" w14:textId="77777777" w:rsidR="00E17040" w:rsidRPr="008E5501" w:rsidRDefault="00E17040"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70BF7652"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Acute leukemias of mixed or ambiguous lineage</w:t>
      </w:r>
    </w:p>
    <w:p w14:paraId="57CDBBB4"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Acute leukemias of ambiguous lineage are neoplasms composed of ≥20% blasts in the blood or bone marrow that do not show differentiation along a single lineage (mixed phenotype acute leukemia/MPAL) or fail to demonstrate lineage differentiation (acute undifferentiated leukemia/AUL). MPAL may consist of a single, well-defined blast population that expresses lineage-defining antigens </w:t>
      </w:r>
      <w:r w:rsidRPr="008E5501">
        <w:rPr>
          <w:rFonts w:ascii="Arial" w:hAnsi="Arial" w:cs="Arial"/>
          <w:sz w:val="20"/>
          <w:szCs w:val="20"/>
          <w:shd w:val="clear" w:color="auto" w:fill="FFFFFF"/>
          <w:lang w:val="en"/>
        </w:rPr>
        <w:t>(see Table 13)</w:t>
      </w:r>
      <w:r w:rsidRPr="008E5501">
        <w:rPr>
          <w:rFonts w:ascii="Arial" w:hAnsi="Arial" w:cs="Arial"/>
          <w:sz w:val="20"/>
          <w:szCs w:val="20"/>
          <w:lang w:val="en"/>
        </w:rPr>
        <w:t xml:space="preserve"> of two or more lineages (termed biphenotypic), multiple distinct blast populations that each express lineage-defining antigens (bilineal/ bilineage) or a combination of these two. To clarify, in cases of bilineal/bilineage acute leukemia, the aggregate count of the two distinct abnormal blasts populations is used to define the total blast count and meet criteria for ≥20% blasts.</w:t>
      </w:r>
    </w:p>
    <w:p w14:paraId="3BBAF47E" w14:textId="77777777" w:rsidR="007F0889" w:rsidRDefault="007F0889" w:rsidP="00A90145">
      <w:pPr>
        <w:pStyle w:val="NormalWeb"/>
        <w:spacing w:before="0" w:beforeAutospacing="0" w:after="0" w:afterAutospacing="0" w:line="259" w:lineRule="auto"/>
        <w:jc w:val="both"/>
        <w:rPr>
          <w:rFonts w:ascii="Arial" w:hAnsi="Arial" w:cs="Arial"/>
          <w:sz w:val="20"/>
          <w:szCs w:val="20"/>
          <w:lang w:val="en"/>
        </w:rPr>
      </w:pPr>
    </w:p>
    <w:p w14:paraId="249EA20E"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e assessment of antigen expression to determine lineage assignment is best performed by flow cytometry due to its ability to identify discrete populations based on multiparametric analysis and ability to quantify antigen expression. The criteria for the assignment of B-, T-, and myeloid lineage is shown in Table 13. Briefly, B-lineage is defined using CD19 expression coupled with additional antigens based on the intensity of CD19. T-lineage is defined by cytoplasmic or surface CD3 expression. Myeloid lineage by myeloperoxidase expression or expression of more than one marker of monocytic differentiation. Leukemias that have a well-defined single lineage assignment that express antigens associated with another lineage but not lineage-defining should be considered acute leukemia with aberrant antigen expression and not defined as MPAL.</w:t>
      </w:r>
    </w:p>
    <w:p w14:paraId="61F9A58E" w14:textId="77777777" w:rsidR="007F0889" w:rsidRDefault="007F0889" w:rsidP="00A90145">
      <w:pPr>
        <w:pStyle w:val="NormalWeb"/>
        <w:spacing w:before="0" w:beforeAutospacing="0" w:after="0" w:afterAutospacing="0" w:line="259" w:lineRule="auto"/>
        <w:jc w:val="both"/>
        <w:rPr>
          <w:rFonts w:ascii="Arial" w:hAnsi="Arial" w:cs="Arial"/>
          <w:sz w:val="20"/>
          <w:szCs w:val="20"/>
          <w:lang w:val="en"/>
        </w:rPr>
      </w:pPr>
    </w:p>
    <w:p w14:paraId="0DFB0BEF" w14:textId="77777777" w:rsidR="007F0889"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Leukemias that can more accurately be assigned to another well-defined entity but meeting the criteria for MPAL or AUL should be assigned to that category; common examples include acute myeloid leukemia (AML) with </w:t>
      </w:r>
      <w:r w:rsidRPr="008E5501">
        <w:rPr>
          <w:rStyle w:val="Emphasis"/>
          <w:rFonts w:ascii="Arial" w:hAnsi="Arial" w:cs="Arial"/>
          <w:sz w:val="20"/>
          <w:szCs w:val="20"/>
          <w:lang w:val="en"/>
        </w:rPr>
        <w:t>RUNX1::RUNX1T1</w:t>
      </w:r>
      <w:r w:rsidRPr="008E5501">
        <w:rPr>
          <w:rFonts w:ascii="Arial" w:hAnsi="Arial" w:cs="Arial"/>
          <w:sz w:val="20"/>
          <w:szCs w:val="20"/>
          <w:lang w:val="en"/>
        </w:rPr>
        <w:t xml:space="preserve"> fusion, acute myeloid/lymphoid neoplasms with eosinophilia and blast phase chronic myeloid leukemia. A summary of the diagnostic features of leukemias with ambiguous lineage with defining genetic abnormalities and acute leukemias with ambiguous lineage, immunophenotypically defined as shown in Tables 14 and 15, respectively.</w:t>
      </w:r>
    </w:p>
    <w:p w14:paraId="391D0985" w14:textId="77777777" w:rsidR="007F0889" w:rsidRDefault="007F0889" w:rsidP="00A90145">
      <w:pPr>
        <w:pStyle w:val="NormalWeb"/>
        <w:spacing w:before="0" w:beforeAutospacing="0" w:after="0" w:afterAutospacing="0" w:line="259" w:lineRule="auto"/>
        <w:jc w:val="both"/>
        <w:rPr>
          <w:rStyle w:val="Strong"/>
          <w:rFonts w:ascii="Arial" w:hAnsi="Arial" w:cs="Arial"/>
          <w:sz w:val="20"/>
          <w:szCs w:val="20"/>
          <w:lang w:val="en"/>
        </w:rPr>
      </w:pPr>
    </w:p>
    <w:p w14:paraId="78BD831C" w14:textId="73059B20"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13. LINEAGE ASSIGNMENT CRITERIA FOR MIXED PHENOTYPE ACUTE LEUKEMIA- B-LINEAGE, T-LINEAGE AND MYELOID LINEAGE</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CellMar>
          <w:left w:w="0" w:type="dxa"/>
          <w:right w:w="0" w:type="dxa"/>
        </w:tblCellMar>
        <w:tblLook w:val="04A0" w:firstRow="1" w:lastRow="0" w:firstColumn="1" w:lastColumn="0" w:noHBand="0" w:noVBand="1"/>
      </w:tblPr>
      <w:tblGrid>
        <w:gridCol w:w="1272"/>
        <w:gridCol w:w="5870"/>
        <w:gridCol w:w="2434"/>
      </w:tblGrid>
      <w:tr w:rsidR="008A06FD" w:rsidRPr="007F0889" w14:paraId="769E1CA0" w14:textId="77777777" w:rsidTr="007F0889">
        <w:trPr>
          <w:trHeight w:val="210"/>
        </w:trPr>
        <w:tc>
          <w:tcPr>
            <w:tcW w:w="66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hideMark/>
          </w:tcPr>
          <w:p w14:paraId="195BCC60" w14:textId="77777777" w:rsidR="008A06FD" w:rsidRPr="007F0889" w:rsidRDefault="00E17040" w:rsidP="00A26B60">
            <w:pPr>
              <w:spacing w:after="0"/>
              <w:rPr>
                <w:rFonts w:ascii="Arial" w:hAnsi="Arial" w:cs="Arial"/>
                <w:sz w:val="18"/>
                <w:szCs w:val="18"/>
              </w:rPr>
            </w:pPr>
            <w:r w:rsidRPr="007F0889">
              <w:rPr>
                <w:rStyle w:val="Strong"/>
                <w:rFonts w:ascii="Arial" w:hAnsi="Arial" w:cs="Arial"/>
                <w:sz w:val="18"/>
                <w:szCs w:val="18"/>
              </w:rPr>
              <w:t xml:space="preserve">Lineage </w:t>
            </w:r>
          </w:p>
        </w:tc>
        <w:tc>
          <w:tcPr>
            <w:tcW w:w="30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hideMark/>
          </w:tcPr>
          <w:p w14:paraId="71BC3472" w14:textId="77777777" w:rsidR="008A06FD" w:rsidRPr="007F0889" w:rsidRDefault="00E17040" w:rsidP="00A26B60">
            <w:pPr>
              <w:spacing w:after="0"/>
              <w:rPr>
                <w:rFonts w:ascii="Arial" w:hAnsi="Arial" w:cs="Arial"/>
                <w:sz w:val="18"/>
                <w:szCs w:val="18"/>
              </w:rPr>
            </w:pPr>
            <w:r w:rsidRPr="007F0889">
              <w:rPr>
                <w:rStyle w:val="Strong"/>
                <w:rFonts w:ascii="Arial" w:hAnsi="Arial" w:cs="Arial"/>
                <w:sz w:val="18"/>
                <w:szCs w:val="18"/>
              </w:rPr>
              <w:t>Criterion</w:t>
            </w:r>
          </w:p>
        </w:tc>
        <w:tc>
          <w:tcPr>
            <w:tcW w:w="127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hideMark/>
          </w:tcPr>
          <w:p w14:paraId="5C34F4BF" w14:textId="77777777" w:rsidR="008A06FD" w:rsidRPr="007F0889" w:rsidRDefault="00E17040" w:rsidP="00A26B60">
            <w:pPr>
              <w:spacing w:after="0"/>
              <w:rPr>
                <w:rFonts w:ascii="Arial" w:hAnsi="Arial" w:cs="Arial"/>
                <w:sz w:val="18"/>
                <w:szCs w:val="18"/>
              </w:rPr>
            </w:pPr>
            <w:r w:rsidRPr="007F0889">
              <w:rPr>
                <w:rStyle w:val="Strong"/>
                <w:rFonts w:ascii="Arial" w:hAnsi="Arial" w:cs="Arial"/>
                <w:sz w:val="18"/>
                <w:szCs w:val="18"/>
              </w:rPr>
              <w:t>Notes</w:t>
            </w:r>
          </w:p>
        </w:tc>
      </w:tr>
      <w:tr w:rsidR="008A06FD" w:rsidRPr="007F0889" w14:paraId="529067D4" w14:textId="77777777" w:rsidTr="007F0889">
        <w:trPr>
          <w:trHeight w:val="544"/>
        </w:trPr>
        <w:tc>
          <w:tcPr>
            <w:tcW w:w="664"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BD0CC7" w14:textId="77777777" w:rsidR="008A06FD" w:rsidRPr="007F0889" w:rsidRDefault="00E17040" w:rsidP="00A26B60">
            <w:pPr>
              <w:shd w:val="clear" w:color="auto" w:fill="FFFFFF"/>
              <w:spacing w:after="0"/>
              <w:rPr>
                <w:rFonts w:ascii="Arial" w:hAnsi="Arial" w:cs="Arial"/>
                <w:sz w:val="18"/>
                <w:szCs w:val="18"/>
              </w:rPr>
            </w:pPr>
            <w:r w:rsidRPr="007F0889">
              <w:rPr>
                <w:rFonts w:ascii="Arial" w:hAnsi="Arial" w:cs="Arial"/>
                <w:sz w:val="18"/>
                <w:szCs w:val="18"/>
              </w:rPr>
              <w:t>B lineage</w:t>
            </w:r>
          </w:p>
        </w:tc>
        <w:tc>
          <w:tcPr>
            <w:tcW w:w="306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7B33CC" w14:textId="77777777" w:rsidR="00A26B60" w:rsidRDefault="00E17040" w:rsidP="00A26B60">
            <w:pPr>
              <w:pStyle w:val="ListParagraph"/>
              <w:numPr>
                <w:ilvl w:val="0"/>
                <w:numId w:val="64"/>
              </w:numPr>
              <w:spacing w:before="0" w:beforeAutospacing="0" w:after="0" w:afterAutospacing="0" w:line="259" w:lineRule="auto"/>
              <w:ind w:right="30"/>
              <w:rPr>
                <w:rFonts w:ascii="Arial" w:eastAsia="Times New Roman" w:hAnsi="Arial" w:cs="Arial"/>
                <w:sz w:val="18"/>
                <w:szCs w:val="18"/>
              </w:rPr>
            </w:pPr>
            <w:r w:rsidRPr="007F0889">
              <w:rPr>
                <w:rFonts w:ascii="Arial" w:eastAsia="Times New Roman" w:hAnsi="Arial" w:cs="Arial"/>
                <w:sz w:val="18"/>
                <w:szCs w:val="18"/>
              </w:rPr>
              <w:t>CD19 strong</w:t>
            </w:r>
          </w:p>
          <w:p w14:paraId="76BC6623" w14:textId="370268CC" w:rsidR="007F0889" w:rsidRPr="00A26B60" w:rsidRDefault="00E17040" w:rsidP="00A26B60">
            <w:pPr>
              <w:pStyle w:val="ListParagraph"/>
              <w:spacing w:before="0" w:beforeAutospacing="0" w:after="0" w:afterAutospacing="0" w:line="259" w:lineRule="auto"/>
              <w:ind w:left="720" w:right="30"/>
              <w:rPr>
                <w:rFonts w:ascii="Arial" w:eastAsia="Times New Roman" w:hAnsi="Arial" w:cs="Arial"/>
                <w:sz w:val="18"/>
                <w:szCs w:val="18"/>
              </w:rPr>
            </w:pPr>
            <w:r w:rsidRPr="00A26B60">
              <w:rPr>
                <w:rFonts w:ascii="Arial" w:hAnsi="Arial" w:cs="Arial"/>
                <w:sz w:val="18"/>
                <w:szCs w:val="18"/>
              </w:rPr>
              <w:t>and</w:t>
            </w:r>
          </w:p>
          <w:p w14:paraId="70F299E0" w14:textId="0524FAF6" w:rsidR="008A06FD" w:rsidRPr="007F0889" w:rsidRDefault="00E17040" w:rsidP="00A26B60">
            <w:pPr>
              <w:pStyle w:val="NormalWeb"/>
              <w:numPr>
                <w:ilvl w:val="0"/>
                <w:numId w:val="64"/>
              </w:numPr>
              <w:spacing w:before="0" w:beforeAutospacing="0" w:after="0" w:afterAutospacing="0" w:line="259" w:lineRule="auto"/>
              <w:rPr>
                <w:rFonts w:ascii="Arial" w:hAnsi="Arial" w:cs="Arial"/>
                <w:sz w:val="18"/>
                <w:szCs w:val="18"/>
              </w:rPr>
            </w:pPr>
            <w:r w:rsidRPr="007F0889">
              <w:rPr>
                <w:rFonts w:ascii="Arial" w:eastAsia="Times New Roman" w:hAnsi="Arial" w:cs="Arial"/>
                <w:sz w:val="18"/>
                <w:szCs w:val="18"/>
              </w:rPr>
              <w:t>1 or more also strongly expressed: CD10, CD22, or CD79a</w:t>
            </w:r>
          </w:p>
        </w:tc>
        <w:tc>
          <w:tcPr>
            <w:tcW w:w="1271"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0624DB" w14:textId="77777777" w:rsidR="008A06FD" w:rsidRPr="00A26B60" w:rsidRDefault="00E17040" w:rsidP="00A26B60">
            <w:pPr>
              <w:pStyle w:val="ListParagraph"/>
              <w:numPr>
                <w:ilvl w:val="0"/>
                <w:numId w:val="64"/>
              </w:numPr>
              <w:spacing w:before="0" w:beforeAutospacing="0" w:after="0" w:afterAutospacing="0" w:line="259" w:lineRule="auto"/>
              <w:ind w:right="30"/>
              <w:rPr>
                <w:rFonts w:ascii="Arial" w:eastAsia="Times New Roman" w:hAnsi="Arial" w:cs="Arial"/>
                <w:sz w:val="18"/>
                <w:szCs w:val="18"/>
              </w:rPr>
            </w:pPr>
            <w:r w:rsidRPr="00A26B60">
              <w:rPr>
                <w:rFonts w:ascii="Arial" w:eastAsia="Times New Roman" w:hAnsi="Arial" w:cs="Arial"/>
                <w:sz w:val="18"/>
                <w:szCs w:val="18"/>
              </w:rPr>
              <w:t>CD19 strong= intensity in part exceeds 50% of normal B cell progenitor by flow cytometry</w:t>
            </w:r>
          </w:p>
          <w:p w14:paraId="54C0B069" w14:textId="77777777" w:rsidR="008A06FD" w:rsidRPr="00A26B60" w:rsidRDefault="00E17040" w:rsidP="00A26B60">
            <w:pPr>
              <w:pStyle w:val="ListParagraph"/>
              <w:numPr>
                <w:ilvl w:val="0"/>
                <w:numId w:val="64"/>
              </w:numPr>
              <w:spacing w:before="0" w:beforeAutospacing="0" w:after="0" w:afterAutospacing="0" w:line="259" w:lineRule="auto"/>
              <w:ind w:right="30"/>
              <w:rPr>
                <w:rFonts w:ascii="Arial" w:eastAsia="Times New Roman" w:hAnsi="Arial" w:cs="Arial"/>
                <w:sz w:val="18"/>
                <w:szCs w:val="18"/>
              </w:rPr>
            </w:pPr>
            <w:r w:rsidRPr="00A26B60">
              <w:rPr>
                <w:rFonts w:ascii="Arial" w:eastAsia="Times New Roman" w:hAnsi="Arial" w:cs="Arial"/>
                <w:sz w:val="18"/>
                <w:szCs w:val="18"/>
              </w:rPr>
              <w:t>CD19 weak= intensity does not exceed 50% of normal B cell progenitor by flow cytometry</w:t>
            </w:r>
          </w:p>
          <w:p w14:paraId="7F3C9797" w14:textId="77777777" w:rsidR="008A06FD" w:rsidRPr="00A26B60" w:rsidRDefault="00E17040" w:rsidP="00A26B60">
            <w:pPr>
              <w:pStyle w:val="ListParagraph"/>
              <w:numPr>
                <w:ilvl w:val="0"/>
                <w:numId w:val="64"/>
              </w:numPr>
              <w:spacing w:before="0" w:beforeAutospacing="0" w:after="0" w:afterAutospacing="0" w:line="259" w:lineRule="auto"/>
              <w:ind w:right="30"/>
              <w:rPr>
                <w:rFonts w:ascii="Arial" w:eastAsia="Times New Roman" w:hAnsi="Arial" w:cs="Arial"/>
                <w:sz w:val="18"/>
                <w:szCs w:val="18"/>
              </w:rPr>
            </w:pPr>
            <w:r w:rsidRPr="00A26B60">
              <w:rPr>
                <w:rFonts w:ascii="Arial" w:eastAsia="Times New Roman" w:hAnsi="Arial" w:cs="Arial"/>
                <w:sz w:val="18"/>
                <w:szCs w:val="18"/>
              </w:rPr>
              <w:t>If mixed T lineage is under consideration, CD79a cannot be used for B lineage assignment</w:t>
            </w:r>
          </w:p>
        </w:tc>
      </w:tr>
      <w:tr w:rsidR="008A06FD" w:rsidRPr="007F0889" w14:paraId="0109EEEB" w14:textId="77777777" w:rsidTr="007F0889">
        <w:trPr>
          <w:trHeight w:val="543"/>
        </w:trPr>
        <w:tc>
          <w:tcPr>
            <w:tcW w:w="664" w:type="pct"/>
            <w:vMerge/>
            <w:tcBorders>
              <w:top w:val="single" w:sz="4" w:space="0" w:color="000000"/>
              <w:left w:val="single" w:sz="4" w:space="0" w:color="000000"/>
              <w:bottom w:val="single" w:sz="4" w:space="0" w:color="000000"/>
              <w:right w:val="single" w:sz="4" w:space="0" w:color="000000"/>
            </w:tcBorders>
            <w:vAlign w:val="center"/>
            <w:hideMark/>
          </w:tcPr>
          <w:p w14:paraId="08EC001E" w14:textId="77777777" w:rsidR="008A06FD" w:rsidRPr="007F0889" w:rsidRDefault="008A06FD" w:rsidP="00A26B60">
            <w:pPr>
              <w:spacing w:after="0"/>
              <w:rPr>
                <w:rFonts w:ascii="Arial" w:hAnsi="Arial" w:cs="Arial"/>
                <w:sz w:val="18"/>
                <w:szCs w:val="18"/>
              </w:rPr>
            </w:pPr>
          </w:p>
        </w:tc>
        <w:tc>
          <w:tcPr>
            <w:tcW w:w="306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CD390B" w14:textId="77777777" w:rsidR="008A06FD" w:rsidRPr="007F0889" w:rsidRDefault="00E17040" w:rsidP="00A26B60">
            <w:pPr>
              <w:numPr>
                <w:ilvl w:val="0"/>
                <w:numId w:val="64"/>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CD19 weak </w:t>
            </w:r>
          </w:p>
          <w:p w14:paraId="3C12330A" w14:textId="77777777" w:rsidR="008A06FD" w:rsidRPr="007F0889" w:rsidRDefault="00E17040" w:rsidP="00A26B60">
            <w:pPr>
              <w:pStyle w:val="ListParagraph"/>
              <w:shd w:val="clear" w:color="auto" w:fill="FFFFFF"/>
              <w:spacing w:before="0" w:beforeAutospacing="0" w:after="0" w:afterAutospacing="0" w:line="259" w:lineRule="auto"/>
              <w:ind w:left="720"/>
              <w:rPr>
                <w:rFonts w:ascii="Arial" w:hAnsi="Arial" w:cs="Arial"/>
                <w:sz w:val="18"/>
                <w:szCs w:val="18"/>
              </w:rPr>
            </w:pPr>
            <w:r w:rsidRPr="007F0889">
              <w:rPr>
                <w:rFonts w:ascii="Arial" w:hAnsi="Arial" w:cs="Arial"/>
                <w:sz w:val="18"/>
                <w:szCs w:val="18"/>
              </w:rPr>
              <w:t>and</w:t>
            </w:r>
          </w:p>
          <w:p w14:paraId="213CCA85" w14:textId="77777777" w:rsidR="008A06FD" w:rsidRPr="007F0889" w:rsidRDefault="00E17040" w:rsidP="00A26B60">
            <w:pPr>
              <w:numPr>
                <w:ilvl w:val="0"/>
                <w:numId w:val="64"/>
              </w:numPr>
              <w:spacing w:after="0"/>
              <w:ind w:right="30"/>
              <w:rPr>
                <w:rFonts w:ascii="Arial" w:eastAsia="Times New Roman" w:hAnsi="Arial" w:cs="Arial"/>
                <w:sz w:val="18"/>
                <w:szCs w:val="18"/>
              </w:rPr>
            </w:pPr>
            <w:r w:rsidRPr="007F0889">
              <w:rPr>
                <w:rFonts w:ascii="Arial" w:eastAsia="Times New Roman" w:hAnsi="Arial" w:cs="Arial"/>
                <w:sz w:val="18"/>
                <w:szCs w:val="18"/>
              </w:rPr>
              <w:t>2 or more also strongly expressed: CD10, CD22, or CD79a</w:t>
            </w:r>
          </w:p>
        </w:tc>
        <w:tc>
          <w:tcPr>
            <w:tcW w:w="1271" w:type="pct"/>
            <w:vMerge/>
            <w:tcBorders>
              <w:top w:val="single" w:sz="4" w:space="0" w:color="000000"/>
              <w:left w:val="single" w:sz="4" w:space="0" w:color="000000"/>
              <w:bottom w:val="single" w:sz="4" w:space="0" w:color="000000"/>
              <w:right w:val="single" w:sz="4" w:space="0" w:color="000000"/>
            </w:tcBorders>
            <w:vAlign w:val="center"/>
            <w:hideMark/>
          </w:tcPr>
          <w:p w14:paraId="34321986" w14:textId="77777777" w:rsidR="008A06FD" w:rsidRPr="007F0889" w:rsidRDefault="008A06FD" w:rsidP="00A26B60">
            <w:pPr>
              <w:spacing w:after="0"/>
              <w:rPr>
                <w:rFonts w:ascii="Arial" w:eastAsia="Times New Roman" w:hAnsi="Arial" w:cs="Arial"/>
                <w:sz w:val="18"/>
                <w:szCs w:val="18"/>
              </w:rPr>
            </w:pPr>
          </w:p>
        </w:tc>
      </w:tr>
      <w:tr w:rsidR="008A06FD" w:rsidRPr="007F0889" w14:paraId="71434F49" w14:textId="77777777" w:rsidTr="007F0889">
        <w:trPr>
          <w:trHeight w:val="544"/>
        </w:trPr>
        <w:tc>
          <w:tcPr>
            <w:tcW w:w="66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F5A8D" w14:textId="77777777" w:rsidR="008A06FD" w:rsidRPr="007F0889" w:rsidRDefault="00E17040" w:rsidP="00A26B60">
            <w:pPr>
              <w:shd w:val="clear" w:color="auto" w:fill="FFFFFF"/>
              <w:spacing w:after="0"/>
              <w:rPr>
                <w:rFonts w:ascii="Arial" w:hAnsi="Arial" w:cs="Arial"/>
                <w:sz w:val="18"/>
                <w:szCs w:val="18"/>
              </w:rPr>
            </w:pPr>
            <w:r w:rsidRPr="007F0889">
              <w:rPr>
                <w:rFonts w:ascii="Arial" w:hAnsi="Arial" w:cs="Arial"/>
                <w:sz w:val="18"/>
                <w:szCs w:val="18"/>
              </w:rPr>
              <w:lastRenderedPageBreak/>
              <w:t>T lineage</w:t>
            </w:r>
          </w:p>
        </w:tc>
        <w:tc>
          <w:tcPr>
            <w:tcW w:w="306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E1C15E" w14:textId="77777777" w:rsidR="008A06FD" w:rsidRPr="007F0889" w:rsidRDefault="00E17040" w:rsidP="00A26B60">
            <w:pPr>
              <w:numPr>
                <w:ilvl w:val="0"/>
                <w:numId w:val="64"/>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Cytoplasmic CD3 or surface              </w:t>
            </w:r>
          </w:p>
          <w:p w14:paraId="45C418FA" w14:textId="77777777" w:rsidR="008A06FD" w:rsidRPr="007F0889" w:rsidRDefault="00E17040" w:rsidP="00A26B60">
            <w:pPr>
              <w:numPr>
                <w:ilvl w:val="0"/>
                <w:numId w:val="64"/>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Cytoplasmic CD3 or surface expression flow cytometry (CD3 epsilon chain antibodies); intensity exceeds 50% of mature T cells by flow cytometry </w:t>
            </w:r>
          </w:p>
          <w:p w14:paraId="0EFF02E5" w14:textId="77777777" w:rsidR="008A06FD" w:rsidRPr="007F0889" w:rsidRDefault="00E17040" w:rsidP="00A26B60">
            <w:pPr>
              <w:numPr>
                <w:ilvl w:val="0"/>
                <w:numId w:val="64"/>
              </w:numPr>
              <w:spacing w:after="0"/>
              <w:ind w:right="30"/>
              <w:rPr>
                <w:rFonts w:ascii="Arial" w:eastAsia="Times New Roman" w:hAnsi="Arial" w:cs="Arial"/>
                <w:sz w:val="18"/>
                <w:szCs w:val="18"/>
              </w:rPr>
            </w:pPr>
            <w:r w:rsidRPr="007F0889">
              <w:rPr>
                <w:rFonts w:ascii="Arial" w:eastAsia="Times New Roman" w:hAnsi="Arial" w:cs="Arial"/>
                <w:sz w:val="18"/>
                <w:szCs w:val="18"/>
              </w:rPr>
              <w:t>Cytoplasmic CD3 by immunohistochemistry using non-zeta chain antibody</w:t>
            </w:r>
          </w:p>
        </w:tc>
        <w:tc>
          <w:tcPr>
            <w:tcW w:w="127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044FB" w14:textId="77777777" w:rsidR="008A06FD" w:rsidRPr="00A26B60" w:rsidRDefault="00E17040" w:rsidP="00A26B60">
            <w:pPr>
              <w:pStyle w:val="ListParagraph"/>
              <w:numPr>
                <w:ilvl w:val="0"/>
                <w:numId w:val="64"/>
              </w:numPr>
              <w:spacing w:before="0" w:beforeAutospacing="0" w:after="0" w:afterAutospacing="0" w:line="259" w:lineRule="auto"/>
              <w:rPr>
                <w:rFonts w:ascii="Arial" w:hAnsi="Arial" w:cs="Arial"/>
                <w:sz w:val="18"/>
                <w:szCs w:val="18"/>
              </w:rPr>
            </w:pPr>
            <w:r w:rsidRPr="00A26B60">
              <w:rPr>
                <w:rFonts w:ascii="Arial" w:eastAsia="Times New Roman" w:hAnsi="Arial" w:cs="Arial"/>
                <w:sz w:val="18"/>
                <w:szCs w:val="18"/>
              </w:rPr>
              <w:t>Surface CD3 expression rare in mixed phenotype/ ambiguous acute leukemia</w:t>
            </w:r>
          </w:p>
        </w:tc>
      </w:tr>
      <w:tr w:rsidR="008A06FD" w:rsidRPr="007F0889" w14:paraId="3B7AD7ED" w14:textId="77777777" w:rsidTr="00A26B60">
        <w:trPr>
          <w:trHeight w:val="818"/>
        </w:trPr>
        <w:tc>
          <w:tcPr>
            <w:tcW w:w="664"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59855" w14:textId="77777777" w:rsidR="008A06FD" w:rsidRPr="007F0889" w:rsidRDefault="00E17040" w:rsidP="00A26B60">
            <w:pPr>
              <w:shd w:val="clear" w:color="auto" w:fill="FFFFFF"/>
              <w:spacing w:after="0"/>
              <w:rPr>
                <w:rFonts w:ascii="Arial" w:hAnsi="Arial" w:cs="Arial"/>
                <w:sz w:val="18"/>
                <w:szCs w:val="18"/>
              </w:rPr>
            </w:pPr>
            <w:r w:rsidRPr="007F0889">
              <w:rPr>
                <w:rFonts w:ascii="Arial" w:hAnsi="Arial" w:cs="Arial"/>
                <w:sz w:val="18"/>
                <w:szCs w:val="18"/>
              </w:rPr>
              <w:t>Myeloid lineage</w:t>
            </w:r>
          </w:p>
        </w:tc>
        <w:tc>
          <w:tcPr>
            <w:tcW w:w="306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1D59D" w14:textId="77777777" w:rsidR="008A06FD" w:rsidRPr="007F0889" w:rsidRDefault="00E17040" w:rsidP="00A26B60">
            <w:pPr>
              <w:numPr>
                <w:ilvl w:val="0"/>
                <w:numId w:val="64"/>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Myeloperoxidase (MPO)                    </w:t>
            </w:r>
          </w:p>
          <w:p w14:paraId="6E9CAE9D" w14:textId="77777777" w:rsidR="008A06FD" w:rsidRPr="007F0889" w:rsidRDefault="00E17040" w:rsidP="00A26B60">
            <w:pPr>
              <w:numPr>
                <w:ilvl w:val="0"/>
                <w:numId w:val="64"/>
              </w:numPr>
              <w:spacing w:after="0"/>
              <w:ind w:right="30"/>
              <w:rPr>
                <w:rFonts w:ascii="Arial" w:eastAsia="Times New Roman" w:hAnsi="Arial" w:cs="Arial"/>
                <w:sz w:val="18"/>
                <w:szCs w:val="18"/>
              </w:rPr>
            </w:pPr>
            <w:r w:rsidRPr="007F0889">
              <w:rPr>
                <w:rFonts w:ascii="Arial" w:eastAsia="Times New Roman" w:hAnsi="Arial" w:cs="Arial"/>
                <w:sz w:val="18"/>
                <w:szCs w:val="18"/>
              </w:rPr>
              <w:t>Intensity in population of interest exceeds 50% of mature neutrophil level</w:t>
            </w:r>
          </w:p>
        </w:tc>
        <w:tc>
          <w:tcPr>
            <w:tcW w:w="1271" w:type="pct"/>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3C149" w14:textId="77777777" w:rsidR="008A06FD" w:rsidRPr="007F0889" w:rsidRDefault="00E17040" w:rsidP="00A26B60">
            <w:pPr>
              <w:spacing w:after="0"/>
              <w:rPr>
                <w:rFonts w:ascii="Arial" w:hAnsi="Arial" w:cs="Arial"/>
                <w:sz w:val="18"/>
                <w:szCs w:val="18"/>
              </w:rPr>
            </w:pPr>
            <w:r w:rsidRPr="007F0889">
              <w:rPr>
                <w:rFonts w:ascii="Arial" w:hAnsi="Arial" w:cs="Arial"/>
                <w:sz w:val="18"/>
                <w:szCs w:val="18"/>
              </w:rPr>
              <w:t> </w:t>
            </w:r>
          </w:p>
        </w:tc>
      </w:tr>
      <w:tr w:rsidR="008A06FD" w:rsidRPr="007F0889" w14:paraId="78932835" w14:textId="77777777" w:rsidTr="00A26B60">
        <w:trPr>
          <w:trHeight w:val="800"/>
        </w:trPr>
        <w:tc>
          <w:tcPr>
            <w:tcW w:w="664" w:type="pct"/>
            <w:vMerge/>
            <w:tcBorders>
              <w:top w:val="single" w:sz="4" w:space="0" w:color="000000"/>
              <w:left w:val="single" w:sz="4" w:space="0" w:color="000000"/>
              <w:bottom w:val="single" w:sz="4" w:space="0" w:color="000000"/>
              <w:right w:val="single" w:sz="4" w:space="0" w:color="000000"/>
            </w:tcBorders>
            <w:vAlign w:val="center"/>
            <w:hideMark/>
          </w:tcPr>
          <w:p w14:paraId="72BA60BB" w14:textId="77777777" w:rsidR="008A06FD" w:rsidRPr="007F0889" w:rsidRDefault="008A06FD" w:rsidP="00A26B60">
            <w:pPr>
              <w:spacing w:after="0"/>
              <w:rPr>
                <w:rFonts w:ascii="Arial" w:hAnsi="Arial" w:cs="Arial"/>
                <w:sz w:val="18"/>
                <w:szCs w:val="18"/>
              </w:rPr>
            </w:pPr>
          </w:p>
        </w:tc>
        <w:tc>
          <w:tcPr>
            <w:tcW w:w="3065"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1DEAA1" w14:textId="77777777" w:rsidR="008A06FD" w:rsidRPr="007F0889" w:rsidRDefault="00E17040" w:rsidP="00A26B60">
            <w:pPr>
              <w:numPr>
                <w:ilvl w:val="0"/>
                <w:numId w:val="64"/>
              </w:numPr>
              <w:spacing w:after="0"/>
              <w:ind w:right="30"/>
              <w:rPr>
                <w:rFonts w:ascii="Arial" w:eastAsia="Times New Roman" w:hAnsi="Arial" w:cs="Arial"/>
                <w:sz w:val="18"/>
                <w:szCs w:val="18"/>
              </w:rPr>
            </w:pPr>
            <w:r w:rsidRPr="007F0889">
              <w:rPr>
                <w:rFonts w:ascii="Arial" w:eastAsia="Times New Roman" w:hAnsi="Arial" w:cs="Arial"/>
                <w:sz w:val="18"/>
                <w:szCs w:val="18"/>
              </w:rPr>
              <w:t xml:space="preserve">Monocytic differentiation                    </w:t>
            </w:r>
          </w:p>
          <w:p w14:paraId="5DBF16B3" w14:textId="77777777" w:rsidR="008A06FD" w:rsidRPr="007F0889" w:rsidRDefault="00E17040" w:rsidP="00A26B60">
            <w:pPr>
              <w:numPr>
                <w:ilvl w:val="0"/>
                <w:numId w:val="64"/>
              </w:numPr>
              <w:spacing w:after="0"/>
              <w:ind w:right="30"/>
              <w:rPr>
                <w:rFonts w:ascii="Arial" w:eastAsia="Times New Roman" w:hAnsi="Arial" w:cs="Arial"/>
                <w:sz w:val="18"/>
                <w:szCs w:val="18"/>
              </w:rPr>
            </w:pPr>
            <w:r w:rsidRPr="007F0889">
              <w:rPr>
                <w:rFonts w:ascii="Arial" w:eastAsia="Times New Roman" w:hAnsi="Arial" w:cs="Arial"/>
                <w:sz w:val="18"/>
                <w:szCs w:val="18"/>
              </w:rPr>
              <w:t>2 or more expressed:  CD11c, CD14, CD36, CD64, diffuse non-specific esterase, lysozyme</w:t>
            </w:r>
          </w:p>
        </w:tc>
        <w:tc>
          <w:tcPr>
            <w:tcW w:w="1271" w:type="pct"/>
            <w:vMerge/>
            <w:tcBorders>
              <w:top w:val="single" w:sz="4" w:space="0" w:color="000000"/>
              <w:left w:val="single" w:sz="4" w:space="0" w:color="000000"/>
              <w:bottom w:val="single" w:sz="4" w:space="0" w:color="000000"/>
              <w:right w:val="single" w:sz="4" w:space="0" w:color="000000"/>
            </w:tcBorders>
            <w:vAlign w:val="center"/>
            <w:hideMark/>
          </w:tcPr>
          <w:p w14:paraId="06D6C6BE" w14:textId="77777777" w:rsidR="008A06FD" w:rsidRPr="007F0889" w:rsidRDefault="008A06FD" w:rsidP="00A26B60">
            <w:pPr>
              <w:spacing w:after="0"/>
              <w:rPr>
                <w:rFonts w:ascii="Arial" w:hAnsi="Arial" w:cs="Arial"/>
                <w:sz w:val="18"/>
                <w:szCs w:val="18"/>
              </w:rPr>
            </w:pPr>
          </w:p>
        </w:tc>
      </w:tr>
    </w:tbl>
    <w:p w14:paraId="285B76A8" w14:textId="77777777" w:rsidR="00A90145" w:rsidRDefault="00A90145" w:rsidP="008E5501">
      <w:pPr>
        <w:pStyle w:val="NormalWeb"/>
        <w:spacing w:before="0" w:beforeAutospacing="0" w:after="0" w:afterAutospacing="0" w:line="259" w:lineRule="auto"/>
        <w:rPr>
          <w:rStyle w:val="Strong"/>
          <w:rFonts w:ascii="Arial" w:hAnsi="Arial" w:cs="Arial"/>
          <w:sz w:val="20"/>
          <w:szCs w:val="20"/>
          <w:lang w:val="en"/>
        </w:rPr>
      </w:pPr>
    </w:p>
    <w:p w14:paraId="407A7A81" w14:textId="72BF1A28" w:rsidR="008A06FD" w:rsidRPr="008E5501"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TABLE 14. SUMMARY OF ACUTE LEUKEMIA OF AMBIGOUS LINEAGE WITH DEFINING GENETIC ABNORMALITIES</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40"/>
        <w:gridCol w:w="4686"/>
        <w:gridCol w:w="2850"/>
      </w:tblGrid>
      <w:tr w:rsidR="008A06FD" w:rsidRPr="00A26B60" w14:paraId="4C67A196" w14:textId="77777777" w:rsidTr="00A26B60">
        <w:tc>
          <w:tcPr>
            <w:tcW w:w="10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5BA8D71" w14:textId="77777777" w:rsidR="008A06FD" w:rsidRPr="00A26B60" w:rsidRDefault="00E17040" w:rsidP="008E5501">
            <w:pPr>
              <w:spacing w:after="0"/>
              <w:rPr>
                <w:rFonts w:ascii="Arial" w:hAnsi="Arial" w:cs="Arial"/>
                <w:sz w:val="18"/>
                <w:szCs w:val="18"/>
              </w:rPr>
            </w:pPr>
            <w:r w:rsidRPr="00A26B60">
              <w:rPr>
                <w:rStyle w:val="Strong"/>
                <w:rFonts w:ascii="Arial" w:hAnsi="Arial" w:cs="Arial"/>
                <w:sz w:val="18"/>
                <w:szCs w:val="18"/>
              </w:rPr>
              <w:t>Subtype</w:t>
            </w:r>
          </w:p>
        </w:tc>
        <w:tc>
          <w:tcPr>
            <w:tcW w:w="244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D0F514" w14:textId="77777777" w:rsidR="008A06FD" w:rsidRPr="00A26B60" w:rsidRDefault="00E17040" w:rsidP="008E5501">
            <w:pPr>
              <w:spacing w:after="0"/>
              <w:rPr>
                <w:rFonts w:ascii="Arial" w:hAnsi="Arial" w:cs="Arial"/>
                <w:sz w:val="18"/>
                <w:szCs w:val="18"/>
              </w:rPr>
            </w:pPr>
            <w:r w:rsidRPr="00A26B60">
              <w:rPr>
                <w:rStyle w:val="Strong"/>
                <w:rFonts w:ascii="Arial" w:hAnsi="Arial" w:cs="Arial"/>
                <w:sz w:val="18"/>
                <w:szCs w:val="18"/>
              </w:rPr>
              <w:t>Essential diagnostic criteria</w:t>
            </w:r>
          </w:p>
        </w:tc>
        <w:tc>
          <w:tcPr>
            <w:tcW w:w="1488"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56CF9D" w14:textId="77777777" w:rsidR="008A06FD" w:rsidRPr="00A26B60" w:rsidRDefault="00E17040" w:rsidP="008E5501">
            <w:pPr>
              <w:spacing w:after="0"/>
              <w:rPr>
                <w:rFonts w:ascii="Arial" w:hAnsi="Arial" w:cs="Arial"/>
                <w:sz w:val="18"/>
                <w:szCs w:val="18"/>
              </w:rPr>
            </w:pPr>
            <w:r w:rsidRPr="00A26B60">
              <w:rPr>
                <w:rStyle w:val="Strong"/>
                <w:rFonts w:ascii="Arial" w:hAnsi="Arial" w:cs="Arial"/>
                <w:sz w:val="18"/>
                <w:szCs w:val="18"/>
              </w:rPr>
              <w:t>Desirable diagnostic criteria/ Notes</w:t>
            </w:r>
          </w:p>
        </w:tc>
      </w:tr>
      <w:tr w:rsidR="008A06FD" w:rsidRPr="00A26B60" w14:paraId="695B6325" w14:textId="77777777" w:rsidTr="00A26B60">
        <w:tc>
          <w:tcPr>
            <w:tcW w:w="1065" w:type="pct"/>
            <w:tcBorders>
              <w:top w:val="single" w:sz="4" w:space="0" w:color="000000"/>
              <w:left w:val="single" w:sz="4" w:space="0" w:color="000000"/>
              <w:bottom w:val="single" w:sz="4" w:space="0" w:color="000000"/>
              <w:right w:val="single" w:sz="4" w:space="0" w:color="000000"/>
            </w:tcBorders>
            <w:hideMark/>
          </w:tcPr>
          <w:p w14:paraId="3EAED288"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 xml:space="preserve">Mixed-phenotype acute leukemia with </w:t>
            </w:r>
            <w:r w:rsidRPr="00A26B60">
              <w:rPr>
                <w:rStyle w:val="Emphasis"/>
                <w:rFonts w:ascii="Arial" w:hAnsi="Arial" w:cs="Arial"/>
                <w:sz w:val="18"/>
                <w:szCs w:val="18"/>
              </w:rPr>
              <w:t>BCR::ABL1</w:t>
            </w:r>
            <w:r w:rsidRPr="00A26B60">
              <w:rPr>
                <w:rFonts w:ascii="Arial" w:hAnsi="Arial" w:cs="Arial"/>
                <w:sz w:val="18"/>
                <w:szCs w:val="18"/>
              </w:rPr>
              <w:t xml:space="preserve"> fusion</w:t>
            </w:r>
          </w:p>
        </w:tc>
        <w:tc>
          <w:tcPr>
            <w:tcW w:w="2447" w:type="pct"/>
            <w:tcBorders>
              <w:top w:val="single" w:sz="4" w:space="0" w:color="000000"/>
              <w:left w:val="single" w:sz="4" w:space="0" w:color="000000"/>
              <w:bottom w:val="single" w:sz="4" w:space="0" w:color="000000"/>
              <w:right w:val="single" w:sz="4" w:space="0" w:color="000000"/>
            </w:tcBorders>
            <w:hideMark/>
          </w:tcPr>
          <w:p w14:paraId="53CF797B" w14:textId="4E6FBF09"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20% blasts in bone marrow and/or blood with an immunophenotype that meets the diagnostic criteria for MPAL</w:t>
            </w:r>
          </w:p>
          <w:p w14:paraId="597447DD" w14:textId="3000A180"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Style w:val="Emphasis"/>
                <w:rFonts w:ascii="Arial" w:hAnsi="Arial" w:cs="Arial"/>
                <w:sz w:val="18"/>
                <w:szCs w:val="18"/>
              </w:rPr>
              <w:t>BCR::ABL1 </w:t>
            </w:r>
            <w:r w:rsidRPr="00A26B60">
              <w:rPr>
                <w:rFonts w:ascii="Arial" w:hAnsi="Arial" w:cs="Arial"/>
                <w:sz w:val="18"/>
                <w:szCs w:val="18"/>
              </w:rPr>
              <w:t>and/or t(9;22)(q34;q11.2) detected at initial diagnosis</w:t>
            </w:r>
          </w:p>
          <w:p w14:paraId="5CF5BD81" w14:textId="23406E30"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 prior or subsequent evidence of chronic myeloid leukemia</w:t>
            </w:r>
          </w:p>
          <w:p w14:paraId="5A73DDFF" w14:textId="79CFF43C"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 history of exposure to cytotoxic therapy</w:t>
            </w:r>
          </w:p>
          <w:p w14:paraId="2A185B33" w14:textId="77777777" w:rsidR="008A06FD" w:rsidRPr="00A26B60" w:rsidRDefault="00E17040" w:rsidP="008E5501">
            <w:pPr>
              <w:pStyle w:val="ListParagraph"/>
              <w:spacing w:before="0" w:beforeAutospacing="0" w:after="0" w:afterAutospacing="0" w:line="259" w:lineRule="auto"/>
              <w:ind w:left="360" w:hanging="360"/>
              <w:contextualSpacing/>
              <w:rPr>
                <w:rFonts w:ascii="Arial" w:hAnsi="Arial" w:cs="Arial"/>
                <w:sz w:val="18"/>
                <w:szCs w:val="18"/>
              </w:rPr>
            </w:pPr>
            <w:r w:rsidRPr="00A26B60">
              <w:rPr>
                <w:rFonts w:ascii="Arial" w:hAnsi="Arial" w:cs="Arial"/>
                <w:sz w:val="18"/>
                <w:szCs w:val="18"/>
              </w:rPr>
              <w:t> </w:t>
            </w:r>
          </w:p>
        </w:tc>
        <w:tc>
          <w:tcPr>
            <w:tcW w:w="1488" w:type="pct"/>
            <w:tcBorders>
              <w:top w:val="single" w:sz="4" w:space="0" w:color="000000"/>
              <w:left w:val="single" w:sz="4" w:space="0" w:color="000000"/>
              <w:bottom w:val="single" w:sz="4" w:space="0" w:color="000000"/>
              <w:right w:val="single" w:sz="4" w:space="0" w:color="000000"/>
            </w:tcBorders>
            <w:hideMark/>
          </w:tcPr>
          <w:p w14:paraId="036F8C06"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 xml:space="preserve">Determination of the </w:t>
            </w:r>
            <w:r w:rsidRPr="00A26B60">
              <w:rPr>
                <w:rStyle w:val="Emphasis"/>
                <w:rFonts w:ascii="Arial" w:hAnsi="Arial" w:cs="Arial"/>
                <w:sz w:val="18"/>
                <w:szCs w:val="18"/>
              </w:rPr>
              <w:t>BCR::ABL1</w:t>
            </w:r>
            <w:r w:rsidRPr="00A26B60">
              <w:rPr>
                <w:rFonts w:ascii="Arial" w:hAnsi="Arial" w:cs="Arial"/>
                <w:sz w:val="18"/>
                <w:szCs w:val="18"/>
              </w:rPr>
              <w:t xml:space="preserve"> transcript subtype and establishment of a quantitative baseline for monitoring treatment response</w:t>
            </w:r>
          </w:p>
        </w:tc>
      </w:tr>
      <w:tr w:rsidR="008A06FD" w:rsidRPr="00A26B60" w14:paraId="14E182EC" w14:textId="77777777" w:rsidTr="00A26B60">
        <w:tc>
          <w:tcPr>
            <w:tcW w:w="1065" w:type="pct"/>
            <w:tcBorders>
              <w:top w:val="single" w:sz="4" w:space="0" w:color="000000"/>
              <w:left w:val="single" w:sz="4" w:space="0" w:color="000000"/>
              <w:bottom w:val="single" w:sz="4" w:space="0" w:color="000000"/>
              <w:right w:val="single" w:sz="4" w:space="0" w:color="000000"/>
            </w:tcBorders>
            <w:hideMark/>
          </w:tcPr>
          <w:p w14:paraId="71F77FA5"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 xml:space="preserve">Mixed-phenotype acute leukemia (MPAL) with </w:t>
            </w:r>
            <w:r w:rsidRPr="00A26B60">
              <w:rPr>
                <w:rStyle w:val="Emphasis"/>
                <w:rFonts w:ascii="Arial" w:hAnsi="Arial" w:cs="Arial"/>
                <w:sz w:val="18"/>
                <w:szCs w:val="18"/>
              </w:rPr>
              <w:t xml:space="preserve">KMT2A </w:t>
            </w:r>
            <w:r w:rsidRPr="00A26B60">
              <w:rPr>
                <w:rFonts w:ascii="Arial" w:hAnsi="Arial" w:cs="Arial"/>
                <w:sz w:val="18"/>
                <w:szCs w:val="18"/>
              </w:rPr>
              <w:t>rearrangement</w:t>
            </w:r>
          </w:p>
        </w:tc>
        <w:tc>
          <w:tcPr>
            <w:tcW w:w="2447" w:type="pct"/>
            <w:tcBorders>
              <w:top w:val="single" w:sz="4" w:space="0" w:color="000000"/>
              <w:left w:val="single" w:sz="4" w:space="0" w:color="000000"/>
              <w:bottom w:val="single" w:sz="4" w:space="0" w:color="000000"/>
              <w:right w:val="single" w:sz="4" w:space="0" w:color="000000"/>
            </w:tcBorders>
            <w:hideMark/>
          </w:tcPr>
          <w:p w14:paraId="3EE8CAC9" w14:textId="278F5146"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20% blasts in bone marrow and/or blood with an immunophenotype that meets the diagnostic criteria for MPAL</w:t>
            </w:r>
          </w:p>
          <w:p w14:paraId="03B865F4" w14:textId="402DBB6D"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 xml:space="preserve">Presence of a </w:t>
            </w:r>
            <w:r w:rsidRPr="00A26B60">
              <w:rPr>
                <w:rStyle w:val="Emphasis"/>
                <w:rFonts w:ascii="Arial" w:hAnsi="Arial" w:cs="Arial"/>
                <w:sz w:val="18"/>
                <w:szCs w:val="18"/>
              </w:rPr>
              <w:t xml:space="preserve">KMT2A </w:t>
            </w:r>
            <w:r w:rsidRPr="00A26B60">
              <w:rPr>
                <w:rFonts w:ascii="Arial" w:hAnsi="Arial" w:cs="Arial"/>
                <w:sz w:val="18"/>
                <w:szCs w:val="18"/>
              </w:rPr>
              <w:t>rearrangement</w:t>
            </w:r>
          </w:p>
          <w:p w14:paraId="542BE874" w14:textId="357C2C00"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 history of exposure to cytotoxic therapy</w:t>
            </w:r>
          </w:p>
          <w:p w14:paraId="3381876D" w14:textId="77777777" w:rsidR="008A06FD" w:rsidRPr="00A26B60" w:rsidRDefault="008A06FD" w:rsidP="008E5501">
            <w:pPr>
              <w:spacing w:after="0"/>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0B353FE9"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 xml:space="preserve">Identification of the </w:t>
            </w:r>
            <w:r w:rsidRPr="00A26B60">
              <w:rPr>
                <w:rStyle w:val="Emphasis"/>
                <w:rFonts w:ascii="Arial" w:hAnsi="Arial" w:cs="Arial"/>
                <w:sz w:val="18"/>
                <w:szCs w:val="18"/>
              </w:rPr>
              <w:t xml:space="preserve">KMT2A </w:t>
            </w:r>
            <w:r w:rsidRPr="00A26B60">
              <w:rPr>
                <w:rFonts w:ascii="Arial" w:hAnsi="Arial" w:cs="Arial"/>
                <w:sz w:val="18"/>
                <w:szCs w:val="18"/>
              </w:rPr>
              <w:t>fusion partner</w:t>
            </w:r>
          </w:p>
        </w:tc>
      </w:tr>
      <w:tr w:rsidR="008A06FD" w:rsidRPr="00A26B60" w14:paraId="41CED7FB" w14:textId="77777777" w:rsidTr="00A26B60">
        <w:tc>
          <w:tcPr>
            <w:tcW w:w="1065" w:type="pct"/>
            <w:tcBorders>
              <w:top w:val="single" w:sz="4" w:space="0" w:color="000000"/>
              <w:left w:val="single" w:sz="4" w:space="0" w:color="000000"/>
              <w:bottom w:val="single" w:sz="4" w:space="0" w:color="000000"/>
              <w:right w:val="single" w:sz="4" w:space="0" w:color="000000"/>
            </w:tcBorders>
            <w:hideMark/>
          </w:tcPr>
          <w:p w14:paraId="2A6850D5"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Acute leukemia of ambiguous lineage with other defined genetic alterations</w:t>
            </w:r>
          </w:p>
        </w:tc>
        <w:tc>
          <w:tcPr>
            <w:tcW w:w="2447" w:type="pct"/>
            <w:tcBorders>
              <w:top w:val="single" w:sz="4" w:space="0" w:color="000000"/>
              <w:left w:val="single" w:sz="4" w:space="0" w:color="000000"/>
              <w:bottom w:val="single" w:sz="4" w:space="0" w:color="000000"/>
              <w:right w:val="single" w:sz="4" w:space="0" w:color="000000"/>
            </w:tcBorders>
            <w:hideMark/>
          </w:tcPr>
          <w:p w14:paraId="7EF1BE96" w14:textId="201F83A1"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20% blasts in bone marrow and/or blood expressing mixed-lineage or ambiguous immunophenotype.</w:t>
            </w:r>
          </w:p>
          <w:p w14:paraId="21D662DD" w14:textId="4364C89B"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 xml:space="preserve">Detection of </w:t>
            </w:r>
            <w:r w:rsidRPr="00A26B60">
              <w:rPr>
                <w:rStyle w:val="Emphasis"/>
                <w:rFonts w:ascii="Arial" w:hAnsi="Arial" w:cs="Arial"/>
                <w:sz w:val="18"/>
                <w:szCs w:val="18"/>
              </w:rPr>
              <w:t xml:space="preserve">ZNF386 </w:t>
            </w:r>
            <w:r w:rsidRPr="00A26B60">
              <w:rPr>
                <w:rFonts w:ascii="Arial" w:hAnsi="Arial" w:cs="Arial"/>
                <w:sz w:val="18"/>
                <w:szCs w:val="18"/>
              </w:rPr>
              <w:t>or </w:t>
            </w:r>
            <w:r w:rsidRPr="00A26B60">
              <w:rPr>
                <w:rStyle w:val="Emphasis"/>
                <w:rFonts w:ascii="Arial" w:hAnsi="Arial" w:cs="Arial"/>
                <w:sz w:val="18"/>
                <w:szCs w:val="18"/>
              </w:rPr>
              <w:t>BCL11B </w:t>
            </w:r>
            <w:r w:rsidRPr="00A26B60">
              <w:rPr>
                <w:rFonts w:ascii="Arial" w:hAnsi="Arial" w:cs="Arial"/>
                <w:sz w:val="18"/>
                <w:szCs w:val="18"/>
              </w:rPr>
              <w:t>rearrangement</w:t>
            </w:r>
          </w:p>
        </w:tc>
        <w:tc>
          <w:tcPr>
            <w:tcW w:w="1488" w:type="pct"/>
            <w:tcBorders>
              <w:top w:val="single" w:sz="4" w:space="0" w:color="000000"/>
              <w:left w:val="single" w:sz="4" w:space="0" w:color="000000"/>
              <w:bottom w:val="single" w:sz="4" w:space="0" w:color="000000"/>
              <w:right w:val="single" w:sz="4" w:space="0" w:color="000000"/>
            </w:tcBorders>
            <w:hideMark/>
          </w:tcPr>
          <w:p w14:paraId="389B8876"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 </w:t>
            </w:r>
          </w:p>
        </w:tc>
      </w:tr>
    </w:tbl>
    <w:p w14:paraId="27AC884D" w14:textId="77777777" w:rsidR="00A26B60" w:rsidRDefault="00A26B60" w:rsidP="008E5501">
      <w:pPr>
        <w:pStyle w:val="NormalWeb"/>
        <w:spacing w:before="0" w:beforeAutospacing="0" w:after="0" w:afterAutospacing="0" w:line="259" w:lineRule="auto"/>
        <w:rPr>
          <w:rStyle w:val="Strong"/>
          <w:rFonts w:ascii="Arial" w:hAnsi="Arial" w:cs="Arial"/>
          <w:sz w:val="20"/>
          <w:szCs w:val="20"/>
          <w:lang w:val="en"/>
        </w:rPr>
      </w:pPr>
    </w:p>
    <w:p w14:paraId="37408C1B" w14:textId="62F9E3FF" w:rsidR="008A06FD" w:rsidRPr="008E5501" w:rsidRDefault="00E17040" w:rsidP="008E5501">
      <w:pPr>
        <w:pStyle w:val="NormalWeb"/>
        <w:spacing w:before="0" w:beforeAutospacing="0" w:after="0" w:afterAutospacing="0" w:line="259" w:lineRule="auto"/>
        <w:rPr>
          <w:rFonts w:ascii="Arial" w:hAnsi="Arial" w:cs="Arial"/>
          <w:sz w:val="20"/>
          <w:szCs w:val="20"/>
          <w:lang w:val="en"/>
        </w:rPr>
      </w:pPr>
      <w:r w:rsidRPr="008E5501">
        <w:rPr>
          <w:rStyle w:val="Strong"/>
          <w:rFonts w:ascii="Arial" w:hAnsi="Arial" w:cs="Arial"/>
          <w:sz w:val="20"/>
          <w:szCs w:val="20"/>
          <w:lang w:val="en"/>
        </w:rPr>
        <w:t>TABLE 15. SUMMARY OF ACUTE LEUKEMIA WITH AMBIGUOUS LINEAGE, IMMUNOPHENOTYPICALLY DEFINED</w:t>
      </w:r>
      <w:hyperlink w:anchor="R53257" w:tooltip="WHO Classification of Tumours Editorial Board. Haematolymphoid tumours. Lyon (France): International Agency for Research on Cancer; forthcoming. (WHO classification of tumours series, 5th ed.; vol. 11). https://publications.iarc.fr." w:history="1">
        <w:r w:rsidRPr="008E5501">
          <w:rPr>
            <w:rStyle w:val="Hyperlink"/>
            <w:rFonts w:ascii="Arial" w:hAnsi="Arial" w:cs="Arial"/>
            <w:sz w:val="20"/>
            <w:szCs w:val="20"/>
            <w:vertAlign w:val="superscript"/>
            <w:lang w:val="en"/>
          </w:rPr>
          <w:t>1</w:t>
        </w:r>
      </w:hyperlink>
    </w:p>
    <w:tbl>
      <w:tblPr>
        <w:tblW w:w="5000" w:type="pct"/>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2040"/>
        <w:gridCol w:w="4686"/>
        <w:gridCol w:w="2850"/>
      </w:tblGrid>
      <w:tr w:rsidR="008A06FD" w:rsidRPr="00A26B60" w14:paraId="7EE97984" w14:textId="77777777" w:rsidTr="00A26B60">
        <w:tc>
          <w:tcPr>
            <w:tcW w:w="106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24BAC12" w14:textId="77777777" w:rsidR="008A06FD" w:rsidRPr="00A26B60" w:rsidRDefault="00E17040" w:rsidP="00A26B60">
            <w:pPr>
              <w:spacing w:after="0"/>
              <w:rPr>
                <w:rFonts w:ascii="Arial" w:hAnsi="Arial" w:cs="Arial"/>
                <w:sz w:val="18"/>
                <w:szCs w:val="18"/>
              </w:rPr>
            </w:pPr>
            <w:r w:rsidRPr="00A26B60">
              <w:rPr>
                <w:rStyle w:val="Strong"/>
                <w:rFonts w:ascii="Arial" w:hAnsi="Arial" w:cs="Arial"/>
                <w:sz w:val="18"/>
                <w:szCs w:val="18"/>
              </w:rPr>
              <w:t>Subtype</w:t>
            </w:r>
          </w:p>
        </w:tc>
        <w:tc>
          <w:tcPr>
            <w:tcW w:w="2447"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C14F438" w14:textId="77777777" w:rsidR="008A06FD" w:rsidRPr="00A26B60" w:rsidRDefault="00E17040" w:rsidP="00A26B60">
            <w:pPr>
              <w:spacing w:after="0"/>
              <w:rPr>
                <w:rFonts w:ascii="Arial" w:hAnsi="Arial" w:cs="Arial"/>
                <w:sz w:val="18"/>
                <w:szCs w:val="18"/>
              </w:rPr>
            </w:pPr>
            <w:r w:rsidRPr="00A26B60">
              <w:rPr>
                <w:rStyle w:val="Strong"/>
                <w:rFonts w:ascii="Arial" w:hAnsi="Arial" w:cs="Arial"/>
                <w:sz w:val="18"/>
                <w:szCs w:val="18"/>
              </w:rPr>
              <w:t>Essential diagnostic criteria</w:t>
            </w:r>
          </w:p>
        </w:tc>
        <w:tc>
          <w:tcPr>
            <w:tcW w:w="1488"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AEA05B2" w14:textId="77777777" w:rsidR="008A06FD" w:rsidRPr="00A26B60" w:rsidRDefault="00E17040" w:rsidP="00A26B60">
            <w:pPr>
              <w:spacing w:after="0"/>
              <w:rPr>
                <w:rFonts w:ascii="Arial" w:hAnsi="Arial" w:cs="Arial"/>
                <w:sz w:val="18"/>
                <w:szCs w:val="18"/>
              </w:rPr>
            </w:pPr>
            <w:r w:rsidRPr="00A26B60">
              <w:rPr>
                <w:rStyle w:val="Strong"/>
                <w:rFonts w:ascii="Arial" w:hAnsi="Arial" w:cs="Arial"/>
                <w:sz w:val="18"/>
                <w:szCs w:val="18"/>
              </w:rPr>
              <w:t>Desirable diagnostic criteria/ Notes</w:t>
            </w:r>
          </w:p>
        </w:tc>
      </w:tr>
      <w:tr w:rsidR="008A06FD" w:rsidRPr="00A26B60" w14:paraId="0FDCD824" w14:textId="77777777" w:rsidTr="00A26B60">
        <w:tc>
          <w:tcPr>
            <w:tcW w:w="1065" w:type="pct"/>
            <w:tcBorders>
              <w:top w:val="single" w:sz="4" w:space="0" w:color="000000"/>
              <w:left w:val="single" w:sz="4" w:space="0" w:color="000000"/>
              <w:bottom w:val="single" w:sz="4" w:space="0" w:color="000000"/>
              <w:right w:val="single" w:sz="4" w:space="0" w:color="000000"/>
            </w:tcBorders>
            <w:hideMark/>
          </w:tcPr>
          <w:p w14:paraId="5DE7C6E5" w14:textId="77777777" w:rsidR="008A06FD" w:rsidRPr="00A26B60" w:rsidRDefault="00E17040" w:rsidP="00A26B60">
            <w:pPr>
              <w:spacing w:after="0"/>
              <w:rPr>
                <w:rFonts w:ascii="Arial" w:hAnsi="Arial" w:cs="Arial"/>
                <w:sz w:val="18"/>
                <w:szCs w:val="18"/>
              </w:rPr>
            </w:pPr>
            <w:r w:rsidRPr="00A26B60">
              <w:rPr>
                <w:rFonts w:ascii="Arial" w:hAnsi="Arial" w:cs="Arial"/>
                <w:sz w:val="18"/>
                <w:szCs w:val="18"/>
              </w:rPr>
              <w:t>Mixed phenotype acute leukemia, B/Myeloid (MPAL-B/M)</w:t>
            </w:r>
          </w:p>
        </w:tc>
        <w:tc>
          <w:tcPr>
            <w:tcW w:w="2447" w:type="pct"/>
            <w:tcBorders>
              <w:top w:val="single" w:sz="4" w:space="0" w:color="000000"/>
              <w:left w:val="single" w:sz="4" w:space="0" w:color="000000"/>
              <w:bottom w:val="single" w:sz="4" w:space="0" w:color="000000"/>
              <w:right w:val="single" w:sz="4" w:space="0" w:color="000000"/>
            </w:tcBorders>
            <w:hideMark/>
          </w:tcPr>
          <w:p w14:paraId="1FC62878" w14:textId="55B0F650"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20% blasts in bone marrow and/or blood expressing B lineage and myeloid lineage antigens</w:t>
            </w:r>
          </w:p>
          <w:p w14:paraId="100B3EF1" w14:textId="00E644CA"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t fulfilling diagnostic criteria of MPAL with defined genetic alterations</w:t>
            </w:r>
          </w:p>
          <w:p w14:paraId="1A7A51A2" w14:textId="1CE9B82D"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 history of exposure to cytotoxic therapy</w:t>
            </w:r>
          </w:p>
          <w:p w14:paraId="619A8286" w14:textId="6BCAD1F0" w:rsidR="008A06FD" w:rsidRPr="00A26B60" w:rsidRDefault="008A06FD" w:rsidP="00A26B60">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7F8E443D" w14:textId="77777777" w:rsidR="008A06FD" w:rsidRPr="00A26B60" w:rsidRDefault="00E17040" w:rsidP="00A26B60">
            <w:pPr>
              <w:spacing w:after="0"/>
              <w:rPr>
                <w:rFonts w:ascii="Arial" w:hAnsi="Arial" w:cs="Arial"/>
                <w:sz w:val="18"/>
                <w:szCs w:val="18"/>
              </w:rPr>
            </w:pPr>
            <w:r w:rsidRPr="00A26B60">
              <w:rPr>
                <w:rFonts w:ascii="Arial" w:hAnsi="Arial" w:cs="Arial"/>
                <w:sz w:val="18"/>
                <w:szCs w:val="18"/>
              </w:rPr>
              <w:t> </w:t>
            </w:r>
          </w:p>
        </w:tc>
      </w:tr>
      <w:tr w:rsidR="008A06FD" w:rsidRPr="00A26B60" w14:paraId="00239945" w14:textId="77777777" w:rsidTr="00A26B60">
        <w:tc>
          <w:tcPr>
            <w:tcW w:w="1065" w:type="pct"/>
            <w:tcBorders>
              <w:top w:val="single" w:sz="4" w:space="0" w:color="000000"/>
              <w:left w:val="single" w:sz="4" w:space="0" w:color="000000"/>
              <w:bottom w:val="single" w:sz="4" w:space="0" w:color="000000"/>
              <w:right w:val="single" w:sz="4" w:space="0" w:color="000000"/>
            </w:tcBorders>
            <w:hideMark/>
          </w:tcPr>
          <w:p w14:paraId="265C99D9" w14:textId="77777777" w:rsidR="008A06FD" w:rsidRPr="00A26B60" w:rsidRDefault="00E17040" w:rsidP="00A26B60">
            <w:pPr>
              <w:spacing w:after="0"/>
              <w:rPr>
                <w:rFonts w:ascii="Arial" w:hAnsi="Arial" w:cs="Arial"/>
                <w:sz w:val="18"/>
                <w:szCs w:val="18"/>
              </w:rPr>
            </w:pPr>
            <w:r w:rsidRPr="00A26B60">
              <w:rPr>
                <w:rFonts w:ascii="Arial" w:hAnsi="Arial" w:cs="Arial"/>
                <w:sz w:val="18"/>
                <w:szCs w:val="18"/>
              </w:rPr>
              <w:t>Mixed phenotype acute leukemia, T/Myeloid (MPAL-T/M)</w:t>
            </w:r>
          </w:p>
        </w:tc>
        <w:tc>
          <w:tcPr>
            <w:tcW w:w="2447" w:type="pct"/>
            <w:tcBorders>
              <w:top w:val="single" w:sz="4" w:space="0" w:color="000000"/>
              <w:left w:val="single" w:sz="4" w:space="0" w:color="000000"/>
              <w:bottom w:val="single" w:sz="4" w:space="0" w:color="000000"/>
              <w:right w:val="single" w:sz="4" w:space="0" w:color="000000"/>
            </w:tcBorders>
            <w:hideMark/>
          </w:tcPr>
          <w:p w14:paraId="4986D939" w14:textId="4D4B5211"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20% blasts in bone marrow and/or blood expressing T lineage and myeloid lineage antigens</w:t>
            </w:r>
          </w:p>
          <w:p w14:paraId="55482CCF" w14:textId="5D983299"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t fulfilling diagnostic criteria of MPAL with defined genetic alterations  </w:t>
            </w:r>
          </w:p>
          <w:p w14:paraId="4CEBD784" w14:textId="32DA06A0"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lastRenderedPageBreak/>
              <w:t>No history of exposure to cytotoxic therapy</w:t>
            </w:r>
          </w:p>
          <w:p w14:paraId="0EB7C663" w14:textId="2493D076" w:rsidR="008A06FD" w:rsidRPr="00A26B60" w:rsidRDefault="008A06FD" w:rsidP="00A26B60">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3B4278DD" w14:textId="77777777" w:rsidR="008A06FD" w:rsidRPr="00A26B60" w:rsidRDefault="00E17040" w:rsidP="00A26B60">
            <w:pPr>
              <w:spacing w:after="0"/>
              <w:rPr>
                <w:rFonts w:ascii="Arial" w:hAnsi="Arial" w:cs="Arial"/>
                <w:sz w:val="18"/>
                <w:szCs w:val="18"/>
              </w:rPr>
            </w:pPr>
            <w:r w:rsidRPr="00A26B60">
              <w:rPr>
                <w:rFonts w:ascii="Arial" w:hAnsi="Arial" w:cs="Arial"/>
                <w:sz w:val="18"/>
                <w:szCs w:val="18"/>
              </w:rPr>
              <w:lastRenderedPageBreak/>
              <w:t> </w:t>
            </w:r>
          </w:p>
        </w:tc>
      </w:tr>
      <w:tr w:rsidR="008A06FD" w:rsidRPr="00A26B60" w14:paraId="761E16AE" w14:textId="77777777" w:rsidTr="00A26B60">
        <w:tc>
          <w:tcPr>
            <w:tcW w:w="1065" w:type="pct"/>
            <w:tcBorders>
              <w:top w:val="single" w:sz="4" w:space="0" w:color="000000"/>
              <w:left w:val="single" w:sz="4" w:space="0" w:color="000000"/>
              <w:bottom w:val="single" w:sz="4" w:space="0" w:color="000000"/>
              <w:right w:val="single" w:sz="4" w:space="0" w:color="000000"/>
            </w:tcBorders>
            <w:hideMark/>
          </w:tcPr>
          <w:p w14:paraId="70BB9D84" w14:textId="77777777" w:rsidR="008A06FD" w:rsidRPr="00A26B60" w:rsidRDefault="00E17040" w:rsidP="00A26B60">
            <w:pPr>
              <w:spacing w:after="0"/>
              <w:rPr>
                <w:rFonts w:ascii="Arial" w:hAnsi="Arial" w:cs="Arial"/>
                <w:sz w:val="18"/>
                <w:szCs w:val="18"/>
              </w:rPr>
            </w:pPr>
            <w:r w:rsidRPr="00A26B60">
              <w:rPr>
                <w:rFonts w:ascii="Arial" w:hAnsi="Arial" w:cs="Arial"/>
                <w:sz w:val="18"/>
                <w:szCs w:val="18"/>
              </w:rPr>
              <w:t>Mixed-phenotype acute leukemia (MPAL), rare types</w:t>
            </w:r>
          </w:p>
        </w:tc>
        <w:tc>
          <w:tcPr>
            <w:tcW w:w="2447" w:type="pct"/>
            <w:tcBorders>
              <w:top w:val="single" w:sz="4" w:space="0" w:color="000000"/>
              <w:left w:val="single" w:sz="4" w:space="0" w:color="000000"/>
              <w:bottom w:val="single" w:sz="4" w:space="0" w:color="000000"/>
              <w:right w:val="single" w:sz="4" w:space="0" w:color="000000"/>
            </w:tcBorders>
            <w:hideMark/>
          </w:tcPr>
          <w:p w14:paraId="6896CCA9" w14:textId="0C5A01D6"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20% blasts in bone marrow and/or blood expressing combinations of B, T, myeloid and megakaryocytic (Mk) lineage markers</w:t>
            </w:r>
          </w:p>
          <w:p w14:paraId="7C36536C" w14:textId="7405297C"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t fulfilling diagnostic criteria of MPAL with defined genetic alterations, MPAL B/Myeloid, or MPAL T/Myeloid</w:t>
            </w:r>
          </w:p>
          <w:p w14:paraId="4B2B42E1" w14:textId="0515637A" w:rsidR="008A06FD" w:rsidRPr="00A26B60" w:rsidRDefault="00E17040" w:rsidP="00A26B60">
            <w:pPr>
              <w:pStyle w:val="ListParagraph"/>
              <w:numPr>
                <w:ilvl w:val="0"/>
                <w:numId w:val="64"/>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 history of exposure to cytotoxic therapy</w:t>
            </w:r>
          </w:p>
          <w:p w14:paraId="55B19A43" w14:textId="49002110" w:rsidR="008A06FD" w:rsidRPr="00A26B60" w:rsidRDefault="00E17040" w:rsidP="00A26B60">
            <w:pPr>
              <w:pStyle w:val="ListParagraph"/>
              <w:numPr>
                <w:ilvl w:val="0"/>
                <w:numId w:val="69"/>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 history of myeloid neoplasms</w:t>
            </w:r>
          </w:p>
        </w:tc>
        <w:tc>
          <w:tcPr>
            <w:tcW w:w="1488" w:type="pct"/>
            <w:tcBorders>
              <w:top w:val="single" w:sz="4" w:space="0" w:color="000000"/>
              <w:left w:val="single" w:sz="4" w:space="0" w:color="000000"/>
              <w:bottom w:val="single" w:sz="4" w:space="0" w:color="000000"/>
              <w:right w:val="single" w:sz="4" w:space="0" w:color="000000"/>
            </w:tcBorders>
            <w:hideMark/>
          </w:tcPr>
          <w:p w14:paraId="71C66D2A" w14:textId="77777777" w:rsidR="00A26B60" w:rsidRDefault="00E17040" w:rsidP="00A26B60">
            <w:pPr>
              <w:spacing w:after="0"/>
              <w:rPr>
                <w:rFonts w:ascii="Arial" w:hAnsi="Arial" w:cs="Arial"/>
                <w:sz w:val="18"/>
                <w:szCs w:val="18"/>
              </w:rPr>
            </w:pPr>
            <w:r w:rsidRPr="00A26B60">
              <w:rPr>
                <w:rFonts w:ascii="Arial" w:hAnsi="Arial" w:cs="Arial"/>
                <w:sz w:val="18"/>
                <w:szCs w:val="18"/>
              </w:rPr>
              <w:t>Subtypes:</w:t>
            </w:r>
          </w:p>
          <w:p w14:paraId="1BF05933" w14:textId="77777777" w:rsidR="00A26B60" w:rsidRPr="00A26B60" w:rsidRDefault="00E17040" w:rsidP="00A26B60">
            <w:pPr>
              <w:pStyle w:val="ListParagraph"/>
              <w:numPr>
                <w:ilvl w:val="0"/>
                <w:numId w:val="69"/>
              </w:numPr>
              <w:spacing w:before="0" w:beforeAutospacing="0" w:after="0" w:afterAutospacing="0" w:line="259" w:lineRule="auto"/>
              <w:rPr>
                <w:rFonts w:ascii="Arial" w:hAnsi="Arial" w:cs="Arial"/>
                <w:sz w:val="18"/>
                <w:szCs w:val="18"/>
              </w:rPr>
            </w:pPr>
            <w:r w:rsidRPr="00A26B60">
              <w:rPr>
                <w:rFonts w:ascii="Arial" w:eastAsia="Times New Roman" w:hAnsi="Arial" w:cs="Arial"/>
                <w:sz w:val="18"/>
                <w:szCs w:val="18"/>
              </w:rPr>
              <w:t>Mixed-phenotype acute leukemia, B/T (MPAL-B/T)</w:t>
            </w:r>
          </w:p>
          <w:p w14:paraId="4B113FF5" w14:textId="77777777" w:rsidR="00A26B60" w:rsidRPr="00A26B60" w:rsidRDefault="00E17040" w:rsidP="00A26B60">
            <w:pPr>
              <w:pStyle w:val="ListParagraph"/>
              <w:numPr>
                <w:ilvl w:val="0"/>
                <w:numId w:val="69"/>
              </w:numPr>
              <w:spacing w:before="0" w:beforeAutospacing="0" w:after="0" w:afterAutospacing="0" w:line="259" w:lineRule="auto"/>
              <w:rPr>
                <w:rFonts w:ascii="Arial" w:hAnsi="Arial" w:cs="Arial"/>
                <w:sz w:val="18"/>
                <w:szCs w:val="18"/>
              </w:rPr>
            </w:pPr>
            <w:r w:rsidRPr="00A26B60">
              <w:rPr>
                <w:rFonts w:ascii="Arial" w:eastAsia="Times New Roman" w:hAnsi="Arial" w:cs="Arial"/>
                <w:sz w:val="18"/>
                <w:szCs w:val="18"/>
              </w:rPr>
              <w:t>Mixed-phenotype acute leukemia, B/T/Myeloid (MPAL-B/T/M)</w:t>
            </w:r>
          </w:p>
          <w:p w14:paraId="3514B2DA" w14:textId="719A6493" w:rsidR="008A06FD" w:rsidRPr="00A26B60" w:rsidRDefault="00E17040" w:rsidP="00A26B60">
            <w:pPr>
              <w:pStyle w:val="ListParagraph"/>
              <w:numPr>
                <w:ilvl w:val="0"/>
                <w:numId w:val="69"/>
              </w:numPr>
              <w:spacing w:before="0" w:beforeAutospacing="0" w:after="0" w:afterAutospacing="0" w:line="259" w:lineRule="auto"/>
              <w:rPr>
                <w:rFonts w:ascii="Arial" w:hAnsi="Arial" w:cs="Arial"/>
                <w:sz w:val="18"/>
                <w:szCs w:val="18"/>
              </w:rPr>
            </w:pPr>
            <w:r w:rsidRPr="00A26B60">
              <w:rPr>
                <w:rFonts w:ascii="Arial" w:eastAsia="Times New Roman" w:hAnsi="Arial" w:cs="Arial"/>
                <w:sz w:val="18"/>
                <w:szCs w:val="18"/>
              </w:rPr>
              <w:t>Mixed-phenotype acute leukemia, T/Megakaryocytic (MPAL-T/Mk)</w:t>
            </w:r>
          </w:p>
        </w:tc>
      </w:tr>
      <w:tr w:rsidR="008A06FD" w:rsidRPr="00A26B60" w14:paraId="1F3F2593" w14:textId="77777777" w:rsidTr="00A26B60">
        <w:tc>
          <w:tcPr>
            <w:tcW w:w="1065" w:type="pct"/>
            <w:tcBorders>
              <w:top w:val="single" w:sz="4" w:space="0" w:color="000000"/>
              <w:left w:val="single" w:sz="4" w:space="0" w:color="000000"/>
              <w:bottom w:val="single" w:sz="4" w:space="0" w:color="000000"/>
              <w:right w:val="single" w:sz="4" w:space="0" w:color="000000"/>
            </w:tcBorders>
            <w:hideMark/>
          </w:tcPr>
          <w:p w14:paraId="7B5907F8" w14:textId="77777777" w:rsidR="008A06FD" w:rsidRPr="00A26B60" w:rsidRDefault="00E17040" w:rsidP="00A26B60">
            <w:pPr>
              <w:spacing w:after="0"/>
              <w:rPr>
                <w:rFonts w:ascii="Arial" w:hAnsi="Arial" w:cs="Arial"/>
                <w:sz w:val="18"/>
                <w:szCs w:val="18"/>
              </w:rPr>
            </w:pPr>
            <w:r w:rsidRPr="00A26B60">
              <w:rPr>
                <w:rFonts w:ascii="Arial" w:hAnsi="Arial" w:cs="Arial"/>
                <w:sz w:val="18"/>
                <w:szCs w:val="18"/>
              </w:rPr>
              <w:t>Acute leukemia of ambiguous lineage, not otherwise specified (ALAL-NOS)</w:t>
            </w:r>
          </w:p>
        </w:tc>
        <w:tc>
          <w:tcPr>
            <w:tcW w:w="2447" w:type="pct"/>
            <w:tcBorders>
              <w:top w:val="single" w:sz="4" w:space="0" w:color="000000"/>
              <w:left w:val="single" w:sz="4" w:space="0" w:color="000000"/>
              <w:bottom w:val="single" w:sz="4" w:space="0" w:color="000000"/>
              <w:right w:val="single" w:sz="4" w:space="0" w:color="000000"/>
            </w:tcBorders>
            <w:hideMark/>
          </w:tcPr>
          <w:p w14:paraId="2193B18D" w14:textId="6DA6B2DC" w:rsidR="008A06FD" w:rsidRPr="00A26B60" w:rsidRDefault="00E17040" w:rsidP="00A26B60">
            <w:pPr>
              <w:pStyle w:val="ListParagraph"/>
              <w:numPr>
                <w:ilvl w:val="0"/>
                <w:numId w:val="69"/>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20% blasts in bone marrow and/or blood expressing combinations of immunophenotypic lineage markers that do not permit definitive lineage assignments</w:t>
            </w:r>
          </w:p>
          <w:p w14:paraId="3A0F3CD3" w14:textId="2F2888BA" w:rsidR="008A06FD" w:rsidRPr="00A26B60" w:rsidRDefault="00E17040" w:rsidP="00A26B60">
            <w:pPr>
              <w:pStyle w:val="ListParagraph"/>
              <w:numPr>
                <w:ilvl w:val="0"/>
                <w:numId w:val="69"/>
              </w:numPr>
              <w:spacing w:before="0" w:beforeAutospacing="0" w:after="0" w:afterAutospacing="0" w:line="259" w:lineRule="auto"/>
              <w:contextualSpacing/>
              <w:rPr>
                <w:rFonts w:ascii="Arial" w:hAnsi="Arial" w:cs="Arial"/>
                <w:sz w:val="18"/>
                <w:szCs w:val="18"/>
              </w:rPr>
            </w:pPr>
            <w:r w:rsidRPr="00A26B60">
              <w:rPr>
                <w:rFonts w:ascii="Arial" w:hAnsi="Arial" w:cs="Arial"/>
                <w:sz w:val="18"/>
                <w:szCs w:val="18"/>
              </w:rPr>
              <w:t>Not fulfilling diagnostic criteria of MPAL with defined genetic alterations</w:t>
            </w:r>
          </w:p>
          <w:p w14:paraId="759D32E1" w14:textId="64997191" w:rsidR="008A06FD" w:rsidRPr="00A26B60" w:rsidRDefault="008A06FD" w:rsidP="00A26B60">
            <w:pPr>
              <w:pStyle w:val="ListParagraph"/>
              <w:spacing w:before="0" w:beforeAutospacing="0" w:after="0" w:afterAutospacing="0" w:line="259" w:lineRule="auto"/>
              <w:ind w:left="360" w:hanging="312"/>
              <w:contextualSpacing/>
              <w:rPr>
                <w:rFonts w:ascii="Arial" w:hAnsi="Arial" w:cs="Arial"/>
                <w:sz w:val="18"/>
                <w:szCs w:val="18"/>
              </w:rPr>
            </w:pPr>
          </w:p>
        </w:tc>
        <w:tc>
          <w:tcPr>
            <w:tcW w:w="1488" w:type="pct"/>
            <w:tcBorders>
              <w:top w:val="single" w:sz="4" w:space="0" w:color="000000"/>
              <w:left w:val="single" w:sz="4" w:space="0" w:color="000000"/>
              <w:bottom w:val="single" w:sz="4" w:space="0" w:color="000000"/>
              <w:right w:val="single" w:sz="4" w:space="0" w:color="000000"/>
            </w:tcBorders>
            <w:hideMark/>
          </w:tcPr>
          <w:p w14:paraId="2AB5E5D7" w14:textId="77777777" w:rsidR="008A06FD" w:rsidRPr="00A26B60" w:rsidRDefault="00E17040" w:rsidP="00A26B60">
            <w:pPr>
              <w:spacing w:after="0"/>
              <w:rPr>
                <w:rFonts w:ascii="Arial" w:hAnsi="Arial" w:cs="Arial"/>
                <w:sz w:val="18"/>
                <w:szCs w:val="18"/>
              </w:rPr>
            </w:pPr>
            <w:r w:rsidRPr="00A26B60">
              <w:rPr>
                <w:rFonts w:ascii="Arial" w:hAnsi="Arial" w:cs="Arial"/>
                <w:sz w:val="18"/>
                <w:szCs w:val="18"/>
              </w:rPr>
              <w:t> </w:t>
            </w:r>
          </w:p>
        </w:tc>
      </w:tr>
    </w:tbl>
    <w:p w14:paraId="0A409A75" w14:textId="77777777" w:rsidR="00E17040" w:rsidRPr="008E5501" w:rsidRDefault="00E17040"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328A9418" w14:textId="77777777" w:rsidR="00A26B60"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Blastic plasmacytoid dendritic cell neoplasm</w:t>
      </w:r>
    </w:p>
    <w:p w14:paraId="70012CE7" w14:textId="77777777" w:rsidR="00A26B60"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Blastic plasmacytoid dendritic cell neoplasm (BPDCN) is a hematological neoplasm consisting of immature cells with plasmacytoid dendritic cell differentiation. While plasmacytoid dendritic cells can be derived from both myeloid and lymphoid cells, the predominant cell of origin is myeloid.</w:t>
      </w:r>
      <w:hyperlink w:anchor="R53272" w:tooltip="Musumeci A, Lutz K, Winheim E and Krug AB (2019) What Makes a pDC: Recent Advances in Understanding Plasmacytoid DC Development and Heterogeneity. Front. Immunol. 10:1222. doi: 10.3389/fimmu.2019.01222." w:history="1">
        <w:r w:rsidRPr="008E5501">
          <w:rPr>
            <w:rStyle w:val="Hyperlink"/>
            <w:rFonts w:ascii="Arial" w:hAnsi="Arial" w:cs="Arial"/>
            <w:sz w:val="20"/>
            <w:szCs w:val="20"/>
            <w:vertAlign w:val="superscript"/>
            <w:lang w:val="en"/>
          </w:rPr>
          <w:t>16</w:t>
        </w:r>
      </w:hyperlink>
      <w:r w:rsidRPr="008E5501">
        <w:rPr>
          <w:rFonts w:ascii="Arial" w:hAnsi="Arial" w:cs="Arial"/>
          <w:sz w:val="20"/>
          <w:szCs w:val="20"/>
          <w:lang w:val="en"/>
        </w:rPr>
        <w:t> In addition, the frequent leukemic presentation and possible blastic transformation event of underlying myeloid neoplasm, typically MDS or MDS/MPN in 20-30% of cases make inclusion in this cancer case summary more apt. Diagnostic characteristics include immature cells with blast/blastoid features and immunophenotypic evidence of plasmacytoid dendritic cell differentiation including the expected expression of CD123, CD4, CD56, TCF4, TCL1, CD303, CD304 with typical absence of expression of other antigens such as CD3, CD14, CD19, CD34, Lysozyme, Myeloperoxidase.</w:t>
      </w:r>
      <w:hyperlink w:anchor="R53273" w:tooltip="Francine Garnache-Ottou, Chrystelle Vidal, Sabeha Biichlé, Florian Renosi, Eve Poret, Maïder Pagadoy, Maxime Desmarets, Anne Roggy, Estelle Seilles, Lou Soret, Françoise Schillinger, Sandrine Puyraimond, Tony Petrella, Claude Preudhomme, Christophe Roumier, El" w:history="1">
        <w:r w:rsidRPr="008E5501">
          <w:rPr>
            <w:rStyle w:val="Hyperlink"/>
            <w:rFonts w:ascii="Arial" w:hAnsi="Arial" w:cs="Arial"/>
            <w:sz w:val="20"/>
            <w:szCs w:val="20"/>
            <w:vertAlign w:val="superscript"/>
            <w:lang w:val="en"/>
          </w:rPr>
          <w:t>17</w:t>
        </w:r>
      </w:hyperlink>
    </w:p>
    <w:p w14:paraId="2FF72079" w14:textId="77777777" w:rsidR="00A26B60" w:rsidRDefault="00A26B60"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52A2DB74" w14:textId="77777777" w:rsidR="00A26B60"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Dysplasia</w:t>
      </w:r>
    </w:p>
    <w:p w14:paraId="2E6F9329" w14:textId="77777777" w:rsidR="00A26B60"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The presence or absence of significant dysplasia (defined as 10% or greater of cells in each lineage) should be noted for each of the major cell lineages present in the sample- erythroid, myeloid, and megakaryocytes. If dysplasia cannot reliably be assessed due to the nature of the sample select- Cannot be determined and specify the reason. For blood, report dysplasia that you can evaluate- typically granulocytic. If dysplasia is not applicable, for example in myeloid sarcoma or blastic plasmacytoid dendritic cell neoplasm, report as not applicable.</w:t>
      </w:r>
    </w:p>
    <w:p w14:paraId="4523EC20" w14:textId="77777777" w:rsidR="00A26B60" w:rsidRDefault="00A26B60" w:rsidP="00A90145">
      <w:pPr>
        <w:pStyle w:val="NormalWeb"/>
        <w:spacing w:before="0" w:beforeAutospacing="0" w:after="0" w:afterAutospacing="0" w:line="259" w:lineRule="auto"/>
        <w:jc w:val="both"/>
        <w:rPr>
          <w:rFonts w:ascii="Arial" w:hAnsi="Arial" w:cs="Arial"/>
          <w:sz w:val="20"/>
          <w:szCs w:val="20"/>
          <w:lang w:val="en"/>
        </w:rPr>
      </w:pPr>
    </w:p>
    <w:p w14:paraId="38A21AE0" w14:textId="77777777" w:rsidR="00A26B60" w:rsidRDefault="00E17040" w:rsidP="00A90145">
      <w:pPr>
        <w:pStyle w:val="NormalWeb"/>
        <w:spacing w:before="0" w:beforeAutospacing="0" w:after="0" w:afterAutospacing="0" w:line="259" w:lineRule="auto"/>
        <w:jc w:val="both"/>
        <w:rPr>
          <w:rFonts w:ascii="Arial" w:eastAsia="Times New Roman" w:hAnsi="Arial" w:cs="Arial"/>
          <w:sz w:val="20"/>
          <w:szCs w:val="20"/>
          <w:lang w:val="en"/>
        </w:rPr>
      </w:pPr>
      <w:r w:rsidRPr="008E5501">
        <w:rPr>
          <w:rFonts w:ascii="Arial" w:eastAsia="Times New Roman" w:hAnsi="Arial" w:cs="Arial"/>
          <w:sz w:val="20"/>
          <w:szCs w:val="20"/>
          <w:lang w:val="en"/>
        </w:rPr>
        <w:t>References</w:t>
      </w:r>
      <w:bookmarkStart w:id="3" w:name="R53257"/>
    </w:p>
    <w:p w14:paraId="6A43ECE1" w14:textId="0C35EA2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8E5501">
        <w:rPr>
          <w:rFonts w:ascii="Arial" w:eastAsia="Times New Roman" w:hAnsi="Arial" w:cs="Arial"/>
          <w:sz w:val="20"/>
          <w:szCs w:val="20"/>
          <w:lang w:val="en"/>
        </w:rPr>
        <w:t xml:space="preserve">WHO Classification of Tumours Editorial Board. Haematolymphoid tumours. Lyon (France): International Agency for Research on Cancer; forthcoming. (WHO classification of tumours series, 5th ed.; vol. 11). </w:t>
      </w:r>
      <w:r w:rsidR="00A26B60" w:rsidRPr="00A26B60">
        <w:rPr>
          <w:rFonts w:ascii="Arial" w:eastAsia="Times New Roman" w:hAnsi="Arial" w:cs="Arial"/>
          <w:sz w:val="20"/>
          <w:szCs w:val="20"/>
          <w:lang w:val="en"/>
        </w:rPr>
        <w:t>https://publications.iarc.fr</w:t>
      </w:r>
      <w:r w:rsidRPr="008E5501">
        <w:rPr>
          <w:rFonts w:ascii="Arial" w:eastAsia="Times New Roman" w:hAnsi="Arial" w:cs="Arial"/>
          <w:sz w:val="20"/>
          <w:szCs w:val="20"/>
          <w:lang w:val="en"/>
        </w:rPr>
        <w:t>.</w:t>
      </w:r>
      <w:bookmarkStart w:id="4" w:name="R53258"/>
      <w:bookmarkEnd w:id="3"/>
    </w:p>
    <w:p w14:paraId="7AA14FCF"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Wang W, Cortes JE, Tang G, Khoury JD, Wang S, Bueso-Ramos CE, et al. Risk stratification of chromosomal abnormalities in chronic myelogenous leukemia in the era of tyrosine kinase inhibitor therapy. </w:t>
      </w:r>
      <w:r w:rsidRPr="00A26B60">
        <w:rPr>
          <w:rStyle w:val="Emphasis"/>
          <w:rFonts w:ascii="Arial" w:eastAsia="Times New Roman" w:hAnsi="Arial" w:cs="Arial"/>
          <w:sz w:val="20"/>
          <w:szCs w:val="20"/>
          <w:lang w:val="en"/>
        </w:rPr>
        <w:t>Blood</w:t>
      </w:r>
      <w:r w:rsidRPr="00A26B60">
        <w:rPr>
          <w:rFonts w:ascii="Arial" w:eastAsia="Times New Roman" w:hAnsi="Arial" w:cs="Arial"/>
          <w:sz w:val="20"/>
          <w:szCs w:val="20"/>
          <w:lang w:val="en"/>
        </w:rPr>
        <w:t>. 2016;127:2742–50.</w:t>
      </w:r>
      <w:bookmarkStart w:id="5" w:name="R53260"/>
      <w:bookmarkEnd w:id="4"/>
    </w:p>
    <w:p w14:paraId="5C038D81"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Álvarez-Twose I, Jara-Acevedo M, Morgado JM, García-Montero A, Sánchez-Muñoz L, Teodósio C, Matito A, Mayado A, Caldas C, Mollejo M, Orfao A, Escribano L. Clinical, immunophenotypic, and molecular characteristics of well-differentiated systemic mastocytosis. </w:t>
      </w:r>
      <w:r w:rsidRPr="00A26B60">
        <w:rPr>
          <w:rStyle w:val="Emphasis"/>
          <w:rFonts w:ascii="Arial" w:eastAsia="Times New Roman" w:hAnsi="Arial" w:cs="Arial"/>
          <w:sz w:val="20"/>
          <w:szCs w:val="20"/>
          <w:lang w:val="en"/>
        </w:rPr>
        <w:t>J Allergy Clin Immunol.</w:t>
      </w:r>
      <w:r w:rsidRPr="00A26B60">
        <w:rPr>
          <w:rFonts w:ascii="Arial" w:eastAsia="Times New Roman" w:hAnsi="Arial" w:cs="Arial"/>
          <w:sz w:val="20"/>
          <w:szCs w:val="20"/>
          <w:lang w:val="en"/>
        </w:rPr>
        <w:t xml:space="preserve"> 2016 Jan;137(1):168-178.e1. doi: 10.1016/j.jaci.2015.05.008. Epub 2015 Jun 19. PMID: 26100086.</w:t>
      </w:r>
      <w:bookmarkStart w:id="6" w:name="R53261"/>
      <w:bookmarkEnd w:id="5"/>
    </w:p>
    <w:p w14:paraId="5AE43AD5"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lastRenderedPageBreak/>
        <w:t xml:space="preserve">Raymond LM, Funk T, Braziel RM, Fan G, Gatter K, Loriaux M, Dunlap J, Raess PW. Mast cell sarcoma with concurrent mast cell leukaemia. </w:t>
      </w:r>
      <w:r w:rsidRPr="00A26B60">
        <w:rPr>
          <w:rStyle w:val="Emphasis"/>
          <w:rFonts w:ascii="Arial" w:eastAsia="Times New Roman" w:hAnsi="Arial" w:cs="Arial"/>
          <w:sz w:val="20"/>
          <w:szCs w:val="20"/>
          <w:lang w:val="en"/>
        </w:rPr>
        <w:t>Br J Haematol</w:t>
      </w:r>
      <w:r w:rsidRPr="00A26B60">
        <w:rPr>
          <w:rFonts w:ascii="Arial" w:eastAsia="Times New Roman" w:hAnsi="Arial" w:cs="Arial"/>
          <w:sz w:val="20"/>
          <w:szCs w:val="20"/>
          <w:lang w:val="en"/>
        </w:rPr>
        <w:t>. 2020 May;189(4):e160-e164. doi: 10.1111/bjh.16581. Epub 2020 Apr 3. PMID: 32242922.</w:t>
      </w:r>
      <w:bookmarkStart w:id="7" w:name="R53259"/>
      <w:bookmarkEnd w:id="6"/>
    </w:p>
    <w:p w14:paraId="67261799"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Valent P, Akin C, Hartmann K, Alvarez-Twose I, Brockow K, Hermine O, Niedoszytko M, Schwaab J, Lyons JJ, Carter MC, Elberink HO, Butterfield JH, George TI, Greiner G, Ustun C, Bonadonna P, Sotlar K, Nilsson G, Jawhar M, Siebenhaar F, Broesby-Olsen S, Yavuz S, Zanotti R, Lange M, Nedoszytko B, Hoermann G, Castells M, Radia DH, Muñoz-Gonzalez JI, Sperr WR, Triggiani M, Kluin-Nelemans HC, Galli SJ, Schwartz LB, Reiter A, Orfao A, Gotlib J, Arock M, Horny HP, Metcalfe DD. Updated Diagnostic Criteria and Classification of Mast Cell Disorders: A Consensus Proposal. </w:t>
      </w:r>
      <w:r w:rsidRPr="00A26B60">
        <w:rPr>
          <w:rStyle w:val="Emphasis"/>
          <w:rFonts w:ascii="Arial" w:eastAsia="Times New Roman" w:hAnsi="Arial" w:cs="Arial"/>
          <w:sz w:val="20"/>
          <w:szCs w:val="20"/>
          <w:lang w:val="en"/>
        </w:rPr>
        <w:t>Hemsphere.</w:t>
      </w:r>
      <w:r w:rsidRPr="00A26B60">
        <w:rPr>
          <w:rFonts w:ascii="Arial" w:eastAsia="Times New Roman" w:hAnsi="Arial" w:cs="Arial"/>
          <w:sz w:val="20"/>
          <w:szCs w:val="20"/>
          <w:lang w:val="en"/>
        </w:rPr>
        <w:t xml:space="preserve"> 2021 Oct 13;5(11):e646. doi: 10.1097/HS9.0000000000000646. PMID: 34901755; PMCID: PMC8659997.</w:t>
      </w:r>
      <w:bookmarkStart w:id="8" w:name="R53262"/>
      <w:bookmarkEnd w:id="7"/>
    </w:p>
    <w:p w14:paraId="02412D17"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Yoshizato T, Nannya Y, Atsuta Y, Shiozawa Y, Iijima-Yamashita Y, Yoshida K, Shiraishi Y, Suzuki H, Nagata Y, Sato Y, Kakiuchi N, Matsuo K, Onizuka M, Kataoka K, Chiba K, Tanaka H, Ueno H, Nakagawa MM, Przychodzen B, Haferlach C, Kern W, Aoki K, Itonaga H, Kanda Y, Sekeres MA, Maciejewski JP, Haferlach T, Miyazaki Y, Horibe K, Sanada M, Miyano S, Makishima H, Ogawa S. Genetic abnormalities in myelodysplasia and secondary acute myeloid leukemia: impact on outcome of stem cell transplantation. </w:t>
      </w:r>
      <w:r w:rsidRPr="00A26B60">
        <w:rPr>
          <w:rStyle w:val="Emphasis"/>
          <w:rFonts w:ascii="Arial" w:eastAsia="Times New Roman" w:hAnsi="Arial" w:cs="Arial"/>
          <w:sz w:val="20"/>
          <w:szCs w:val="20"/>
          <w:lang w:val="en"/>
        </w:rPr>
        <w:t>Blood</w:t>
      </w:r>
      <w:r w:rsidRPr="00A26B60">
        <w:rPr>
          <w:rFonts w:ascii="Arial" w:eastAsia="Times New Roman" w:hAnsi="Arial" w:cs="Arial"/>
          <w:sz w:val="20"/>
          <w:szCs w:val="20"/>
          <w:lang w:val="en"/>
        </w:rPr>
        <w:t>. 2017 Apr 27;129(17):2347-2358. doi: 10.1182/blood-2016-12-754796. Epub 2017 Feb 21. PMID: 28223278; PMCID: PMC5409449.</w:t>
      </w:r>
      <w:bookmarkStart w:id="9" w:name="R53263"/>
      <w:bookmarkEnd w:id="8"/>
    </w:p>
    <w:p w14:paraId="6E31AB31"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Bernard E, Nannya Y, Hasserjian RP, Devlin SM, Tuechler H, Medina-Martinez JS, Yoshizato T, Shiozawa Y, Saiki R, Malcovati L, Levine MF, Arango JE, Zhou Y, Solé F, Cargo CA, Haase D, Creignou M, Germing U, Zhang Y, Gundem G, Sarian A, van de Loosdrecht AA, Jädersten M, Tobiasson M, Kosmider O, Follo MY, Thol F, Pinheiro RF, Santini V, Kotsianidis I, Boultwood J, Santos FPS, Schanz J, Kasahara S, Ishikawa T, Tsurumi H, Takaori-Kondo A, Kiguchi T, Polprasert C, Bennett JM, Klimek VM, Savona MR, Belickova M, Ganster C, Palomo L, Sanz G, Ades L, Della Porta MG, Elias HK, Smith AG, Werner Y, Patel M, Viale A, Vanness K, Neuberg DS, Stevenson KE, Menghrajani K, Bolton KL, Fenaux P, Pellagatti A, Platzbecker U, Heuser M, Valent P, Chiba S, Miyazaki Y, Finelli C, Voso MT, Shih LY, Fontenay M, Jansen JH, Cervera J, Atsuta Y, Gattermann N, Ebert BL, Bejar R, Greenberg PL, Cazzola M, Hellström-Lindberg E, Ogawa S, Papaemmanuil E. Implications of TP53 allelic state for genome stability, clinical presentation and outcomes in myelodysplastic syndromes. </w:t>
      </w:r>
      <w:r w:rsidRPr="00A26B60">
        <w:rPr>
          <w:rStyle w:val="Emphasis"/>
          <w:rFonts w:ascii="Arial" w:eastAsia="Times New Roman" w:hAnsi="Arial" w:cs="Arial"/>
          <w:sz w:val="20"/>
          <w:szCs w:val="20"/>
          <w:lang w:val="en"/>
        </w:rPr>
        <w:t>Nat Med</w:t>
      </w:r>
      <w:r w:rsidRPr="00A26B60">
        <w:rPr>
          <w:rFonts w:ascii="Arial" w:eastAsia="Times New Roman" w:hAnsi="Arial" w:cs="Arial"/>
          <w:sz w:val="20"/>
          <w:szCs w:val="20"/>
          <w:lang w:val="en"/>
        </w:rPr>
        <w:t xml:space="preserve">. 2020 Oct;26(10):1549-1556. doi: 10.1038/s41591-020-1008-z. Epub 2020 Aug 3. Erratum in: </w:t>
      </w:r>
      <w:r w:rsidRPr="00A26B60">
        <w:rPr>
          <w:rStyle w:val="Emphasis"/>
          <w:rFonts w:ascii="Arial" w:eastAsia="Times New Roman" w:hAnsi="Arial" w:cs="Arial"/>
          <w:sz w:val="20"/>
          <w:szCs w:val="20"/>
          <w:lang w:val="en"/>
        </w:rPr>
        <w:t>Nat Med</w:t>
      </w:r>
      <w:r w:rsidRPr="00A26B60">
        <w:rPr>
          <w:rFonts w:ascii="Arial" w:eastAsia="Times New Roman" w:hAnsi="Arial" w:cs="Arial"/>
          <w:sz w:val="20"/>
          <w:szCs w:val="20"/>
          <w:lang w:val="en"/>
        </w:rPr>
        <w:t xml:space="preserve">. 2021 Mar;27(3):562. Erratum in: </w:t>
      </w:r>
      <w:r w:rsidRPr="00A26B60">
        <w:rPr>
          <w:rStyle w:val="Emphasis"/>
          <w:rFonts w:ascii="Arial" w:eastAsia="Times New Roman" w:hAnsi="Arial" w:cs="Arial"/>
          <w:sz w:val="20"/>
          <w:szCs w:val="20"/>
          <w:lang w:val="en"/>
        </w:rPr>
        <w:t>Nat Med.</w:t>
      </w:r>
      <w:r w:rsidRPr="00A26B60">
        <w:rPr>
          <w:rFonts w:ascii="Arial" w:eastAsia="Times New Roman" w:hAnsi="Arial" w:cs="Arial"/>
          <w:sz w:val="20"/>
          <w:szCs w:val="20"/>
          <w:lang w:val="en"/>
        </w:rPr>
        <w:t xml:space="preserve"> 2021 May;27(5):927. PMID: 32747829; PMCID: PMC8381722.</w:t>
      </w:r>
      <w:bookmarkStart w:id="10" w:name="R53264"/>
      <w:bookmarkEnd w:id="9"/>
    </w:p>
    <w:p w14:paraId="35B714B2"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Baumann I, Führer M, Behrendt S, Campr V, Csomor J, Furlan I, de Haas V, Kerndrup G, Leguit RJ, De Paepe P, Noellke P, Niemeyer C, Schwarz S. Morphological differentiation of severe aplastic anaemia from hypocellular refractory cytopenia of childhood: reproducibility of histopathological diagnostic criteria. </w:t>
      </w:r>
      <w:r w:rsidRPr="00A26B60">
        <w:rPr>
          <w:rStyle w:val="Emphasis"/>
          <w:rFonts w:ascii="Arial" w:eastAsia="Times New Roman" w:hAnsi="Arial" w:cs="Arial"/>
          <w:sz w:val="20"/>
          <w:szCs w:val="20"/>
          <w:lang w:val="en"/>
        </w:rPr>
        <w:t>Histopathology</w:t>
      </w:r>
      <w:r w:rsidRPr="00A26B60">
        <w:rPr>
          <w:rFonts w:ascii="Arial" w:eastAsia="Times New Roman" w:hAnsi="Arial" w:cs="Arial"/>
          <w:sz w:val="20"/>
          <w:szCs w:val="20"/>
          <w:lang w:val="en"/>
        </w:rPr>
        <w:t>. 2012 Jul;61(1):10-7. doi: 10.1111/j.1365-2559.2011.04156.x. Epub 2012 Mar 28. PMID: 22458667.</w:t>
      </w:r>
      <w:bookmarkStart w:id="11" w:name="R53265"/>
      <w:bookmarkEnd w:id="10"/>
    </w:p>
    <w:p w14:paraId="02F13648"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Selimoglu-Buet D, Wagner-Ballon O, Saada V, Bardet V, Itzykson R, Bencheikh L, Morabito M, Met E, Debord C, Benayoun E, Nloga AM, Fenaux P, Braun T, Willekens C, Quesnel B, Adès L, Fontenay M, Rameau P, Droin N, Koscielny S, Solary E; Francophone Myelodysplasia Group. Characteristic repartition of monocyte subsets as a diagnostic signature of chronic myelomonocytic leukemia. </w:t>
      </w:r>
      <w:r w:rsidRPr="00A26B60">
        <w:rPr>
          <w:rStyle w:val="Emphasis"/>
          <w:rFonts w:ascii="Arial" w:eastAsia="Times New Roman" w:hAnsi="Arial" w:cs="Arial"/>
          <w:sz w:val="20"/>
          <w:szCs w:val="20"/>
          <w:lang w:val="en"/>
        </w:rPr>
        <w:t>Blood.</w:t>
      </w:r>
      <w:r w:rsidRPr="00A26B60">
        <w:rPr>
          <w:rFonts w:ascii="Arial" w:eastAsia="Times New Roman" w:hAnsi="Arial" w:cs="Arial"/>
          <w:sz w:val="20"/>
          <w:szCs w:val="20"/>
          <w:lang w:val="en"/>
        </w:rPr>
        <w:t xml:space="preserve"> 2015 Jun 4;125(23):3618-26. doi: 10.1182/blood-2015-01-620781. Epub 2015 Apr 7. PMID: 25852055; PMCID: PMC4497970.</w:t>
      </w:r>
      <w:bookmarkStart w:id="12" w:name="R53266"/>
      <w:bookmarkEnd w:id="11"/>
    </w:p>
    <w:p w14:paraId="3077603A"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Peng J, Zuo Z, Fu B, Oki Y, Tang G, Goswami M, Priyanka P, Muzzafar T, Medeiros LJ, Luthra R, Wang SA. Chronic myelomonocytic leukemia with nucleophosmin (NPM1) mutation. </w:t>
      </w:r>
      <w:r w:rsidRPr="00A26B60">
        <w:rPr>
          <w:rStyle w:val="Emphasis"/>
          <w:rFonts w:ascii="Arial" w:eastAsia="Times New Roman" w:hAnsi="Arial" w:cs="Arial"/>
          <w:sz w:val="20"/>
          <w:szCs w:val="20"/>
          <w:lang w:val="en"/>
        </w:rPr>
        <w:t>Eur J Haematol</w:t>
      </w:r>
      <w:r w:rsidRPr="00A26B60">
        <w:rPr>
          <w:rFonts w:ascii="Arial" w:eastAsia="Times New Roman" w:hAnsi="Arial" w:cs="Arial"/>
          <w:sz w:val="20"/>
          <w:szCs w:val="20"/>
          <w:lang w:val="en"/>
        </w:rPr>
        <w:t>. 2016 Jan;96(1):65-71. doi: 10.1111/ejh.12549. Epub 2015 Apr 21. PMID: 25809997.</w:t>
      </w:r>
      <w:bookmarkStart w:id="13" w:name="R53267"/>
      <w:bookmarkEnd w:id="12"/>
    </w:p>
    <w:p w14:paraId="22D2168B"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Montalban-Bravo G, Benton CB, Wang SA, Ravandi F, Kadia T, Cortes J, Daver N, Takahashi K, DiNardo C, Jabbour E, Borthakur G, Konopleva M, Pierce S, Bueso-Ramos C, Patel K, Kornblau S, Kantarjian H, Young KH, Garcia-Manero G, Andreeff M. More than 1 TP53 abnormality is a </w:t>
      </w:r>
      <w:r w:rsidRPr="00A26B60">
        <w:rPr>
          <w:rFonts w:ascii="Arial" w:eastAsia="Times New Roman" w:hAnsi="Arial" w:cs="Arial"/>
          <w:sz w:val="20"/>
          <w:szCs w:val="20"/>
          <w:lang w:val="en"/>
        </w:rPr>
        <w:lastRenderedPageBreak/>
        <w:t xml:space="preserve">dominant characteristic of pure erythroid leukemia. </w:t>
      </w:r>
      <w:r w:rsidRPr="00A26B60">
        <w:rPr>
          <w:rStyle w:val="Emphasis"/>
          <w:rFonts w:ascii="Arial" w:eastAsia="Times New Roman" w:hAnsi="Arial" w:cs="Arial"/>
          <w:sz w:val="20"/>
          <w:szCs w:val="20"/>
          <w:lang w:val="en"/>
        </w:rPr>
        <w:t>Blood.</w:t>
      </w:r>
      <w:r w:rsidRPr="00A26B60">
        <w:rPr>
          <w:rFonts w:ascii="Arial" w:eastAsia="Times New Roman" w:hAnsi="Arial" w:cs="Arial"/>
          <w:sz w:val="20"/>
          <w:szCs w:val="20"/>
          <w:lang w:val="en"/>
        </w:rPr>
        <w:t xml:space="preserve"> 2017 May 4;129(18):2584-2587. doi: 10.1182/blood-2016-11-749903. Epub 2017 Feb 28. PMID: 28246192; PMCID: PMC5418636.</w:t>
      </w:r>
      <w:bookmarkStart w:id="14" w:name="R53268"/>
      <w:bookmarkEnd w:id="13"/>
    </w:p>
    <w:p w14:paraId="2013A07E"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Kuendgen A, Nomdedeu M, Tuechler H, Garcia-Manero G, Komrokji RS, Sekeres MA, Della Porta MG, Cazzola M, DeZern AE, Roboz GJ, Steensma DP, Van de Loosdrecht AA, Schlenk RF, Grau J, Calvo X, Blum S, Pereira A, Valent P, Costa D, Giagounidis A, Xicoy B, Döhner H, Platzbecker U, Pedro C, Lübbert M, Oiartzabal I, Díez-Campelo M, Cedena MT, Machherndl-Spandl S, López-Pavía M, Baldus CD, Martinez-de-Sola M, Stauder R, Merchan B, List A, Ganster C, Schroeder T, Voso MT, Pfeilstöcker M, Sill H, Hildebrandt B, Esteve J, Nomdedeu B, Cobo F, Haas R, Sole F, Germing U, Greenberg PL, Haase D, Sanz G. Therapy-related myelodysplastic syndromes deserve specific diagnostic sub-classification and risk-stratification-an approach to classification of patients with t-MDS. </w:t>
      </w:r>
      <w:r w:rsidRPr="00A26B60">
        <w:rPr>
          <w:rStyle w:val="Emphasis"/>
          <w:rFonts w:ascii="Arial" w:eastAsia="Times New Roman" w:hAnsi="Arial" w:cs="Arial"/>
          <w:sz w:val="20"/>
          <w:szCs w:val="20"/>
          <w:lang w:val="en"/>
        </w:rPr>
        <w:t>Leukemia</w:t>
      </w:r>
      <w:r w:rsidRPr="00A26B60">
        <w:rPr>
          <w:rFonts w:ascii="Arial" w:eastAsia="Times New Roman" w:hAnsi="Arial" w:cs="Arial"/>
          <w:sz w:val="20"/>
          <w:szCs w:val="20"/>
          <w:lang w:val="en"/>
        </w:rPr>
        <w:t>. 2021 Mar;35(3):835-849. doi: 10.1038/s41375-020-0917-7. Epub 2020 Jun 29. PMID: 32595214; PMCID: PMC7932916.</w:t>
      </w:r>
      <w:bookmarkStart w:id="15" w:name="R53269"/>
      <w:bookmarkEnd w:id="14"/>
    </w:p>
    <w:p w14:paraId="2ED276CC" w14:textId="6FE6B98B"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Olga Pozdnyakova, MD, PhD, Attilio Orazi, MD, PhD, Katalin Kelemen, MD, PhD, Rebecca King, MD, Kaaren K Reichard, MD, Fiona E Craig, MD, Leticia Quintanilla-Martinez, MD, Lisa Rimsza, MD, Tracy I George, MD, Hans-Peter Horny, MD, Sa A Wang, MD, Myeloid/Lymphoid Neoplasms Associated With Eosinophilia and Rearrangements of PDGFRA, PDGFRB, or FGFR1 or With PCM1-JAK2, </w:t>
      </w:r>
      <w:r w:rsidRPr="00A26B60">
        <w:rPr>
          <w:rStyle w:val="Emphasis"/>
          <w:rFonts w:ascii="Arial" w:eastAsia="Times New Roman" w:hAnsi="Arial" w:cs="Arial"/>
          <w:sz w:val="20"/>
          <w:szCs w:val="20"/>
          <w:lang w:val="en"/>
        </w:rPr>
        <w:t>American Journal of Clinical Pathology</w:t>
      </w:r>
      <w:r w:rsidRPr="00A26B60">
        <w:rPr>
          <w:rFonts w:ascii="Arial" w:eastAsia="Times New Roman" w:hAnsi="Arial" w:cs="Arial"/>
          <w:sz w:val="20"/>
          <w:szCs w:val="20"/>
          <w:lang w:val="en"/>
        </w:rPr>
        <w:t xml:space="preserve">, Volume 155, Issue 2, February 2021, Pages 160–178, </w:t>
      </w:r>
      <w:r w:rsidR="00A26B60" w:rsidRPr="00A26B60">
        <w:rPr>
          <w:rFonts w:ascii="Arial" w:eastAsia="Times New Roman" w:hAnsi="Arial" w:cs="Arial"/>
          <w:sz w:val="20"/>
          <w:szCs w:val="20"/>
          <w:lang w:val="en"/>
        </w:rPr>
        <w:t>https://doi.org/10.1093/ajcp/aqaa208</w:t>
      </w:r>
      <w:r w:rsidRPr="00A26B60">
        <w:rPr>
          <w:rFonts w:ascii="Arial" w:eastAsia="Times New Roman" w:hAnsi="Arial" w:cs="Arial"/>
          <w:sz w:val="20"/>
          <w:szCs w:val="20"/>
          <w:lang w:val="en"/>
        </w:rPr>
        <w:t>.</w:t>
      </w:r>
      <w:bookmarkStart w:id="16" w:name="R53270"/>
      <w:bookmarkEnd w:id="15"/>
    </w:p>
    <w:p w14:paraId="30CCA2C2"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Klion AD, Noel P, Akin C, Law MA, Gilliland DG, Cools J, Metcalfe DD, Nutman TB. Elevated serum tryptase levels identify a subset of patients with a myeloproliferative variant of idiopathic hypereosinophilic syndrome associated with tissue fibrosis, poor prognosis, and imatinib responsiveness.</w:t>
      </w:r>
      <w:r w:rsidRPr="00A26B60">
        <w:rPr>
          <w:rStyle w:val="Emphasis"/>
          <w:rFonts w:ascii="Arial" w:eastAsia="Times New Roman" w:hAnsi="Arial" w:cs="Arial"/>
          <w:sz w:val="20"/>
          <w:szCs w:val="20"/>
          <w:lang w:val="en"/>
        </w:rPr>
        <w:t xml:space="preserve"> Blood.</w:t>
      </w:r>
      <w:r w:rsidRPr="00A26B60">
        <w:rPr>
          <w:rFonts w:ascii="Arial" w:eastAsia="Times New Roman" w:hAnsi="Arial" w:cs="Arial"/>
          <w:sz w:val="20"/>
          <w:szCs w:val="20"/>
          <w:lang w:val="en"/>
        </w:rPr>
        <w:t xml:space="preserve"> 2003 Jun 15;101(12):4660-6. doi: 10.1182/blood-2003-01-0006. Epub 2003 Apr 3. PMID: 12676775.</w:t>
      </w:r>
      <w:bookmarkStart w:id="17" w:name="R53271"/>
      <w:bookmarkEnd w:id="16"/>
    </w:p>
    <w:p w14:paraId="55428F64"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Fang H, Tang G, Loghavi S, Greipp P, Wang W, Verstovsek S, Medeiros LJ, Reichard KK, Miranda RN, Wang SA. Systematic use of fluorescence in-situ hybridisation and clinicopathological features in the screening of PDGFRB rearrangements of patients with myeloid/lymphoid neoplasms. </w:t>
      </w:r>
      <w:r w:rsidRPr="00A26B60">
        <w:rPr>
          <w:rStyle w:val="Emphasis"/>
          <w:rFonts w:ascii="Arial" w:eastAsia="Times New Roman" w:hAnsi="Arial" w:cs="Arial"/>
          <w:sz w:val="20"/>
          <w:szCs w:val="20"/>
          <w:lang w:val="en"/>
        </w:rPr>
        <w:t>Histopathology.</w:t>
      </w:r>
      <w:r w:rsidRPr="00A26B60">
        <w:rPr>
          <w:rFonts w:ascii="Arial" w:eastAsia="Times New Roman" w:hAnsi="Arial" w:cs="Arial"/>
          <w:sz w:val="20"/>
          <w:szCs w:val="20"/>
          <w:lang w:val="en"/>
        </w:rPr>
        <w:t xml:space="preserve"> 2020 Jun;76(7):1042-1054. doi: 10.1111/his.14097. Epub 2020 May 17. PMID: 32083752.</w:t>
      </w:r>
      <w:bookmarkStart w:id="18" w:name="R53272"/>
      <w:bookmarkEnd w:id="17"/>
    </w:p>
    <w:p w14:paraId="6067CC84" w14:textId="77777777"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Musumeci A, Lutz K, Winheim E and Krug AB (2019) What Makes a pDC: Recent Advances in Understanding Plasmacytoid DC Development and Heterogeneity. Front. </w:t>
      </w:r>
      <w:r w:rsidRPr="00A26B60">
        <w:rPr>
          <w:rStyle w:val="Emphasis"/>
          <w:rFonts w:ascii="Arial" w:eastAsia="Times New Roman" w:hAnsi="Arial" w:cs="Arial"/>
          <w:sz w:val="20"/>
          <w:szCs w:val="20"/>
          <w:lang w:val="en"/>
        </w:rPr>
        <w:t>Immunol</w:t>
      </w:r>
      <w:r w:rsidRPr="00A26B60">
        <w:rPr>
          <w:rFonts w:ascii="Arial" w:eastAsia="Times New Roman" w:hAnsi="Arial" w:cs="Arial"/>
          <w:sz w:val="20"/>
          <w:szCs w:val="20"/>
          <w:lang w:val="en"/>
        </w:rPr>
        <w:t>. 10:1222. doi: 10.3389/fimmu.2019.01222.</w:t>
      </w:r>
      <w:bookmarkStart w:id="19" w:name="R53273"/>
      <w:bookmarkEnd w:id="18"/>
    </w:p>
    <w:p w14:paraId="37F9ADB6" w14:textId="2B6552D2" w:rsidR="00A26B60" w:rsidRPr="00A26B60" w:rsidRDefault="00E17040" w:rsidP="00A90145">
      <w:pPr>
        <w:pStyle w:val="NormalWeb"/>
        <w:numPr>
          <w:ilvl w:val="0"/>
          <w:numId w:val="71"/>
        </w:numPr>
        <w:spacing w:before="0" w:beforeAutospacing="0" w:after="0" w:afterAutospacing="0" w:line="259" w:lineRule="auto"/>
        <w:jc w:val="both"/>
        <w:rPr>
          <w:rFonts w:ascii="Arial" w:hAnsi="Arial" w:cs="Arial"/>
          <w:sz w:val="20"/>
          <w:szCs w:val="20"/>
          <w:lang w:val="en"/>
        </w:rPr>
      </w:pPr>
      <w:r w:rsidRPr="00A26B60">
        <w:rPr>
          <w:rFonts w:ascii="Arial" w:eastAsia="Times New Roman" w:hAnsi="Arial" w:cs="Arial"/>
          <w:sz w:val="20"/>
          <w:szCs w:val="20"/>
          <w:lang w:val="en"/>
        </w:rPr>
        <w:t xml:space="preserve">Francine Garnache-Ottou, Chrystelle Vidal, Sabeha Biichlé, Florian Renosi, Eve Poret, Maïder Pagadoy, Maxime Desmarets, Anne Roggy, Estelle Seilles, Lou Soret, Françoise Schillinger, Sandrine Puyraimond, Tony Petrella, Claude Preudhomme, Christophe Roumier, Elisabeth A. MacIntyre, Véronique Harrivel, Yohan Desbrosses, Bérengère Gruson, Franck Geneviève, Sylvain Thepot, Yuriy Drebit, Thibaut Leguay, François-Xavier Gros, Nicolas Lechevalier, Pascale Saussoy, Véronique Salaun, Edouard Cornet, Zehaira Benseddik, Richard Veyrat-Masson, Orianne Wagner-Ballon, Célia Salanoubat, Marc Maynadié, Julien Guy, Denis Caillot, Marie-Christine Jacob, Jean-Yves Cahn, Rémy Gressin, Johann Rose, Bruno Quesnel, Estelle Guerin, Franck Trimoreau, Jean Feuillard, Marie-Pierre Gourin, Adriana Plesa, Lucile Baseggio, Isabelle Arnoux, Norbert Vey, Didier Blaise, Romaric Lacroix, Christine Arnoulet, Blandine Benet, Véronique Dorvaux, Caroline Bret, Bernard Drenou, Agathe Debliquis, Véronique Latger-Cannard, Caroline Bonmati, Marie-Christine Bene, Pierre Peterlin, Michel Ticchioni, Pierre-Simon Rohrlich, Anne Arnaud, Stefan Wickenhauser, Valérie Bardet, Sabine Brechignac, Benjamin Papoular, Victoria Raggueneau, Jacques Vargaftig, Rémi Letestu, Daniel Lusina, Thorsten Braun, Vincent Foissaud, Jérôme Tamburini, Hind Bennani, Nicolas Freynet, Catherine Cordonnier, Magali Le Garff-Tavernier, Nathalie Jacques, Karim Maloum, Damien Roos-Weil, Didier Bouscary, Vahid Asnafi, Ludovic Lhermitte, Felipe Suarez, Etienne Lengline, Frédéric Féger, Giorgia Battipaglia, Mohamad Mohty, Sabrina Bouyer, Ouda Ghoual, Elodie Dindinaud, Caroline Basle, Mathieu Puyade, Carinne Lafon, Thierry Fest, Mikael Roussel, Xavier Cahu, Elsa </w:t>
      </w:r>
      <w:r w:rsidRPr="00A26B60">
        <w:rPr>
          <w:rFonts w:ascii="Arial" w:eastAsia="Times New Roman" w:hAnsi="Arial" w:cs="Arial"/>
          <w:sz w:val="20"/>
          <w:szCs w:val="20"/>
          <w:lang w:val="en"/>
        </w:rPr>
        <w:lastRenderedPageBreak/>
        <w:t xml:space="preserve">Bera, Sylvie Daliphard, Fabrice Jardin, Lydia Campos, Françoise Solly, Denis Guyotat, Anne-Cécile Galoisy, Alice Eischen, Caroline Mayeur-Rousse, Blandine Guffroy, Christian Recher, Marie Loosveld, Alice Garnier, Vincent Barlogis, Maria Alessandra Rosenthal, Sophie Brun, Nathalie Contentin, Sébastien Maury, Mary Callanan, Christine Lefebvre, Natacha Maillard, Patricia Okamba, Christophe Ferrand, Olivier Adotevi, Philippe Saas, Fanny Angelot-Delettre, Delphine Binda, Eric Deconinck; How should we diagnose and treat blastic plasmacytoid dendritic cell neoplasm patients?. </w:t>
      </w:r>
      <w:r w:rsidRPr="00A26B60">
        <w:rPr>
          <w:rStyle w:val="Emphasis"/>
          <w:rFonts w:ascii="Arial" w:eastAsia="Times New Roman" w:hAnsi="Arial" w:cs="Arial"/>
          <w:sz w:val="20"/>
          <w:szCs w:val="20"/>
          <w:lang w:val="en"/>
        </w:rPr>
        <w:t xml:space="preserve">Blood Adv </w:t>
      </w:r>
      <w:r w:rsidRPr="00A26B60">
        <w:rPr>
          <w:rFonts w:ascii="Arial" w:eastAsia="Times New Roman" w:hAnsi="Arial" w:cs="Arial"/>
          <w:sz w:val="20"/>
          <w:szCs w:val="20"/>
          <w:lang w:val="en"/>
        </w:rPr>
        <w:t xml:space="preserve">2019; 3 (24): 4238–4251. doi: </w:t>
      </w:r>
      <w:r w:rsidR="00A26B60" w:rsidRPr="00A26B60">
        <w:rPr>
          <w:rFonts w:ascii="Arial" w:eastAsia="Times New Roman" w:hAnsi="Arial" w:cs="Arial"/>
          <w:sz w:val="20"/>
          <w:szCs w:val="20"/>
          <w:lang w:val="en"/>
        </w:rPr>
        <w:t>https://doi.org/10.1182/bloodadvances.2019000647</w:t>
      </w:r>
      <w:r w:rsidRPr="00A26B60">
        <w:rPr>
          <w:rFonts w:ascii="Arial" w:eastAsia="Times New Roman" w:hAnsi="Arial" w:cs="Arial"/>
          <w:sz w:val="20"/>
          <w:szCs w:val="20"/>
          <w:lang w:val="en"/>
        </w:rPr>
        <w:t>.</w:t>
      </w:r>
      <w:bookmarkStart w:id="20" w:name="N11691"/>
      <w:bookmarkEnd w:id="19"/>
    </w:p>
    <w:p w14:paraId="091E2140" w14:textId="77777777" w:rsidR="00A26B60" w:rsidRDefault="00A26B60" w:rsidP="00A90145">
      <w:pPr>
        <w:pStyle w:val="NormalWeb"/>
        <w:spacing w:before="0" w:beforeAutospacing="0" w:after="0" w:afterAutospacing="0" w:line="259" w:lineRule="auto"/>
        <w:jc w:val="both"/>
        <w:rPr>
          <w:rFonts w:ascii="Arial" w:eastAsia="Times New Roman" w:hAnsi="Arial" w:cs="Arial"/>
          <w:sz w:val="20"/>
          <w:szCs w:val="20"/>
          <w:lang w:val="en"/>
        </w:rPr>
      </w:pPr>
    </w:p>
    <w:p w14:paraId="2C0B9144" w14:textId="77777777" w:rsidR="00A26B60" w:rsidRDefault="00E17040" w:rsidP="00A90145">
      <w:pPr>
        <w:pStyle w:val="NormalWeb"/>
        <w:spacing w:before="0" w:beforeAutospacing="0" w:after="0" w:afterAutospacing="0" w:line="259" w:lineRule="auto"/>
        <w:jc w:val="both"/>
        <w:rPr>
          <w:rStyle w:val="Strong"/>
          <w:rFonts w:ascii="Arial" w:hAnsi="Arial" w:cs="Arial"/>
          <w:b w:val="0"/>
          <w:bCs w:val="0"/>
          <w:sz w:val="20"/>
          <w:szCs w:val="20"/>
          <w:lang w:val="en"/>
        </w:rPr>
      </w:pPr>
      <w:r w:rsidRPr="00A26B60">
        <w:rPr>
          <w:rFonts w:ascii="Arial" w:eastAsia="Times New Roman" w:hAnsi="Arial" w:cs="Arial"/>
          <w:b/>
          <w:bCs/>
          <w:sz w:val="20"/>
          <w:szCs w:val="20"/>
          <w:lang w:val="en"/>
        </w:rPr>
        <w:t>C. Special Studies</w:t>
      </w:r>
      <w:bookmarkEnd w:id="20"/>
    </w:p>
    <w:p w14:paraId="3CB5CA61" w14:textId="77777777" w:rsidR="00A26B60"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Ring sideroblasts/iron stain</w:t>
      </w:r>
    </w:p>
    <w:p w14:paraId="30EECADF" w14:textId="77777777" w:rsidR="00A26B60"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An iron stain (Prussian blue) is necessary to evaluate for the presence of stainable iron and to identify ring sideroblasts.</w:t>
      </w:r>
      <w:hyperlink w:anchor="R53254" w:tooltip="Della Porta MG, Travaglino E, Boveri E, et al. Minimal morphological criteria for defining bone marrow dysplasia: a basis for clinical implementation of WHO classification of myelodysplastic syndromes. Leukemia 2015;29: 66–75." w:history="1">
        <w:r w:rsidRPr="008E5501">
          <w:rPr>
            <w:rStyle w:val="Hyperlink"/>
            <w:rFonts w:ascii="Arial" w:hAnsi="Arial" w:cs="Arial"/>
            <w:sz w:val="20"/>
            <w:szCs w:val="20"/>
            <w:vertAlign w:val="superscript"/>
            <w:lang w:val="en"/>
          </w:rPr>
          <w:t>1</w:t>
        </w:r>
      </w:hyperlink>
      <w:r w:rsidRPr="008E5501">
        <w:rPr>
          <w:rFonts w:ascii="Arial" w:hAnsi="Arial" w:cs="Arial"/>
          <w:sz w:val="20"/>
          <w:szCs w:val="20"/>
          <w:lang w:val="en"/>
        </w:rPr>
        <w:t> Stainable iron is best evaluated on bone marrow aspirate smears or touch preparations of the core biopsy. Evaluation of the bone marrow core biopsy or clot section may hinder the visualization of the ring sideroblasts and decalcification diminishes stainable iron. For specimens other than bone marrow, select not applicable/not performed/not evaluated.</w:t>
      </w:r>
    </w:p>
    <w:p w14:paraId="4587ACCF" w14:textId="77777777" w:rsidR="00A26B60" w:rsidRDefault="00A26B60"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790A9E23" w14:textId="77777777" w:rsidR="00A26B60"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Bone marrow fibrosis grade</w:t>
      </w:r>
    </w:p>
    <w:p w14:paraId="32C8E285" w14:textId="77777777" w:rsidR="00A26B60"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Bone marrow fibrosis is assessed using a semi-quantitative grade (MF-0 to MF-3) based on reticulin stains and, depending on the degree of fibrosis (MF-2 or MF-3), trichrome stain. The fiber density should only be assessed in areas of hematopoiesis; if there is variability the grade should be assigned based on the highest grade that is present in at least 30% of the bone marrow. The bone marrow fibrosis grading system is shown in Table 1.</w:t>
      </w:r>
      <w:hyperlink w:anchor="R53255" w:tooltip="Thiele J, Kvasnicka HM, Facchetti F, Franco V, van der Walt J, Orazi A. European consensus on grading bone marrow fibrosis and assessment of cellularity. Haematologica. 2005 Aug;90(8):1128-32. PMID: 16079113." w:history="1">
        <w:r w:rsidRPr="008E5501">
          <w:rPr>
            <w:rStyle w:val="Hyperlink"/>
            <w:rFonts w:ascii="Arial" w:hAnsi="Arial" w:cs="Arial"/>
            <w:sz w:val="20"/>
            <w:szCs w:val="20"/>
            <w:vertAlign w:val="superscript"/>
            <w:lang w:val="en"/>
          </w:rPr>
          <w:t>2,</w:t>
        </w:r>
      </w:hyperlink>
      <w:hyperlink w:anchor="R53256" w:tooltip="Kvasnicka HM, Beham-Schmid C, Bob R, Dirnhofer S, Hussein K, Kreipe H, Kremer M, Schmitt-Graeff A, Schwarz S, Thiele J, Werner M, Stein H. Problems and pitfalls in grading of bone marrow fibrosis, collagen deposition and osteosclerosis - a consensus-based stud" w:history="1">
        <w:r w:rsidRPr="008E5501">
          <w:rPr>
            <w:rStyle w:val="Hyperlink"/>
            <w:rFonts w:ascii="Arial" w:hAnsi="Arial" w:cs="Arial"/>
            <w:sz w:val="20"/>
            <w:szCs w:val="20"/>
            <w:vertAlign w:val="superscript"/>
            <w:lang w:val="en"/>
          </w:rPr>
          <w:t>3</w:t>
        </w:r>
      </w:hyperlink>
    </w:p>
    <w:p w14:paraId="1F89D25A" w14:textId="77777777" w:rsidR="00A26B60" w:rsidRDefault="00A26B60" w:rsidP="00A26B60">
      <w:pPr>
        <w:pStyle w:val="NormalWeb"/>
        <w:spacing w:before="0" w:beforeAutospacing="0" w:after="0" w:afterAutospacing="0" w:line="259" w:lineRule="auto"/>
        <w:rPr>
          <w:rStyle w:val="Strong"/>
          <w:rFonts w:ascii="Arial" w:hAnsi="Arial" w:cs="Arial"/>
          <w:sz w:val="20"/>
          <w:szCs w:val="20"/>
          <w:lang w:val="en"/>
        </w:rPr>
      </w:pPr>
    </w:p>
    <w:p w14:paraId="486C32ED" w14:textId="5FA6DD6F" w:rsidR="008A06FD" w:rsidRPr="008E5501" w:rsidRDefault="00E17040" w:rsidP="00A26B60">
      <w:pPr>
        <w:pStyle w:val="NormalWeb"/>
        <w:spacing w:before="0" w:beforeAutospacing="0" w:after="0" w:afterAutospacing="0" w:line="259" w:lineRule="auto"/>
        <w:rPr>
          <w:rFonts w:ascii="Arial" w:hAnsi="Arial" w:cs="Arial"/>
          <w:sz w:val="20"/>
          <w:szCs w:val="20"/>
          <w:lang w:val="en"/>
        </w:rPr>
      </w:pPr>
      <w:r w:rsidRPr="008E5501">
        <w:rPr>
          <w:rStyle w:val="Strong"/>
          <w:rFonts w:ascii="Arial" w:hAnsi="Arial" w:cs="Arial"/>
          <w:sz w:val="20"/>
          <w:szCs w:val="20"/>
          <w:lang w:val="en"/>
        </w:rPr>
        <w:t>Table 1. Semi-quantitative grading of bone marrow fibrosi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78"/>
        <w:gridCol w:w="7098"/>
      </w:tblGrid>
      <w:tr w:rsidR="008A06FD" w:rsidRPr="00A26B60" w14:paraId="1C960D75" w14:textId="77777777" w:rsidTr="00C03790">
        <w:trPr>
          <w:trHeight w:val="232"/>
        </w:trPr>
        <w:tc>
          <w:tcPr>
            <w:tcW w:w="1294" w:type="pct"/>
            <w:shd w:val="clear" w:color="auto" w:fill="D9D9D9"/>
            <w:tcMar>
              <w:top w:w="0" w:type="dxa"/>
              <w:left w:w="108" w:type="dxa"/>
              <w:bottom w:w="0" w:type="dxa"/>
              <w:right w:w="108" w:type="dxa"/>
            </w:tcMar>
            <w:hideMark/>
          </w:tcPr>
          <w:p w14:paraId="79EA798C" w14:textId="77777777" w:rsidR="008A06FD" w:rsidRPr="00A26B60" w:rsidRDefault="00E17040" w:rsidP="008E5501">
            <w:pPr>
              <w:spacing w:after="0"/>
              <w:rPr>
                <w:rFonts w:ascii="Arial" w:hAnsi="Arial" w:cs="Arial"/>
                <w:sz w:val="18"/>
                <w:szCs w:val="18"/>
              </w:rPr>
            </w:pPr>
            <w:r w:rsidRPr="00A26B60">
              <w:rPr>
                <w:rStyle w:val="Strong"/>
                <w:rFonts w:ascii="Arial" w:hAnsi="Arial" w:cs="Arial"/>
                <w:sz w:val="18"/>
                <w:szCs w:val="18"/>
              </w:rPr>
              <w:t>Myelofibrosis grade</w:t>
            </w:r>
          </w:p>
        </w:tc>
        <w:tc>
          <w:tcPr>
            <w:tcW w:w="3706" w:type="pct"/>
            <w:shd w:val="clear" w:color="auto" w:fill="D9D9D9"/>
            <w:tcMar>
              <w:top w:w="0" w:type="dxa"/>
              <w:left w:w="108" w:type="dxa"/>
              <w:bottom w:w="0" w:type="dxa"/>
              <w:right w:w="108" w:type="dxa"/>
            </w:tcMar>
            <w:hideMark/>
          </w:tcPr>
          <w:p w14:paraId="3345ECB1" w14:textId="77777777" w:rsidR="008A06FD" w:rsidRPr="00A26B60" w:rsidRDefault="00E17040" w:rsidP="008E5501">
            <w:pPr>
              <w:spacing w:after="0"/>
              <w:rPr>
                <w:rFonts w:ascii="Arial" w:hAnsi="Arial" w:cs="Arial"/>
                <w:sz w:val="18"/>
                <w:szCs w:val="18"/>
              </w:rPr>
            </w:pPr>
            <w:r w:rsidRPr="00A26B60">
              <w:rPr>
                <w:rStyle w:val="Strong"/>
                <w:rFonts w:ascii="Arial" w:hAnsi="Arial" w:cs="Arial"/>
                <w:sz w:val="18"/>
                <w:szCs w:val="18"/>
              </w:rPr>
              <w:t>Description</w:t>
            </w:r>
          </w:p>
        </w:tc>
      </w:tr>
      <w:tr w:rsidR="008A06FD" w:rsidRPr="00A26B60" w14:paraId="06568091" w14:textId="77777777" w:rsidTr="00C03790">
        <w:trPr>
          <w:trHeight w:val="710"/>
        </w:trPr>
        <w:tc>
          <w:tcPr>
            <w:tcW w:w="1294" w:type="pct"/>
            <w:tcMar>
              <w:top w:w="0" w:type="dxa"/>
              <w:left w:w="108" w:type="dxa"/>
              <w:bottom w:w="0" w:type="dxa"/>
              <w:right w:w="108" w:type="dxa"/>
            </w:tcMar>
            <w:hideMark/>
          </w:tcPr>
          <w:p w14:paraId="438EFC19"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MF-0</w:t>
            </w:r>
          </w:p>
        </w:tc>
        <w:tc>
          <w:tcPr>
            <w:tcW w:w="3706" w:type="pct"/>
            <w:tcMar>
              <w:top w:w="0" w:type="dxa"/>
              <w:left w:w="108" w:type="dxa"/>
              <w:bottom w:w="0" w:type="dxa"/>
              <w:right w:w="108" w:type="dxa"/>
            </w:tcMar>
            <w:hideMark/>
          </w:tcPr>
          <w:p w14:paraId="5F6A2691" w14:textId="77777777" w:rsidR="008A06FD" w:rsidRPr="00A26B60" w:rsidRDefault="00E17040" w:rsidP="00A26B60">
            <w:pPr>
              <w:pStyle w:val="ListParagraph"/>
              <w:numPr>
                <w:ilvl w:val="0"/>
                <w:numId w:val="72"/>
              </w:numPr>
              <w:spacing w:after="0"/>
              <w:ind w:right="30"/>
              <w:rPr>
                <w:rFonts w:ascii="Arial" w:eastAsia="Times New Roman" w:hAnsi="Arial" w:cs="Arial"/>
                <w:sz w:val="18"/>
                <w:szCs w:val="18"/>
              </w:rPr>
            </w:pPr>
            <w:r w:rsidRPr="00A26B60">
              <w:rPr>
                <w:rFonts w:ascii="Arial" w:eastAsia="Times New Roman" w:hAnsi="Arial" w:cs="Arial"/>
                <w:sz w:val="18"/>
                <w:szCs w:val="18"/>
              </w:rPr>
              <w:t>Scattered linear reticulin with no intersections (crossovers) corresponding to normal BM</w:t>
            </w:r>
          </w:p>
        </w:tc>
      </w:tr>
      <w:tr w:rsidR="008A06FD" w:rsidRPr="00A26B60" w14:paraId="0029E97E" w14:textId="77777777" w:rsidTr="00C03790">
        <w:trPr>
          <w:trHeight w:val="710"/>
        </w:trPr>
        <w:tc>
          <w:tcPr>
            <w:tcW w:w="1294" w:type="pct"/>
            <w:tcMar>
              <w:top w:w="0" w:type="dxa"/>
              <w:left w:w="108" w:type="dxa"/>
              <w:bottom w:w="0" w:type="dxa"/>
              <w:right w:w="108" w:type="dxa"/>
            </w:tcMar>
            <w:hideMark/>
          </w:tcPr>
          <w:p w14:paraId="3F8EDFC4"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MF-1</w:t>
            </w:r>
          </w:p>
        </w:tc>
        <w:tc>
          <w:tcPr>
            <w:tcW w:w="3706" w:type="pct"/>
            <w:tcMar>
              <w:top w:w="0" w:type="dxa"/>
              <w:left w:w="108" w:type="dxa"/>
              <w:bottom w:w="0" w:type="dxa"/>
              <w:right w:w="108" w:type="dxa"/>
            </w:tcMar>
            <w:hideMark/>
          </w:tcPr>
          <w:p w14:paraId="672B38AB" w14:textId="77777777" w:rsidR="008A06FD" w:rsidRPr="00A26B60" w:rsidRDefault="00E17040" w:rsidP="00A26B60">
            <w:pPr>
              <w:numPr>
                <w:ilvl w:val="0"/>
                <w:numId w:val="72"/>
              </w:numPr>
              <w:spacing w:after="0"/>
              <w:ind w:right="30"/>
              <w:rPr>
                <w:rFonts w:ascii="Arial" w:eastAsia="Times New Roman" w:hAnsi="Arial" w:cs="Arial"/>
                <w:sz w:val="18"/>
                <w:szCs w:val="18"/>
              </w:rPr>
            </w:pPr>
            <w:r w:rsidRPr="00A26B60">
              <w:rPr>
                <w:rFonts w:ascii="Arial" w:eastAsia="Times New Roman" w:hAnsi="Arial" w:cs="Arial"/>
                <w:sz w:val="18"/>
                <w:szCs w:val="18"/>
              </w:rPr>
              <w:t>Loose network of reticulin with many intersections, especially in perivascular areas</w:t>
            </w:r>
          </w:p>
        </w:tc>
      </w:tr>
      <w:tr w:rsidR="008A06FD" w:rsidRPr="00A26B60" w14:paraId="2462F376" w14:textId="77777777" w:rsidTr="00C03790">
        <w:trPr>
          <w:trHeight w:val="890"/>
        </w:trPr>
        <w:tc>
          <w:tcPr>
            <w:tcW w:w="1294" w:type="pct"/>
            <w:tcMar>
              <w:top w:w="0" w:type="dxa"/>
              <w:left w:w="108" w:type="dxa"/>
              <w:bottom w:w="0" w:type="dxa"/>
              <w:right w:w="108" w:type="dxa"/>
            </w:tcMar>
            <w:hideMark/>
          </w:tcPr>
          <w:p w14:paraId="62EF336E"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MF-2</w:t>
            </w:r>
          </w:p>
        </w:tc>
        <w:tc>
          <w:tcPr>
            <w:tcW w:w="3706" w:type="pct"/>
            <w:tcMar>
              <w:top w:w="0" w:type="dxa"/>
              <w:left w:w="108" w:type="dxa"/>
              <w:bottom w:w="0" w:type="dxa"/>
              <w:right w:w="108" w:type="dxa"/>
            </w:tcMar>
            <w:hideMark/>
          </w:tcPr>
          <w:p w14:paraId="0D94E6B2" w14:textId="77777777" w:rsidR="008A06FD" w:rsidRPr="00A26B60" w:rsidRDefault="00E17040" w:rsidP="00A26B60">
            <w:pPr>
              <w:numPr>
                <w:ilvl w:val="0"/>
                <w:numId w:val="72"/>
              </w:numPr>
              <w:spacing w:after="0"/>
              <w:ind w:right="30"/>
              <w:rPr>
                <w:rFonts w:ascii="Arial" w:eastAsia="Times New Roman" w:hAnsi="Arial" w:cs="Arial"/>
                <w:sz w:val="18"/>
                <w:szCs w:val="18"/>
              </w:rPr>
            </w:pPr>
            <w:r w:rsidRPr="00A26B60">
              <w:rPr>
                <w:rFonts w:ascii="Arial" w:eastAsia="Times New Roman" w:hAnsi="Arial" w:cs="Arial"/>
                <w:sz w:val="18"/>
                <w:szCs w:val="18"/>
              </w:rPr>
              <w:t>Diffuse and dense increase in reticulin with extensive intersections, occasionally with focal bundles of thick fibers mostly consistent with collagen, and/or focal osteosclerosis. (Trichrome stain recommended)</w:t>
            </w:r>
          </w:p>
        </w:tc>
      </w:tr>
      <w:tr w:rsidR="008A06FD" w:rsidRPr="00A26B60" w14:paraId="37FE40B4" w14:textId="77777777" w:rsidTr="00C03790">
        <w:trPr>
          <w:trHeight w:val="890"/>
        </w:trPr>
        <w:tc>
          <w:tcPr>
            <w:tcW w:w="1294" w:type="pct"/>
            <w:tcMar>
              <w:top w:w="0" w:type="dxa"/>
              <w:left w:w="108" w:type="dxa"/>
              <w:bottom w:w="0" w:type="dxa"/>
              <w:right w:w="108" w:type="dxa"/>
            </w:tcMar>
            <w:hideMark/>
          </w:tcPr>
          <w:p w14:paraId="0322C392" w14:textId="77777777" w:rsidR="008A06FD" w:rsidRPr="00A26B60" w:rsidRDefault="00E17040" w:rsidP="008E5501">
            <w:pPr>
              <w:spacing w:after="0"/>
              <w:rPr>
                <w:rFonts w:ascii="Arial" w:hAnsi="Arial" w:cs="Arial"/>
                <w:sz w:val="18"/>
                <w:szCs w:val="18"/>
              </w:rPr>
            </w:pPr>
            <w:r w:rsidRPr="00A26B60">
              <w:rPr>
                <w:rFonts w:ascii="Arial" w:hAnsi="Arial" w:cs="Arial"/>
                <w:sz w:val="18"/>
                <w:szCs w:val="18"/>
              </w:rPr>
              <w:t>MF-3</w:t>
            </w:r>
          </w:p>
        </w:tc>
        <w:tc>
          <w:tcPr>
            <w:tcW w:w="3706" w:type="pct"/>
            <w:tcMar>
              <w:top w:w="0" w:type="dxa"/>
              <w:left w:w="108" w:type="dxa"/>
              <w:bottom w:w="0" w:type="dxa"/>
              <w:right w:w="108" w:type="dxa"/>
            </w:tcMar>
            <w:hideMark/>
          </w:tcPr>
          <w:p w14:paraId="67B57960" w14:textId="77777777" w:rsidR="008A06FD" w:rsidRPr="00A26B60" w:rsidRDefault="00E17040" w:rsidP="00A26B60">
            <w:pPr>
              <w:numPr>
                <w:ilvl w:val="0"/>
                <w:numId w:val="72"/>
              </w:numPr>
              <w:spacing w:after="0"/>
              <w:ind w:right="30"/>
              <w:rPr>
                <w:rFonts w:ascii="Arial" w:eastAsia="Times New Roman" w:hAnsi="Arial" w:cs="Arial"/>
                <w:sz w:val="18"/>
                <w:szCs w:val="18"/>
              </w:rPr>
            </w:pPr>
            <w:r w:rsidRPr="00A26B60">
              <w:rPr>
                <w:rFonts w:ascii="Arial" w:eastAsia="Times New Roman" w:hAnsi="Arial" w:cs="Arial"/>
                <w:sz w:val="18"/>
                <w:szCs w:val="18"/>
              </w:rPr>
              <w:t>Diffuse and dense increase in reticulin with extensive intersections and coarse bundles of thick fibers consistent with collagen, usually associated with osteosclerosis. (Trichrome stain recommended)</w:t>
            </w:r>
          </w:p>
        </w:tc>
      </w:tr>
    </w:tbl>
    <w:p w14:paraId="6C330E91" w14:textId="77777777" w:rsidR="00A90145" w:rsidRDefault="00A90145" w:rsidP="00A90145">
      <w:pPr>
        <w:pStyle w:val="NormalWeb"/>
        <w:spacing w:before="0" w:beforeAutospacing="0" w:after="0" w:afterAutospacing="0" w:line="259" w:lineRule="auto"/>
        <w:jc w:val="both"/>
        <w:rPr>
          <w:rStyle w:val="Strong"/>
          <w:rFonts w:ascii="Arial" w:hAnsi="Arial" w:cs="Arial"/>
          <w:sz w:val="20"/>
          <w:szCs w:val="20"/>
          <w:u w:val="single"/>
          <w:lang w:val="en"/>
        </w:rPr>
      </w:pPr>
    </w:p>
    <w:p w14:paraId="34F096DF"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Flow cytometry</w:t>
      </w:r>
    </w:p>
    <w:p w14:paraId="4A8CBBCB"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Flow cytometry is a quantitative method for rapid, multiparametric evaluation of the expression of cell surface and cytoplasmic antigens of a large number of cells. If flow cytometry is performed, report if there was no aberrancy detected in the sample at the level of sensitivity of the assay or specify what specific alterations were detected. As there is substantial variability in the reporting of results the cancer case summary does not require a specific method. It is recommended to report the result on the tumor cell population in a semi-quantitative method that would allow those reviewing the report to determine if there is heterogenous expression (not all tumor cells are positive) and the level of expression on the population. Examples of this reporting include: CD34 dim+ (low-level expression of CD34), CD34+ (moderate level of </w:t>
      </w:r>
      <w:r w:rsidRPr="008E5501">
        <w:rPr>
          <w:rFonts w:ascii="Arial" w:hAnsi="Arial" w:cs="Arial"/>
          <w:sz w:val="20"/>
          <w:szCs w:val="20"/>
          <w:lang w:val="en"/>
        </w:rPr>
        <w:lastRenderedPageBreak/>
        <w:t>expression of CD34), CD34++ (bright expression of CD34), CD34-/+ het (variable heterogeneous expression of CD34).</w:t>
      </w:r>
    </w:p>
    <w:p w14:paraId="5981D1D8" w14:textId="77777777" w:rsidR="00A90145" w:rsidRDefault="00A90145" w:rsidP="00A90145">
      <w:pPr>
        <w:pStyle w:val="NormalWeb"/>
        <w:spacing w:before="0" w:beforeAutospacing="0" w:after="0" w:afterAutospacing="0" w:line="259" w:lineRule="auto"/>
        <w:jc w:val="both"/>
        <w:rPr>
          <w:rFonts w:ascii="Arial" w:hAnsi="Arial" w:cs="Arial"/>
          <w:sz w:val="20"/>
          <w:szCs w:val="20"/>
          <w:lang w:val="en"/>
        </w:rPr>
      </w:pPr>
    </w:p>
    <w:p w14:paraId="66D9A75C"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Cytogenetics</w:t>
      </w:r>
    </w:p>
    <w:p w14:paraId="6425BB76"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Report if conventional/karyotype cytogenetic analysis was performed on the sample, and if performed, the result. For those samples with abnormal karyotypes, specify the result.</w:t>
      </w:r>
    </w:p>
    <w:p w14:paraId="02B3232D" w14:textId="77777777" w:rsidR="00A90145" w:rsidRDefault="00A90145" w:rsidP="00A90145">
      <w:pPr>
        <w:pStyle w:val="NormalWeb"/>
        <w:spacing w:before="0" w:beforeAutospacing="0" w:after="0" w:afterAutospacing="0" w:line="259" w:lineRule="auto"/>
        <w:jc w:val="both"/>
        <w:rPr>
          <w:rFonts w:ascii="Arial" w:hAnsi="Arial" w:cs="Arial"/>
          <w:sz w:val="20"/>
          <w:szCs w:val="20"/>
          <w:lang w:val="en"/>
        </w:rPr>
      </w:pPr>
    </w:p>
    <w:p w14:paraId="3F11522E"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Fluorescence in-situ hybridization</w:t>
      </w:r>
    </w:p>
    <w:p w14:paraId="3CFB1536"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Report the results of any fluorescence in-situ hybridization performed by listing probes that were tested with normal results and those that showed an abnormal signal pattern.</w:t>
      </w:r>
    </w:p>
    <w:p w14:paraId="79B3F232" w14:textId="77777777" w:rsidR="00A90145" w:rsidRDefault="00A90145" w:rsidP="00A90145">
      <w:pPr>
        <w:pStyle w:val="NormalWeb"/>
        <w:spacing w:before="0" w:beforeAutospacing="0" w:after="0" w:afterAutospacing="0" w:line="259" w:lineRule="auto"/>
        <w:jc w:val="both"/>
        <w:rPr>
          <w:rFonts w:ascii="Arial" w:hAnsi="Arial" w:cs="Arial"/>
          <w:sz w:val="20"/>
          <w:szCs w:val="20"/>
          <w:lang w:val="en"/>
        </w:rPr>
      </w:pPr>
    </w:p>
    <w:p w14:paraId="41E6E382"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u w:val="single"/>
          <w:lang w:val="en"/>
        </w:rPr>
        <w:t>Molecular alterations detected</w:t>
      </w:r>
    </w:p>
    <w:p w14:paraId="01B8FE50"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With the advent of increasingly sophisticated molecular genetic techniques such as next-generation sequencing (NGS), chromosomal microarrays, and large fluorescence in-situ hybridization panels reporting all of these results in a synoptic format is a challenge. As many of these alterations are diagnostically, prognostically, or therapeutically significant- reporting in a succinct manner is necessary. To make reporting easier for the pathologist and highlight what is most important for the treating clinician, this cancer case summary requires the reporting of any positive/abnormal alterations that were detected followed by an optional listing of all the alterations that were tested. The cancer case summary lists some of the most common genetic alterations that occur in myeloid neoplasms, but it is in no way comprehensive. The option exists to provide the molecular alterations not specifically listed under “Other alterations listed (specify),” where the user would enter what molecular alteration was detected.</w:t>
      </w:r>
    </w:p>
    <w:p w14:paraId="0F1B457F" w14:textId="77777777" w:rsidR="00A90145" w:rsidRDefault="00A90145" w:rsidP="00A90145">
      <w:pPr>
        <w:pStyle w:val="NormalWeb"/>
        <w:spacing w:before="0" w:beforeAutospacing="0" w:after="0" w:afterAutospacing="0" w:line="259" w:lineRule="auto"/>
        <w:jc w:val="both"/>
        <w:rPr>
          <w:rFonts w:ascii="Arial" w:hAnsi="Arial" w:cs="Arial"/>
          <w:sz w:val="20"/>
          <w:szCs w:val="20"/>
          <w:lang w:val="en"/>
        </w:rPr>
      </w:pPr>
    </w:p>
    <w:p w14:paraId="2BB6DB6D"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After each alteration, there is a specific field where users can delineate, if desired, specific alterations, methodology (NGS, for example), or additional information (variant allele frequency VAF) that would be useful for that institution. While preferable to include specific information, this could also reference a separate report with this information (separate molecular pathology report). An example of how to use this section is as follows:</w:t>
      </w:r>
    </w:p>
    <w:p w14:paraId="7C3E368B" w14:textId="77777777" w:rsidR="00A90145" w:rsidRDefault="00A90145" w:rsidP="00A90145">
      <w:pPr>
        <w:pStyle w:val="NormalWeb"/>
        <w:spacing w:before="0" w:beforeAutospacing="0" w:after="0" w:afterAutospacing="0" w:line="259" w:lineRule="auto"/>
        <w:jc w:val="both"/>
        <w:rPr>
          <w:rFonts w:ascii="Arial" w:hAnsi="Arial" w:cs="Arial"/>
          <w:sz w:val="20"/>
          <w:szCs w:val="20"/>
          <w:lang w:val="en"/>
        </w:rPr>
      </w:pPr>
    </w:p>
    <w:p w14:paraId="0F52B48C"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Style w:val="Strong"/>
          <w:rFonts w:ascii="Arial" w:hAnsi="Arial" w:cs="Arial"/>
          <w:sz w:val="20"/>
          <w:szCs w:val="20"/>
          <w:lang w:val="en"/>
        </w:rPr>
        <w:t>Molecular alterations detected (select all those with significant mutations)</w:t>
      </w:r>
    </w:p>
    <w:p w14:paraId="5CA654C1" w14:textId="77777777" w:rsidR="00A90145" w:rsidRDefault="00A90145" w:rsidP="00A90145">
      <w:pPr>
        <w:pStyle w:val="NormalWeb"/>
        <w:spacing w:before="0" w:beforeAutospacing="0" w:after="0" w:afterAutospacing="0" w:line="259" w:lineRule="auto"/>
        <w:jc w:val="both"/>
        <w:rPr>
          <w:rFonts w:ascii="Arial" w:hAnsi="Arial" w:cs="Arial"/>
          <w:sz w:val="20"/>
          <w:szCs w:val="20"/>
          <w:lang w:val="en"/>
        </w:rPr>
      </w:pPr>
    </w:p>
    <w:p w14:paraId="0E4B235B"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u w:val="single"/>
          <w:lang w:val="en"/>
        </w:rPr>
        <w:t>_X_</w:t>
      </w:r>
      <w:r w:rsidRPr="008E5501">
        <w:rPr>
          <w:rFonts w:ascii="Arial" w:hAnsi="Arial" w:cs="Arial"/>
          <w:sz w:val="20"/>
          <w:szCs w:val="20"/>
          <w:lang w:val="en"/>
        </w:rPr>
        <w:tab/>
      </w:r>
      <w:r w:rsidRPr="008E5501">
        <w:rPr>
          <w:rStyle w:val="Emphasis"/>
          <w:rFonts w:ascii="Arial" w:hAnsi="Arial" w:cs="Arial"/>
          <w:sz w:val="20"/>
          <w:szCs w:val="20"/>
          <w:lang w:val="en"/>
        </w:rPr>
        <w:t>DNMT3A</w:t>
      </w:r>
      <w:r w:rsidRPr="008E5501">
        <w:rPr>
          <w:rFonts w:ascii="Arial" w:hAnsi="Arial" w:cs="Arial"/>
          <w:sz w:val="20"/>
          <w:szCs w:val="20"/>
          <w:lang w:val="en"/>
        </w:rPr>
        <w:t xml:space="preserve"> mutation, (specify): </w:t>
      </w:r>
      <w:r w:rsidRPr="008E5501">
        <w:rPr>
          <w:rStyle w:val="Emphasis"/>
          <w:rFonts w:ascii="Arial" w:hAnsi="Arial" w:cs="Arial"/>
          <w:sz w:val="20"/>
          <w:szCs w:val="20"/>
          <w:lang w:val="en"/>
        </w:rPr>
        <w:t>DNMT3A R882H</w:t>
      </w:r>
      <w:r w:rsidRPr="008E5501">
        <w:rPr>
          <w:rFonts w:ascii="Arial" w:hAnsi="Arial" w:cs="Arial"/>
          <w:sz w:val="20"/>
          <w:szCs w:val="20"/>
          <w:lang w:val="en"/>
        </w:rPr>
        <w:t>, VAF 47%, NGS</w:t>
      </w:r>
    </w:p>
    <w:p w14:paraId="04F20DE0"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u w:val="single"/>
          <w:lang w:val="en"/>
        </w:rPr>
        <w:t>_X_</w:t>
      </w:r>
      <w:r w:rsidRPr="008E5501">
        <w:rPr>
          <w:rFonts w:ascii="Arial" w:hAnsi="Arial" w:cs="Arial"/>
          <w:sz w:val="20"/>
          <w:szCs w:val="20"/>
          <w:lang w:val="en"/>
        </w:rPr>
        <w:t>   </w:t>
      </w:r>
      <w:r w:rsidRPr="008E5501">
        <w:rPr>
          <w:rStyle w:val="Emphasis"/>
          <w:rFonts w:ascii="Arial" w:hAnsi="Arial" w:cs="Arial"/>
          <w:sz w:val="20"/>
          <w:szCs w:val="20"/>
          <w:lang w:val="en"/>
        </w:rPr>
        <w:t>FLT3</w:t>
      </w:r>
      <w:r w:rsidRPr="008E5501">
        <w:rPr>
          <w:rFonts w:ascii="Arial" w:hAnsi="Arial" w:cs="Arial"/>
          <w:sz w:val="20"/>
          <w:szCs w:val="20"/>
          <w:lang w:val="en"/>
        </w:rPr>
        <w:t xml:space="preserve"> interim tandem duplication (ITD), (specify): (PCR)/Capillary Electrophoresis, signal ratio 9.5</w:t>
      </w:r>
    </w:p>
    <w:p w14:paraId="2C80BA6D"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u w:val="single"/>
          <w:lang w:val="en"/>
        </w:rPr>
        <w:t>_X_</w:t>
      </w:r>
      <w:r w:rsidRPr="008E5501">
        <w:rPr>
          <w:rFonts w:ascii="Arial" w:hAnsi="Arial" w:cs="Arial"/>
          <w:sz w:val="20"/>
          <w:szCs w:val="20"/>
          <w:lang w:val="en"/>
        </w:rPr>
        <w:t>   </w:t>
      </w:r>
      <w:r w:rsidRPr="008E5501">
        <w:rPr>
          <w:rStyle w:val="Emphasis"/>
          <w:rFonts w:ascii="Arial" w:hAnsi="Arial" w:cs="Arial"/>
          <w:sz w:val="20"/>
          <w:szCs w:val="20"/>
          <w:lang w:val="en"/>
        </w:rPr>
        <w:t>NPM1</w:t>
      </w:r>
      <w:r w:rsidRPr="008E5501">
        <w:rPr>
          <w:rFonts w:ascii="Arial" w:hAnsi="Arial" w:cs="Arial"/>
          <w:sz w:val="20"/>
          <w:szCs w:val="20"/>
          <w:lang w:val="en"/>
        </w:rPr>
        <w:t xml:space="preserve"> mutation, (specify): c.578A&gt;G→p.K193R, VAF 40%, NGS</w:t>
      </w:r>
    </w:p>
    <w:p w14:paraId="0904A3A6" w14:textId="77777777" w:rsidR="00A90145" w:rsidRDefault="00A90145" w:rsidP="00A90145">
      <w:pPr>
        <w:pStyle w:val="NormalWeb"/>
        <w:spacing w:before="0" w:beforeAutospacing="0" w:after="0" w:afterAutospacing="0" w:line="259" w:lineRule="auto"/>
        <w:jc w:val="both"/>
        <w:rPr>
          <w:rFonts w:ascii="Arial" w:hAnsi="Arial" w:cs="Arial"/>
          <w:sz w:val="20"/>
          <w:szCs w:val="20"/>
          <w:lang w:val="en"/>
        </w:rPr>
      </w:pPr>
    </w:p>
    <w:p w14:paraId="59525F14"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Molecular alterations assayed:</w:t>
      </w:r>
    </w:p>
    <w:p w14:paraId="462DA511"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List): </w:t>
      </w:r>
      <w:r w:rsidRPr="008E5501">
        <w:rPr>
          <w:rStyle w:val="Emphasis"/>
          <w:rFonts w:ascii="Arial" w:hAnsi="Arial" w:cs="Arial"/>
          <w:sz w:val="20"/>
          <w:szCs w:val="20"/>
          <w:lang w:val="en"/>
        </w:rPr>
        <w:t>ABL1, ANKRD26, APC, ARAF, ASXL1, ATM, ATRX, BCOR, BCORL1, BLM, BRAF, BRCA1, BRCA2, BRIP1, CALR, CBL, CBLB, CBLC, CDKN2A, CEBPA, CHEK2, CSF3R, CTC1, CUX1, CXCR4, DDX41, DKC1, DNMT3A, ELANE, EPCAM, ERCC4, ETNK1, ETV6, EZH2, FANCA, FANCB, FANCC, FANCD2, FANCE, FANCF, FANCG, FANCI, FANCL, FANCM, FBXW7, FLT3, G6PC3, GATA1, GATA2, GFI1, GNAS, GNB1, HAX1, HRAS, IDH1, IDH2, IKZF1, IKZF3, ITPKB, JAK2, JAK3, KDM6A, KIT, KMT2A, KRAS, MAP2K1, MET, MLH1, MPL, MSH2, MSH6, MYD88, NF1, NHP2, NOP10, NOTCH1, NPM1, NRAS, PALB2, PDGFRA, PHF6, PIGA, PML, PMS2, PPM1D, PTEN, PTPN11, RAD21, RAD51C, RB1, RPL11, RPL35A, RPL5, RPS10, RPS17, RPS26, RPS7, RTEL1, RUNX1, SAMD9, SAMD9L, SBDS, SETBP1, SETD2, SF3B1, SH2B3, SLX4, SMC1A, SMC3, SRP72, SRSF2, STAG2, STAT3, STAT5B, SUZ12, TERC, TERT, TET2, TINF2, TP53, U2AF1, VHL, WAS, WRAP53, WT1, ZRSR2</w:t>
      </w:r>
    </w:p>
    <w:p w14:paraId="22DDEA31" w14:textId="77777777" w:rsidR="00A90145" w:rsidRDefault="00A90145" w:rsidP="00A90145">
      <w:pPr>
        <w:pStyle w:val="NormalWeb"/>
        <w:spacing w:before="0" w:beforeAutospacing="0" w:after="0" w:afterAutospacing="0" w:line="259" w:lineRule="auto"/>
        <w:jc w:val="both"/>
        <w:rPr>
          <w:rFonts w:ascii="Arial" w:hAnsi="Arial" w:cs="Arial"/>
          <w:sz w:val="20"/>
          <w:szCs w:val="20"/>
          <w:lang w:val="en"/>
        </w:rPr>
      </w:pPr>
    </w:p>
    <w:p w14:paraId="540DE780" w14:textId="77777777" w:rsidR="00A90145" w:rsidRDefault="00E17040" w:rsidP="00A90145">
      <w:pPr>
        <w:pStyle w:val="NormalWeb"/>
        <w:spacing w:before="0" w:beforeAutospacing="0" w:after="0" w:afterAutospacing="0" w:line="259" w:lineRule="auto"/>
        <w:jc w:val="both"/>
        <w:rPr>
          <w:rFonts w:ascii="Arial" w:hAnsi="Arial" w:cs="Arial"/>
          <w:sz w:val="20"/>
          <w:szCs w:val="20"/>
          <w:lang w:val="en"/>
        </w:rPr>
      </w:pPr>
      <w:r w:rsidRPr="008E5501">
        <w:rPr>
          <w:rFonts w:ascii="Arial" w:hAnsi="Arial" w:cs="Arial"/>
          <w:sz w:val="20"/>
          <w:szCs w:val="20"/>
          <w:lang w:val="en"/>
        </w:rPr>
        <w:t xml:space="preserve">This method can simplify the reporting of large numbers of genes to highlight only those with alterations identified. It also provides a means of listing what was assayed- such lists can be typically obtained from </w:t>
      </w:r>
      <w:r w:rsidRPr="008E5501">
        <w:rPr>
          <w:rFonts w:ascii="Arial" w:hAnsi="Arial" w:cs="Arial"/>
          <w:sz w:val="20"/>
          <w:szCs w:val="20"/>
          <w:lang w:val="en"/>
        </w:rPr>
        <w:lastRenderedPageBreak/>
        <w:t>the laboratory performing the molecular studies. This is less labor-intensive than listing all the negative results.</w:t>
      </w:r>
    </w:p>
    <w:p w14:paraId="50D57420" w14:textId="77777777" w:rsidR="00A90145" w:rsidRDefault="00A90145" w:rsidP="00A90145">
      <w:pPr>
        <w:pStyle w:val="NormalWeb"/>
        <w:spacing w:before="0" w:beforeAutospacing="0" w:after="0" w:afterAutospacing="0" w:line="259" w:lineRule="auto"/>
        <w:jc w:val="both"/>
        <w:rPr>
          <w:rFonts w:ascii="Arial" w:hAnsi="Arial" w:cs="Arial"/>
          <w:sz w:val="20"/>
          <w:szCs w:val="20"/>
          <w:lang w:val="en"/>
        </w:rPr>
      </w:pPr>
    </w:p>
    <w:p w14:paraId="4A56560A" w14:textId="77777777" w:rsidR="00A90145" w:rsidRDefault="00E17040" w:rsidP="00A90145">
      <w:pPr>
        <w:pStyle w:val="NormalWeb"/>
        <w:spacing w:before="0" w:beforeAutospacing="0" w:after="0" w:afterAutospacing="0" w:line="259" w:lineRule="auto"/>
        <w:jc w:val="both"/>
        <w:rPr>
          <w:rFonts w:ascii="Arial" w:eastAsia="Times New Roman" w:hAnsi="Arial" w:cs="Arial"/>
          <w:sz w:val="20"/>
          <w:szCs w:val="20"/>
          <w:lang w:val="en"/>
        </w:rPr>
      </w:pPr>
      <w:r w:rsidRPr="008E5501">
        <w:rPr>
          <w:rFonts w:ascii="Arial" w:eastAsia="Times New Roman" w:hAnsi="Arial" w:cs="Arial"/>
          <w:sz w:val="20"/>
          <w:szCs w:val="20"/>
          <w:lang w:val="en"/>
        </w:rPr>
        <w:t>References</w:t>
      </w:r>
      <w:bookmarkStart w:id="21" w:name="R53254"/>
    </w:p>
    <w:p w14:paraId="535D27EF" w14:textId="77777777" w:rsidR="00A90145" w:rsidRPr="00A90145" w:rsidRDefault="00E17040" w:rsidP="00A90145">
      <w:pPr>
        <w:pStyle w:val="NormalWeb"/>
        <w:numPr>
          <w:ilvl w:val="0"/>
          <w:numId w:val="73"/>
        </w:numPr>
        <w:spacing w:before="0" w:beforeAutospacing="0" w:after="0" w:afterAutospacing="0" w:line="259" w:lineRule="auto"/>
        <w:jc w:val="both"/>
        <w:rPr>
          <w:rFonts w:ascii="Arial" w:hAnsi="Arial" w:cs="Arial"/>
          <w:sz w:val="20"/>
          <w:szCs w:val="20"/>
          <w:lang w:val="en"/>
        </w:rPr>
      </w:pPr>
      <w:r w:rsidRPr="008E5501">
        <w:rPr>
          <w:rFonts w:ascii="Arial" w:eastAsia="Times New Roman" w:hAnsi="Arial" w:cs="Arial"/>
          <w:sz w:val="20"/>
          <w:szCs w:val="20"/>
          <w:lang w:val="en"/>
        </w:rPr>
        <w:t xml:space="preserve">Della Porta MG, Travaglino E, Boveri E, et al. Minimal morphological criteria for defining bone marrow dysplasia: a basis for clinical implementation of WHO classification of myelodysplastic syndromes. </w:t>
      </w:r>
      <w:r w:rsidRPr="008E5501">
        <w:rPr>
          <w:rStyle w:val="Emphasis"/>
          <w:rFonts w:ascii="Arial" w:eastAsia="Times New Roman" w:hAnsi="Arial" w:cs="Arial"/>
          <w:sz w:val="20"/>
          <w:szCs w:val="20"/>
          <w:lang w:val="en"/>
        </w:rPr>
        <w:t>Leukemia</w:t>
      </w:r>
      <w:r w:rsidRPr="008E5501">
        <w:rPr>
          <w:rFonts w:ascii="Arial" w:eastAsia="Times New Roman" w:hAnsi="Arial" w:cs="Arial"/>
          <w:sz w:val="20"/>
          <w:szCs w:val="20"/>
          <w:lang w:val="en"/>
        </w:rPr>
        <w:t xml:space="preserve"> 2015;29: 66–75.</w:t>
      </w:r>
      <w:bookmarkStart w:id="22" w:name="R53255"/>
      <w:bookmarkEnd w:id="21"/>
    </w:p>
    <w:p w14:paraId="6EB9371F" w14:textId="77777777" w:rsidR="00A90145" w:rsidRPr="00A90145" w:rsidRDefault="00E17040" w:rsidP="00A90145">
      <w:pPr>
        <w:pStyle w:val="NormalWeb"/>
        <w:numPr>
          <w:ilvl w:val="0"/>
          <w:numId w:val="73"/>
        </w:numPr>
        <w:spacing w:before="0" w:beforeAutospacing="0" w:after="0" w:afterAutospacing="0" w:line="259" w:lineRule="auto"/>
        <w:jc w:val="both"/>
        <w:rPr>
          <w:rFonts w:ascii="Arial" w:hAnsi="Arial" w:cs="Arial"/>
          <w:sz w:val="20"/>
          <w:szCs w:val="20"/>
          <w:lang w:val="en"/>
        </w:rPr>
      </w:pPr>
      <w:r w:rsidRPr="00A90145">
        <w:rPr>
          <w:rFonts w:ascii="Arial" w:eastAsia="Times New Roman" w:hAnsi="Arial" w:cs="Arial"/>
          <w:sz w:val="20"/>
          <w:szCs w:val="20"/>
          <w:lang w:val="en"/>
        </w:rPr>
        <w:t xml:space="preserve">Thiele J, Kvasnicka HM, Facchetti F, Franco V, van der Walt J, Orazi A. European consensus on grading bone marrow fibrosis and assessment of cellularity. </w:t>
      </w:r>
      <w:r w:rsidRPr="00A90145">
        <w:rPr>
          <w:rStyle w:val="Emphasis"/>
          <w:rFonts w:ascii="Arial" w:eastAsia="Times New Roman" w:hAnsi="Arial" w:cs="Arial"/>
          <w:sz w:val="20"/>
          <w:szCs w:val="20"/>
          <w:lang w:val="en"/>
        </w:rPr>
        <w:t>Haematologica</w:t>
      </w:r>
      <w:r w:rsidRPr="00A90145">
        <w:rPr>
          <w:rFonts w:ascii="Arial" w:eastAsia="Times New Roman" w:hAnsi="Arial" w:cs="Arial"/>
          <w:sz w:val="20"/>
          <w:szCs w:val="20"/>
          <w:lang w:val="en"/>
        </w:rPr>
        <w:t>. 2005 Aug;90(8):1128-32. PMID: 16079113</w:t>
      </w:r>
      <w:bookmarkStart w:id="23" w:name="R53256"/>
      <w:bookmarkEnd w:id="22"/>
      <w:r w:rsidR="00A90145">
        <w:rPr>
          <w:rFonts w:ascii="Arial" w:eastAsia="Times New Roman" w:hAnsi="Arial" w:cs="Arial"/>
          <w:sz w:val="20"/>
          <w:szCs w:val="20"/>
          <w:lang w:val="en"/>
        </w:rPr>
        <w:t>.</w:t>
      </w:r>
    </w:p>
    <w:p w14:paraId="4EF5EE5C" w14:textId="1E138A9C" w:rsidR="008A06FD" w:rsidRPr="00A90145" w:rsidRDefault="00E17040" w:rsidP="00A90145">
      <w:pPr>
        <w:pStyle w:val="NormalWeb"/>
        <w:numPr>
          <w:ilvl w:val="0"/>
          <w:numId w:val="73"/>
        </w:numPr>
        <w:spacing w:before="0" w:beforeAutospacing="0" w:after="0" w:afterAutospacing="0" w:line="259" w:lineRule="auto"/>
        <w:jc w:val="both"/>
        <w:rPr>
          <w:rFonts w:ascii="Arial" w:hAnsi="Arial" w:cs="Arial"/>
          <w:sz w:val="20"/>
          <w:szCs w:val="20"/>
          <w:lang w:val="en"/>
        </w:rPr>
      </w:pPr>
      <w:r w:rsidRPr="00A90145">
        <w:rPr>
          <w:rFonts w:ascii="Arial" w:eastAsia="Times New Roman" w:hAnsi="Arial" w:cs="Arial"/>
          <w:sz w:val="20"/>
          <w:szCs w:val="20"/>
          <w:lang w:val="en"/>
        </w:rPr>
        <w:t xml:space="preserve">Kvasnicka HM, Beham-Schmid C, Bob R, Dirnhofer S, Hussein K, Kreipe H, Kremer M, Schmitt-Graeff A, Schwarz S, Thiele J, Werner M, Stein H. Problems and pitfalls in grading of bone marrow fibrosis, collagen deposition and osteosclerosis - a consensus-based study. </w:t>
      </w:r>
      <w:r w:rsidRPr="00A90145">
        <w:rPr>
          <w:rStyle w:val="Emphasis"/>
          <w:rFonts w:ascii="Arial" w:eastAsia="Times New Roman" w:hAnsi="Arial" w:cs="Arial"/>
          <w:sz w:val="20"/>
          <w:szCs w:val="20"/>
          <w:lang w:val="en"/>
        </w:rPr>
        <w:t>Histopathology.</w:t>
      </w:r>
      <w:r w:rsidRPr="00A90145">
        <w:rPr>
          <w:rFonts w:ascii="Arial" w:eastAsia="Times New Roman" w:hAnsi="Arial" w:cs="Arial"/>
          <w:sz w:val="20"/>
          <w:szCs w:val="20"/>
          <w:lang w:val="en"/>
        </w:rPr>
        <w:t xml:space="preserve"> 2016 May;68(6):905-15. doi: 10.1111/his.12871. Epub 2015 Nov 20. PMID: 26402166.</w:t>
      </w:r>
      <w:bookmarkEnd w:id="23"/>
    </w:p>
    <w:sectPr w:rsidR="008A06FD" w:rsidRPr="00A90145">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EAF0B" w14:textId="77777777" w:rsidR="008A06FD" w:rsidRDefault="00E17040">
      <w:pPr>
        <w:spacing w:after="0" w:line="240" w:lineRule="auto"/>
      </w:pPr>
      <w:r>
        <w:separator/>
      </w:r>
    </w:p>
  </w:endnote>
  <w:endnote w:type="continuationSeparator" w:id="0">
    <w:p w14:paraId="374FC27B" w14:textId="77777777" w:rsidR="008A06FD" w:rsidRDefault="00E17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C502" w14:textId="5B26EA49" w:rsidR="001F3800" w:rsidRDefault="00E17040">
    <w:pPr>
      <w:pStyle w:val="Footer"/>
      <w:jc w:val="right"/>
    </w:pPr>
    <w:r>
      <w:fldChar w:fldCharType="begin"/>
    </w:r>
    <w:r>
      <w:instrText>PAGE</w:instrText>
    </w:r>
    <w:r>
      <w:fldChar w:fldCharType="separate"/>
    </w:r>
    <w:r w:rsidR="007C5EC3">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307BC" w14:textId="77777777" w:rsidR="005A5CA9" w:rsidRDefault="00E17040">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62254" w14:textId="77777777" w:rsidR="008A06FD" w:rsidRDefault="00E17040">
      <w:pPr>
        <w:spacing w:after="0" w:line="240" w:lineRule="auto"/>
      </w:pPr>
      <w:r>
        <w:separator/>
      </w:r>
    </w:p>
  </w:footnote>
  <w:footnote w:type="continuationSeparator" w:id="0">
    <w:p w14:paraId="5C49E640" w14:textId="77777777" w:rsidR="008A06FD" w:rsidRDefault="00E17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4CD1A" w14:textId="77777777" w:rsidR="001F3800" w:rsidRDefault="001F380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CB7F26C" w14:textId="77777777" w:rsidTr="00776589">
      <w:tc>
        <w:tcPr>
          <w:tcW w:w="1500" w:type="dxa"/>
        </w:tcPr>
        <w:p w14:paraId="32DD17EB" w14:textId="77777777" w:rsidR="005A5CA9" w:rsidRDefault="00E17040">
          <w:r>
            <w:t>CAP Approved</w:t>
          </w:r>
        </w:p>
      </w:tc>
      <w:tc>
        <w:tcPr>
          <w:tcW w:w="8076" w:type="dxa"/>
        </w:tcPr>
        <w:p w14:paraId="66EB520F" w14:textId="04BABBA6" w:rsidR="005A5CA9" w:rsidRDefault="00E17040">
          <w:pPr>
            <w:jc w:val="right"/>
          </w:pPr>
          <w:r>
            <w:t>Heme.Myeloid_Mixed_Amb.Bx.Res_1.0.0.0.</w:t>
          </w:r>
          <w:r w:rsidR="00B37F25">
            <w:t>REL</w:t>
          </w:r>
          <w:r>
            <w:t>_CAPCP</w:t>
          </w:r>
        </w:p>
      </w:tc>
    </w:tr>
  </w:tbl>
  <w:p w14:paraId="67DC056E" w14:textId="77777777" w:rsidR="001F3800" w:rsidRDefault="001F38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2CD74" w14:textId="2F629244" w:rsidR="001F3800" w:rsidRDefault="00E17040">
    <w:r>
      <w:rPr>
        <w:noProof/>
      </w:rPr>
      <w:drawing>
        <wp:inline distT="0" distB="0" distL="0" distR="0" wp14:anchorId="46C16680" wp14:editId="04860F13">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76760E">
      <w:rPr>
        <w:noProof/>
      </w:rPr>
      <w:pict w14:anchorId="25FD05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7785"/>
    <w:multiLevelType w:val="hybridMultilevel"/>
    <w:tmpl w:val="F12CA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761A8"/>
    <w:multiLevelType w:val="multilevel"/>
    <w:tmpl w:val="67B85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E336E"/>
    <w:multiLevelType w:val="multilevel"/>
    <w:tmpl w:val="9C0E6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097C49"/>
    <w:multiLevelType w:val="multilevel"/>
    <w:tmpl w:val="8A7C5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5C5158"/>
    <w:multiLevelType w:val="hybridMultilevel"/>
    <w:tmpl w:val="EFA07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D0A8E"/>
    <w:multiLevelType w:val="multilevel"/>
    <w:tmpl w:val="55D4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E38B8"/>
    <w:multiLevelType w:val="multilevel"/>
    <w:tmpl w:val="311EC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9D31CC"/>
    <w:multiLevelType w:val="hybridMultilevel"/>
    <w:tmpl w:val="5CEAD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E56E2"/>
    <w:multiLevelType w:val="hybridMultilevel"/>
    <w:tmpl w:val="63AAC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15844"/>
    <w:multiLevelType w:val="hybridMultilevel"/>
    <w:tmpl w:val="FF0C0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B5CAD"/>
    <w:multiLevelType w:val="hybridMultilevel"/>
    <w:tmpl w:val="1FA8E25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940F61"/>
    <w:multiLevelType w:val="hybridMultilevel"/>
    <w:tmpl w:val="AA14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DD0AAF"/>
    <w:multiLevelType w:val="multilevel"/>
    <w:tmpl w:val="28966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2E04096"/>
    <w:multiLevelType w:val="multilevel"/>
    <w:tmpl w:val="1766E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455605"/>
    <w:multiLevelType w:val="hybridMultilevel"/>
    <w:tmpl w:val="7A0EE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A4593D"/>
    <w:multiLevelType w:val="multilevel"/>
    <w:tmpl w:val="A3162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29195D"/>
    <w:multiLevelType w:val="hybridMultilevel"/>
    <w:tmpl w:val="96167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BC196A"/>
    <w:multiLevelType w:val="hybridMultilevel"/>
    <w:tmpl w:val="591C0A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9197B22"/>
    <w:multiLevelType w:val="hybridMultilevel"/>
    <w:tmpl w:val="27CC3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3B7D26"/>
    <w:multiLevelType w:val="multilevel"/>
    <w:tmpl w:val="BD32E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CD739E"/>
    <w:multiLevelType w:val="hybridMultilevel"/>
    <w:tmpl w:val="95EE4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3C15D4"/>
    <w:multiLevelType w:val="hybridMultilevel"/>
    <w:tmpl w:val="27C4E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B9C6C2B"/>
    <w:multiLevelType w:val="multilevel"/>
    <w:tmpl w:val="EF1A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2D22C2"/>
    <w:multiLevelType w:val="hybridMultilevel"/>
    <w:tmpl w:val="5CC203E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7E3FF7"/>
    <w:multiLevelType w:val="hybridMultilevel"/>
    <w:tmpl w:val="E242B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0251C9"/>
    <w:multiLevelType w:val="multilevel"/>
    <w:tmpl w:val="BC8A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0470525"/>
    <w:multiLevelType w:val="multilevel"/>
    <w:tmpl w:val="233E5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3A9357E"/>
    <w:multiLevelType w:val="hybridMultilevel"/>
    <w:tmpl w:val="AFE20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D5496A"/>
    <w:multiLevelType w:val="hybridMultilevel"/>
    <w:tmpl w:val="73BA1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FA3CB2"/>
    <w:multiLevelType w:val="multilevel"/>
    <w:tmpl w:val="8ED4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AF650C"/>
    <w:multiLevelType w:val="hybridMultilevel"/>
    <w:tmpl w:val="A1106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69B4F30"/>
    <w:multiLevelType w:val="multilevel"/>
    <w:tmpl w:val="4DFE7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85D37F2"/>
    <w:multiLevelType w:val="hybridMultilevel"/>
    <w:tmpl w:val="0A883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9E5E41"/>
    <w:multiLevelType w:val="hybridMultilevel"/>
    <w:tmpl w:val="678003E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A232A7A"/>
    <w:multiLevelType w:val="multilevel"/>
    <w:tmpl w:val="84BCA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357909"/>
    <w:multiLevelType w:val="hybridMultilevel"/>
    <w:tmpl w:val="0E32E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4F4AED"/>
    <w:multiLevelType w:val="multilevel"/>
    <w:tmpl w:val="61E06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7B5F68"/>
    <w:multiLevelType w:val="hybridMultilevel"/>
    <w:tmpl w:val="5C1E7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E7E5166"/>
    <w:multiLevelType w:val="hybridMultilevel"/>
    <w:tmpl w:val="D8E4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BF1CA8"/>
    <w:multiLevelType w:val="multilevel"/>
    <w:tmpl w:val="2F6E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2A2D18"/>
    <w:multiLevelType w:val="hybridMultilevel"/>
    <w:tmpl w:val="69125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F767826"/>
    <w:multiLevelType w:val="hybridMultilevel"/>
    <w:tmpl w:val="37D41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7831E1"/>
    <w:multiLevelType w:val="hybridMultilevel"/>
    <w:tmpl w:val="A8A07FD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35D28F1"/>
    <w:multiLevelType w:val="hybridMultilevel"/>
    <w:tmpl w:val="D58A9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6F87843"/>
    <w:multiLevelType w:val="multilevel"/>
    <w:tmpl w:val="E230F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76B5339"/>
    <w:multiLevelType w:val="hybridMultilevel"/>
    <w:tmpl w:val="F11A0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8096E8C"/>
    <w:multiLevelType w:val="hybridMultilevel"/>
    <w:tmpl w:val="5C1E7C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8CA4C23"/>
    <w:multiLevelType w:val="hybridMultilevel"/>
    <w:tmpl w:val="8AA21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856A12"/>
    <w:multiLevelType w:val="multilevel"/>
    <w:tmpl w:val="1F161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9884EC7"/>
    <w:multiLevelType w:val="hybridMultilevel"/>
    <w:tmpl w:val="5CEAD5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A190E5E"/>
    <w:multiLevelType w:val="hybridMultilevel"/>
    <w:tmpl w:val="C9F20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F0429C"/>
    <w:multiLevelType w:val="hybridMultilevel"/>
    <w:tmpl w:val="2F261F7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C676FD9"/>
    <w:multiLevelType w:val="multilevel"/>
    <w:tmpl w:val="3DD2F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D273F38"/>
    <w:multiLevelType w:val="multilevel"/>
    <w:tmpl w:val="0180D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D676529"/>
    <w:multiLevelType w:val="hybridMultilevel"/>
    <w:tmpl w:val="45A88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DEA6C0A"/>
    <w:multiLevelType w:val="hybridMultilevel"/>
    <w:tmpl w:val="2A1CB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E212B88"/>
    <w:multiLevelType w:val="multilevel"/>
    <w:tmpl w:val="772A2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F2A6786"/>
    <w:multiLevelType w:val="hybridMultilevel"/>
    <w:tmpl w:val="9574231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FCD5914"/>
    <w:multiLevelType w:val="multilevel"/>
    <w:tmpl w:val="385EC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17A3438"/>
    <w:multiLevelType w:val="hybridMultilevel"/>
    <w:tmpl w:val="61580B6A"/>
    <w:lvl w:ilvl="0" w:tplc="4E06C83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2073767"/>
    <w:multiLevelType w:val="multilevel"/>
    <w:tmpl w:val="379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242206A"/>
    <w:multiLevelType w:val="multilevel"/>
    <w:tmpl w:val="5AFC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3292D2F"/>
    <w:multiLevelType w:val="multilevel"/>
    <w:tmpl w:val="48C65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2C2086"/>
    <w:multiLevelType w:val="multilevel"/>
    <w:tmpl w:val="B66A8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3EC7782"/>
    <w:multiLevelType w:val="hybridMultilevel"/>
    <w:tmpl w:val="2092F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807787B"/>
    <w:multiLevelType w:val="hybridMultilevel"/>
    <w:tmpl w:val="9DB6D8D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94352D9"/>
    <w:multiLevelType w:val="hybridMultilevel"/>
    <w:tmpl w:val="377E24F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A20659B"/>
    <w:multiLevelType w:val="hybridMultilevel"/>
    <w:tmpl w:val="74D69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AD501E9"/>
    <w:multiLevelType w:val="hybridMultilevel"/>
    <w:tmpl w:val="11C2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AE03501"/>
    <w:multiLevelType w:val="hybridMultilevel"/>
    <w:tmpl w:val="2C06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C0F264D"/>
    <w:multiLevelType w:val="hybridMultilevel"/>
    <w:tmpl w:val="06E627E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C5F2E74"/>
    <w:multiLevelType w:val="multilevel"/>
    <w:tmpl w:val="86D89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D3A79E3"/>
    <w:multiLevelType w:val="hybridMultilevel"/>
    <w:tmpl w:val="7E8C22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50837DFC"/>
    <w:multiLevelType w:val="multilevel"/>
    <w:tmpl w:val="16D07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26C39CD"/>
    <w:multiLevelType w:val="hybridMultilevel"/>
    <w:tmpl w:val="C3EE0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3801CA4"/>
    <w:multiLevelType w:val="multilevel"/>
    <w:tmpl w:val="C7686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3F95147"/>
    <w:multiLevelType w:val="hybridMultilevel"/>
    <w:tmpl w:val="B1D6F0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573316AD"/>
    <w:multiLevelType w:val="multilevel"/>
    <w:tmpl w:val="4036D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7760ABF"/>
    <w:multiLevelType w:val="hybridMultilevel"/>
    <w:tmpl w:val="C8003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1837B7"/>
    <w:multiLevelType w:val="hybridMultilevel"/>
    <w:tmpl w:val="43F448C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AEA0D15"/>
    <w:multiLevelType w:val="hybridMultilevel"/>
    <w:tmpl w:val="35D8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B26088D"/>
    <w:multiLevelType w:val="multilevel"/>
    <w:tmpl w:val="8312E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E261912"/>
    <w:multiLevelType w:val="hybridMultilevel"/>
    <w:tmpl w:val="FB14B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4375D83"/>
    <w:multiLevelType w:val="hybridMultilevel"/>
    <w:tmpl w:val="7CE03B6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3205AB"/>
    <w:multiLevelType w:val="hybridMultilevel"/>
    <w:tmpl w:val="4A785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2E4836"/>
    <w:multiLevelType w:val="hybridMultilevel"/>
    <w:tmpl w:val="29D42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C026559"/>
    <w:multiLevelType w:val="hybridMultilevel"/>
    <w:tmpl w:val="AF92E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D0810AD"/>
    <w:multiLevelType w:val="multilevel"/>
    <w:tmpl w:val="CB4CA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E60A65"/>
    <w:multiLevelType w:val="hybridMultilevel"/>
    <w:tmpl w:val="D070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8963A8"/>
    <w:multiLevelType w:val="multilevel"/>
    <w:tmpl w:val="0194F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3DD4355"/>
    <w:multiLevelType w:val="multilevel"/>
    <w:tmpl w:val="C37E5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5324E53"/>
    <w:multiLevelType w:val="multilevel"/>
    <w:tmpl w:val="1DE42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5B57574"/>
    <w:multiLevelType w:val="hybridMultilevel"/>
    <w:tmpl w:val="7A78A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E8F0581"/>
    <w:multiLevelType w:val="hybridMultilevel"/>
    <w:tmpl w:val="BC2A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EB00352"/>
    <w:multiLevelType w:val="multilevel"/>
    <w:tmpl w:val="3822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6598084">
    <w:abstractNumId w:val="87"/>
  </w:num>
  <w:num w:numId="2" w16cid:durableId="500465487">
    <w:abstractNumId w:val="3"/>
  </w:num>
  <w:num w:numId="3" w16cid:durableId="1225797321">
    <w:abstractNumId w:val="77"/>
  </w:num>
  <w:num w:numId="4" w16cid:durableId="371614397">
    <w:abstractNumId w:val="6"/>
  </w:num>
  <w:num w:numId="5" w16cid:durableId="453520111">
    <w:abstractNumId w:val="19"/>
  </w:num>
  <w:num w:numId="6" w16cid:durableId="1419250943">
    <w:abstractNumId w:val="60"/>
  </w:num>
  <w:num w:numId="7" w16cid:durableId="882256596">
    <w:abstractNumId w:val="53"/>
  </w:num>
  <w:num w:numId="8" w16cid:durableId="837118430">
    <w:abstractNumId w:val="34"/>
  </w:num>
  <w:num w:numId="9" w16cid:durableId="1087339473">
    <w:abstractNumId w:val="56"/>
  </w:num>
  <w:num w:numId="10" w16cid:durableId="1358435240">
    <w:abstractNumId w:val="5"/>
  </w:num>
  <w:num w:numId="11" w16cid:durableId="997660416">
    <w:abstractNumId w:val="39"/>
  </w:num>
  <w:num w:numId="12" w16cid:durableId="364526556">
    <w:abstractNumId w:val="2"/>
  </w:num>
  <w:num w:numId="13" w16cid:durableId="638917648">
    <w:abstractNumId w:val="81"/>
  </w:num>
  <w:num w:numId="14" w16cid:durableId="1096946919">
    <w:abstractNumId w:val="25"/>
  </w:num>
  <w:num w:numId="15" w16cid:durableId="141315046">
    <w:abstractNumId w:val="52"/>
  </w:num>
  <w:num w:numId="16" w16cid:durableId="1991447234">
    <w:abstractNumId w:val="48"/>
  </w:num>
  <w:num w:numId="17" w16cid:durableId="1096558661">
    <w:abstractNumId w:val="58"/>
  </w:num>
  <w:num w:numId="18" w16cid:durableId="568728963">
    <w:abstractNumId w:val="94"/>
  </w:num>
  <w:num w:numId="19" w16cid:durableId="1619340268">
    <w:abstractNumId w:val="26"/>
  </w:num>
  <w:num w:numId="20" w16cid:durableId="1071346472">
    <w:abstractNumId w:val="15"/>
  </w:num>
  <w:num w:numId="21" w16cid:durableId="440494776">
    <w:abstractNumId w:val="12"/>
  </w:num>
  <w:num w:numId="22" w16cid:durableId="1495994668">
    <w:abstractNumId w:val="89"/>
  </w:num>
  <w:num w:numId="23" w16cid:durableId="1761943727">
    <w:abstractNumId w:val="62"/>
  </w:num>
  <w:num w:numId="24" w16cid:durableId="273905950">
    <w:abstractNumId w:val="22"/>
  </w:num>
  <w:num w:numId="25" w16cid:durableId="1125464089">
    <w:abstractNumId w:val="71"/>
  </w:num>
  <w:num w:numId="26" w16cid:durableId="1417554023">
    <w:abstractNumId w:val="90"/>
  </w:num>
  <w:num w:numId="27" w16cid:durableId="697506846">
    <w:abstractNumId w:val="44"/>
  </w:num>
  <w:num w:numId="28" w16cid:durableId="1685667832">
    <w:abstractNumId w:val="13"/>
  </w:num>
  <w:num w:numId="29" w16cid:durableId="1122455418">
    <w:abstractNumId w:val="75"/>
  </w:num>
  <w:num w:numId="30" w16cid:durableId="1107196821">
    <w:abstractNumId w:val="63"/>
  </w:num>
  <w:num w:numId="31" w16cid:durableId="1627345444">
    <w:abstractNumId w:val="29"/>
  </w:num>
  <w:num w:numId="32" w16cid:durableId="2130314393">
    <w:abstractNumId w:val="31"/>
  </w:num>
  <w:num w:numId="33" w16cid:durableId="416444345">
    <w:abstractNumId w:val="36"/>
  </w:num>
  <w:num w:numId="34" w16cid:durableId="1265922914">
    <w:abstractNumId w:val="73"/>
  </w:num>
  <w:num w:numId="35" w16cid:durableId="1298341201">
    <w:abstractNumId w:val="1"/>
  </w:num>
  <w:num w:numId="36" w16cid:durableId="1849127048">
    <w:abstractNumId w:val="61"/>
  </w:num>
  <w:num w:numId="37" w16cid:durableId="1733694119">
    <w:abstractNumId w:val="91"/>
  </w:num>
  <w:num w:numId="38" w16cid:durableId="1962689925">
    <w:abstractNumId w:val="59"/>
  </w:num>
  <w:num w:numId="39" w16cid:durableId="8027895">
    <w:abstractNumId w:val="11"/>
  </w:num>
  <w:num w:numId="40" w16cid:durableId="1618289966">
    <w:abstractNumId w:val="8"/>
  </w:num>
  <w:num w:numId="41" w16cid:durableId="198710041">
    <w:abstractNumId w:val="85"/>
  </w:num>
  <w:num w:numId="42" w16cid:durableId="956721028">
    <w:abstractNumId w:val="9"/>
  </w:num>
  <w:num w:numId="43" w16cid:durableId="1973173645">
    <w:abstractNumId w:val="17"/>
  </w:num>
  <w:num w:numId="44" w16cid:durableId="2085294009">
    <w:abstractNumId w:val="24"/>
  </w:num>
  <w:num w:numId="45" w16cid:durableId="1136336606">
    <w:abstractNumId w:val="80"/>
  </w:num>
  <w:num w:numId="46" w16cid:durableId="880434371">
    <w:abstractNumId w:val="0"/>
  </w:num>
  <w:num w:numId="47" w16cid:durableId="1002468083">
    <w:abstractNumId w:val="45"/>
  </w:num>
  <w:num w:numId="48" w16cid:durableId="2089424475">
    <w:abstractNumId w:val="74"/>
  </w:num>
  <w:num w:numId="49" w16cid:durableId="1551528057">
    <w:abstractNumId w:val="21"/>
  </w:num>
  <w:num w:numId="50" w16cid:durableId="1451168302">
    <w:abstractNumId w:val="14"/>
  </w:num>
  <w:num w:numId="51" w16cid:durableId="2050295836">
    <w:abstractNumId w:val="68"/>
  </w:num>
  <w:num w:numId="52" w16cid:durableId="1156604189">
    <w:abstractNumId w:val="88"/>
  </w:num>
  <w:num w:numId="53" w16cid:durableId="729154770">
    <w:abstractNumId w:val="32"/>
  </w:num>
  <w:num w:numId="54" w16cid:durableId="1844737719">
    <w:abstractNumId w:val="38"/>
  </w:num>
  <w:num w:numId="55" w16cid:durableId="973605028">
    <w:abstractNumId w:val="30"/>
  </w:num>
  <w:num w:numId="56" w16cid:durableId="823010791">
    <w:abstractNumId w:val="54"/>
  </w:num>
  <w:num w:numId="57" w16cid:durableId="1995912564">
    <w:abstractNumId w:val="78"/>
  </w:num>
  <w:num w:numId="58" w16cid:durableId="623509988">
    <w:abstractNumId w:val="43"/>
  </w:num>
  <w:num w:numId="59" w16cid:durableId="1905750390">
    <w:abstractNumId w:val="93"/>
  </w:num>
  <w:num w:numId="60" w16cid:durableId="1239559016">
    <w:abstractNumId w:val="92"/>
  </w:num>
  <w:num w:numId="61" w16cid:durableId="519509851">
    <w:abstractNumId w:val="55"/>
  </w:num>
  <w:num w:numId="62" w16cid:durableId="2119716867">
    <w:abstractNumId w:val="47"/>
  </w:num>
  <w:num w:numId="63" w16cid:durableId="1792088043">
    <w:abstractNumId w:val="69"/>
  </w:num>
  <w:num w:numId="64" w16cid:durableId="1156646656">
    <w:abstractNumId w:val="35"/>
  </w:num>
  <w:num w:numId="65" w16cid:durableId="361899314">
    <w:abstractNumId w:val="28"/>
  </w:num>
  <w:num w:numId="66" w16cid:durableId="1440492043">
    <w:abstractNumId w:val="27"/>
  </w:num>
  <w:num w:numId="67" w16cid:durableId="569271311">
    <w:abstractNumId w:val="82"/>
  </w:num>
  <w:num w:numId="68" w16cid:durableId="58093220">
    <w:abstractNumId w:val="67"/>
  </w:num>
  <w:num w:numId="69" w16cid:durableId="187643690">
    <w:abstractNumId w:val="4"/>
  </w:num>
  <w:num w:numId="70" w16cid:durableId="1129933371">
    <w:abstractNumId w:val="41"/>
  </w:num>
  <w:num w:numId="71" w16cid:durableId="1135415134">
    <w:abstractNumId w:val="64"/>
  </w:num>
  <w:num w:numId="72" w16cid:durableId="1799689711">
    <w:abstractNumId w:val="16"/>
  </w:num>
  <w:num w:numId="73" w16cid:durableId="2100442788">
    <w:abstractNumId w:val="84"/>
  </w:num>
  <w:num w:numId="74" w16cid:durableId="1278022086">
    <w:abstractNumId w:val="18"/>
  </w:num>
  <w:num w:numId="75" w16cid:durableId="1519659152">
    <w:abstractNumId w:val="20"/>
  </w:num>
  <w:num w:numId="76" w16cid:durableId="1331644302">
    <w:abstractNumId w:val="72"/>
  </w:num>
  <w:num w:numId="77" w16cid:durableId="1665741331">
    <w:abstractNumId w:val="50"/>
  </w:num>
  <w:num w:numId="78" w16cid:durableId="1779063354">
    <w:abstractNumId w:val="40"/>
  </w:num>
  <w:num w:numId="79" w16cid:durableId="1629167793">
    <w:abstractNumId w:val="37"/>
  </w:num>
  <w:num w:numId="80" w16cid:durableId="1114859608">
    <w:abstractNumId w:val="46"/>
  </w:num>
  <w:num w:numId="81" w16cid:durableId="2033724716">
    <w:abstractNumId w:val="33"/>
  </w:num>
  <w:num w:numId="82" w16cid:durableId="985161725">
    <w:abstractNumId w:val="51"/>
  </w:num>
  <w:num w:numId="83" w16cid:durableId="700974652">
    <w:abstractNumId w:val="7"/>
  </w:num>
  <w:num w:numId="84" w16cid:durableId="1686518363">
    <w:abstractNumId w:val="49"/>
  </w:num>
  <w:num w:numId="85" w16cid:durableId="1654067689">
    <w:abstractNumId w:val="57"/>
  </w:num>
  <w:num w:numId="86" w16cid:durableId="1048072679">
    <w:abstractNumId w:val="66"/>
  </w:num>
  <w:num w:numId="87" w16cid:durableId="2146240317">
    <w:abstractNumId w:val="83"/>
  </w:num>
  <w:num w:numId="88" w16cid:durableId="1778479188">
    <w:abstractNumId w:val="10"/>
  </w:num>
  <w:num w:numId="89" w16cid:durableId="1008172237">
    <w:abstractNumId w:val="23"/>
  </w:num>
  <w:num w:numId="90" w16cid:durableId="1977055985">
    <w:abstractNumId w:val="42"/>
  </w:num>
  <w:num w:numId="91" w16cid:durableId="993221349">
    <w:abstractNumId w:val="65"/>
  </w:num>
  <w:num w:numId="92" w16cid:durableId="1927762764">
    <w:abstractNumId w:val="70"/>
  </w:num>
  <w:num w:numId="93" w16cid:durableId="612244907">
    <w:abstractNumId w:val="79"/>
  </w:num>
  <w:num w:numId="94" w16cid:durableId="1883204170">
    <w:abstractNumId w:val="76"/>
  </w:num>
  <w:num w:numId="95" w16cid:durableId="1490487942">
    <w:abstractNumId w:val="8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zNTMwNTcwNDU3NjdR0lEKTi0uzszPAykwrAUAZ5yMHiwAAAA="/>
  </w:docVars>
  <w:rsids>
    <w:rsidRoot w:val="001F3800"/>
    <w:rsid w:val="00065FEC"/>
    <w:rsid w:val="001F3800"/>
    <w:rsid w:val="0022573B"/>
    <w:rsid w:val="005A5CA9"/>
    <w:rsid w:val="005B28AB"/>
    <w:rsid w:val="00612D0C"/>
    <w:rsid w:val="0076760E"/>
    <w:rsid w:val="007C5EC3"/>
    <w:rsid w:val="007F0889"/>
    <w:rsid w:val="008A06FD"/>
    <w:rsid w:val="008C1342"/>
    <w:rsid w:val="008E5501"/>
    <w:rsid w:val="00917BC7"/>
    <w:rsid w:val="00A26B60"/>
    <w:rsid w:val="00A90145"/>
    <w:rsid w:val="00B37F25"/>
    <w:rsid w:val="00C03790"/>
    <w:rsid w:val="00CD39C8"/>
    <w:rsid w:val="00E17040"/>
    <w:rsid w:val="00EE2CF5"/>
    <w:rsid w:val="00F47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037F202"/>
  <w15:docId w15:val="{C7FB6E83-33EE-44C8-92A4-894C16C03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385552">
      <w:marLeft w:val="0"/>
      <w:marRight w:val="0"/>
      <w:marTop w:val="0"/>
      <w:marBottom w:val="0"/>
      <w:divBdr>
        <w:top w:val="none" w:sz="0" w:space="0" w:color="auto"/>
        <w:left w:val="none" w:sz="0" w:space="0" w:color="auto"/>
        <w:bottom w:val="none" w:sz="0" w:space="0" w:color="auto"/>
        <w:right w:val="none" w:sz="0" w:space="0" w:color="auto"/>
      </w:divBdr>
      <w:divsChild>
        <w:div w:id="1913932212">
          <w:marLeft w:val="0"/>
          <w:marRight w:val="0"/>
          <w:marTop w:val="0"/>
          <w:marBottom w:val="0"/>
          <w:divBdr>
            <w:top w:val="none" w:sz="0" w:space="0" w:color="auto"/>
            <w:left w:val="none" w:sz="0" w:space="0" w:color="auto"/>
            <w:bottom w:val="none" w:sz="0" w:space="0" w:color="auto"/>
            <w:right w:val="none" w:sz="0" w:space="0" w:color="auto"/>
          </w:divBdr>
        </w:div>
        <w:div w:id="735511213">
          <w:marLeft w:val="0"/>
          <w:marRight w:val="0"/>
          <w:marTop w:val="0"/>
          <w:marBottom w:val="0"/>
          <w:divBdr>
            <w:top w:val="none" w:sz="0" w:space="0" w:color="auto"/>
            <w:left w:val="none" w:sz="0" w:space="0" w:color="auto"/>
            <w:bottom w:val="none" w:sz="0" w:space="0" w:color="auto"/>
            <w:right w:val="none" w:sz="0" w:space="0" w:color="auto"/>
          </w:divBdr>
        </w:div>
        <w:div w:id="739867621">
          <w:marLeft w:val="0"/>
          <w:marRight w:val="0"/>
          <w:marTop w:val="0"/>
          <w:marBottom w:val="0"/>
          <w:divBdr>
            <w:top w:val="none" w:sz="0" w:space="0" w:color="auto"/>
            <w:left w:val="none" w:sz="0" w:space="0" w:color="auto"/>
            <w:bottom w:val="none" w:sz="0" w:space="0" w:color="auto"/>
            <w:right w:val="none" w:sz="0" w:space="0" w:color="auto"/>
          </w:divBdr>
        </w:div>
        <w:div w:id="742607916">
          <w:marLeft w:val="0"/>
          <w:marRight w:val="0"/>
          <w:marTop w:val="0"/>
          <w:marBottom w:val="0"/>
          <w:divBdr>
            <w:top w:val="none" w:sz="0" w:space="0" w:color="auto"/>
            <w:left w:val="none" w:sz="0" w:space="0" w:color="auto"/>
            <w:bottom w:val="none" w:sz="0" w:space="0" w:color="auto"/>
            <w:right w:val="none" w:sz="0" w:space="0" w:color="auto"/>
          </w:divBdr>
        </w:div>
        <w:div w:id="527303624">
          <w:marLeft w:val="0"/>
          <w:marRight w:val="0"/>
          <w:marTop w:val="0"/>
          <w:marBottom w:val="0"/>
          <w:divBdr>
            <w:top w:val="none" w:sz="0" w:space="0" w:color="auto"/>
            <w:left w:val="none" w:sz="0" w:space="0" w:color="auto"/>
            <w:bottom w:val="none" w:sz="0" w:space="0" w:color="auto"/>
            <w:right w:val="none" w:sz="0" w:space="0" w:color="auto"/>
          </w:divBdr>
        </w:div>
        <w:div w:id="729307038">
          <w:marLeft w:val="0"/>
          <w:marRight w:val="0"/>
          <w:marTop w:val="0"/>
          <w:marBottom w:val="0"/>
          <w:divBdr>
            <w:top w:val="none" w:sz="0" w:space="0" w:color="auto"/>
            <w:left w:val="none" w:sz="0" w:space="0" w:color="auto"/>
            <w:bottom w:val="none" w:sz="0" w:space="0" w:color="auto"/>
            <w:right w:val="none" w:sz="0" w:space="0" w:color="auto"/>
          </w:divBdr>
        </w:div>
        <w:div w:id="546068468">
          <w:marLeft w:val="0"/>
          <w:marRight w:val="0"/>
          <w:marTop w:val="0"/>
          <w:marBottom w:val="0"/>
          <w:divBdr>
            <w:top w:val="none" w:sz="0" w:space="0" w:color="auto"/>
            <w:left w:val="none" w:sz="0" w:space="0" w:color="auto"/>
            <w:bottom w:val="none" w:sz="0" w:space="0" w:color="auto"/>
            <w:right w:val="none" w:sz="0" w:space="0" w:color="auto"/>
          </w:divBdr>
        </w:div>
        <w:div w:id="1592425525">
          <w:marLeft w:val="0"/>
          <w:marRight w:val="0"/>
          <w:marTop w:val="0"/>
          <w:marBottom w:val="0"/>
          <w:divBdr>
            <w:top w:val="none" w:sz="0" w:space="0" w:color="auto"/>
            <w:left w:val="none" w:sz="0" w:space="0" w:color="auto"/>
            <w:bottom w:val="none" w:sz="0" w:space="0" w:color="auto"/>
            <w:right w:val="none" w:sz="0" w:space="0" w:color="auto"/>
          </w:divBdr>
        </w:div>
        <w:div w:id="774323454">
          <w:marLeft w:val="0"/>
          <w:marRight w:val="0"/>
          <w:marTop w:val="0"/>
          <w:marBottom w:val="0"/>
          <w:divBdr>
            <w:top w:val="none" w:sz="0" w:space="0" w:color="auto"/>
            <w:left w:val="none" w:sz="0" w:space="0" w:color="auto"/>
            <w:bottom w:val="none" w:sz="0" w:space="0" w:color="auto"/>
            <w:right w:val="none" w:sz="0" w:space="0" w:color="auto"/>
          </w:divBdr>
        </w:div>
        <w:div w:id="11248088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0E8EB-0CD1-42AF-8855-57118EE94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8</Pages>
  <Words>14807</Words>
  <Characters>93433</Characters>
  <Application>Microsoft Office Word</Application>
  <DocSecurity>0</DocSecurity>
  <Lines>2595</Lines>
  <Paragraphs>1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rina Krejci (s)</cp:lastModifiedBy>
  <cp:revision>10</cp:revision>
  <dcterms:created xsi:type="dcterms:W3CDTF">2023-09-08T14:16:00Z</dcterms:created>
  <dcterms:modified xsi:type="dcterms:W3CDTF">2023-09-20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eb79d547a3b884c2ee23fb312c7ad556b026ac6da76a95f7aa36778a76e4b</vt:lpwstr>
  </property>
</Properties>
</file>